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A1CBB" w14:textId="607132A9" w:rsidR="000A0BD7" w:rsidRDefault="00686B15" w:rsidP="000A0BD7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 xml:space="preserve">September </w:t>
      </w:r>
      <w:r w:rsidR="009E5C9E">
        <w:rPr>
          <w:rFonts w:eastAsia="Goudy Old Style"/>
          <w:sz w:val="22"/>
          <w:szCs w:val="22"/>
        </w:rPr>
        <w:t>10</w:t>
      </w:r>
      <w:r w:rsidR="00691C42">
        <w:rPr>
          <w:rFonts w:eastAsia="Goudy Old Style"/>
          <w:sz w:val="22"/>
          <w:szCs w:val="22"/>
        </w:rPr>
        <w:t xml:space="preserve">, </w:t>
      </w:r>
      <w:r w:rsidR="00E67F50">
        <w:rPr>
          <w:rFonts w:eastAsia="Goudy Old Style"/>
          <w:sz w:val="22"/>
          <w:szCs w:val="22"/>
        </w:rPr>
        <w:t>2023</w:t>
      </w:r>
    </w:p>
    <w:p w14:paraId="4155BF0B" w14:textId="1CC1E2D4" w:rsidR="00386F9F" w:rsidRPr="005E34D6" w:rsidRDefault="00140B52" w:rsidP="000A0BD7">
      <w:pPr>
        <w:textAlignment w:val="baseline"/>
        <w:rPr>
          <w:rFonts w:eastAsia="Goudy Old Style"/>
          <w:sz w:val="22"/>
          <w:szCs w:val="22"/>
        </w:rPr>
      </w:pPr>
      <w:r w:rsidRPr="005E34D6">
        <w:rPr>
          <w:rFonts w:eastAsia="Goudy Old Style"/>
          <w:sz w:val="22"/>
          <w:szCs w:val="22"/>
        </w:rPr>
        <w:t>Milton Campus – Pastor Branden Mestach</w:t>
      </w:r>
    </w:p>
    <w:p w14:paraId="70F7B472" w14:textId="4D4D0576" w:rsidR="007311F8" w:rsidRPr="005E34D6" w:rsidRDefault="00986DAF" w:rsidP="000A0BD7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noProof/>
          <w:snapToGrid/>
          <w:sz w:val="22"/>
          <w:szCs w:val="22"/>
        </w:rPr>
        <w:drawing>
          <wp:anchor distT="0" distB="0" distL="114300" distR="114300" simplePos="0" relativeHeight="251659776" behindDoc="1" locked="0" layoutInCell="1" allowOverlap="1" wp14:anchorId="0B714283" wp14:editId="65B198E5">
            <wp:simplePos x="0" y="0"/>
            <wp:positionH relativeFrom="column">
              <wp:posOffset>635</wp:posOffset>
            </wp:positionH>
            <wp:positionV relativeFrom="paragraph">
              <wp:posOffset>122555</wp:posOffset>
            </wp:positionV>
            <wp:extent cx="1896110" cy="1066800"/>
            <wp:effectExtent l="0" t="0" r="8890" b="0"/>
            <wp:wrapTight wrapText="bothSides">
              <wp:wrapPolygon edited="0">
                <wp:start x="0" y="0"/>
                <wp:lineTo x="0" y="21214"/>
                <wp:lineTo x="21484" y="21214"/>
                <wp:lineTo x="21484" y="0"/>
                <wp:lineTo x="0" y="0"/>
              </wp:wrapPolygon>
            </wp:wrapTight>
            <wp:docPr id="2" name="Picture 2" descr="A white text on a blu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white text on a blue background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611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5BF782" w14:textId="648AC64A" w:rsidR="003A6182" w:rsidRPr="00D8564A" w:rsidRDefault="00BB2985" w:rsidP="00D8564A">
      <w:pPr>
        <w:jc w:val="center"/>
        <w:textAlignment w:val="baseline"/>
        <w:rPr>
          <w:rFonts w:eastAsia="Goudy Old Style"/>
          <w:b/>
          <w:bCs/>
          <w:sz w:val="32"/>
          <w:szCs w:val="32"/>
        </w:rPr>
      </w:pPr>
      <w:r>
        <w:rPr>
          <w:rFonts w:eastAsia="Goudy Old Style"/>
          <w:b/>
          <w:bCs/>
          <w:sz w:val="32"/>
          <w:szCs w:val="32"/>
        </w:rPr>
        <w:t>“</w:t>
      </w:r>
      <w:r w:rsidR="009E5C9E">
        <w:rPr>
          <w:rFonts w:eastAsia="Goudy Old Style"/>
          <w:b/>
          <w:bCs/>
          <w:sz w:val="32"/>
          <w:szCs w:val="32"/>
        </w:rPr>
        <w:t xml:space="preserve">God is </w:t>
      </w:r>
      <w:r w:rsidR="00764C58">
        <w:rPr>
          <w:rFonts w:eastAsia="Goudy Old Style"/>
          <w:b/>
          <w:bCs/>
          <w:sz w:val="32"/>
          <w:szCs w:val="32"/>
        </w:rPr>
        <w:t>Yeshua</w:t>
      </w:r>
      <w:r>
        <w:rPr>
          <w:rFonts w:eastAsia="Goudy Old Style"/>
          <w:b/>
          <w:bCs/>
          <w:sz w:val="32"/>
          <w:szCs w:val="32"/>
        </w:rPr>
        <w:t>”</w:t>
      </w:r>
      <w:bookmarkStart w:id="0" w:name="_Hlk82598731"/>
      <w:bookmarkStart w:id="1" w:name="_Hlk117082976"/>
    </w:p>
    <w:p w14:paraId="7A63522B" w14:textId="77777777" w:rsidR="003A6182" w:rsidRPr="008D144F" w:rsidRDefault="003A6182" w:rsidP="005E669F">
      <w:pPr>
        <w:textAlignment w:val="baseline"/>
        <w:rPr>
          <w:noProof/>
          <w:sz w:val="16"/>
          <w:szCs w:val="16"/>
        </w:rPr>
      </w:pPr>
    </w:p>
    <w:p w14:paraId="4125D4A9" w14:textId="70A8658D" w:rsidR="00B532E0" w:rsidRPr="008A7FD8" w:rsidRDefault="009E5C9E" w:rsidP="008A7FD8">
      <w:pPr>
        <w:jc w:val="center"/>
        <w:textAlignment w:val="baseline"/>
        <w:rPr>
          <w:noProof/>
          <w:sz w:val="28"/>
          <w:szCs w:val="28"/>
        </w:rPr>
      </w:pPr>
      <w:bookmarkStart w:id="2" w:name="_Hlk121921466"/>
      <w:bookmarkEnd w:id="0"/>
      <w:bookmarkEnd w:id="1"/>
      <w:r>
        <w:rPr>
          <w:noProof/>
          <w:sz w:val="28"/>
          <w:szCs w:val="28"/>
        </w:rPr>
        <w:t>Matthew 1:18-23</w:t>
      </w:r>
    </w:p>
    <w:p w14:paraId="3121E7CF" w14:textId="77777777" w:rsidR="00CB63F0" w:rsidRDefault="00CB63F0" w:rsidP="009D55EF">
      <w:pPr>
        <w:textAlignment w:val="baseline"/>
        <w:rPr>
          <w:rFonts w:eastAsia="Goudy Old Style"/>
          <w:i/>
          <w:iCs/>
          <w:sz w:val="16"/>
          <w:szCs w:val="16"/>
          <w:shd w:val="clear" w:color="auto" w:fill="FFFFFF"/>
        </w:rPr>
      </w:pPr>
    </w:p>
    <w:p w14:paraId="6F088CE9" w14:textId="77777777" w:rsidR="00CB63F0" w:rsidRDefault="00CB63F0" w:rsidP="009D55EF">
      <w:pPr>
        <w:textAlignment w:val="baseline"/>
        <w:rPr>
          <w:rFonts w:eastAsia="Goudy Old Style"/>
          <w:i/>
          <w:iCs/>
          <w:sz w:val="16"/>
          <w:szCs w:val="16"/>
          <w:shd w:val="clear" w:color="auto" w:fill="FFFFFF"/>
        </w:rPr>
      </w:pPr>
    </w:p>
    <w:p w14:paraId="051EF5BA" w14:textId="77777777" w:rsidR="00CB63F0" w:rsidRDefault="00CB63F0" w:rsidP="009D55EF">
      <w:pPr>
        <w:textAlignment w:val="baseline"/>
        <w:rPr>
          <w:rFonts w:eastAsia="Goudy Old Style"/>
          <w:i/>
          <w:iCs/>
          <w:sz w:val="16"/>
          <w:szCs w:val="16"/>
          <w:shd w:val="clear" w:color="auto" w:fill="FFFFFF"/>
        </w:rPr>
      </w:pPr>
    </w:p>
    <w:p w14:paraId="25549DD6" w14:textId="77777777" w:rsidR="009E5C9E" w:rsidRDefault="009E5C9E" w:rsidP="009D55EF">
      <w:pPr>
        <w:textAlignment w:val="baseline"/>
        <w:rPr>
          <w:rFonts w:eastAsia="Goudy Old Style"/>
          <w:i/>
          <w:iCs/>
          <w:sz w:val="16"/>
          <w:szCs w:val="16"/>
          <w:shd w:val="clear" w:color="auto" w:fill="FFFFFF"/>
        </w:rPr>
      </w:pPr>
    </w:p>
    <w:p w14:paraId="5859EE2F" w14:textId="77777777" w:rsidR="00686B15" w:rsidRDefault="00686B15" w:rsidP="009D55EF">
      <w:pPr>
        <w:textAlignment w:val="baseline"/>
        <w:rPr>
          <w:rFonts w:eastAsia="Goudy Old Style"/>
          <w:i/>
          <w:iCs/>
          <w:sz w:val="16"/>
          <w:szCs w:val="16"/>
          <w:shd w:val="clear" w:color="auto" w:fill="FFFFFF"/>
        </w:rPr>
      </w:pPr>
    </w:p>
    <w:p w14:paraId="5980E021" w14:textId="1A2FB4C9" w:rsidR="005D617E" w:rsidRPr="00AE11E0" w:rsidRDefault="00764C58" w:rsidP="00AE11E0">
      <w:pPr>
        <w:pStyle w:val="ListParagraph"/>
        <w:numPr>
          <w:ilvl w:val="0"/>
          <w:numId w:val="2"/>
        </w:numPr>
        <w:ind w:left="360"/>
        <w:rPr>
          <w:rFonts w:eastAsia="Goudy Old Style"/>
          <w:b/>
          <w:bCs/>
          <w:color w:val="FF0000"/>
          <w:sz w:val="32"/>
          <w:szCs w:val="32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>Y</w:t>
      </w:r>
      <w:r w:rsidR="000907DD">
        <w:rPr>
          <w:rFonts w:eastAsia="Goudy Old Style"/>
          <w:b/>
          <w:bCs/>
          <w:sz w:val="32"/>
          <w:szCs w:val="32"/>
          <w:shd w:val="clear" w:color="auto" w:fill="FFFFFF"/>
        </w:rPr>
        <w:t>e</w:t>
      </w:r>
      <w:r w:rsidR="00686B15">
        <w:rPr>
          <w:rFonts w:eastAsia="Goudy Old Style"/>
          <w:b/>
          <w:bCs/>
          <w:sz w:val="32"/>
          <w:szCs w:val="32"/>
          <w:shd w:val="clear" w:color="auto" w:fill="FFFFFF"/>
        </w:rPr>
        <w:t>shua</w:t>
      </w:r>
      <w:r w:rsidR="006E56F0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the Christ</w:t>
      </w:r>
      <w:r w:rsidR="00F81AD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B028E6">
        <w:rPr>
          <w:rFonts w:eastAsia="Goudy Old Style"/>
          <w:b/>
          <w:bCs/>
          <w:sz w:val="32"/>
          <w:szCs w:val="32"/>
          <w:shd w:val="clear" w:color="auto" w:fill="FFFFFF"/>
        </w:rPr>
        <w:t>–</w:t>
      </w:r>
      <w:r w:rsidR="00F81AD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8C101C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Salvation is </w:t>
      </w:r>
      <w:r w:rsidR="00B4502A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</w:t>
      </w:r>
      <w:r w:rsidR="008C101C">
        <w:rPr>
          <w:rFonts w:eastAsia="Goudy Old Style"/>
          <w:b/>
          <w:bCs/>
          <w:sz w:val="32"/>
          <w:szCs w:val="32"/>
          <w:shd w:val="clear" w:color="auto" w:fill="FFFFFF"/>
        </w:rPr>
        <w:t>!</w:t>
      </w:r>
    </w:p>
    <w:p w14:paraId="0E0CCAFD" w14:textId="434BD38C" w:rsidR="00A61646" w:rsidRDefault="00EE0293" w:rsidP="00F40C3A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697F15">
        <w:rPr>
          <w:rFonts w:eastAsia="Goudy Old Style"/>
          <w:i/>
          <w:iCs/>
          <w:sz w:val="24"/>
          <w:szCs w:val="24"/>
          <w:shd w:val="clear" w:color="auto" w:fill="FFFFFF"/>
        </w:rPr>
        <w:t>This is how the birth of Jesus the Messiah</w:t>
      </w:r>
      <w:r w:rsidR="00524EF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came about: His mother Mary was pledged to be married to Joseph</w:t>
      </w:r>
      <w:r w:rsidR="00AB07F1">
        <w:rPr>
          <w:rFonts w:eastAsia="Goudy Old Style"/>
          <w:i/>
          <w:iCs/>
          <w:sz w:val="24"/>
          <w:szCs w:val="24"/>
          <w:shd w:val="clear" w:color="auto" w:fill="FFFFFF"/>
        </w:rPr>
        <w:t>, but before they came together, she was found to be pregnant through the Holy Spirit. Because Joseph her husband</w:t>
      </w:r>
      <w:r w:rsidR="00E5430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as faithful to the law, and yet did not want to expose her to public</w:t>
      </w:r>
      <w:r w:rsidR="00361728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disgrace, he had in mind to divorce her quietly.</w:t>
      </w:r>
      <w:r w:rsidR="00C736C0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But after he had considered this, an angel of the Lord appeared to him in a dream and said, </w:t>
      </w:r>
      <w:r w:rsidR="00A05754">
        <w:rPr>
          <w:rFonts w:eastAsia="Goudy Old Style"/>
          <w:i/>
          <w:iCs/>
          <w:sz w:val="24"/>
          <w:szCs w:val="24"/>
          <w:shd w:val="clear" w:color="auto" w:fill="FFFFFF"/>
        </w:rPr>
        <w:t>‘Joseph, son of David, do not be afraid to take Mary home as your wife, because</w:t>
      </w:r>
      <w:r w:rsidR="0019149D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hat is conceived in her is from the Holy Spirit. She will give birth to a </w:t>
      </w:r>
      <w:r w:rsidR="00897762">
        <w:rPr>
          <w:rFonts w:eastAsia="Goudy Old Style"/>
          <w:i/>
          <w:iCs/>
          <w:sz w:val="24"/>
          <w:szCs w:val="24"/>
          <w:shd w:val="clear" w:color="auto" w:fill="FFFFFF"/>
        </w:rPr>
        <w:t>S</w:t>
      </w:r>
      <w:r w:rsidR="0019149D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on, and you are to </w:t>
      </w:r>
      <w:r w:rsidR="00D926A1">
        <w:rPr>
          <w:rFonts w:eastAsia="Goudy Old Style"/>
          <w:i/>
          <w:iCs/>
          <w:sz w:val="24"/>
          <w:szCs w:val="24"/>
          <w:shd w:val="clear" w:color="auto" w:fill="FFFFFF"/>
        </w:rPr>
        <w:t>give Him the name Jesus, because He will save His people from their sins.</w:t>
      </w:r>
      <w:r w:rsidR="00A339B8">
        <w:rPr>
          <w:rFonts w:eastAsia="Goudy Old Style"/>
          <w:i/>
          <w:iCs/>
          <w:sz w:val="24"/>
          <w:szCs w:val="24"/>
          <w:shd w:val="clear" w:color="auto" w:fill="FFFFFF"/>
        </w:rPr>
        <w:t>’” Matthew 1:18-21 (NIV)</w:t>
      </w:r>
    </w:p>
    <w:p w14:paraId="0E19BB20" w14:textId="1E35B927" w:rsidR="00F40C3A" w:rsidRPr="00F40C3A" w:rsidRDefault="00DD4EC1" w:rsidP="00F40C3A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</w:p>
    <w:p w14:paraId="4C91AFE0" w14:textId="102D2E18" w:rsidR="00F81AD6" w:rsidRPr="002270FF" w:rsidRDefault="00B4502A" w:rsidP="003E0066">
      <w:pPr>
        <w:pStyle w:val="ListParagraph"/>
        <w:numPr>
          <w:ilvl w:val="0"/>
          <w:numId w:val="27"/>
        </w:numPr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u w:val="single"/>
          <w:shd w:val="clear" w:color="auto" w:fill="FFFFFF"/>
        </w:rPr>
        <w:t>_________</w:t>
      </w:r>
      <w:r w:rsidR="009F6171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6E3849">
        <w:rPr>
          <w:rFonts w:eastAsia="Goudy Old Style"/>
          <w:sz w:val="28"/>
          <w:szCs w:val="28"/>
          <w:shd w:val="clear" w:color="auto" w:fill="FFFFFF"/>
        </w:rPr>
        <w:t xml:space="preserve">(Joshua) </w:t>
      </w:r>
      <w:r w:rsidR="009F6171">
        <w:rPr>
          <w:rFonts w:eastAsia="Goudy Old Style"/>
          <w:sz w:val="28"/>
          <w:szCs w:val="28"/>
          <w:shd w:val="clear" w:color="auto" w:fill="FFFFFF"/>
        </w:rPr>
        <w:t xml:space="preserve">means </w:t>
      </w:r>
      <w:r w:rsidR="00916857"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916857" w:rsidRPr="000E32C8">
        <w:rPr>
          <w:rFonts w:eastAsia="Goudy Old Style"/>
          <w:sz w:val="24"/>
          <w:szCs w:val="24"/>
          <w:shd w:val="clear" w:color="auto" w:fill="FFFFFF"/>
        </w:rPr>
        <w:t>LORD</w:t>
      </w:r>
      <w:r w:rsidR="00DF47DB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DF47DB" w:rsidRPr="00CD1D56">
        <w:rPr>
          <w:rFonts w:eastAsia="Goudy Old Style"/>
          <w:sz w:val="28"/>
          <w:szCs w:val="28"/>
          <w:shd w:val="clear" w:color="auto" w:fill="FFFFFF"/>
        </w:rPr>
        <w:t>saves</w:t>
      </w:r>
      <w:r w:rsidR="002270FF">
        <w:rPr>
          <w:rFonts w:eastAsia="Goudy Old Style"/>
          <w:sz w:val="28"/>
          <w:szCs w:val="28"/>
          <w:shd w:val="clear" w:color="auto" w:fill="FFFFFF"/>
        </w:rPr>
        <w:t>.</w:t>
      </w:r>
      <w:r w:rsidR="000E32C8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2270FF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221B35D2" w14:textId="2C141154" w:rsidR="00B75AAE" w:rsidRDefault="002270FF" w:rsidP="00686B1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BD607F">
        <w:rPr>
          <w:rFonts w:eastAsia="Goudy Old Style"/>
          <w:i/>
          <w:iCs/>
          <w:sz w:val="24"/>
          <w:szCs w:val="24"/>
          <w:shd w:val="clear" w:color="auto" w:fill="FFFFFF"/>
        </w:rPr>
        <w:t>Then Moses summoned Joshua and said to him in the presence of all Israel, ‘Be strong and courageous</w:t>
      </w:r>
      <w:r w:rsidR="00254B5C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, for you must go with this people into the land that the LORD swore to their ancestors to give them, </w:t>
      </w:r>
      <w:r w:rsidR="008E6207">
        <w:rPr>
          <w:rFonts w:eastAsia="Goudy Old Style"/>
          <w:i/>
          <w:iCs/>
          <w:sz w:val="24"/>
          <w:szCs w:val="24"/>
          <w:shd w:val="clear" w:color="auto" w:fill="FFFFFF"/>
        </w:rPr>
        <w:t>and you must divide it among them as their inher</w:t>
      </w:r>
      <w:r w:rsidR="00A46AA1">
        <w:rPr>
          <w:rFonts w:eastAsia="Goudy Old Style"/>
          <w:i/>
          <w:iCs/>
          <w:sz w:val="24"/>
          <w:szCs w:val="24"/>
          <w:shd w:val="clear" w:color="auto" w:fill="FFFFFF"/>
        </w:rPr>
        <w:t>itance, The LORD Himself goes before you and will be with you; He will never leave you</w:t>
      </w:r>
      <w:r w:rsidR="00E71D17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nor forsake you. D</w:t>
      </w:r>
      <w:r w:rsidR="00A61646">
        <w:rPr>
          <w:rFonts w:eastAsia="Goudy Old Style"/>
          <w:i/>
          <w:iCs/>
          <w:sz w:val="24"/>
          <w:szCs w:val="24"/>
          <w:shd w:val="clear" w:color="auto" w:fill="FFFFFF"/>
        </w:rPr>
        <w:t>o</w:t>
      </w:r>
      <w:r w:rsidR="00E71D17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not be afraid; do not be discouraged.’” Deuteronomy</w:t>
      </w:r>
      <w:r w:rsidR="00A4311C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31:7-8 (NIV)</w:t>
      </w:r>
    </w:p>
    <w:p w14:paraId="3EC77888" w14:textId="77777777" w:rsidR="00A61646" w:rsidRDefault="00A61646" w:rsidP="00686B1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1DCF4B0" w14:textId="7AA82242" w:rsidR="00A84FE8" w:rsidRDefault="00A84FE8" w:rsidP="00686B1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15125D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I saw </w:t>
      </w:r>
      <w:r w:rsidR="0053697E">
        <w:rPr>
          <w:rFonts w:eastAsia="Goudy Old Style"/>
          <w:i/>
          <w:iCs/>
          <w:sz w:val="24"/>
          <w:szCs w:val="24"/>
          <w:shd w:val="clear" w:color="auto" w:fill="FFFFFF"/>
        </w:rPr>
        <w:t>Heaven standing open and there before me was a white horse, whose rider is called Faithful and True. With justice He judges and wages war</w:t>
      </w:r>
      <w:r w:rsidR="00990438">
        <w:rPr>
          <w:rFonts w:eastAsia="Goudy Old Style"/>
          <w:i/>
          <w:iCs/>
          <w:sz w:val="24"/>
          <w:szCs w:val="24"/>
          <w:shd w:val="clear" w:color="auto" w:fill="FFFFFF"/>
        </w:rPr>
        <w:t>.”                              Revelation 19:11a-b (NIV)</w:t>
      </w:r>
    </w:p>
    <w:p w14:paraId="2381D1AB" w14:textId="77777777" w:rsidR="00990438" w:rsidRPr="00B75AAE" w:rsidRDefault="00990438" w:rsidP="00686B1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6E20DFB" w14:textId="2ED5735D" w:rsidR="003F7426" w:rsidRPr="004150F6" w:rsidRDefault="00D5487C" w:rsidP="004C53BB">
      <w:pPr>
        <w:pStyle w:val="ListParagraph"/>
        <w:numPr>
          <w:ilvl w:val="0"/>
          <w:numId w:val="27"/>
        </w:numPr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Christ</w:t>
      </w:r>
      <w:r w:rsidR="004150F6">
        <w:rPr>
          <w:rFonts w:eastAsia="Goudy Old Style"/>
          <w:sz w:val="28"/>
          <w:szCs w:val="28"/>
          <w:shd w:val="clear" w:color="auto" w:fill="FFFFFF"/>
        </w:rPr>
        <w:t xml:space="preserve"> means God’s anointed </w:t>
      </w:r>
      <w:r w:rsidR="00B4502A">
        <w:rPr>
          <w:rFonts w:eastAsia="Goudy Old Style"/>
          <w:sz w:val="28"/>
          <w:szCs w:val="28"/>
          <w:u w:val="single"/>
          <w:shd w:val="clear" w:color="auto" w:fill="FFFFFF"/>
        </w:rPr>
        <w:t>_____</w:t>
      </w:r>
      <w:r w:rsidR="004150F6">
        <w:rPr>
          <w:rFonts w:eastAsia="Goudy Old Style"/>
          <w:sz w:val="28"/>
          <w:szCs w:val="28"/>
          <w:shd w:val="clear" w:color="auto" w:fill="FFFFFF"/>
        </w:rPr>
        <w:t xml:space="preserve">. </w:t>
      </w:r>
    </w:p>
    <w:p w14:paraId="244FEB75" w14:textId="33719FEF" w:rsidR="004150F6" w:rsidRDefault="004150F6" w:rsidP="004150F6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1A5DC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And a voice from Heaven said, ‘This is </w:t>
      </w:r>
      <w:r w:rsidR="00C2767F">
        <w:rPr>
          <w:rFonts w:eastAsia="Goudy Old Style"/>
          <w:i/>
          <w:iCs/>
          <w:sz w:val="24"/>
          <w:szCs w:val="24"/>
          <w:shd w:val="clear" w:color="auto" w:fill="FFFFFF"/>
        </w:rPr>
        <w:t>M</w:t>
      </w:r>
      <w:r w:rsidR="001A5DC5">
        <w:rPr>
          <w:rFonts w:eastAsia="Goudy Old Style"/>
          <w:i/>
          <w:iCs/>
          <w:sz w:val="24"/>
          <w:szCs w:val="24"/>
          <w:shd w:val="clear" w:color="auto" w:fill="FFFFFF"/>
        </w:rPr>
        <w:t>y Son, Whom I love; with Him I am well pleased.</w:t>
      </w:r>
      <w:r w:rsidR="00A61646">
        <w:rPr>
          <w:rFonts w:eastAsia="Goudy Old Style"/>
          <w:i/>
          <w:iCs/>
          <w:sz w:val="24"/>
          <w:szCs w:val="24"/>
          <w:shd w:val="clear" w:color="auto" w:fill="FFFFFF"/>
        </w:rPr>
        <w:t>’” Matthew 3:17 (NIV)</w:t>
      </w:r>
    </w:p>
    <w:p w14:paraId="2E21B456" w14:textId="77777777" w:rsidR="00A61646" w:rsidRDefault="00A61646" w:rsidP="004150F6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2DA44EF" w14:textId="58AE40CA" w:rsidR="00916857" w:rsidRDefault="004F1934" w:rsidP="00916857">
      <w:pPr>
        <w:pStyle w:val="ListParagraph"/>
        <w:numPr>
          <w:ilvl w:val="0"/>
          <w:numId w:val="27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Pr="00897762">
        <w:rPr>
          <w:rFonts w:eastAsia="Goudy Old Style"/>
          <w:sz w:val="24"/>
          <w:szCs w:val="24"/>
          <w:shd w:val="clear" w:color="auto" w:fill="FFFFFF"/>
        </w:rPr>
        <w:t>LORD</w:t>
      </w: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B4502A">
        <w:rPr>
          <w:rFonts w:eastAsia="Goudy Old Style"/>
          <w:sz w:val="28"/>
          <w:szCs w:val="28"/>
          <w:u w:val="single"/>
          <w:shd w:val="clear" w:color="auto" w:fill="FFFFFF"/>
        </w:rPr>
        <w:t>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His people from</w:t>
      </w:r>
      <w:r w:rsidR="00CC4A2E">
        <w:rPr>
          <w:rFonts w:eastAsia="Goudy Old Style"/>
          <w:sz w:val="28"/>
          <w:szCs w:val="28"/>
          <w:shd w:val="clear" w:color="auto" w:fill="FFFFFF"/>
        </w:rPr>
        <w:t>:</w:t>
      </w:r>
    </w:p>
    <w:p w14:paraId="1E95CA7D" w14:textId="6C04144D" w:rsidR="00CC4A2E" w:rsidRDefault="00CC4A2E" w:rsidP="00CC4A2E">
      <w:pPr>
        <w:pStyle w:val="ListParagraph"/>
        <w:numPr>
          <w:ilvl w:val="0"/>
          <w:numId w:val="38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B4502A">
        <w:rPr>
          <w:rFonts w:eastAsia="Goudy Old Style"/>
          <w:sz w:val="28"/>
          <w:szCs w:val="28"/>
          <w:u w:val="single"/>
          <w:shd w:val="clear" w:color="auto" w:fill="FFFFFF"/>
        </w:rPr>
        <w:t>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of sin</w:t>
      </w:r>
    </w:p>
    <w:p w14:paraId="75ACAAF4" w14:textId="527BD710" w:rsidR="00C96DA0" w:rsidRDefault="00202075" w:rsidP="00C96DA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“For what the law </w:t>
      </w:r>
      <w:r w:rsidR="0084285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was powerless to do because it was weakened by the flesh, God did by sending His own Son in the likeness of sinful flesh to be a sin offering.” </w:t>
      </w:r>
      <w:r w:rsidR="00402FA7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     </w:t>
      </w:r>
      <w:r w:rsidR="00842853">
        <w:rPr>
          <w:rFonts w:eastAsia="Goudy Old Style"/>
          <w:i/>
          <w:iCs/>
          <w:sz w:val="24"/>
          <w:szCs w:val="24"/>
          <w:shd w:val="clear" w:color="auto" w:fill="FFFFFF"/>
        </w:rPr>
        <w:t>Romans 8:</w:t>
      </w:r>
      <w:r w:rsidR="00402FA7">
        <w:rPr>
          <w:rFonts w:eastAsia="Goudy Old Style"/>
          <w:i/>
          <w:iCs/>
          <w:sz w:val="24"/>
          <w:szCs w:val="24"/>
          <w:shd w:val="clear" w:color="auto" w:fill="FFFFFF"/>
        </w:rPr>
        <w:t>3a-b (NIV)</w:t>
      </w:r>
    </w:p>
    <w:p w14:paraId="4FE628F9" w14:textId="77777777" w:rsidR="00402FA7" w:rsidRPr="00C96DA0" w:rsidRDefault="00402FA7" w:rsidP="00C96DA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6B5B768" w14:textId="46135334" w:rsidR="00CC4A2E" w:rsidRDefault="00CC4A2E" w:rsidP="00CC4A2E">
      <w:pPr>
        <w:pStyle w:val="ListParagraph"/>
        <w:numPr>
          <w:ilvl w:val="0"/>
          <w:numId w:val="38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B4502A">
        <w:rPr>
          <w:rFonts w:eastAsia="Goudy Old Style"/>
          <w:sz w:val="28"/>
          <w:szCs w:val="28"/>
          <w:u w:val="single"/>
          <w:shd w:val="clear" w:color="auto" w:fill="FFFFFF"/>
        </w:rPr>
        <w:t>__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of sin</w:t>
      </w:r>
    </w:p>
    <w:p w14:paraId="0A9CCD6C" w14:textId="54DAD3C7" w:rsidR="00D8383C" w:rsidRDefault="004212BF" w:rsidP="00D8383C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“To the Jews who had believed Him, Jesus said, ‘If you hold to My teaching, you are really My disciples. Then you will know the </w:t>
      </w:r>
      <w:r w:rsidR="00F9448C">
        <w:rPr>
          <w:rFonts w:eastAsia="Goudy Old Style"/>
          <w:i/>
          <w:iCs/>
          <w:sz w:val="24"/>
          <w:szCs w:val="24"/>
          <w:shd w:val="clear" w:color="auto" w:fill="FFFFFF"/>
        </w:rPr>
        <w:t>T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ruth, and the </w:t>
      </w:r>
      <w:r w:rsidR="00F9448C">
        <w:rPr>
          <w:rFonts w:eastAsia="Goudy Old Style"/>
          <w:i/>
          <w:iCs/>
          <w:sz w:val="24"/>
          <w:szCs w:val="24"/>
          <w:shd w:val="clear" w:color="auto" w:fill="FFFFFF"/>
        </w:rPr>
        <w:t>T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ruth will set you free.’” </w:t>
      </w:r>
      <w:r w:rsidR="00F9448C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   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John</w:t>
      </w:r>
      <w:r w:rsidR="00F9448C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8:31-32 (NIV)</w:t>
      </w:r>
    </w:p>
    <w:p w14:paraId="699805C6" w14:textId="77777777" w:rsidR="00F9448C" w:rsidRPr="00D8383C" w:rsidRDefault="00F9448C" w:rsidP="00D8383C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1009074" w14:textId="4E91A302" w:rsidR="005D6920" w:rsidRDefault="005D6920" w:rsidP="00CC4A2E">
      <w:pPr>
        <w:pStyle w:val="ListParagraph"/>
        <w:numPr>
          <w:ilvl w:val="0"/>
          <w:numId w:val="38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B4502A">
        <w:rPr>
          <w:rFonts w:eastAsia="Goudy Old Style"/>
          <w:sz w:val="28"/>
          <w:szCs w:val="28"/>
          <w:u w:val="single"/>
          <w:shd w:val="clear" w:color="auto" w:fill="FFFFFF"/>
        </w:rPr>
        <w:t>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of sin</w:t>
      </w:r>
    </w:p>
    <w:p w14:paraId="3EEA9174" w14:textId="552C2ECA" w:rsidR="00192523" w:rsidRDefault="00192523" w:rsidP="00192523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17756C">
        <w:rPr>
          <w:rFonts w:eastAsia="Goudy Old Style"/>
          <w:i/>
          <w:iCs/>
          <w:sz w:val="24"/>
          <w:szCs w:val="24"/>
          <w:shd w:val="clear" w:color="auto" w:fill="FFFFFF"/>
        </w:rPr>
        <w:t>As far as the east is from the west</w:t>
      </w:r>
      <w:r w:rsidR="00541AEA">
        <w:rPr>
          <w:rFonts w:eastAsia="Goudy Old Style"/>
          <w:i/>
          <w:iCs/>
          <w:sz w:val="24"/>
          <w:szCs w:val="24"/>
          <w:shd w:val="clear" w:color="auto" w:fill="FFFFFF"/>
        </w:rPr>
        <w:t>, so far has He removed our transgressions from us.” Psalm 103:12 (NIV)</w:t>
      </w:r>
    </w:p>
    <w:p w14:paraId="236103B5" w14:textId="77777777" w:rsidR="00D8383C" w:rsidRPr="00192523" w:rsidRDefault="00D8383C" w:rsidP="00192523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FA2D1AB" w14:textId="2ADAE915" w:rsidR="005D6920" w:rsidRDefault="005D6920" w:rsidP="00CC4A2E">
      <w:pPr>
        <w:pStyle w:val="ListParagraph"/>
        <w:numPr>
          <w:ilvl w:val="0"/>
          <w:numId w:val="38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B4502A">
        <w:rPr>
          <w:rFonts w:eastAsia="Goudy Old Style"/>
          <w:sz w:val="28"/>
          <w:szCs w:val="28"/>
          <w:u w:val="single"/>
          <w:shd w:val="clear" w:color="auto" w:fill="FFFFFF"/>
        </w:rPr>
        <w:t>_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of sin</w:t>
      </w:r>
    </w:p>
    <w:p w14:paraId="4A866584" w14:textId="005A2C1B" w:rsidR="005D6920" w:rsidRDefault="0005563D" w:rsidP="0005563D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For the wages of sin is death</w:t>
      </w:r>
      <w:r w:rsidR="00DF1F9E">
        <w:rPr>
          <w:rFonts w:eastAsia="Goudy Old Style"/>
          <w:i/>
          <w:iCs/>
          <w:sz w:val="24"/>
          <w:szCs w:val="24"/>
          <w:shd w:val="clear" w:color="auto" w:fill="FFFFFF"/>
        </w:rPr>
        <w:t>, but the gift of God is eternal life in Christ Jesus our Lord.” Romans 6:23 (NIV)</w:t>
      </w:r>
    </w:p>
    <w:p w14:paraId="18236477" w14:textId="77777777" w:rsidR="00DF1F9E" w:rsidRPr="0005563D" w:rsidRDefault="00DF1F9E" w:rsidP="0005563D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584B682" w14:textId="1A501C40" w:rsidR="001805F8" w:rsidRPr="003161D8" w:rsidRDefault="00AB0AD9" w:rsidP="001805F8">
      <w:pPr>
        <w:pStyle w:val="ListParagraph"/>
        <w:numPr>
          <w:ilvl w:val="0"/>
          <w:numId w:val="2"/>
        </w:numPr>
        <w:ind w:left="360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5A7CEE">
        <w:rPr>
          <w:rFonts w:eastAsia="Goudy Old Style"/>
          <w:b/>
          <w:bCs/>
          <w:sz w:val="32"/>
          <w:szCs w:val="32"/>
          <w:shd w:val="clear" w:color="auto" w:fill="FFFFFF"/>
        </w:rPr>
        <w:t>Y</w:t>
      </w:r>
      <w:r w:rsidR="002C49DA">
        <w:rPr>
          <w:rFonts w:eastAsia="Goudy Old Style"/>
          <w:b/>
          <w:bCs/>
          <w:sz w:val="32"/>
          <w:szCs w:val="32"/>
          <w:shd w:val="clear" w:color="auto" w:fill="FFFFFF"/>
        </w:rPr>
        <w:t>e</w:t>
      </w:r>
      <w:r w:rsidR="006E56F0">
        <w:rPr>
          <w:rFonts w:eastAsia="Goudy Old Style"/>
          <w:b/>
          <w:bCs/>
          <w:sz w:val="32"/>
          <w:szCs w:val="32"/>
          <w:shd w:val="clear" w:color="auto" w:fill="FFFFFF"/>
        </w:rPr>
        <w:t>shua Immanuel</w:t>
      </w:r>
      <w:r w:rsidR="00686B15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– </w:t>
      </w:r>
      <w:r w:rsidR="006D22EB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God </w:t>
      </w:r>
      <w:r w:rsidR="004856EC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is </w:t>
      </w:r>
      <w:r w:rsidR="006D22EB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With </w:t>
      </w:r>
      <w:r w:rsidR="00B4502A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</w:t>
      </w:r>
    </w:p>
    <w:p w14:paraId="2AB0D82D" w14:textId="09028F92" w:rsidR="003161D8" w:rsidRDefault="005D6920" w:rsidP="005D692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BC04D7">
        <w:rPr>
          <w:rFonts w:eastAsia="Goudy Old Style"/>
          <w:i/>
          <w:iCs/>
          <w:sz w:val="24"/>
          <w:szCs w:val="24"/>
          <w:shd w:val="clear" w:color="auto" w:fill="FFFFFF"/>
        </w:rPr>
        <w:t>All this took place to fulfill what the Lord had said through the prophet: ‘The</w:t>
      </w:r>
      <w:r w:rsidR="00667411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virgin will conceive and give birth to a son, and they will call Him Immanuel’ (which means, ‘God with us’</w:t>
      </w:r>
      <w:r w:rsidR="004C5AFC">
        <w:rPr>
          <w:rFonts w:eastAsia="Goudy Old Style"/>
          <w:i/>
          <w:iCs/>
          <w:sz w:val="24"/>
          <w:szCs w:val="24"/>
          <w:shd w:val="clear" w:color="auto" w:fill="FFFFFF"/>
        </w:rPr>
        <w:t>).” Matthew 1:22-23 (NIV)</w:t>
      </w:r>
    </w:p>
    <w:p w14:paraId="09B1D629" w14:textId="77777777" w:rsidR="00402FA7" w:rsidRPr="003161D8" w:rsidRDefault="00402FA7" w:rsidP="005D692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EF3F421" w14:textId="073F80C2" w:rsidR="001805F8" w:rsidRPr="00DD44BD" w:rsidRDefault="00DD44BD" w:rsidP="003E0066">
      <w:pPr>
        <w:pStyle w:val="ListParagraph"/>
        <w:numPr>
          <w:ilvl w:val="0"/>
          <w:numId w:val="36"/>
        </w:numPr>
        <w:jc w:val="both"/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eastAsia="Goudy Old Style"/>
          <w:color w:val="000000" w:themeColor="text1"/>
          <w:sz w:val="28"/>
          <w:szCs w:val="28"/>
          <w:shd w:val="clear" w:color="auto" w:fill="FFFFFF"/>
        </w:rPr>
        <w:t xml:space="preserve">God is with </w:t>
      </w:r>
      <w:r w:rsidR="00B4502A">
        <w:rPr>
          <w:rFonts w:eastAsia="Goudy Old Style"/>
          <w:color w:val="000000" w:themeColor="text1"/>
          <w:sz w:val="28"/>
          <w:szCs w:val="28"/>
          <w:u w:val="single"/>
          <w:shd w:val="clear" w:color="auto" w:fill="FFFFFF"/>
        </w:rPr>
        <w:t>___</w:t>
      </w:r>
      <w:r>
        <w:rPr>
          <w:rFonts w:eastAsia="Goudy Old Style"/>
          <w:color w:val="000000" w:themeColor="text1"/>
          <w:sz w:val="28"/>
          <w:szCs w:val="28"/>
          <w:shd w:val="clear" w:color="auto" w:fill="FFFFFF"/>
        </w:rPr>
        <w:t xml:space="preserve"> as:</w:t>
      </w:r>
    </w:p>
    <w:p w14:paraId="7C8C8629" w14:textId="71452EF7" w:rsidR="00DD44BD" w:rsidRPr="001469EE" w:rsidRDefault="00B4502A" w:rsidP="00DD44BD">
      <w:pPr>
        <w:pStyle w:val="ListParagraph"/>
        <w:numPr>
          <w:ilvl w:val="0"/>
          <w:numId w:val="39"/>
        </w:numPr>
        <w:jc w:val="both"/>
        <w:rPr>
          <w:rFonts w:eastAsia="Goudy Old Style"/>
          <w:i/>
          <w:iCs/>
          <w:color w:val="000000" w:themeColor="text1"/>
          <w:sz w:val="24"/>
          <w:szCs w:val="24"/>
          <w:u w:val="single"/>
          <w:shd w:val="clear" w:color="auto" w:fill="FFFFFF"/>
        </w:rPr>
      </w:pPr>
      <w:r>
        <w:rPr>
          <w:rFonts w:eastAsia="Goudy Old Style"/>
          <w:color w:val="000000" w:themeColor="text1"/>
          <w:sz w:val="28"/>
          <w:szCs w:val="28"/>
          <w:u w:val="single"/>
          <w:shd w:val="clear" w:color="auto" w:fill="FFFFFF"/>
        </w:rPr>
        <w:t>___________</w:t>
      </w:r>
    </w:p>
    <w:p w14:paraId="53CE7207" w14:textId="12C1F85F" w:rsidR="001469EE" w:rsidRDefault="00EF21CA" w:rsidP="001469EE">
      <w:pPr>
        <w:jc w:val="center"/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“</w:t>
      </w:r>
      <w:r w:rsidR="00CD52B1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In the past God spoke to our ancestors through the prophets at many times and in various ways</w:t>
      </w:r>
      <w:r w:rsidR="00600E6B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 xml:space="preserve">, but in these last days He has spoken to us by His Son.” </w:t>
      </w:r>
      <w:r w:rsidR="00820371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 xml:space="preserve">           </w:t>
      </w:r>
      <w:r w:rsidR="00600E6B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Hebrews 1:1</w:t>
      </w:r>
      <w:r w:rsidR="00820371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-2a (NIV)</w:t>
      </w:r>
    </w:p>
    <w:p w14:paraId="1E91F38D" w14:textId="77777777" w:rsidR="00402FA7" w:rsidRDefault="00402FA7" w:rsidP="00402FA7">
      <w:pPr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</w:p>
    <w:p w14:paraId="055BBB43" w14:textId="69093B38" w:rsidR="00917F01" w:rsidRPr="001469EE" w:rsidRDefault="00B4502A" w:rsidP="00917F01">
      <w:pPr>
        <w:pStyle w:val="ListParagraph"/>
        <w:numPr>
          <w:ilvl w:val="0"/>
          <w:numId w:val="39"/>
        </w:numPr>
        <w:jc w:val="both"/>
        <w:rPr>
          <w:rFonts w:eastAsia="Goudy Old Style"/>
          <w:i/>
          <w:iCs/>
          <w:color w:val="000000" w:themeColor="text1"/>
          <w:sz w:val="24"/>
          <w:szCs w:val="24"/>
          <w:u w:val="single"/>
          <w:shd w:val="clear" w:color="auto" w:fill="FFFFFF"/>
        </w:rPr>
      </w:pPr>
      <w:r>
        <w:rPr>
          <w:rFonts w:eastAsia="Goudy Old Style"/>
          <w:color w:val="000000" w:themeColor="text1"/>
          <w:sz w:val="28"/>
          <w:szCs w:val="28"/>
          <w:u w:val="single"/>
          <w:shd w:val="clear" w:color="auto" w:fill="FFFFFF"/>
        </w:rPr>
        <w:t>______</w:t>
      </w:r>
    </w:p>
    <w:p w14:paraId="2B2BBE5A" w14:textId="77777777" w:rsidR="00917F01" w:rsidRDefault="00917F01" w:rsidP="00917F01">
      <w:pPr>
        <w:jc w:val="center"/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 xml:space="preserve">“Whom He appointed heir of all things, and through Whom also He made the universe.” Hebrews 1:2b-c (NIV) </w:t>
      </w:r>
    </w:p>
    <w:p w14:paraId="646030C4" w14:textId="77777777" w:rsidR="00917F01" w:rsidRPr="001469EE" w:rsidRDefault="00917F01" w:rsidP="00917F01">
      <w:pPr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</w:p>
    <w:p w14:paraId="70ABAA7F" w14:textId="03C14462" w:rsidR="00DD44BD" w:rsidRPr="001469EE" w:rsidRDefault="00B4502A" w:rsidP="00917F01">
      <w:pPr>
        <w:pStyle w:val="ListParagraph"/>
        <w:numPr>
          <w:ilvl w:val="0"/>
          <w:numId w:val="39"/>
        </w:numPr>
        <w:jc w:val="both"/>
        <w:rPr>
          <w:rFonts w:eastAsia="Goudy Old Style"/>
          <w:i/>
          <w:iCs/>
          <w:color w:val="000000" w:themeColor="text1"/>
          <w:sz w:val="24"/>
          <w:szCs w:val="24"/>
          <w:u w:val="single"/>
          <w:shd w:val="clear" w:color="auto" w:fill="FFFFFF"/>
        </w:rPr>
      </w:pPr>
      <w:r>
        <w:rPr>
          <w:rFonts w:eastAsia="Goudy Old Style"/>
          <w:color w:val="000000" w:themeColor="text1"/>
          <w:sz w:val="28"/>
          <w:szCs w:val="28"/>
          <w:u w:val="single"/>
          <w:shd w:val="clear" w:color="auto" w:fill="FFFFFF"/>
        </w:rPr>
        <w:t>________</w:t>
      </w:r>
    </w:p>
    <w:p w14:paraId="3991CDF3" w14:textId="1EEC0094" w:rsidR="00F3145D" w:rsidRDefault="00D677B5" w:rsidP="00917F01">
      <w:pPr>
        <w:jc w:val="center"/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“</w:t>
      </w:r>
      <w:r w:rsidR="002E2594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The Son is the radiance of God’s glory and the exact representation of His being, sustaining all</w:t>
      </w:r>
      <w:r w:rsidR="00677900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 xml:space="preserve"> things by His powerful word. After He had provided purification for sins, He sat down at the right hand of the </w:t>
      </w:r>
      <w:r w:rsidR="004B423B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 xml:space="preserve">Majesty in Heaven.” Hebrews 1:3 (NIV) </w:t>
      </w:r>
    </w:p>
    <w:p w14:paraId="7EDC8F95" w14:textId="77777777" w:rsidR="00201446" w:rsidRPr="00F3145D" w:rsidRDefault="00201446" w:rsidP="00686B15">
      <w:pPr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</w:p>
    <w:bookmarkEnd w:id="2"/>
    <w:p w14:paraId="6A6EBC9F" w14:textId="65E0B533" w:rsidR="00186937" w:rsidRPr="003E0066" w:rsidRDefault="006B7ED8" w:rsidP="003E0066">
      <w:pPr>
        <w:pStyle w:val="ListParagraph"/>
        <w:numPr>
          <w:ilvl w:val="0"/>
          <w:numId w:val="2"/>
        </w:numPr>
        <w:ind w:left="450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Our Part – G</w:t>
      </w:r>
      <w:r w:rsidR="00F126AD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od </w:t>
      </w:r>
      <w:r w:rsidR="00B7403A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I</w:t>
      </w:r>
      <w:r w:rsidR="005D50EE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s</w:t>
      </w:r>
      <w:r w:rsidR="00E7502C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5A7CEE">
        <w:rPr>
          <w:rFonts w:eastAsia="Goudy Old Style"/>
          <w:b/>
          <w:bCs/>
          <w:sz w:val="32"/>
          <w:szCs w:val="32"/>
          <w:shd w:val="clear" w:color="auto" w:fill="FFFFFF"/>
        </w:rPr>
        <w:t>Y</w:t>
      </w:r>
      <w:r w:rsidR="00122BF6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e</w:t>
      </w:r>
      <w:r w:rsidR="00686B15">
        <w:rPr>
          <w:rFonts w:eastAsia="Goudy Old Style"/>
          <w:b/>
          <w:bCs/>
          <w:sz w:val="32"/>
          <w:szCs w:val="32"/>
          <w:shd w:val="clear" w:color="auto" w:fill="FFFFFF"/>
        </w:rPr>
        <w:t>shua</w:t>
      </w:r>
      <w:r w:rsidR="00723A5A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,</w:t>
      </w:r>
      <w:r w:rsidR="00720EB2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0D3FC8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T</w:t>
      </w:r>
      <w:r w:rsidR="00E7502C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herefore</w:t>
      </w:r>
      <w:r w:rsidR="00723A5A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,</w:t>
      </w:r>
      <w:r w:rsidR="00E7502C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0D3FC8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W</w:t>
      </w:r>
      <w:r w:rsidR="00B20A15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e</w:t>
      </w:r>
      <w:r w:rsidR="00720EB2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A86FA0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Will</w:t>
      </w:r>
      <w:r w:rsidR="00F126AD" w:rsidRPr="003E0066">
        <w:rPr>
          <w:rFonts w:eastAsia="Goudy Old Style"/>
          <w:b/>
          <w:bCs/>
          <w:sz w:val="32"/>
          <w:szCs w:val="32"/>
          <w:shd w:val="clear" w:color="auto" w:fill="FFFFFF"/>
        </w:rPr>
        <w:t>…</w:t>
      </w:r>
    </w:p>
    <w:p w14:paraId="2630B53E" w14:textId="793F05F0" w:rsidR="00C62D0C" w:rsidRPr="00911D09" w:rsidRDefault="00C62D0C" w:rsidP="00911D09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41C16D00" w14:textId="6F93EE2A" w:rsidR="007C4435" w:rsidRPr="00201446" w:rsidRDefault="0023277B" w:rsidP="005B3C8C">
      <w:pPr>
        <w:pStyle w:val="ListParagraph"/>
        <w:numPr>
          <w:ilvl w:val="0"/>
          <w:numId w:val="16"/>
        </w:numPr>
        <w:rPr>
          <w:rFonts w:eastAsia="Goudy Old Style"/>
          <w:color w:val="000000" w:themeColor="text1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G</w:t>
      </w:r>
      <w:r w:rsidR="00523E53">
        <w:rPr>
          <w:rFonts w:eastAsia="Goudy Old Style"/>
          <w:sz w:val="28"/>
          <w:szCs w:val="28"/>
          <w:shd w:val="clear" w:color="auto" w:fill="FFFFFF"/>
        </w:rPr>
        <w:t>od</w:t>
      </w:r>
      <w:r w:rsidR="00056D90">
        <w:rPr>
          <w:rFonts w:eastAsia="Goudy Old Style"/>
          <w:sz w:val="28"/>
          <w:szCs w:val="28"/>
          <w:shd w:val="clear" w:color="auto" w:fill="FFFFFF"/>
        </w:rPr>
        <w:t xml:space="preserve"> is </w:t>
      </w:r>
      <w:r w:rsidR="005A7CEE">
        <w:rPr>
          <w:rFonts w:eastAsia="Goudy Old Style"/>
          <w:sz w:val="28"/>
          <w:szCs w:val="28"/>
          <w:shd w:val="clear" w:color="auto" w:fill="FFFFFF"/>
        </w:rPr>
        <w:t>Y</w:t>
      </w:r>
      <w:r w:rsidR="00056D90">
        <w:rPr>
          <w:rFonts w:eastAsia="Goudy Old Style"/>
          <w:sz w:val="28"/>
          <w:szCs w:val="28"/>
          <w:shd w:val="clear" w:color="auto" w:fill="FFFFFF"/>
        </w:rPr>
        <w:t xml:space="preserve">eshua, therefore, we will </w:t>
      </w:r>
      <w:r w:rsidR="00852157">
        <w:rPr>
          <w:rFonts w:eastAsia="Goudy Old Style"/>
          <w:sz w:val="28"/>
          <w:szCs w:val="28"/>
          <w:shd w:val="clear" w:color="auto" w:fill="FFFFFF"/>
        </w:rPr>
        <w:t xml:space="preserve">tell the world that Salvation is here! </w:t>
      </w:r>
      <w:r w:rsidR="00523E53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01F26FCF" w14:textId="7432E3AB" w:rsidR="00686B15" w:rsidRDefault="006C3037" w:rsidP="00686B15">
      <w:pPr>
        <w:jc w:val="center"/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“‘</w:t>
      </w:r>
      <w:r w:rsidR="00D065F6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Therefore, go and make disciples of all nations</w:t>
      </w:r>
      <w:r w:rsidR="006C3A9E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 xml:space="preserve">, baptizing them in the name of the Father and of the Son and of the Holy Spirit, and teaching them to obey everything I have commanded you. And surely I am with you always, to the very end of the age.” </w:t>
      </w:r>
      <w:r w:rsidR="00831351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 xml:space="preserve">                   </w:t>
      </w:r>
      <w:r w:rsidR="006C3A9E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Matthew 28:</w:t>
      </w:r>
      <w:r w:rsidR="00831351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19-20 (NIV)</w:t>
      </w:r>
    </w:p>
    <w:p w14:paraId="2AA24744" w14:textId="77777777" w:rsidR="00FA3138" w:rsidRDefault="00FA3138" w:rsidP="00FA3138">
      <w:pPr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</w:p>
    <w:p w14:paraId="73C495FC" w14:textId="2FDFB77B" w:rsidR="00FA3138" w:rsidRDefault="00FA3138" w:rsidP="00FA3138">
      <w:pPr>
        <w:pStyle w:val="ListParagraph"/>
        <w:numPr>
          <w:ilvl w:val="0"/>
          <w:numId w:val="16"/>
        </w:numPr>
        <w:rPr>
          <w:rFonts w:eastAsia="Goudy Old Style"/>
          <w:color w:val="000000" w:themeColor="text1"/>
          <w:sz w:val="28"/>
          <w:szCs w:val="28"/>
          <w:shd w:val="clear" w:color="auto" w:fill="FFFFFF"/>
        </w:rPr>
      </w:pPr>
      <w:r>
        <w:rPr>
          <w:rFonts w:eastAsia="Goudy Old Style"/>
          <w:color w:val="000000" w:themeColor="text1"/>
          <w:sz w:val="28"/>
          <w:szCs w:val="28"/>
          <w:shd w:val="clear" w:color="auto" w:fill="FFFFFF"/>
        </w:rPr>
        <w:t xml:space="preserve">God is </w:t>
      </w:r>
      <w:r w:rsidR="005A7CEE">
        <w:rPr>
          <w:rFonts w:eastAsia="Goudy Old Style"/>
          <w:color w:val="000000" w:themeColor="text1"/>
          <w:sz w:val="28"/>
          <w:szCs w:val="28"/>
          <w:shd w:val="clear" w:color="auto" w:fill="FFFFFF"/>
        </w:rPr>
        <w:t>Y</w:t>
      </w:r>
      <w:r>
        <w:rPr>
          <w:rFonts w:eastAsia="Goudy Old Style"/>
          <w:color w:val="000000" w:themeColor="text1"/>
          <w:sz w:val="28"/>
          <w:szCs w:val="28"/>
          <w:shd w:val="clear" w:color="auto" w:fill="FFFFFF"/>
        </w:rPr>
        <w:t xml:space="preserve">eshua, therefore, we will </w:t>
      </w:r>
      <w:r w:rsidR="00B30237">
        <w:rPr>
          <w:rFonts w:eastAsia="Goudy Old Style"/>
          <w:color w:val="000000" w:themeColor="text1"/>
          <w:sz w:val="28"/>
          <w:szCs w:val="28"/>
          <w:shd w:val="clear" w:color="auto" w:fill="FFFFFF"/>
        </w:rPr>
        <w:t>live like</w:t>
      </w:r>
      <w:r w:rsidR="007F1DCF">
        <w:rPr>
          <w:rFonts w:eastAsia="Goudy Old Style"/>
          <w:color w:val="000000" w:themeColor="text1"/>
          <w:sz w:val="28"/>
          <w:szCs w:val="28"/>
          <w:shd w:val="clear" w:color="auto" w:fill="FFFFFF"/>
        </w:rPr>
        <w:t xml:space="preserve"> Jesus is </w:t>
      </w:r>
      <w:r w:rsidR="00831351">
        <w:rPr>
          <w:rFonts w:eastAsia="Goudy Old Style"/>
          <w:color w:val="000000" w:themeColor="text1"/>
          <w:sz w:val="28"/>
          <w:szCs w:val="28"/>
          <w:shd w:val="clear" w:color="auto" w:fill="FFFFFF"/>
        </w:rPr>
        <w:t>the</w:t>
      </w:r>
      <w:r w:rsidR="007F1DCF">
        <w:rPr>
          <w:rFonts w:eastAsia="Goudy Old Style"/>
          <w:color w:val="000000" w:themeColor="text1"/>
          <w:sz w:val="28"/>
          <w:szCs w:val="28"/>
          <w:shd w:val="clear" w:color="auto" w:fill="FFFFFF"/>
        </w:rPr>
        <w:t xml:space="preserve"> difference.</w:t>
      </w:r>
    </w:p>
    <w:p w14:paraId="426A932B" w14:textId="24C6639A" w:rsidR="007F1DCF" w:rsidRPr="007F1DCF" w:rsidRDefault="007F1DCF" w:rsidP="007F1DCF">
      <w:pPr>
        <w:jc w:val="center"/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 xml:space="preserve">“For unto us a child is born, to us a Son is given, and the government will be on His shoulders. </w:t>
      </w:r>
      <w:r w:rsidR="00ED0787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 xml:space="preserve">And He will be called Wonderful Counselor, Mighty God, Everlasting Father, Prince of Peace.” </w:t>
      </w:r>
      <w:r w:rsidR="00573840"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  <w:t>Isaiah 9:6 (NIV)</w:t>
      </w:r>
    </w:p>
    <w:p w14:paraId="12B899A6" w14:textId="77777777" w:rsidR="000758BD" w:rsidRPr="00AE67B3" w:rsidRDefault="000758BD" w:rsidP="00AE67B3">
      <w:pPr>
        <w:jc w:val="center"/>
        <w:rPr>
          <w:rFonts w:eastAsia="Goudy Old Style"/>
          <w:i/>
          <w:iCs/>
          <w:color w:val="000000" w:themeColor="text1"/>
          <w:sz w:val="24"/>
          <w:szCs w:val="24"/>
          <w:shd w:val="clear" w:color="auto" w:fill="FFFFFF"/>
        </w:rPr>
      </w:pPr>
    </w:p>
    <w:p w14:paraId="1F382622" w14:textId="1A9BD6E9" w:rsidR="00DC49BD" w:rsidRPr="00627472" w:rsidRDefault="00BE6913" w:rsidP="00AB2F4D">
      <w:pPr>
        <w:jc w:val="center"/>
        <w:rPr>
          <w:rFonts w:eastAsia="Goudy Old Style"/>
          <w:b/>
          <w:bCs/>
          <w:sz w:val="28"/>
          <w:szCs w:val="28"/>
          <w:shd w:val="clear" w:color="auto" w:fill="FFFFFF"/>
        </w:rPr>
      </w:pPr>
      <w:r w:rsidRPr="00627472">
        <w:rPr>
          <w:rFonts w:eastAsia="Goudy Old Style"/>
          <w:b/>
          <w:bCs/>
          <w:sz w:val="28"/>
          <w:szCs w:val="28"/>
          <w:u w:val="single"/>
          <w:shd w:val="clear" w:color="auto" w:fill="FFFFFF"/>
        </w:rPr>
        <w:t>Bottom Line:</w:t>
      </w:r>
    </w:p>
    <w:p w14:paraId="6A28F05A" w14:textId="44041CE7" w:rsidR="009038D3" w:rsidRDefault="00180002" w:rsidP="00180002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We don’t get a </w:t>
      </w:r>
      <w:r w:rsidR="009038D3">
        <w:rPr>
          <w:rFonts w:eastAsia="Goudy Old Style"/>
          <w:sz w:val="28"/>
          <w:szCs w:val="28"/>
          <w:shd w:val="clear" w:color="auto" w:fill="FFFFFF"/>
        </w:rPr>
        <w:t>messenger.</w:t>
      </w: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3C114322" w14:textId="5D1A4293" w:rsidR="00BC37DD" w:rsidRDefault="009038D3" w:rsidP="00180002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W</w:t>
      </w:r>
      <w:r w:rsidR="00180002">
        <w:rPr>
          <w:rFonts w:eastAsia="Goudy Old Style"/>
          <w:sz w:val="28"/>
          <w:szCs w:val="28"/>
          <w:shd w:val="clear" w:color="auto" w:fill="FFFFFF"/>
        </w:rPr>
        <w:t>e get the Son</w:t>
      </w:r>
      <w:r>
        <w:rPr>
          <w:rFonts w:eastAsia="Goudy Old Style"/>
          <w:sz w:val="28"/>
          <w:szCs w:val="28"/>
          <w:shd w:val="clear" w:color="auto" w:fill="FFFFFF"/>
        </w:rPr>
        <w:t xml:space="preserve"> of God</w:t>
      </w:r>
      <w:r w:rsidR="00180002">
        <w:rPr>
          <w:rFonts w:eastAsia="Goudy Old Style"/>
          <w:sz w:val="28"/>
          <w:szCs w:val="28"/>
          <w:shd w:val="clear" w:color="auto" w:fill="FFFFFF"/>
        </w:rPr>
        <w:t xml:space="preserve">. </w:t>
      </w:r>
      <w:r w:rsidR="000432B5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7C4435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5BCC21C0" w14:textId="77777777" w:rsidR="003932D1" w:rsidRDefault="003932D1" w:rsidP="003932D1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0DBCB735" w14:textId="77777777" w:rsidR="002A3447" w:rsidRDefault="002A3447" w:rsidP="003932D1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E6C283E" w14:textId="5705E9D9" w:rsidR="00A210C7" w:rsidRPr="00B8258D" w:rsidRDefault="00A210C7" w:rsidP="0060159E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B8258D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with Jesus…</w:t>
      </w:r>
    </w:p>
    <w:p w14:paraId="4353F83E" w14:textId="63EB0CAE" w:rsidR="0011069F" w:rsidRDefault="00A210C7" w:rsidP="0011069F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IChooseJesus to </w:t>
      </w:r>
      <w:r w:rsidR="00F04733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570-</w:t>
      </w:r>
      <w:r w:rsidR="008863A9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273-</w:t>
      </w:r>
      <w:r w:rsidR="00635E92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0088</w:t>
      </w:r>
    </w:p>
    <w:p w14:paraId="68BA973E" w14:textId="77777777" w:rsidR="007B0BC5" w:rsidRDefault="007B0BC5" w:rsidP="00E45FB8">
      <w:pPr>
        <w:rPr>
          <w:rFonts w:eastAsia="Goudy Old Style"/>
          <w:b/>
          <w:bCs/>
          <w:sz w:val="24"/>
          <w:szCs w:val="24"/>
        </w:rPr>
      </w:pPr>
    </w:p>
    <w:p w14:paraId="087AF025" w14:textId="3134D194" w:rsidR="00D7107F" w:rsidRDefault="00534E3B" w:rsidP="00F26CF6">
      <w:pPr>
        <w:jc w:val="center"/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lastRenderedPageBreak/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>:</w:t>
      </w:r>
      <w:r w:rsidR="00630680">
        <w:rPr>
          <w:rFonts w:eastAsia="Goudy Old Style"/>
          <w:b/>
          <w:bCs/>
          <w:sz w:val="24"/>
          <w:szCs w:val="24"/>
        </w:rPr>
        <w:t xml:space="preserve"> </w:t>
      </w:r>
      <w:r w:rsidR="00D7107F">
        <w:rPr>
          <w:rFonts w:eastAsia="Goudy Old Style"/>
          <w:b/>
          <w:bCs/>
          <w:sz w:val="24"/>
          <w:szCs w:val="24"/>
        </w:rPr>
        <w:t>Prayer L.I.F.E. –</w:t>
      </w:r>
    </w:p>
    <w:p w14:paraId="415D5EA3" w14:textId="15EDD3FD" w:rsidR="002B230C" w:rsidRDefault="00D7107F" w:rsidP="00F26CF6">
      <w:pPr>
        <w:jc w:val="center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 xml:space="preserve">Week </w:t>
      </w:r>
      <w:r w:rsidR="003907D6">
        <w:rPr>
          <w:rFonts w:eastAsia="Goudy Old Style"/>
          <w:b/>
          <w:bCs/>
          <w:sz w:val="24"/>
          <w:szCs w:val="24"/>
        </w:rPr>
        <w:t>1</w:t>
      </w:r>
      <w:r>
        <w:rPr>
          <w:rFonts w:eastAsia="Goudy Old Style"/>
          <w:b/>
          <w:bCs/>
          <w:sz w:val="24"/>
          <w:szCs w:val="24"/>
        </w:rPr>
        <w:t xml:space="preserve">: </w:t>
      </w:r>
      <w:r w:rsidR="00686B15">
        <w:rPr>
          <w:rFonts w:eastAsia="Goudy Old Style"/>
          <w:b/>
          <w:bCs/>
          <w:sz w:val="24"/>
          <w:szCs w:val="24"/>
        </w:rPr>
        <w:t>“</w:t>
      </w:r>
      <w:r w:rsidR="003907D6">
        <w:rPr>
          <w:rFonts w:eastAsia="Goudy Old Style"/>
          <w:b/>
          <w:bCs/>
          <w:sz w:val="24"/>
          <w:szCs w:val="24"/>
        </w:rPr>
        <w:t>Listening</w:t>
      </w:r>
      <w:r w:rsidR="00A11D2A">
        <w:rPr>
          <w:rFonts w:eastAsia="Goudy Old Style"/>
          <w:b/>
          <w:bCs/>
          <w:sz w:val="24"/>
          <w:szCs w:val="24"/>
        </w:rPr>
        <w:t xml:space="preserve"> in Prayer</w:t>
      </w:r>
      <w:r w:rsidR="00686B15">
        <w:rPr>
          <w:rFonts w:eastAsia="Goudy Old Style"/>
          <w:b/>
          <w:bCs/>
          <w:sz w:val="24"/>
          <w:szCs w:val="24"/>
        </w:rPr>
        <w:t>”</w:t>
      </w:r>
    </w:p>
    <w:p w14:paraId="216DCB2C" w14:textId="75D77360" w:rsidR="00E55E4D" w:rsidRPr="00880FF8" w:rsidRDefault="00BF22EE" w:rsidP="00561875">
      <w:pPr>
        <w:jc w:val="center"/>
        <w:rPr>
          <w:rFonts w:eastAsia="Goudy Old Style"/>
          <w:b/>
          <w:bCs/>
          <w:sz w:val="24"/>
          <w:szCs w:val="24"/>
        </w:rPr>
      </w:pPr>
      <w:r w:rsidRPr="00880FF8">
        <w:rPr>
          <w:rFonts w:eastAsia="Goudy Old Style"/>
          <w:b/>
          <w:bCs/>
          <w:sz w:val="24"/>
          <w:szCs w:val="24"/>
        </w:rPr>
        <w:t xml:space="preserve">Milton: </w:t>
      </w:r>
      <w:r w:rsidR="002B230C" w:rsidRPr="00880FF8">
        <w:rPr>
          <w:rFonts w:eastAsia="Goudy Old Style"/>
          <w:b/>
          <w:bCs/>
          <w:sz w:val="24"/>
          <w:szCs w:val="24"/>
        </w:rPr>
        <w:t xml:space="preserve">Pastor </w:t>
      </w:r>
      <w:r w:rsidR="00686B15">
        <w:rPr>
          <w:rFonts w:eastAsia="Goudy Old Style"/>
          <w:b/>
          <w:bCs/>
          <w:sz w:val="24"/>
          <w:szCs w:val="24"/>
        </w:rPr>
        <w:t>Branden</w:t>
      </w:r>
      <w:r w:rsidR="001A7584">
        <w:rPr>
          <w:rFonts w:eastAsia="Goudy Old Style"/>
          <w:b/>
          <w:bCs/>
          <w:sz w:val="24"/>
          <w:szCs w:val="24"/>
        </w:rPr>
        <w:t xml:space="preserve"> Mestach</w:t>
      </w:r>
    </w:p>
    <w:p w14:paraId="5037D06A" w14:textId="6CE1B634" w:rsidR="00140B52" w:rsidRDefault="00BF22EE" w:rsidP="00140B52">
      <w:pPr>
        <w:jc w:val="center"/>
        <w:rPr>
          <w:rFonts w:eastAsia="Goudy Old Style"/>
          <w:b/>
          <w:bCs/>
          <w:sz w:val="24"/>
          <w:szCs w:val="24"/>
        </w:rPr>
      </w:pPr>
      <w:r w:rsidRPr="00880FF8">
        <w:rPr>
          <w:rFonts w:eastAsia="Goudy Old Style"/>
          <w:b/>
          <w:bCs/>
          <w:sz w:val="24"/>
          <w:szCs w:val="24"/>
        </w:rPr>
        <w:t xml:space="preserve">Sunbury: </w:t>
      </w:r>
      <w:r w:rsidR="00686B15">
        <w:rPr>
          <w:rFonts w:eastAsia="Goudy Old Style"/>
          <w:b/>
          <w:bCs/>
          <w:sz w:val="24"/>
          <w:szCs w:val="24"/>
        </w:rPr>
        <w:t>Pastor Ryan Brosious</w:t>
      </w:r>
    </w:p>
    <w:p w14:paraId="282E873C" w14:textId="79731D4B" w:rsidR="00C52073" w:rsidRPr="00880FF8" w:rsidRDefault="00FF532D" w:rsidP="00140B52">
      <w:pPr>
        <w:jc w:val="center"/>
        <w:rPr>
          <w:rFonts w:eastAsia="Goudy Old Style"/>
          <w:b/>
          <w:bCs/>
          <w:sz w:val="24"/>
          <w:szCs w:val="24"/>
        </w:rPr>
      </w:pPr>
      <w:r w:rsidRPr="007419D8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53BEBEE" wp14:editId="5241B8B5">
            <wp:simplePos x="0" y="0"/>
            <wp:positionH relativeFrom="column">
              <wp:posOffset>359410</wp:posOffset>
            </wp:positionH>
            <wp:positionV relativeFrom="paragraph">
              <wp:posOffset>83185</wp:posOffset>
            </wp:positionV>
            <wp:extent cx="3128645" cy="2221865"/>
            <wp:effectExtent l="0" t="0" r="0" b="0"/>
            <wp:wrapTight wrapText="bothSides">
              <wp:wrapPolygon edited="0">
                <wp:start x="0" y="1482"/>
                <wp:lineTo x="0" y="20001"/>
                <wp:lineTo x="21438" y="20001"/>
                <wp:lineTo x="21438" y="1482"/>
                <wp:lineTo x="0" y="1482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645" cy="2221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EBBE23" w14:textId="25D5C70A" w:rsidR="00E22E1F" w:rsidRPr="00880FF8" w:rsidRDefault="00E22E1F" w:rsidP="00E265FB">
      <w:pPr>
        <w:rPr>
          <w:rFonts w:eastAsia="Goudy Old Style"/>
          <w:b/>
          <w:bCs/>
          <w:sz w:val="24"/>
          <w:szCs w:val="24"/>
        </w:rPr>
      </w:pPr>
    </w:p>
    <w:p w14:paraId="150C0AE9" w14:textId="77777777" w:rsidR="00060798" w:rsidRPr="00253193" w:rsidRDefault="00060798" w:rsidP="00060798">
      <w:pPr>
        <w:rPr>
          <w:rFonts w:eastAsia="Goudy Old Style"/>
          <w:b/>
          <w:bCs/>
          <w:sz w:val="24"/>
          <w:szCs w:val="24"/>
          <w:u w:val="single"/>
        </w:rPr>
      </w:pPr>
      <w:r w:rsidRPr="00253193">
        <w:rPr>
          <w:rFonts w:eastAsia="Goudy Old Style"/>
          <w:b/>
          <w:bCs/>
          <w:sz w:val="24"/>
          <w:szCs w:val="24"/>
          <w:u w:val="single"/>
        </w:rPr>
        <w:t>Stewardship Update</w:t>
      </w:r>
    </w:p>
    <w:p w14:paraId="0A0B5913" w14:textId="1BFD526D" w:rsidR="00060798" w:rsidRPr="00253193" w:rsidRDefault="00060798" w:rsidP="00060798">
      <w:pPr>
        <w:rPr>
          <w:rFonts w:eastAsia="Goudy Old Style"/>
          <w:b/>
          <w:bCs/>
          <w:sz w:val="24"/>
          <w:szCs w:val="24"/>
        </w:rPr>
      </w:pPr>
      <w:r w:rsidRPr="00253193">
        <w:rPr>
          <w:rFonts w:eastAsia="Goudy Old Style"/>
          <w:b/>
          <w:bCs/>
          <w:sz w:val="24"/>
          <w:szCs w:val="24"/>
        </w:rPr>
        <w:t xml:space="preserve">Giving </w:t>
      </w:r>
      <w:r w:rsidR="00EF758F">
        <w:rPr>
          <w:rFonts w:eastAsia="Goudy Old Style"/>
          <w:b/>
          <w:bCs/>
          <w:sz w:val="24"/>
          <w:szCs w:val="24"/>
        </w:rPr>
        <w:t>L</w:t>
      </w:r>
      <w:r w:rsidRPr="00253193">
        <w:rPr>
          <w:rFonts w:eastAsia="Goudy Old Style"/>
          <w:b/>
          <w:bCs/>
          <w:sz w:val="24"/>
          <w:szCs w:val="24"/>
        </w:rPr>
        <w:t xml:space="preserve">ast </w:t>
      </w:r>
      <w:r w:rsidR="00F40E5B">
        <w:rPr>
          <w:rFonts w:eastAsia="Goudy Old Style"/>
          <w:b/>
          <w:bCs/>
          <w:sz w:val="24"/>
          <w:szCs w:val="24"/>
        </w:rPr>
        <w:t>Weekend</w:t>
      </w:r>
      <w:r w:rsidRPr="00253193">
        <w:rPr>
          <w:rFonts w:eastAsia="Goudy Old Style"/>
          <w:b/>
          <w:bCs/>
          <w:sz w:val="24"/>
          <w:szCs w:val="24"/>
        </w:rPr>
        <w:t>:</w:t>
      </w:r>
      <w:r w:rsidR="00020C2F">
        <w:rPr>
          <w:rFonts w:eastAsia="Goudy Old Style"/>
          <w:b/>
          <w:bCs/>
          <w:sz w:val="24"/>
          <w:szCs w:val="24"/>
        </w:rPr>
        <w:t xml:space="preserve"> </w:t>
      </w:r>
      <w:r w:rsidR="007F6E7B">
        <w:rPr>
          <w:rFonts w:eastAsia="Goudy Old Style"/>
          <w:b/>
          <w:bCs/>
          <w:sz w:val="24"/>
          <w:szCs w:val="24"/>
        </w:rPr>
        <w:t>82.2</w:t>
      </w:r>
      <w:r w:rsidRPr="00253193">
        <w:rPr>
          <w:rFonts w:eastAsia="Goudy Old Style"/>
          <w:b/>
          <w:bCs/>
          <w:sz w:val="24"/>
          <w:szCs w:val="24"/>
        </w:rPr>
        <w:t>%</w:t>
      </w:r>
    </w:p>
    <w:p w14:paraId="7064EBDE" w14:textId="3412F547" w:rsidR="00060798" w:rsidRPr="00253193" w:rsidRDefault="00060798" w:rsidP="00060798">
      <w:pPr>
        <w:rPr>
          <w:rFonts w:eastAsia="Goudy Old Style"/>
          <w:b/>
          <w:bCs/>
          <w:sz w:val="24"/>
          <w:szCs w:val="24"/>
        </w:rPr>
      </w:pPr>
      <w:r w:rsidRPr="00253193">
        <w:rPr>
          <w:rFonts w:eastAsia="Goudy Old Style"/>
          <w:b/>
          <w:bCs/>
          <w:sz w:val="24"/>
          <w:szCs w:val="24"/>
        </w:rPr>
        <w:t xml:space="preserve">Giving </w:t>
      </w:r>
      <w:r w:rsidR="00F40E5B">
        <w:rPr>
          <w:rFonts w:eastAsia="Goudy Old Style"/>
          <w:b/>
          <w:bCs/>
          <w:sz w:val="24"/>
          <w:szCs w:val="24"/>
        </w:rPr>
        <w:t>YTD</w:t>
      </w:r>
      <w:r w:rsidRPr="00253193">
        <w:rPr>
          <w:rFonts w:eastAsia="Goudy Old Style"/>
          <w:b/>
          <w:bCs/>
          <w:sz w:val="24"/>
          <w:szCs w:val="24"/>
        </w:rPr>
        <w:t>:</w:t>
      </w:r>
      <w:r w:rsidR="002C0812">
        <w:rPr>
          <w:rFonts w:eastAsia="Goudy Old Style"/>
          <w:b/>
          <w:bCs/>
          <w:sz w:val="24"/>
          <w:szCs w:val="24"/>
        </w:rPr>
        <w:t xml:space="preserve"> </w:t>
      </w:r>
      <w:r w:rsidR="00A84FCB">
        <w:rPr>
          <w:rFonts w:eastAsia="Goudy Old Style"/>
          <w:b/>
          <w:bCs/>
          <w:sz w:val="24"/>
          <w:szCs w:val="24"/>
        </w:rPr>
        <w:t>83.7</w:t>
      </w:r>
      <w:r w:rsidRPr="00253193">
        <w:rPr>
          <w:rFonts w:eastAsia="Goudy Old Style"/>
          <w:b/>
          <w:bCs/>
          <w:sz w:val="24"/>
          <w:szCs w:val="24"/>
        </w:rPr>
        <w:t>%</w:t>
      </w:r>
    </w:p>
    <w:p w14:paraId="6AB985CD" w14:textId="7A83559F" w:rsidR="00060798" w:rsidRPr="00253193" w:rsidRDefault="00060798" w:rsidP="00060798">
      <w:pPr>
        <w:rPr>
          <w:rFonts w:eastAsia="Goudy Old Style"/>
          <w:b/>
          <w:bCs/>
          <w:sz w:val="24"/>
          <w:szCs w:val="24"/>
        </w:rPr>
      </w:pPr>
      <w:r w:rsidRPr="00253193">
        <w:rPr>
          <w:rFonts w:eastAsia="Goudy Old Style"/>
          <w:b/>
          <w:bCs/>
          <w:sz w:val="24"/>
          <w:szCs w:val="24"/>
        </w:rPr>
        <w:t>Attendance Last Weekend:</w:t>
      </w:r>
      <w:r w:rsidR="003F50F2">
        <w:rPr>
          <w:rFonts w:eastAsia="Goudy Old Style"/>
          <w:b/>
          <w:bCs/>
          <w:sz w:val="24"/>
          <w:szCs w:val="24"/>
        </w:rPr>
        <w:t xml:space="preserve"> </w:t>
      </w:r>
      <w:r w:rsidR="00A84FCB">
        <w:rPr>
          <w:rFonts w:eastAsia="Goudy Old Style"/>
          <w:b/>
          <w:bCs/>
          <w:sz w:val="24"/>
          <w:szCs w:val="24"/>
        </w:rPr>
        <w:t>2,057</w:t>
      </w:r>
      <w:r w:rsidR="00106119">
        <w:rPr>
          <w:rFonts w:eastAsia="Goudy Old Style"/>
          <w:b/>
          <w:bCs/>
          <w:sz w:val="24"/>
          <w:szCs w:val="24"/>
        </w:rPr>
        <w:t xml:space="preserve"> </w:t>
      </w:r>
      <w:r w:rsidR="008312D3">
        <w:rPr>
          <w:rFonts w:eastAsia="Goudy Old Style"/>
          <w:b/>
          <w:bCs/>
          <w:sz w:val="24"/>
          <w:szCs w:val="24"/>
        </w:rPr>
        <w:t xml:space="preserve"> </w:t>
      </w:r>
    </w:p>
    <w:p w14:paraId="74EE069F" w14:textId="5DF10176" w:rsidR="00060798" w:rsidRPr="00C45599" w:rsidRDefault="00F74B68" w:rsidP="00060798">
      <w:pPr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 xml:space="preserve">Salvations to date: </w:t>
      </w:r>
      <w:r w:rsidR="00A84FCB">
        <w:rPr>
          <w:rFonts w:eastAsia="Goudy Old Style"/>
          <w:b/>
          <w:bCs/>
          <w:sz w:val="24"/>
          <w:szCs w:val="24"/>
        </w:rPr>
        <w:t>51</w:t>
      </w:r>
      <w:r>
        <w:rPr>
          <w:rFonts w:eastAsia="Goudy Old Style"/>
          <w:b/>
          <w:bCs/>
          <w:sz w:val="24"/>
          <w:szCs w:val="24"/>
        </w:rPr>
        <w:t xml:space="preserve"> </w:t>
      </w:r>
      <w:r w:rsidR="00245338">
        <w:rPr>
          <w:rFonts w:eastAsia="Goudy Old Style"/>
          <w:b/>
          <w:bCs/>
          <w:sz w:val="24"/>
          <w:szCs w:val="24"/>
        </w:rPr>
        <w:t xml:space="preserve">| Baptisms to date: </w:t>
      </w:r>
      <w:r w:rsidR="00594FFE">
        <w:rPr>
          <w:rFonts w:eastAsia="Goudy Old Style"/>
          <w:b/>
          <w:bCs/>
          <w:sz w:val="24"/>
          <w:szCs w:val="24"/>
        </w:rPr>
        <w:t>35</w:t>
      </w:r>
    </w:p>
    <w:p w14:paraId="3F85A7C5" w14:textId="695D001F" w:rsidR="00EE3550" w:rsidRPr="00E6559B" w:rsidRDefault="00EE3550" w:rsidP="008439E8">
      <w:pPr>
        <w:rPr>
          <w:rFonts w:eastAsia="Goudy Old Style"/>
          <w:b/>
          <w:bCs/>
          <w:snapToGrid/>
          <w:sz w:val="24"/>
          <w:szCs w:val="24"/>
        </w:rPr>
      </w:pPr>
    </w:p>
    <w:p w14:paraId="1085618B" w14:textId="6D22BCC9" w:rsidR="00276945" w:rsidRPr="00276945" w:rsidRDefault="00B11D8E" w:rsidP="00AC0C58">
      <w:pPr>
        <w:rPr>
          <w:rFonts w:eastAsia="Goudy Old Style"/>
          <w:b/>
          <w:bCs/>
          <w:snapToGrid/>
          <w:sz w:val="24"/>
          <w:szCs w:val="24"/>
          <w:u w:val="single"/>
        </w:rPr>
      </w:pPr>
      <w:r>
        <w:rPr>
          <w:rFonts w:eastAsia="Goudy Old Style"/>
          <w:b/>
          <w:bCs/>
          <w:snapToGrid/>
          <w:sz w:val="24"/>
          <w:szCs w:val="24"/>
          <w:u w:val="single"/>
        </w:rPr>
        <w:t>Upcoming Happenings</w:t>
      </w:r>
      <w:r w:rsidR="00E115E4" w:rsidRPr="00F726C8">
        <w:rPr>
          <w:rFonts w:eastAsia="Goudy Old Style"/>
          <w:b/>
          <w:bCs/>
          <w:snapToGrid/>
          <w:sz w:val="24"/>
          <w:szCs w:val="24"/>
          <w:u w:val="single"/>
        </w:rPr>
        <w:t>:</w:t>
      </w:r>
    </w:p>
    <w:p w14:paraId="51AECBA8" w14:textId="122C59EC" w:rsidR="00EC1E39" w:rsidRDefault="00F07DB3" w:rsidP="00AC0C58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October 6         </w:t>
      </w:r>
      <w:r w:rsidR="00BC372F">
        <w:rPr>
          <w:rFonts w:eastAsia="Goudy Old Style"/>
          <w:b/>
          <w:bCs/>
          <w:snapToGrid/>
          <w:sz w:val="24"/>
          <w:szCs w:val="24"/>
        </w:rPr>
        <w:t xml:space="preserve">  </w:t>
      </w:r>
      <w:r w:rsidR="00153C82">
        <w:rPr>
          <w:rFonts w:eastAsia="Goudy Old Style"/>
          <w:b/>
          <w:bCs/>
          <w:snapToGrid/>
          <w:sz w:val="24"/>
          <w:szCs w:val="24"/>
        </w:rPr>
        <w:t xml:space="preserve">   </w:t>
      </w:r>
      <w:r>
        <w:rPr>
          <w:rFonts w:eastAsia="Goudy Old Style"/>
          <w:b/>
          <w:bCs/>
          <w:snapToGrid/>
          <w:sz w:val="24"/>
          <w:szCs w:val="24"/>
        </w:rPr>
        <w:t xml:space="preserve">Micah Tyler </w:t>
      </w:r>
      <w:r w:rsidR="00BC372F">
        <w:rPr>
          <w:rFonts w:eastAsia="Goudy Old Style"/>
          <w:b/>
          <w:bCs/>
          <w:snapToGrid/>
          <w:sz w:val="24"/>
          <w:szCs w:val="24"/>
        </w:rPr>
        <w:t>Concert @ CWC</w:t>
      </w:r>
      <w:r w:rsidR="008779DF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336748">
        <w:rPr>
          <w:rFonts w:eastAsia="Goudy Old Style"/>
          <w:b/>
          <w:bCs/>
          <w:snapToGrid/>
          <w:sz w:val="24"/>
          <w:szCs w:val="24"/>
        </w:rPr>
        <w:t>7p</w:t>
      </w:r>
    </w:p>
    <w:p w14:paraId="75EA63CD" w14:textId="4A1DBB79" w:rsidR="00CC74EC" w:rsidRDefault="00CC74EC" w:rsidP="00AC0C58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October 7              Missions </w:t>
      </w:r>
      <w:r w:rsidR="00205708">
        <w:rPr>
          <w:rFonts w:eastAsia="Goudy Old Style"/>
          <w:b/>
          <w:bCs/>
          <w:snapToGrid/>
          <w:sz w:val="24"/>
          <w:szCs w:val="24"/>
        </w:rPr>
        <w:t xml:space="preserve">Food </w:t>
      </w:r>
      <w:r>
        <w:rPr>
          <w:rFonts w:eastAsia="Goudy Old Style"/>
          <w:b/>
          <w:bCs/>
          <w:snapToGrid/>
          <w:sz w:val="24"/>
          <w:szCs w:val="24"/>
        </w:rPr>
        <w:t>Packing Party</w:t>
      </w:r>
      <w:r w:rsidR="00205708">
        <w:rPr>
          <w:rFonts w:eastAsia="Goudy Old Style"/>
          <w:b/>
          <w:bCs/>
          <w:snapToGrid/>
          <w:sz w:val="24"/>
          <w:szCs w:val="24"/>
        </w:rPr>
        <w:t xml:space="preserve"> 8a</w:t>
      </w:r>
    </w:p>
    <w:p w14:paraId="5D3489B6" w14:textId="1A1D69A8" w:rsidR="00153C82" w:rsidRDefault="00EC1E39" w:rsidP="00AC0C58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October </w:t>
      </w:r>
      <w:r w:rsidR="00AF6F4B">
        <w:rPr>
          <w:rFonts w:eastAsia="Goudy Old Style"/>
          <w:b/>
          <w:bCs/>
          <w:snapToGrid/>
          <w:sz w:val="24"/>
          <w:szCs w:val="24"/>
        </w:rPr>
        <w:t>2</w:t>
      </w:r>
      <w:r w:rsidR="007E50D8">
        <w:rPr>
          <w:rFonts w:eastAsia="Goudy Old Style"/>
          <w:b/>
          <w:bCs/>
          <w:snapToGrid/>
          <w:sz w:val="24"/>
          <w:szCs w:val="24"/>
        </w:rPr>
        <w:t>7</w:t>
      </w:r>
      <w:r w:rsidR="00AF6F4B">
        <w:rPr>
          <w:rFonts w:eastAsia="Goudy Old Style"/>
          <w:b/>
          <w:bCs/>
          <w:snapToGrid/>
          <w:sz w:val="24"/>
          <w:szCs w:val="24"/>
        </w:rPr>
        <w:t xml:space="preserve">         </w:t>
      </w:r>
      <w:r w:rsidR="00153C82">
        <w:rPr>
          <w:rFonts w:eastAsia="Goudy Old Style"/>
          <w:b/>
          <w:bCs/>
          <w:snapToGrid/>
          <w:sz w:val="24"/>
          <w:szCs w:val="24"/>
        </w:rPr>
        <w:t xml:space="preserve">   </w:t>
      </w:r>
      <w:r w:rsidR="00AF6F4B">
        <w:rPr>
          <w:rFonts w:eastAsia="Goudy Old Style"/>
          <w:b/>
          <w:bCs/>
          <w:snapToGrid/>
          <w:sz w:val="24"/>
          <w:szCs w:val="24"/>
        </w:rPr>
        <w:t>Trunk or Treat</w:t>
      </w:r>
    </w:p>
    <w:p w14:paraId="434E8F4F" w14:textId="699686D2" w:rsidR="00276945" w:rsidRDefault="00153C82" w:rsidP="00AC0C58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November </w:t>
      </w:r>
      <w:r w:rsidR="00592FF9">
        <w:rPr>
          <w:rFonts w:eastAsia="Goudy Old Style"/>
          <w:b/>
          <w:bCs/>
          <w:snapToGrid/>
          <w:sz w:val="24"/>
          <w:szCs w:val="24"/>
        </w:rPr>
        <w:t>9</w:t>
      </w:r>
      <w:r>
        <w:rPr>
          <w:rFonts w:eastAsia="Goudy Old Style"/>
          <w:b/>
          <w:bCs/>
          <w:snapToGrid/>
          <w:sz w:val="24"/>
          <w:szCs w:val="24"/>
        </w:rPr>
        <w:t xml:space="preserve">-12  </w:t>
      </w:r>
      <w:r w:rsidR="00592FF9">
        <w:rPr>
          <w:rFonts w:eastAsia="Goudy Old Style"/>
          <w:b/>
          <w:bCs/>
          <w:snapToGrid/>
          <w:sz w:val="24"/>
          <w:szCs w:val="24"/>
        </w:rPr>
        <w:t xml:space="preserve">  </w:t>
      </w:r>
      <w:r>
        <w:rPr>
          <w:rFonts w:eastAsia="Goudy Old Style"/>
          <w:b/>
          <w:bCs/>
          <w:snapToGrid/>
          <w:sz w:val="24"/>
          <w:szCs w:val="24"/>
        </w:rPr>
        <w:t xml:space="preserve"> The Sound of Music!</w:t>
      </w:r>
      <w:r w:rsidR="00AF6F4B">
        <w:rPr>
          <w:rFonts w:eastAsia="Goudy Old Style"/>
          <w:b/>
          <w:bCs/>
          <w:snapToGrid/>
          <w:sz w:val="24"/>
          <w:szCs w:val="24"/>
        </w:rPr>
        <w:t xml:space="preserve">   </w:t>
      </w:r>
      <w:r w:rsidR="00BC372F">
        <w:rPr>
          <w:rFonts w:eastAsia="Goudy Old Style"/>
          <w:b/>
          <w:bCs/>
          <w:snapToGrid/>
          <w:sz w:val="24"/>
          <w:szCs w:val="24"/>
        </w:rPr>
        <w:t xml:space="preserve"> </w:t>
      </w:r>
    </w:p>
    <w:p w14:paraId="00979D62" w14:textId="77777777" w:rsidR="00E01435" w:rsidRDefault="00E01435" w:rsidP="00AC0C58">
      <w:pPr>
        <w:rPr>
          <w:rFonts w:eastAsia="Goudy Old Style"/>
          <w:b/>
          <w:bCs/>
          <w:snapToGrid/>
          <w:sz w:val="24"/>
          <w:szCs w:val="24"/>
        </w:rPr>
      </w:pPr>
    </w:p>
    <w:p w14:paraId="373D9C38" w14:textId="77777777" w:rsidR="008977E0" w:rsidRDefault="008977E0" w:rsidP="00060798">
      <w:pPr>
        <w:rPr>
          <w:rFonts w:eastAsia="Goudy Old Style"/>
          <w:b/>
          <w:bCs/>
          <w:snapToGrid/>
          <w:sz w:val="24"/>
          <w:szCs w:val="24"/>
        </w:rPr>
      </w:pPr>
    </w:p>
    <w:p w14:paraId="39357490" w14:textId="77777777" w:rsidR="00023120" w:rsidRDefault="00023120" w:rsidP="00AC0C58">
      <w:pPr>
        <w:rPr>
          <w:rFonts w:eastAsia="Goudy Old Style"/>
          <w:snapToGrid/>
          <w:sz w:val="28"/>
          <w:szCs w:val="28"/>
        </w:rPr>
      </w:pPr>
    </w:p>
    <w:p w14:paraId="262BC417" w14:textId="77777777" w:rsidR="001D2E6F" w:rsidRDefault="001D2E6F" w:rsidP="00AC0C58">
      <w:pPr>
        <w:rPr>
          <w:rFonts w:eastAsia="Goudy Old Style"/>
          <w:snapToGrid/>
          <w:sz w:val="28"/>
          <w:szCs w:val="28"/>
        </w:rPr>
      </w:pPr>
    </w:p>
    <w:p w14:paraId="5AA745E5" w14:textId="77777777" w:rsidR="001D2E6F" w:rsidRDefault="001D2E6F" w:rsidP="00AC0C58">
      <w:pPr>
        <w:rPr>
          <w:rFonts w:eastAsia="Goudy Old Style"/>
          <w:snapToGrid/>
          <w:sz w:val="28"/>
          <w:szCs w:val="28"/>
        </w:rPr>
      </w:pPr>
    </w:p>
    <w:p w14:paraId="2137D7D3" w14:textId="77777777" w:rsidR="001D2E6F" w:rsidRDefault="001D2E6F" w:rsidP="00AC0C58">
      <w:pPr>
        <w:rPr>
          <w:rFonts w:eastAsia="Goudy Old Style"/>
          <w:snapToGrid/>
          <w:sz w:val="28"/>
          <w:szCs w:val="28"/>
        </w:rPr>
      </w:pPr>
    </w:p>
    <w:p w14:paraId="14F84FAD" w14:textId="77777777" w:rsidR="00592FF9" w:rsidRDefault="00592FF9" w:rsidP="00AC0C58">
      <w:pPr>
        <w:rPr>
          <w:rFonts w:eastAsia="Goudy Old Style"/>
          <w:snapToGrid/>
          <w:sz w:val="28"/>
          <w:szCs w:val="28"/>
        </w:rPr>
      </w:pPr>
    </w:p>
    <w:p w14:paraId="6D0AF5C1" w14:textId="77777777" w:rsidR="00592FF9" w:rsidRDefault="00592FF9" w:rsidP="00AC0C58">
      <w:pPr>
        <w:rPr>
          <w:rFonts w:eastAsia="Goudy Old Style"/>
          <w:snapToGrid/>
          <w:sz w:val="28"/>
          <w:szCs w:val="28"/>
        </w:rPr>
      </w:pPr>
    </w:p>
    <w:p w14:paraId="304A6005" w14:textId="77777777" w:rsidR="00592FF9" w:rsidRDefault="00592FF9" w:rsidP="00AC0C58">
      <w:pPr>
        <w:rPr>
          <w:rFonts w:eastAsia="Goudy Old Style"/>
          <w:snapToGrid/>
          <w:sz w:val="28"/>
          <w:szCs w:val="28"/>
        </w:rPr>
      </w:pPr>
    </w:p>
    <w:p w14:paraId="7FD04338" w14:textId="77777777" w:rsidR="009038D3" w:rsidRDefault="009038D3" w:rsidP="009A04E9">
      <w:pPr>
        <w:rPr>
          <w:rFonts w:eastAsia="Goudy Old Style"/>
          <w:snapToGrid/>
          <w:sz w:val="28"/>
          <w:szCs w:val="28"/>
        </w:rPr>
      </w:pPr>
    </w:p>
    <w:p w14:paraId="22C552DC" w14:textId="237FFB16" w:rsidR="00523234" w:rsidRPr="00013E2D" w:rsidRDefault="00523234" w:rsidP="009A04E9">
      <w:pPr>
        <w:rPr>
          <w:rFonts w:eastAsia="Goudy Old Style"/>
          <w:snapToGrid/>
          <w:sz w:val="28"/>
          <w:szCs w:val="28"/>
        </w:rPr>
      </w:pPr>
      <w:r w:rsidRPr="00523234">
        <w:rPr>
          <w:rFonts w:eastAsia="Goudy Old Style"/>
          <w:snapToGrid/>
          <w:sz w:val="28"/>
          <w:szCs w:val="28"/>
          <w:u w:val="single"/>
        </w:rPr>
        <w:t>Notetakers are history-makers</w:t>
      </w:r>
      <w:r w:rsidR="00013E2D">
        <w:rPr>
          <w:rFonts w:eastAsia="Goudy Old Style"/>
          <w:snapToGrid/>
          <w:sz w:val="28"/>
          <w:szCs w:val="28"/>
        </w:rPr>
        <w:t>.</w:t>
      </w:r>
    </w:p>
    <w:sectPr w:rsidR="00523234" w:rsidRPr="00013E2D" w:rsidSect="003333F0">
      <w:pgSz w:w="20160" w:h="12240" w:orient="landscape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72164" w14:textId="77777777" w:rsidR="00861BDA" w:rsidRDefault="00861BDA" w:rsidP="00170E2A">
      <w:r>
        <w:separator/>
      </w:r>
    </w:p>
  </w:endnote>
  <w:endnote w:type="continuationSeparator" w:id="0">
    <w:p w14:paraId="54CFC93E" w14:textId="77777777" w:rsidR="00861BDA" w:rsidRDefault="00861BDA" w:rsidP="00170E2A">
      <w:r>
        <w:continuationSeparator/>
      </w:r>
    </w:p>
  </w:endnote>
  <w:endnote w:type="continuationNotice" w:id="1">
    <w:p w14:paraId="30C5896F" w14:textId="77777777" w:rsidR="00861BDA" w:rsidRDefault="00861B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7A48E" w14:textId="77777777" w:rsidR="00861BDA" w:rsidRDefault="00861BDA" w:rsidP="00170E2A">
      <w:r>
        <w:separator/>
      </w:r>
    </w:p>
  </w:footnote>
  <w:footnote w:type="continuationSeparator" w:id="0">
    <w:p w14:paraId="0D784CCD" w14:textId="77777777" w:rsidR="00861BDA" w:rsidRDefault="00861BDA" w:rsidP="00170E2A">
      <w:r>
        <w:continuationSeparator/>
      </w:r>
    </w:p>
  </w:footnote>
  <w:footnote w:type="continuationNotice" w:id="1">
    <w:p w14:paraId="01F8D782" w14:textId="77777777" w:rsidR="00861BDA" w:rsidRDefault="00861BD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749C"/>
    <w:multiLevelType w:val="hybridMultilevel"/>
    <w:tmpl w:val="BC8E4E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3650F"/>
    <w:multiLevelType w:val="hybridMultilevel"/>
    <w:tmpl w:val="28EEB3C4"/>
    <w:lvl w:ilvl="0" w:tplc="E8547256">
      <w:start w:val="1"/>
      <w:numFmt w:val="lowerLetter"/>
      <w:lvlText w:val="%1."/>
      <w:lvlJc w:val="left"/>
      <w:pPr>
        <w:ind w:left="720" w:hanging="360"/>
      </w:pPr>
      <w:rPr>
        <w:i w:val="0"/>
        <w:iCs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F3624"/>
    <w:multiLevelType w:val="hybridMultilevel"/>
    <w:tmpl w:val="B3E28110"/>
    <w:lvl w:ilvl="0" w:tplc="C680B9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238EB"/>
    <w:multiLevelType w:val="hybridMultilevel"/>
    <w:tmpl w:val="0FFCB118"/>
    <w:lvl w:ilvl="0" w:tplc="33EEAA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44075F"/>
    <w:multiLevelType w:val="hybridMultilevel"/>
    <w:tmpl w:val="07D826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B0B89"/>
    <w:multiLevelType w:val="hybridMultilevel"/>
    <w:tmpl w:val="61E86E30"/>
    <w:lvl w:ilvl="0" w:tplc="A940AA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E30825"/>
    <w:multiLevelType w:val="hybridMultilevel"/>
    <w:tmpl w:val="EC0C4938"/>
    <w:lvl w:ilvl="0" w:tplc="9132A8B0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0563F6"/>
    <w:multiLevelType w:val="hybridMultilevel"/>
    <w:tmpl w:val="17E2A20E"/>
    <w:lvl w:ilvl="0" w:tplc="CF8A59B0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163C0E"/>
    <w:multiLevelType w:val="hybridMultilevel"/>
    <w:tmpl w:val="59E4FEB4"/>
    <w:lvl w:ilvl="0" w:tplc="BE14B9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F04D1F"/>
    <w:multiLevelType w:val="hybridMultilevel"/>
    <w:tmpl w:val="5A48F136"/>
    <w:lvl w:ilvl="0" w:tplc="83CC9B40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C61F42"/>
    <w:multiLevelType w:val="hybridMultilevel"/>
    <w:tmpl w:val="A8486F98"/>
    <w:lvl w:ilvl="0" w:tplc="0FBABD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467824"/>
    <w:multiLevelType w:val="hybridMultilevel"/>
    <w:tmpl w:val="9482EB5C"/>
    <w:lvl w:ilvl="0" w:tplc="EEDCFC8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093F9E"/>
    <w:multiLevelType w:val="hybridMultilevel"/>
    <w:tmpl w:val="23DE87A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2A00497"/>
    <w:multiLevelType w:val="hybridMultilevel"/>
    <w:tmpl w:val="07D826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491ABE"/>
    <w:multiLevelType w:val="hybridMultilevel"/>
    <w:tmpl w:val="4E22EA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1B6B85"/>
    <w:multiLevelType w:val="hybridMultilevel"/>
    <w:tmpl w:val="1C509EBA"/>
    <w:lvl w:ilvl="0" w:tplc="DF0A1C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321781"/>
    <w:multiLevelType w:val="hybridMultilevel"/>
    <w:tmpl w:val="C9F8BE5C"/>
    <w:lvl w:ilvl="0" w:tplc="1A56B1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8326AB"/>
    <w:multiLevelType w:val="hybridMultilevel"/>
    <w:tmpl w:val="17C4FAEA"/>
    <w:lvl w:ilvl="0" w:tplc="828CAB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576C1"/>
    <w:multiLevelType w:val="hybridMultilevel"/>
    <w:tmpl w:val="8D30F2AA"/>
    <w:lvl w:ilvl="0" w:tplc="763683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2F7607"/>
    <w:multiLevelType w:val="hybridMultilevel"/>
    <w:tmpl w:val="2A8EF2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76675A"/>
    <w:multiLevelType w:val="hybridMultilevel"/>
    <w:tmpl w:val="C6A2CBC0"/>
    <w:lvl w:ilvl="0" w:tplc="8D2094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2BD43BF"/>
    <w:multiLevelType w:val="hybridMultilevel"/>
    <w:tmpl w:val="E0E8DBB4"/>
    <w:lvl w:ilvl="0" w:tplc="503A20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7643AF"/>
    <w:multiLevelType w:val="hybridMultilevel"/>
    <w:tmpl w:val="D6527EC8"/>
    <w:lvl w:ilvl="0" w:tplc="3A763782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D17317"/>
    <w:multiLevelType w:val="hybridMultilevel"/>
    <w:tmpl w:val="C4AA66D4"/>
    <w:lvl w:ilvl="0" w:tplc="B3BA5782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E1475D"/>
    <w:multiLevelType w:val="hybridMultilevel"/>
    <w:tmpl w:val="D22A1544"/>
    <w:lvl w:ilvl="0" w:tplc="5338F17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D35792"/>
    <w:multiLevelType w:val="hybridMultilevel"/>
    <w:tmpl w:val="B1C8C434"/>
    <w:lvl w:ilvl="0" w:tplc="8856D47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000000" w:themeColor="text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AE2F7D"/>
    <w:multiLevelType w:val="hybridMultilevel"/>
    <w:tmpl w:val="CB1208E4"/>
    <w:lvl w:ilvl="0" w:tplc="5C4068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540C3"/>
    <w:multiLevelType w:val="hybridMultilevel"/>
    <w:tmpl w:val="A4363DB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BD0676"/>
    <w:multiLevelType w:val="hybridMultilevel"/>
    <w:tmpl w:val="07D82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883F24"/>
    <w:multiLevelType w:val="hybridMultilevel"/>
    <w:tmpl w:val="088AD84E"/>
    <w:lvl w:ilvl="0" w:tplc="4D02B5A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B0742A6"/>
    <w:multiLevelType w:val="hybridMultilevel"/>
    <w:tmpl w:val="03A2D8F8"/>
    <w:lvl w:ilvl="0" w:tplc="F04051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D519B3"/>
    <w:multiLevelType w:val="hybridMultilevel"/>
    <w:tmpl w:val="3DDA3508"/>
    <w:lvl w:ilvl="0" w:tplc="10A00FD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33" w15:restartNumberingAfterBreak="0">
    <w:nsid w:val="76C07C7C"/>
    <w:multiLevelType w:val="hybridMultilevel"/>
    <w:tmpl w:val="49105534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8E04A9"/>
    <w:multiLevelType w:val="hybridMultilevel"/>
    <w:tmpl w:val="29CE2B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F5727D"/>
    <w:multiLevelType w:val="hybridMultilevel"/>
    <w:tmpl w:val="11B6F6CE"/>
    <w:lvl w:ilvl="0" w:tplc="6B1685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A7479EE"/>
    <w:multiLevelType w:val="hybridMultilevel"/>
    <w:tmpl w:val="1748A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331150"/>
    <w:multiLevelType w:val="hybridMultilevel"/>
    <w:tmpl w:val="61E86E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895AB5"/>
    <w:multiLevelType w:val="hybridMultilevel"/>
    <w:tmpl w:val="E6C23C88"/>
    <w:lvl w:ilvl="0" w:tplc="767AC1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681FFC"/>
    <w:multiLevelType w:val="hybridMultilevel"/>
    <w:tmpl w:val="17903F7C"/>
    <w:lvl w:ilvl="0" w:tplc="F6ACD1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21208202">
    <w:abstractNumId w:val="32"/>
  </w:num>
  <w:num w:numId="2" w16cid:durableId="1419406432">
    <w:abstractNumId w:val="24"/>
  </w:num>
  <w:num w:numId="3" w16cid:durableId="1555778474">
    <w:abstractNumId w:val="26"/>
  </w:num>
  <w:num w:numId="4" w16cid:durableId="125046416">
    <w:abstractNumId w:val="11"/>
  </w:num>
  <w:num w:numId="5" w16cid:durableId="107163464">
    <w:abstractNumId w:val="34"/>
  </w:num>
  <w:num w:numId="6" w16cid:durableId="371657400">
    <w:abstractNumId w:val="7"/>
  </w:num>
  <w:num w:numId="7" w16cid:durableId="1864512979">
    <w:abstractNumId w:val="3"/>
  </w:num>
  <w:num w:numId="8" w16cid:durableId="1550343742">
    <w:abstractNumId w:val="21"/>
  </w:num>
  <w:num w:numId="9" w16cid:durableId="649942516">
    <w:abstractNumId w:val="6"/>
  </w:num>
  <w:num w:numId="10" w16cid:durableId="1330675106">
    <w:abstractNumId w:val="12"/>
  </w:num>
  <w:num w:numId="11" w16cid:durableId="1127352508">
    <w:abstractNumId w:val="0"/>
  </w:num>
  <w:num w:numId="12" w16cid:durableId="449400386">
    <w:abstractNumId w:val="28"/>
  </w:num>
  <w:num w:numId="13" w16cid:durableId="1250233416">
    <w:abstractNumId w:val="23"/>
  </w:num>
  <w:num w:numId="14" w16cid:durableId="1502503038">
    <w:abstractNumId w:val="16"/>
  </w:num>
  <w:num w:numId="15" w16cid:durableId="354234124">
    <w:abstractNumId w:val="36"/>
  </w:num>
  <w:num w:numId="16" w16cid:durableId="44915577">
    <w:abstractNumId w:val="25"/>
  </w:num>
  <w:num w:numId="17" w16cid:durableId="1238397834">
    <w:abstractNumId w:val="13"/>
  </w:num>
  <w:num w:numId="18" w16cid:durableId="2030791606">
    <w:abstractNumId w:val="4"/>
  </w:num>
  <w:num w:numId="19" w16cid:durableId="551385077">
    <w:abstractNumId w:val="5"/>
  </w:num>
  <w:num w:numId="20" w16cid:durableId="1966157050">
    <w:abstractNumId w:val="22"/>
  </w:num>
  <w:num w:numId="21" w16cid:durableId="1421754623">
    <w:abstractNumId w:val="37"/>
  </w:num>
  <w:num w:numId="22" w16cid:durableId="1831211523">
    <w:abstractNumId w:val="18"/>
  </w:num>
  <w:num w:numId="23" w16cid:durableId="234361796">
    <w:abstractNumId w:val="38"/>
  </w:num>
  <w:num w:numId="24" w16cid:durableId="1955017568">
    <w:abstractNumId w:val="14"/>
  </w:num>
  <w:num w:numId="25" w16cid:durableId="1948922255">
    <w:abstractNumId w:val="33"/>
  </w:num>
  <w:num w:numId="26" w16cid:durableId="1091439310">
    <w:abstractNumId w:val="2"/>
  </w:num>
  <w:num w:numId="27" w16cid:durableId="261688152">
    <w:abstractNumId w:val="15"/>
  </w:num>
  <w:num w:numId="28" w16cid:durableId="1593054256">
    <w:abstractNumId w:val="29"/>
  </w:num>
  <w:num w:numId="29" w16cid:durableId="664673990">
    <w:abstractNumId w:val="9"/>
  </w:num>
  <w:num w:numId="30" w16cid:durableId="381057736">
    <w:abstractNumId w:val="19"/>
  </w:num>
  <w:num w:numId="31" w16cid:durableId="578371259">
    <w:abstractNumId w:val="20"/>
  </w:num>
  <w:num w:numId="32" w16cid:durableId="1455903452">
    <w:abstractNumId w:val="30"/>
  </w:num>
  <w:num w:numId="33" w16cid:durableId="718362252">
    <w:abstractNumId w:val="10"/>
  </w:num>
  <w:num w:numId="34" w16cid:durableId="211578184">
    <w:abstractNumId w:val="35"/>
  </w:num>
  <w:num w:numId="35" w16cid:durableId="2097750604">
    <w:abstractNumId w:val="39"/>
  </w:num>
  <w:num w:numId="36" w16cid:durableId="176578862">
    <w:abstractNumId w:val="17"/>
  </w:num>
  <w:num w:numId="37" w16cid:durableId="69157585">
    <w:abstractNumId w:val="1"/>
  </w:num>
  <w:num w:numId="38" w16cid:durableId="1382628938">
    <w:abstractNumId w:val="8"/>
  </w:num>
  <w:num w:numId="39" w16cid:durableId="580869549">
    <w:abstractNumId w:val="31"/>
  </w:num>
  <w:num w:numId="40" w16cid:durableId="1135948096">
    <w:abstractNumId w:val="2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14C"/>
    <w:rsid w:val="0000023F"/>
    <w:rsid w:val="00000446"/>
    <w:rsid w:val="0000050B"/>
    <w:rsid w:val="000005E9"/>
    <w:rsid w:val="000006C0"/>
    <w:rsid w:val="000009BE"/>
    <w:rsid w:val="00000B55"/>
    <w:rsid w:val="00000C5C"/>
    <w:rsid w:val="00000E20"/>
    <w:rsid w:val="00001010"/>
    <w:rsid w:val="000010BC"/>
    <w:rsid w:val="00001783"/>
    <w:rsid w:val="00001A78"/>
    <w:rsid w:val="00001ABB"/>
    <w:rsid w:val="00001B30"/>
    <w:rsid w:val="00001BD3"/>
    <w:rsid w:val="00001CF4"/>
    <w:rsid w:val="00001F23"/>
    <w:rsid w:val="00001F4D"/>
    <w:rsid w:val="00001FDE"/>
    <w:rsid w:val="000021C7"/>
    <w:rsid w:val="00002213"/>
    <w:rsid w:val="00002218"/>
    <w:rsid w:val="000022A9"/>
    <w:rsid w:val="000023C1"/>
    <w:rsid w:val="0000241E"/>
    <w:rsid w:val="0000269F"/>
    <w:rsid w:val="000027BD"/>
    <w:rsid w:val="000028F5"/>
    <w:rsid w:val="00002A82"/>
    <w:rsid w:val="00002A93"/>
    <w:rsid w:val="00002D79"/>
    <w:rsid w:val="00002E46"/>
    <w:rsid w:val="000031EF"/>
    <w:rsid w:val="00003611"/>
    <w:rsid w:val="00003692"/>
    <w:rsid w:val="00003A3F"/>
    <w:rsid w:val="00003B93"/>
    <w:rsid w:val="00003C31"/>
    <w:rsid w:val="00003E17"/>
    <w:rsid w:val="00003E57"/>
    <w:rsid w:val="00003F40"/>
    <w:rsid w:val="000042B4"/>
    <w:rsid w:val="00004385"/>
    <w:rsid w:val="0000447D"/>
    <w:rsid w:val="00004714"/>
    <w:rsid w:val="00004784"/>
    <w:rsid w:val="00004898"/>
    <w:rsid w:val="00004BC8"/>
    <w:rsid w:val="00004F46"/>
    <w:rsid w:val="00004F78"/>
    <w:rsid w:val="0000571B"/>
    <w:rsid w:val="00005778"/>
    <w:rsid w:val="0000590A"/>
    <w:rsid w:val="00005969"/>
    <w:rsid w:val="00005ACA"/>
    <w:rsid w:val="00005AD3"/>
    <w:rsid w:val="00005DF1"/>
    <w:rsid w:val="00005E7A"/>
    <w:rsid w:val="00005FD8"/>
    <w:rsid w:val="000062A6"/>
    <w:rsid w:val="000062C2"/>
    <w:rsid w:val="000063A9"/>
    <w:rsid w:val="0000665A"/>
    <w:rsid w:val="000066D8"/>
    <w:rsid w:val="000068F0"/>
    <w:rsid w:val="00006AAC"/>
    <w:rsid w:val="00006B2A"/>
    <w:rsid w:val="00006BE6"/>
    <w:rsid w:val="00006DA9"/>
    <w:rsid w:val="00006E35"/>
    <w:rsid w:val="00006FF3"/>
    <w:rsid w:val="000071BA"/>
    <w:rsid w:val="00007336"/>
    <w:rsid w:val="00007708"/>
    <w:rsid w:val="0000777B"/>
    <w:rsid w:val="000079DE"/>
    <w:rsid w:val="00007AAD"/>
    <w:rsid w:val="00007C00"/>
    <w:rsid w:val="00007E20"/>
    <w:rsid w:val="00007E2C"/>
    <w:rsid w:val="0001004C"/>
    <w:rsid w:val="00010212"/>
    <w:rsid w:val="000103C8"/>
    <w:rsid w:val="000104A2"/>
    <w:rsid w:val="0001053D"/>
    <w:rsid w:val="0001069F"/>
    <w:rsid w:val="00010A18"/>
    <w:rsid w:val="00010AD9"/>
    <w:rsid w:val="00010B22"/>
    <w:rsid w:val="00010E0E"/>
    <w:rsid w:val="00010EC9"/>
    <w:rsid w:val="00010FFF"/>
    <w:rsid w:val="000110AD"/>
    <w:rsid w:val="00011132"/>
    <w:rsid w:val="000111CC"/>
    <w:rsid w:val="00011264"/>
    <w:rsid w:val="00011DEF"/>
    <w:rsid w:val="00011F60"/>
    <w:rsid w:val="000120B0"/>
    <w:rsid w:val="00012263"/>
    <w:rsid w:val="00012283"/>
    <w:rsid w:val="000123D7"/>
    <w:rsid w:val="0001245A"/>
    <w:rsid w:val="00012544"/>
    <w:rsid w:val="0001269D"/>
    <w:rsid w:val="000127ED"/>
    <w:rsid w:val="000128C5"/>
    <w:rsid w:val="00012921"/>
    <w:rsid w:val="00012996"/>
    <w:rsid w:val="00012A2B"/>
    <w:rsid w:val="00012C46"/>
    <w:rsid w:val="00012DA3"/>
    <w:rsid w:val="00012EC4"/>
    <w:rsid w:val="00013375"/>
    <w:rsid w:val="0001345D"/>
    <w:rsid w:val="000134ED"/>
    <w:rsid w:val="0001372D"/>
    <w:rsid w:val="0001397C"/>
    <w:rsid w:val="00013994"/>
    <w:rsid w:val="00013C1A"/>
    <w:rsid w:val="00013C6B"/>
    <w:rsid w:val="00013C79"/>
    <w:rsid w:val="00013CAA"/>
    <w:rsid w:val="00013CD5"/>
    <w:rsid w:val="00013E2D"/>
    <w:rsid w:val="00013E46"/>
    <w:rsid w:val="00013EEA"/>
    <w:rsid w:val="000144AC"/>
    <w:rsid w:val="000144EF"/>
    <w:rsid w:val="00014ADB"/>
    <w:rsid w:val="00014B36"/>
    <w:rsid w:val="00014BB9"/>
    <w:rsid w:val="00014DBD"/>
    <w:rsid w:val="00014E72"/>
    <w:rsid w:val="00014EF8"/>
    <w:rsid w:val="00014F5A"/>
    <w:rsid w:val="00015656"/>
    <w:rsid w:val="0001572A"/>
    <w:rsid w:val="0001582F"/>
    <w:rsid w:val="00015921"/>
    <w:rsid w:val="00015981"/>
    <w:rsid w:val="00015AA5"/>
    <w:rsid w:val="00015E5B"/>
    <w:rsid w:val="0001610B"/>
    <w:rsid w:val="00016229"/>
    <w:rsid w:val="00016276"/>
    <w:rsid w:val="000163D2"/>
    <w:rsid w:val="0001641F"/>
    <w:rsid w:val="00016426"/>
    <w:rsid w:val="0001671F"/>
    <w:rsid w:val="0001684F"/>
    <w:rsid w:val="00016878"/>
    <w:rsid w:val="000169B3"/>
    <w:rsid w:val="000169B9"/>
    <w:rsid w:val="00016C62"/>
    <w:rsid w:val="00016D09"/>
    <w:rsid w:val="00016D3F"/>
    <w:rsid w:val="00016EC0"/>
    <w:rsid w:val="0001706A"/>
    <w:rsid w:val="000170E3"/>
    <w:rsid w:val="00017629"/>
    <w:rsid w:val="000176F4"/>
    <w:rsid w:val="00017728"/>
    <w:rsid w:val="0001782E"/>
    <w:rsid w:val="000179AC"/>
    <w:rsid w:val="000179DC"/>
    <w:rsid w:val="00017D83"/>
    <w:rsid w:val="00020379"/>
    <w:rsid w:val="00020723"/>
    <w:rsid w:val="000208B6"/>
    <w:rsid w:val="00020BB3"/>
    <w:rsid w:val="00020C2F"/>
    <w:rsid w:val="00021012"/>
    <w:rsid w:val="00021140"/>
    <w:rsid w:val="00021190"/>
    <w:rsid w:val="00021378"/>
    <w:rsid w:val="000215EB"/>
    <w:rsid w:val="000217C5"/>
    <w:rsid w:val="000218B7"/>
    <w:rsid w:val="0002191A"/>
    <w:rsid w:val="00021CEB"/>
    <w:rsid w:val="00021D3C"/>
    <w:rsid w:val="00021D53"/>
    <w:rsid w:val="00021EDF"/>
    <w:rsid w:val="0002206D"/>
    <w:rsid w:val="00022594"/>
    <w:rsid w:val="000226B6"/>
    <w:rsid w:val="000226E5"/>
    <w:rsid w:val="00022857"/>
    <w:rsid w:val="0002295B"/>
    <w:rsid w:val="00022B74"/>
    <w:rsid w:val="00022CD8"/>
    <w:rsid w:val="00022EC2"/>
    <w:rsid w:val="00022F4C"/>
    <w:rsid w:val="00022FC8"/>
    <w:rsid w:val="00023120"/>
    <w:rsid w:val="0002329A"/>
    <w:rsid w:val="000235E9"/>
    <w:rsid w:val="0002374B"/>
    <w:rsid w:val="000237A0"/>
    <w:rsid w:val="00023825"/>
    <w:rsid w:val="0002414B"/>
    <w:rsid w:val="000242EF"/>
    <w:rsid w:val="00024518"/>
    <w:rsid w:val="00024587"/>
    <w:rsid w:val="0002462E"/>
    <w:rsid w:val="00024641"/>
    <w:rsid w:val="00024717"/>
    <w:rsid w:val="00024723"/>
    <w:rsid w:val="000248BD"/>
    <w:rsid w:val="00024B34"/>
    <w:rsid w:val="00024D3E"/>
    <w:rsid w:val="00024EAE"/>
    <w:rsid w:val="00024EE3"/>
    <w:rsid w:val="00025042"/>
    <w:rsid w:val="000250D2"/>
    <w:rsid w:val="00025451"/>
    <w:rsid w:val="000254B0"/>
    <w:rsid w:val="000254C2"/>
    <w:rsid w:val="0002559E"/>
    <w:rsid w:val="00025B95"/>
    <w:rsid w:val="00025D9D"/>
    <w:rsid w:val="00025E8D"/>
    <w:rsid w:val="00026469"/>
    <w:rsid w:val="00026587"/>
    <w:rsid w:val="00026592"/>
    <w:rsid w:val="000268A1"/>
    <w:rsid w:val="00026B2C"/>
    <w:rsid w:val="00026B38"/>
    <w:rsid w:val="00026D10"/>
    <w:rsid w:val="00026D51"/>
    <w:rsid w:val="00026DA3"/>
    <w:rsid w:val="00026F3F"/>
    <w:rsid w:val="000273FA"/>
    <w:rsid w:val="00027425"/>
    <w:rsid w:val="00027A21"/>
    <w:rsid w:val="00027AA8"/>
    <w:rsid w:val="00027D62"/>
    <w:rsid w:val="00027DDF"/>
    <w:rsid w:val="000300B1"/>
    <w:rsid w:val="00030119"/>
    <w:rsid w:val="0003017A"/>
    <w:rsid w:val="00030256"/>
    <w:rsid w:val="000302EF"/>
    <w:rsid w:val="00030353"/>
    <w:rsid w:val="00030A0F"/>
    <w:rsid w:val="00030A4F"/>
    <w:rsid w:val="00030BF3"/>
    <w:rsid w:val="00030CCE"/>
    <w:rsid w:val="00030EF5"/>
    <w:rsid w:val="000310C9"/>
    <w:rsid w:val="00031166"/>
    <w:rsid w:val="00031192"/>
    <w:rsid w:val="0003125B"/>
    <w:rsid w:val="0003136D"/>
    <w:rsid w:val="00031412"/>
    <w:rsid w:val="00031414"/>
    <w:rsid w:val="0003149D"/>
    <w:rsid w:val="00031578"/>
    <w:rsid w:val="00031720"/>
    <w:rsid w:val="0003190A"/>
    <w:rsid w:val="0003196E"/>
    <w:rsid w:val="00031A3D"/>
    <w:rsid w:val="00031ACC"/>
    <w:rsid w:val="00031D40"/>
    <w:rsid w:val="00031DB1"/>
    <w:rsid w:val="00031DF0"/>
    <w:rsid w:val="00031E2C"/>
    <w:rsid w:val="00031EF4"/>
    <w:rsid w:val="00031F82"/>
    <w:rsid w:val="00032026"/>
    <w:rsid w:val="00032029"/>
    <w:rsid w:val="000321D2"/>
    <w:rsid w:val="00032488"/>
    <w:rsid w:val="000327D1"/>
    <w:rsid w:val="0003285E"/>
    <w:rsid w:val="00032D18"/>
    <w:rsid w:val="00032D7C"/>
    <w:rsid w:val="00032F48"/>
    <w:rsid w:val="00033139"/>
    <w:rsid w:val="000331AE"/>
    <w:rsid w:val="000332F5"/>
    <w:rsid w:val="000334DF"/>
    <w:rsid w:val="00033670"/>
    <w:rsid w:val="00033816"/>
    <w:rsid w:val="0003393E"/>
    <w:rsid w:val="00033A53"/>
    <w:rsid w:val="00033C9C"/>
    <w:rsid w:val="00033CE0"/>
    <w:rsid w:val="00034192"/>
    <w:rsid w:val="0003450E"/>
    <w:rsid w:val="0003468C"/>
    <w:rsid w:val="000347B3"/>
    <w:rsid w:val="00034871"/>
    <w:rsid w:val="00034D4E"/>
    <w:rsid w:val="000350D2"/>
    <w:rsid w:val="00035156"/>
    <w:rsid w:val="00035249"/>
    <w:rsid w:val="000353E9"/>
    <w:rsid w:val="000356FC"/>
    <w:rsid w:val="00035712"/>
    <w:rsid w:val="00035927"/>
    <w:rsid w:val="00035B9F"/>
    <w:rsid w:val="00035D72"/>
    <w:rsid w:val="00036027"/>
    <w:rsid w:val="000364A0"/>
    <w:rsid w:val="00036675"/>
    <w:rsid w:val="00036849"/>
    <w:rsid w:val="000368B0"/>
    <w:rsid w:val="00036A9D"/>
    <w:rsid w:val="00036B9A"/>
    <w:rsid w:val="00036CF1"/>
    <w:rsid w:val="00036DD5"/>
    <w:rsid w:val="00036EA8"/>
    <w:rsid w:val="00036EF2"/>
    <w:rsid w:val="00036F69"/>
    <w:rsid w:val="000371E0"/>
    <w:rsid w:val="000373C2"/>
    <w:rsid w:val="000374F2"/>
    <w:rsid w:val="000376B2"/>
    <w:rsid w:val="000376B8"/>
    <w:rsid w:val="000377E8"/>
    <w:rsid w:val="000379EA"/>
    <w:rsid w:val="00037AC0"/>
    <w:rsid w:val="00037D52"/>
    <w:rsid w:val="00037F0F"/>
    <w:rsid w:val="00040061"/>
    <w:rsid w:val="00040097"/>
    <w:rsid w:val="000400A9"/>
    <w:rsid w:val="000401F7"/>
    <w:rsid w:val="0004028B"/>
    <w:rsid w:val="000402F7"/>
    <w:rsid w:val="00040B32"/>
    <w:rsid w:val="00040B71"/>
    <w:rsid w:val="00041514"/>
    <w:rsid w:val="000416D2"/>
    <w:rsid w:val="000419AE"/>
    <w:rsid w:val="0004216D"/>
    <w:rsid w:val="000423A9"/>
    <w:rsid w:val="000423BE"/>
    <w:rsid w:val="000423E1"/>
    <w:rsid w:val="000425A1"/>
    <w:rsid w:val="00042783"/>
    <w:rsid w:val="00042BB9"/>
    <w:rsid w:val="00042F6A"/>
    <w:rsid w:val="0004314B"/>
    <w:rsid w:val="000432B5"/>
    <w:rsid w:val="000436D3"/>
    <w:rsid w:val="00043775"/>
    <w:rsid w:val="000438BF"/>
    <w:rsid w:val="00043A05"/>
    <w:rsid w:val="00043C8A"/>
    <w:rsid w:val="00043CF6"/>
    <w:rsid w:val="00044242"/>
    <w:rsid w:val="000443BA"/>
    <w:rsid w:val="000445DB"/>
    <w:rsid w:val="00044958"/>
    <w:rsid w:val="00044CB3"/>
    <w:rsid w:val="00044DA9"/>
    <w:rsid w:val="00044F18"/>
    <w:rsid w:val="00045450"/>
    <w:rsid w:val="00045868"/>
    <w:rsid w:val="00045A2E"/>
    <w:rsid w:val="00045BAE"/>
    <w:rsid w:val="00045C1E"/>
    <w:rsid w:val="00045E0F"/>
    <w:rsid w:val="00045FC0"/>
    <w:rsid w:val="000464A8"/>
    <w:rsid w:val="00046820"/>
    <w:rsid w:val="00046B95"/>
    <w:rsid w:val="00046C4C"/>
    <w:rsid w:val="00046CA3"/>
    <w:rsid w:val="0004713B"/>
    <w:rsid w:val="0004718F"/>
    <w:rsid w:val="00047490"/>
    <w:rsid w:val="000474D3"/>
    <w:rsid w:val="00047898"/>
    <w:rsid w:val="000478DA"/>
    <w:rsid w:val="0004798C"/>
    <w:rsid w:val="00047E7B"/>
    <w:rsid w:val="0005028F"/>
    <w:rsid w:val="00050366"/>
    <w:rsid w:val="00050382"/>
    <w:rsid w:val="0005069B"/>
    <w:rsid w:val="00050876"/>
    <w:rsid w:val="00050ABB"/>
    <w:rsid w:val="00050B04"/>
    <w:rsid w:val="00050B33"/>
    <w:rsid w:val="00050B87"/>
    <w:rsid w:val="00050BB2"/>
    <w:rsid w:val="00050D1F"/>
    <w:rsid w:val="00050E1F"/>
    <w:rsid w:val="00051577"/>
    <w:rsid w:val="000517B2"/>
    <w:rsid w:val="000517CC"/>
    <w:rsid w:val="0005183D"/>
    <w:rsid w:val="00051ACE"/>
    <w:rsid w:val="00051CE2"/>
    <w:rsid w:val="00052261"/>
    <w:rsid w:val="00052273"/>
    <w:rsid w:val="000523AB"/>
    <w:rsid w:val="0005240F"/>
    <w:rsid w:val="00052525"/>
    <w:rsid w:val="000525DF"/>
    <w:rsid w:val="000526EB"/>
    <w:rsid w:val="00053106"/>
    <w:rsid w:val="00053640"/>
    <w:rsid w:val="0005390A"/>
    <w:rsid w:val="00053976"/>
    <w:rsid w:val="00053AA2"/>
    <w:rsid w:val="00053FB8"/>
    <w:rsid w:val="0005404E"/>
    <w:rsid w:val="00054280"/>
    <w:rsid w:val="00054288"/>
    <w:rsid w:val="000545F8"/>
    <w:rsid w:val="00054860"/>
    <w:rsid w:val="00054891"/>
    <w:rsid w:val="000548AD"/>
    <w:rsid w:val="00054963"/>
    <w:rsid w:val="00054AEB"/>
    <w:rsid w:val="00054C72"/>
    <w:rsid w:val="00054EC5"/>
    <w:rsid w:val="00055109"/>
    <w:rsid w:val="000551CA"/>
    <w:rsid w:val="00055550"/>
    <w:rsid w:val="0005563D"/>
    <w:rsid w:val="000557D1"/>
    <w:rsid w:val="000558F7"/>
    <w:rsid w:val="00055BA3"/>
    <w:rsid w:val="00056361"/>
    <w:rsid w:val="00056A4E"/>
    <w:rsid w:val="00056C29"/>
    <w:rsid w:val="00056C7E"/>
    <w:rsid w:val="00056D90"/>
    <w:rsid w:val="00056E36"/>
    <w:rsid w:val="00056EED"/>
    <w:rsid w:val="00056EF5"/>
    <w:rsid w:val="00057201"/>
    <w:rsid w:val="0005721A"/>
    <w:rsid w:val="00057298"/>
    <w:rsid w:val="00057663"/>
    <w:rsid w:val="000576E6"/>
    <w:rsid w:val="0005773E"/>
    <w:rsid w:val="00057921"/>
    <w:rsid w:val="00057988"/>
    <w:rsid w:val="00057D3D"/>
    <w:rsid w:val="00057EDB"/>
    <w:rsid w:val="0006031E"/>
    <w:rsid w:val="000605DF"/>
    <w:rsid w:val="000606D7"/>
    <w:rsid w:val="00060775"/>
    <w:rsid w:val="00060798"/>
    <w:rsid w:val="000608A1"/>
    <w:rsid w:val="000608ED"/>
    <w:rsid w:val="000609E7"/>
    <w:rsid w:val="00060D44"/>
    <w:rsid w:val="00060EFF"/>
    <w:rsid w:val="00060F85"/>
    <w:rsid w:val="0006100A"/>
    <w:rsid w:val="00061068"/>
    <w:rsid w:val="000611D9"/>
    <w:rsid w:val="00061297"/>
    <w:rsid w:val="000612B3"/>
    <w:rsid w:val="000612D6"/>
    <w:rsid w:val="000614B0"/>
    <w:rsid w:val="00061663"/>
    <w:rsid w:val="000616B2"/>
    <w:rsid w:val="00061744"/>
    <w:rsid w:val="000619BD"/>
    <w:rsid w:val="00061FE8"/>
    <w:rsid w:val="0006217B"/>
    <w:rsid w:val="000622C0"/>
    <w:rsid w:val="000627B8"/>
    <w:rsid w:val="000627D2"/>
    <w:rsid w:val="000628CB"/>
    <w:rsid w:val="00062C0F"/>
    <w:rsid w:val="00062CB2"/>
    <w:rsid w:val="00062E9A"/>
    <w:rsid w:val="00063121"/>
    <w:rsid w:val="00063319"/>
    <w:rsid w:val="00063682"/>
    <w:rsid w:val="00063846"/>
    <w:rsid w:val="00063860"/>
    <w:rsid w:val="00063965"/>
    <w:rsid w:val="00063A47"/>
    <w:rsid w:val="00063BE5"/>
    <w:rsid w:val="00063E1A"/>
    <w:rsid w:val="000642BF"/>
    <w:rsid w:val="00064400"/>
    <w:rsid w:val="00064668"/>
    <w:rsid w:val="00064B7E"/>
    <w:rsid w:val="00064F17"/>
    <w:rsid w:val="00065139"/>
    <w:rsid w:val="00065E13"/>
    <w:rsid w:val="00065FEF"/>
    <w:rsid w:val="0006618B"/>
    <w:rsid w:val="00066438"/>
    <w:rsid w:val="000665A1"/>
    <w:rsid w:val="00066676"/>
    <w:rsid w:val="00066BDE"/>
    <w:rsid w:val="00066F44"/>
    <w:rsid w:val="00066FE0"/>
    <w:rsid w:val="0006726D"/>
    <w:rsid w:val="00067329"/>
    <w:rsid w:val="000673B0"/>
    <w:rsid w:val="00067420"/>
    <w:rsid w:val="00067633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548"/>
    <w:rsid w:val="000706AC"/>
    <w:rsid w:val="000707CD"/>
    <w:rsid w:val="00070B30"/>
    <w:rsid w:val="00070BAB"/>
    <w:rsid w:val="00070E0A"/>
    <w:rsid w:val="00070FDB"/>
    <w:rsid w:val="000710E1"/>
    <w:rsid w:val="00071349"/>
    <w:rsid w:val="000713B1"/>
    <w:rsid w:val="00071590"/>
    <w:rsid w:val="000715EA"/>
    <w:rsid w:val="00071890"/>
    <w:rsid w:val="00071AB0"/>
    <w:rsid w:val="00071B45"/>
    <w:rsid w:val="00071BCA"/>
    <w:rsid w:val="00071BE5"/>
    <w:rsid w:val="00071F12"/>
    <w:rsid w:val="00072371"/>
    <w:rsid w:val="00072530"/>
    <w:rsid w:val="0007256C"/>
    <w:rsid w:val="000726A7"/>
    <w:rsid w:val="0007286E"/>
    <w:rsid w:val="00072ABA"/>
    <w:rsid w:val="00072BF6"/>
    <w:rsid w:val="00072DF2"/>
    <w:rsid w:val="00073131"/>
    <w:rsid w:val="00073191"/>
    <w:rsid w:val="00073504"/>
    <w:rsid w:val="0007380D"/>
    <w:rsid w:val="00073B0B"/>
    <w:rsid w:val="00073FB9"/>
    <w:rsid w:val="000740D6"/>
    <w:rsid w:val="000741CE"/>
    <w:rsid w:val="00074272"/>
    <w:rsid w:val="0007437C"/>
    <w:rsid w:val="00074A03"/>
    <w:rsid w:val="00074B63"/>
    <w:rsid w:val="00074B97"/>
    <w:rsid w:val="00074D75"/>
    <w:rsid w:val="00074DDD"/>
    <w:rsid w:val="00074F07"/>
    <w:rsid w:val="000751F8"/>
    <w:rsid w:val="000754B4"/>
    <w:rsid w:val="000757F4"/>
    <w:rsid w:val="000758BD"/>
    <w:rsid w:val="00075924"/>
    <w:rsid w:val="00075939"/>
    <w:rsid w:val="00075975"/>
    <w:rsid w:val="00075A96"/>
    <w:rsid w:val="00075B26"/>
    <w:rsid w:val="00075B3E"/>
    <w:rsid w:val="00075C99"/>
    <w:rsid w:val="00075D6F"/>
    <w:rsid w:val="00075DD6"/>
    <w:rsid w:val="00075F16"/>
    <w:rsid w:val="000761FE"/>
    <w:rsid w:val="000762CC"/>
    <w:rsid w:val="00076458"/>
    <w:rsid w:val="00076486"/>
    <w:rsid w:val="00076511"/>
    <w:rsid w:val="00076A71"/>
    <w:rsid w:val="00076B3C"/>
    <w:rsid w:val="00076CB4"/>
    <w:rsid w:val="00076CC0"/>
    <w:rsid w:val="00076E0D"/>
    <w:rsid w:val="00077083"/>
    <w:rsid w:val="000770F9"/>
    <w:rsid w:val="00077150"/>
    <w:rsid w:val="00077374"/>
    <w:rsid w:val="000778D8"/>
    <w:rsid w:val="00077ACD"/>
    <w:rsid w:val="00080102"/>
    <w:rsid w:val="00080285"/>
    <w:rsid w:val="00080482"/>
    <w:rsid w:val="000804FA"/>
    <w:rsid w:val="00080527"/>
    <w:rsid w:val="00080740"/>
    <w:rsid w:val="00080A0D"/>
    <w:rsid w:val="00080C87"/>
    <w:rsid w:val="00080DFE"/>
    <w:rsid w:val="000816E5"/>
    <w:rsid w:val="0008180D"/>
    <w:rsid w:val="0008195A"/>
    <w:rsid w:val="000819BD"/>
    <w:rsid w:val="00081A0E"/>
    <w:rsid w:val="00081D4A"/>
    <w:rsid w:val="00081DA8"/>
    <w:rsid w:val="00081E07"/>
    <w:rsid w:val="00081EC8"/>
    <w:rsid w:val="000823D7"/>
    <w:rsid w:val="00082899"/>
    <w:rsid w:val="000828B4"/>
    <w:rsid w:val="0008292F"/>
    <w:rsid w:val="00082939"/>
    <w:rsid w:val="00082A57"/>
    <w:rsid w:val="00082A99"/>
    <w:rsid w:val="00082B3B"/>
    <w:rsid w:val="00082DFA"/>
    <w:rsid w:val="0008307B"/>
    <w:rsid w:val="000832D1"/>
    <w:rsid w:val="00083762"/>
    <w:rsid w:val="00083845"/>
    <w:rsid w:val="00083A2D"/>
    <w:rsid w:val="00083AE7"/>
    <w:rsid w:val="00083B0A"/>
    <w:rsid w:val="00083C11"/>
    <w:rsid w:val="00083D45"/>
    <w:rsid w:val="00083E0A"/>
    <w:rsid w:val="00083E97"/>
    <w:rsid w:val="00083F56"/>
    <w:rsid w:val="00084585"/>
    <w:rsid w:val="00084593"/>
    <w:rsid w:val="000845EB"/>
    <w:rsid w:val="0008467D"/>
    <w:rsid w:val="00084738"/>
    <w:rsid w:val="0008483B"/>
    <w:rsid w:val="000849B9"/>
    <w:rsid w:val="000849D0"/>
    <w:rsid w:val="00084E63"/>
    <w:rsid w:val="00085031"/>
    <w:rsid w:val="000853B5"/>
    <w:rsid w:val="000853E2"/>
    <w:rsid w:val="000853F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0B2"/>
    <w:rsid w:val="00086238"/>
    <w:rsid w:val="00086423"/>
    <w:rsid w:val="000867E7"/>
    <w:rsid w:val="000869B6"/>
    <w:rsid w:val="00086A50"/>
    <w:rsid w:val="00086A51"/>
    <w:rsid w:val="00086BB4"/>
    <w:rsid w:val="00086C52"/>
    <w:rsid w:val="00086D31"/>
    <w:rsid w:val="00086DCC"/>
    <w:rsid w:val="000870F4"/>
    <w:rsid w:val="000872C8"/>
    <w:rsid w:val="00087442"/>
    <w:rsid w:val="0008753D"/>
    <w:rsid w:val="000876A5"/>
    <w:rsid w:val="000877F5"/>
    <w:rsid w:val="00087882"/>
    <w:rsid w:val="00087A53"/>
    <w:rsid w:val="0009010E"/>
    <w:rsid w:val="000902A0"/>
    <w:rsid w:val="000902A9"/>
    <w:rsid w:val="0009037F"/>
    <w:rsid w:val="000904AC"/>
    <w:rsid w:val="00090514"/>
    <w:rsid w:val="00090640"/>
    <w:rsid w:val="000907B3"/>
    <w:rsid w:val="000907DD"/>
    <w:rsid w:val="000914DF"/>
    <w:rsid w:val="0009151A"/>
    <w:rsid w:val="000915AA"/>
    <w:rsid w:val="00091677"/>
    <w:rsid w:val="000917DC"/>
    <w:rsid w:val="00091A74"/>
    <w:rsid w:val="00091B5F"/>
    <w:rsid w:val="00091D4B"/>
    <w:rsid w:val="00091F34"/>
    <w:rsid w:val="00092467"/>
    <w:rsid w:val="00092473"/>
    <w:rsid w:val="000924DB"/>
    <w:rsid w:val="00092614"/>
    <w:rsid w:val="00092723"/>
    <w:rsid w:val="0009291C"/>
    <w:rsid w:val="00092953"/>
    <w:rsid w:val="000929D1"/>
    <w:rsid w:val="00092A63"/>
    <w:rsid w:val="00092BA2"/>
    <w:rsid w:val="00092D04"/>
    <w:rsid w:val="0009309F"/>
    <w:rsid w:val="00093171"/>
    <w:rsid w:val="00093192"/>
    <w:rsid w:val="00093877"/>
    <w:rsid w:val="000938D3"/>
    <w:rsid w:val="000939C2"/>
    <w:rsid w:val="000939CA"/>
    <w:rsid w:val="00093B32"/>
    <w:rsid w:val="00093D05"/>
    <w:rsid w:val="00093EA5"/>
    <w:rsid w:val="00094353"/>
    <w:rsid w:val="00094382"/>
    <w:rsid w:val="000943FC"/>
    <w:rsid w:val="00094A4E"/>
    <w:rsid w:val="00094A4F"/>
    <w:rsid w:val="00094B53"/>
    <w:rsid w:val="00094EE0"/>
    <w:rsid w:val="00094FB5"/>
    <w:rsid w:val="00095173"/>
    <w:rsid w:val="0009556B"/>
    <w:rsid w:val="0009566B"/>
    <w:rsid w:val="00095745"/>
    <w:rsid w:val="000957A8"/>
    <w:rsid w:val="00095B85"/>
    <w:rsid w:val="00095F09"/>
    <w:rsid w:val="00096252"/>
    <w:rsid w:val="000962C2"/>
    <w:rsid w:val="00096458"/>
    <w:rsid w:val="00096660"/>
    <w:rsid w:val="00096AB6"/>
    <w:rsid w:val="00096E50"/>
    <w:rsid w:val="00097166"/>
    <w:rsid w:val="00097187"/>
    <w:rsid w:val="0009718D"/>
    <w:rsid w:val="000975BA"/>
    <w:rsid w:val="000977FD"/>
    <w:rsid w:val="000978B8"/>
    <w:rsid w:val="000979F6"/>
    <w:rsid w:val="00097B3B"/>
    <w:rsid w:val="000A0015"/>
    <w:rsid w:val="000A033D"/>
    <w:rsid w:val="000A0638"/>
    <w:rsid w:val="000A0856"/>
    <w:rsid w:val="000A0A97"/>
    <w:rsid w:val="000A0BD7"/>
    <w:rsid w:val="000A0BF7"/>
    <w:rsid w:val="000A0C63"/>
    <w:rsid w:val="000A0C90"/>
    <w:rsid w:val="000A0CAF"/>
    <w:rsid w:val="000A0D45"/>
    <w:rsid w:val="000A0D73"/>
    <w:rsid w:val="000A0F31"/>
    <w:rsid w:val="000A113F"/>
    <w:rsid w:val="000A124F"/>
    <w:rsid w:val="000A1290"/>
    <w:rsid w:val="000A1574"/>
    <w:rsid w:val="000A15D3"/>
    <w:rsid w:val="000A1611"/>
    <w:rsid w:val="000A1692"/>
    <w:rsid w:val="000A1738"/>
    <w:rsid w:val="000A193A"/>
    <w:rsid w:val="000A1952"/>
    <w:rsid w:val="000A1C2E"/>
    <w:rsid w:val="000A2071"/>
    <w:rsid w:val="000A20F2"/>
    <w:rsid w:val="000A22EF"/>
    <w:rsid w:val="000A2400"/>
    <w:rsid w:val="000A2642"/>
    <w:rsid w:val="000A2689"/>
    <w:rsid w:val="000A2903"/>
    <w:rsid w:val="000A2A97"/>
    <w:rsid w:val="000A2ADF"/>
    <w:rsid w:val="000A2C0C"/>
    <w:rsid w:val="000A2CA9"/>
    <w:rsid w:val="000A318E"/>
    <w:rsid w:val="000A3347"/>
    <w:rsid w:val="000A3444"/>
    <w:rsid w:val="000A36BB"/>
    <w:rsid w:val="000A379D"/>
    <w:rsid w:val="000A37B0"/>
    <w:rsid w:val="000A393C"/>
    <w:rsid w:val="000A3A0D"/>
    <w:rsid w:val="000A3B11"/>
    <w:rsid w:val="000A3C0D"/>
    <w:rsid w:val="000A3C88"/>
    <w:rsid w:val="000A3D38"/>
    <w:rsid w:val="000A3DC6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4ECC"/>
    <w:rsid w:val="000A4ED2"/>
    <w:rsid w:val="000A525E"/>
    <w:rsid w:val="000A5589"/>
    <w:rsid w:val="000A5601"/>
    <w:rsid w:val="000A574E"/>
    <w:rsid w:val="000A5956"/>
    <w:rsid w:val="000A5A6A"/>
    <w:rsid w:val="000A5B6D"/>
    <w:rsid w:val="000A5C02"/>
    <w:rsid w:val="000A5C69"/>
    <w:rsid w:val="000A5FC2"/>
    <w:rsid w:val="000A634B"/>
    <w:rsid w:val="000A6613"/>
    <w:rsid w:val="000A664E"/>
    <w:rsid w:val="000A686C"/>
    <w:rsid w:val="000A69FE"/>
    <w:rsid w:val="000A6A66"/>
    <w:rsid w:val="000A6BFE"/>
    <w:rsid w:val="000A6CE3"/>
    <w:rsid w:val="000A6D08"/>
    <w:rsid w:val="000A6DB7"/>
    <w:rsid w:val="000A6E82"/>
    <w:rsid w:val="000A6E88"/>
    <w:rsid w:val="000A714A"/>
    <w:rsid w:val="000A740E"/>
    <w:rsid w:val="000A743F"/>
    <w:rsid w:val="000A7533"/>
    <w:rsid w:val="000A76E4"/>
    <w:rsid w:val="000A7814"/>
    <w:rsid w:val="000A7895"/>
    <w:rsid w:val="000A7A27"/>
    <w:rsid w:val="000A7FB1"/>
    <w:rsid w:val="000B00B7"/>
    <w:rsid w:val="000B0113"/>
    <w:rsid w:val="000B05D2"/>
    <w:rsid w:val="000B06E9"/>
    <w:rsid w:val="000B0898"/>
    <w:rsid w:val="000B089C"/>
    <w:rsid w:val="000B0C5A"/>
    <w:rsid w:val="000B0F78"/>
    <w:rsid w:val="000B11A6"/>
    <w:rsid w:val="000B1389"/>
    <w:rsid w:val="000B142D"/>
    <w:rsid w:val="000B18F6"/>
    <w:rsid w:val="000B1A8D"/>
    <w:rsid w:val="000B1BE8"/>
    <w:rsid w:val="000B1C0E"/>
    <w:rsid w:val="000B1E7F"/>
    <w:rsid w:val="000B1F42"/>
    <w:rsid w:val="000B1F46"/>
    <w:rsid w:val="000B227E"/>
    <w:rsid w:val="000B247E"/>
    <w:rsid w:val="000B275A"/>
    <w:rsid w:val="000B2799"/>
    <w:rsid w:val="000B29D2"/>
    <w:rsid w:val="000B2CF4"/>
    <w:rsid w:val="000B2DA7"/>
    <w:rsid w:val="000B2FBA"/>
    <w:rsid w:val="000B346F"/>
    <w:rsid w:val="000B378B"/>
    <w:rsid w:val="000B39BB"/>
    <w:rsid w:val="000B40EE"/>
    <w:rsid w:val="000B4206"/>
    <w:rsid w:val="000B42F4"/>
    <w:rsid w:val="000B4432"/>
    <w:rsid w:val="000B4478"/>
    <w:rsid w:val="000B4723"/>
    <w:rsid w:val="000B48DB"/>
    <w:rsid w:val="000B49FE"/>
    <w:rsid w:val="000B4CB2"/>
    <w:rsid w:val="000B4D34"/>
    <w:rsid w:val="000B4F22"/>
    <w:rsid w:val="000B5339"/>
    <w:rsid w:val="000B546E"/>
    <w:rsid w:val="000B553D"/>
    <w:rsid w:val="000B5668"/>
    <w:rsid w:val="000B5A7F"/>
    <w:rsid w:val="000B5D3E"/>
    <w:rsid w:val="000B6066"/>
    <w:rsid w:val="000B631B"/>
    <w:rsid w:val="000B638C"/>
    <w:rsid w:val="000B63EA"/>
    <w:rsid w:val="000B6894"/>
    <w:rsid w:val="000B6C6C"/>
    <w:rsid w:val="000B7382"/>
    <w:rsid w:val="000B761B"/>
    <w:rsid w:val="000B7827"/>
    <w:rsid w:val="000B789F"/>
    <w:rsid w:val="000B78AB"/>
    <w:rsid w:val="000B7A9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02E"/>
    <w:rsid w:val="000C1184"/>
    <w:rsid w:val="000C1384"/>
    <w:rsid w:val="000C1400"/>
    <w:rsid w:val="000C1756"/>
    <w:rsid w:val="000C1AE5"/>
    <w:rsid w:val="000C1B3B"/>
    <w:rsid w:val="000C1C82"/>
    <w:rsid w:val="000C2007"/>
    <w:rsid w:val="000C225C"/>
    <w:rsid w:val="000C230C"/>
    <w:rsid w:val="000C2416"/>
    <w:rsid w:val="000C25C2"/>
    <w:rsid w:val="000C2780"/>
    <w:rsid w:val="000C27B2"/>
    <w:rsid w:val="000C287F"/>
    <w:rsid w:val="000C2983"/>
    <w:rsid w:val="000C2DF1"/>
    <w:rsid w:val="000C2EBE"/>
    <w:rsid w:val="000C3039"/>
    <w:rsid w:val="000C3051"/>
    <w:rsid w:val="000C3171"/>
    <w:rsid w:val="000C3745"/>
    <w:rsid w:val="000C38D9"/>
    <w:rsid w:val="000C3B78"/>
    <w:rsid w:val="000C3CA2"/>
    <w:rsid w:val="000C3D3B"/>
    <w:rsid w:val="000C3E7C"/>
    <w:rsid w:val="000C3FDE"/>
    <w:rsid w:val="000C41E1"/>
    <w:rsid w:val="000C420B"/>
    <w:rsid w:val="000C4248"/>
    <w:rsid w:val="000C4356"/>
    <w:rsid w:val="000C46FB"/>
    <w:rsid w:val="000C4730"/>
    <w:rsid w:val="000C4780"/>
    <w:rsid w:val="000C47FD"/>
    <w:rsid w:val="000C498F"/>
    <w:rsid w:val="000C4BB5"/>
    <w:rsid w:val="000C4D0F"/>
    <w:rsid w:val="000C4D8F"/>
    <w:rsid w:val="000C4F7E"/>
    <w:rsid w:val="000C5050"/>
    <w:rsid w:val="000C5159"/>
    <w:rsid w:val="000C518D"/>
    <w:rsid w:val="000C54DD"/>
    <w:rsid w:val="000C590A"/>
    <w:rsid w:val="000C591B"/>
    <w:rsid w:val="000C59E7"/>
    <w:rsid w:val="000C5BA0"/>
    <w:rsid w:val="000C5D88"/>
    <w:rsid w:val="000C5E93"/>
    <w:rsid w:val="000C5FCE"/>
    <w:rsid w:val="000C61C5"/>
    <w:rsid w:val="000C6296"/>
    <w:rsid w:val="000C64D8"/>
    <w:rsid w:val="000C65C6"/>
    <w:rsid w:val="000C6833"/>
    <w:rsid w:val="000C68B2"/>
    <w:rsid w:val="000C6940"/>
    <w:rsid w:val="000C694B"/>
    <w:rsid w:val="000C6970"/>
    <w:rsid w:val="000C6B85"/>
    <w:rsid w:val="000C6D8E"/>
    <w:rsid w:val="000C6F27"/>
    <w:rsid w:val="000C7231"/>
    <w:rsid w:val="000C7972"/>
    <w:rsid w:val="000C7A90"/>
    <w:rsid w:val="000C7D2E"/>
    <w:rsid w:val="000D0099"/>
    <w:rsid w:val="000D036F"/>
    <w:rsid w:val="000D058F"/>
    <w:rsid w:val="000D05B7"/>
    <w:rsid w:val="000D0738"/>
    <w:rsid w:val="000D0A37"/>
    <w:rsid w:val="000D0BF3"/>
    <w:rsid w:val="000D0C4B"/>
    <w:rsid w:val="000D0EBD"/>
    <w:rsid w:val="000D103A"/>
    <w:rsid w:val="000D1105"/>
    <w:rsid w:val="000D1134"/>
    <w:rsid w:val="000D1275"/>
    <w:rsid w:val="000D1562"/>
    <w:rsid w:val="000D16B6"/>
    <w:rsid w:val="000D184F"/>
    <w:rsid w:val="000D1927"/>
    <w:rsid w:val="000D1F0D"/>
    <w:rsid w:val="000D23B9"/>
    <w:rsid w:val="000D23E5"/>
    <w:rsid w:val="000D23FD"/>
    <w:rsid w:val="000D2604"/>
    <w:rsid w:val="000D2910"/>
    <w:rsid w:val="000D2B06"/>
    <w:rsid w:val="000D2B16"/>
    <w:rsid w:val="000D2BBC"/>
    <w:rsid w:val="000D2C04"/>
    <w:rsid w:val="000D2CE4"/>
    <w:rsid w:val="000D2DDA"/>
    <w:rsid w:val="000D2F88"/>
    <w:rsid w:val="000D304F"/>
    <w:rsid w:val="000D341A"/>
    <w:rsid w:val="000D34A1"/>
    <w:rsid w:val="000D365D"/>
    <w:rsid w:val="000D37FE"/>
    <w:rsid w:val="000D38B5"/>
    <w:rsid w:val="000D3A6C"/>
    <w:rsid w:val="000D3BF6"/>
    <w:rsid w:val="000D3FC8"/>
    <w:rsid w:val="000D401F"/>
    <w:rsid w:val="000D40F6"/>
    <w:rsid w:val="000D4475"/>
    <w:rsid w:val="000D4482"/>
    <w:rsid w:val="000D45A8"/>
    <w:rsid w:val="000D45B9"/>
    <w:rsid w:val="000D4713"/>
    <w:rsid w:val="000D4A3D"/>
    <w:rsid w:val="000D504B"/>
    <w:rsid w:val="000D553F"/>
    <w:rsid w:val="000D58E3"/>
    <w:rsid w:val="000D5D34"/>
    <w:rsid w:val="000D5EBE"/>
    <w:rsid w:val="000D6032"/>
    <w:rsid w:val="000D62A0"/>
    <w:rsid w:val="000D6485"/>
    <w:rsid w:val="000D6620"/>
    <w:rsid w:val="000D6BDC"/>
    <w:rsid w:val="000D6EA2"/>
    <w:rsid w:val="000D7036"/>
    <w:rsid w:val="000D736E"/>
    <w:rsid w:val="000D76F6"/>
    <w:rsid w:val="000D7811"/>
    <w:rsid w:val="000D7AF2"/>
    <w:rsid w:val="000D7E1D"/>
    <w:rsid w:val="000D7EFD"/>
    <w:rsid w:val="000D7F90"/>
    <w:rsid w:val="000E0174"/>
    <w:rsid w:val="000E0196"/>
    <w:rsid w:val="000E0237"/>
    <w:rsid w:val="000E0249"/>
    <w:rsid w:val="000E04E0"/>
    <w:rsid w:val="000E054A"/>
    <w:rsid w:val="000E0754"/>
    <w:rsid w:val="000E08F8"/>
    <w:rsid w:val="000E0C15"/>
    <w:rsid w:val="000E0E0B"/>
    <w:rsid w:val="000E0E42"/>
    <w:rsid w:val="000E112A"/>
    <w:rsid w:val="000E11BA"/>
    <w:rsid w:val="000E1275"/>
    <w:rsid w:val="000E12C7"/>
    <w:rsid w:val="000E1551"/>
    <w:rsid w:val="000E15A6"/>
    <w:rsid w:val="000E163B"/>
    <w:rsid w:val="000E1702"/>
    <w:rsid w:val="000E1ABC"/>
    <w:rsid w:val="000E1B51"/>
    <w:rsid w:val="000E1BFE"/>
    <w:rsid w:val="000E1CB1"/>
    <w:rsid w:val="000E1E6E"/>
    <w:rsid w:val="000E1EC0"/>
    <w:rsid w:val="000E1EE4"/>
    <w:rsid w:val="000E2057"/>
    <w:rsid w:val="000E2153"/>
    <w:rsid w:val="000E2375"/>
    <w:rsid w:val="000E2514"/>
    <w:rsid w:val="000E2658"/>
    <w:rsid w:val="000E29BB"/>
    <w:rsid w:val="000E2B87"/>
    <w:rsid w:val="000E2C87"/>
    <w:rsid w:val="000E2D51"/>
    <w:rsid w:val="000E2F6A"/>
    <w:rsid w:val="000E30A6"/>
    <w:rsid w:val="000E32C8"/>
    <w:rsid w:val="000E33E5"/>
    <w:rsid w:val="000E3485"/>
    <w:rsid w:val="000E35E0"/>
    <w:rsid w:val="000E36C0"/>
    <w:rsid w:val="000E3898"/>
    <w:rsid w:val="000E3A1E"/>
    <w:rsid w:val="000E3B87"/>
    <w:rsid w:val="000E3E55"/>
    <w:rsid w:val="000E3F70"/>
    <w:rsid w:val="000E412A"/>
    <w:rsid w:val="000E435F"/>
    <w:rsid w:val="000E459F"/>
    <w:rsid w:val="000E46FE"/>
    <w:rsid w:val="000E473D"/>
    <w:rsid w:val="000E48D2"/>
    <w:rsid w:val="000E4B2F"/>
    <w:rsid w:val="000E4CD9"/>
    <w:rsid w:val="000E4DA0"/>
    <w:rsid w:val="000E50AB"/>
    <w:rsid w:val="000E50D6"/>
    <w:rsid w:val="000E5177"/>
    <w:rsid w:val="000E5486"/>
    <w:rsid w:val="000E54A5"/>
    <w:rsid w:val="000E5743"/>
    <w:rsid w:val="000E5792"/>
    <w:rsid w:val="000E5BD6"/>
    <w:rsid w:val="000E5DFA"/>
    <w:rsid w:val="000E5E56"/>
    <w:rsid w:val="000E5F64"/>
    <w:rsid w:val="000E5FFC"/>
    <w:rsid w:val="000E60AF"/>
    <w:rsid w:val="000E6230"/>
    <w:rsid w:val="000E64B8"/>
    <w:rsid w:val="000E653C"/>
    <w:rsid w:val="000E6674"/>
    <w:rsid w:val="000E68BA"/>
    <w:rsid w:val="000E691A"/>
    <w:rsid w:val="000E6B31"/>
    <w:rsid w:val="000E6D1D"/>
    <w:rsid w:val="000E721C"/>
    <w:rsid w:val="000E7497"/>
    <w:rsid w:val="000E759B"/>
    <w:rsid w:val="000E779C"/>
    <w:rsid w:val="000E77D8"/>
    <w:rsid w:val="000E78E7"/>
    <w:rsid w:val="000E7B74"/>
    <w:rsid w:val="000E7BF9"/>
    <w:rsid w:val="000E7DDB"/>
    <w:rsid w:val="000F004E"/>
    <w:rsid w:val="000F0378"/>
    <w:rsid w:val="000F05D2"/>
    <w:rsid w:val="000F07B1"/>
    <w:rsid w:val="000F0A5B"/>
    <w:rsid w:val="000F0BE3"/>
    <w:rsid w:val="000F1298"/>
    <w:rsid w:val="000F129D"/>
    <w:rsid w:val="000F1315"/>
    <w:rsid w:val="000F144D"/>
    <w:rsid w:val="000F1647"/>
    <w:rsid w:val="000F1B54"/>
    <w:rsid w:val="000F1E20"/>
    <w:rsid w:val="000F1EB7"/>
    <w:rsid w:val="000F26AE"/>
    <w:rsid w:val="000F26C8"/>
    <w:rsid w:val="000F2BE6"/>
    <w:rsid w:val="000F2D5F"/>
    <w:rsid w:val="000F2E74"/>
    <w:rsid w:val="000F2F1D"/>
    <w:rsid w:val="000F2F7B"/>
    <w:rsid w:val="000F2FF0"/>
    <w:rsid w:val="000F32D2"/>
    <w:rsid w:val="000F3419"/>
    <w:rsid w:val="000F35A5"/>
    <w:rsid w:val="000F38E3"/>
    <w:rsid w:val="000F4141"/>
    <w:rsid w:val="000F41B1"/>
    <w:rsid w:val="000F42D4"/>
    <w:rsid w:val="000F4428"/>
    <w:rsid w:val="000F4498"/>
    <w:rsid w:val="000F474A"/>
    <w:rsid w:val="000F4B97"/>
    <w:rsid w:val="000F4BDD"/>
    <w:rsid w:val="000F4C92"/>
    <w:rsid w:val="000F4EF2"/>
    <w:rsid w:val="000F4F48"/>
    <w:rsid w:val="000F503F"/>
    <w:rsid w:val="000F5191"/>
    <w:rsid w:val="000F552C"/>
    <w:rsid w:val="000F5724"/>
    <w:rsid w:val="000F5BA4"/>
    <w:rsid w:val="000F5CA1"/>
    <w:rsid w:val="000F5E0A"/>
    <w:rsid w:val="000F643A"/>
    <w:rsid w:val="000F64B4"/>
    <w:rsid w:val="000F6603"/>
    <w:rsid w:val="000F6647"/>
    <w:rsid w:val="000F6D8F"/>
    <w:rsid w:val="000F727E"/>
    <w:rsid w:val="000F73A4"/>
    <w:rsid w:val="000F73D4"/>
    <w:rsid w:val="000F7502"/>
    <w:rsid w:val="000F7603"/>
    <w:rsid w:val="000F765B"/>
    <w:rsid w:val="000F76F3"/>
    <w:rsid w:val="000F7866"/>
    <w:rsid w:val="000F7A26"/>
    <w:rsid w:val="000F7AE2"/>
    <w:rsid w:val="000F7B06"/>
    <w:rsid w:val="000F7B7F"/>
    <w:rsid w:val="000F7CE5"/>
    <w:rsid w:val="0010030C"/>
    <w:rsid w:val="00100354"/>
    <w:rsid w:val="00100938"/>
    <w:rsid w:val="00100D6A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119"/>
    <w:rsid w:val="00102281"/>
    <w:rsid w:val="001023F9"/>
    <w:rsid w:val="00102503"/>
    <w:rsid w:val="00102649"/>
    <w:rsid w:val="001026F9"/>
    <w:rsid w:val="00102B4C"/>
    <w:rsid w:val="00102B93"/>
    <w:rsid w:val="00102D99"/>
    <w:rsid w:val="00102FD3"/>
    <w:rsid w:val="0010311D"/>
    <w:rsid w:val="001031C3"/>
    <w:rsid w:val="00103238"/>
    <w:rsid w:val="00103394"/>
    <w:rsid w:val="0010346A"/>
    <w:rsid w:val="0010357D"/>
    <w:rsid w:val="0010373A"/>
    <w:rsid w:val="001038CA"/>
    <w:rsid w:val="00103913"/>
    <w:rsid w:val="00103B85"/>
    <w:rsid w:val="00103D0C"/>
    <w:rsid w:val="00103D51"/>
    <w:rsid w:val="00103E74"/>
    <w:rsid w:val="00103F07"/>
    <w:rsid w:val="00103F5D"/>
    <w:rsid w:val="00104391"/>
    <w:rsid w:val="00104598"/>
    <w:rsid w:val="00104847"/>
    <w:rsid w:val="001048E9"/>
    <w:rsid w:val="00104A14"/>
    <w:rsid w:val="00104ABC"/>
    <w:rsid w:val="00104BDC"/>
    <w:rsid w:val="0010525C"/>
    <w:rsid w:val="0010535F"/>
    <w:rsid w:val="0010546F"/>
    <w:rsid w:val="00105D6C"/>
    <w:rsid w:val="00105DF4"/>
    <w:rsid w:val="00106119"/>
    <w:rsid w:val="00106322"/>
    <w:rsid w:val="001067B0"/>
    <w:rsid w:val="0010691A"/>
    <w:rsid w:val="00106C1B"/>
    <w:rsid w:val="00106C7B"/>
    <w:rsid w:val="00106E22"/>
    <w:rsid w:val="00106FA0"/>
    <w:rsid w:val="00107013"/>
    <w:rsid w:val="00107176"/>
    <w:rsid w:val="00107515"/>
    <w:rsid w:val="00107521"/>
    <w:rsid w:val="00107702"/>
    <w:rsid w:val="0010770A"/>
    <w:rsid w:val="0010777D"/>
    <w:rsid w:val="00107A96"/>
    <w:rsid w:val="00107DE4"/>
    <w:rsid w:val="00110241"/>
    <w:rsid w:val="0011032E"/>
    <w:rsid w:val="0011045B"/>
    <w:rsid w:val="001104E3"/>
    <w:rsid w:val="0011069F"/>
    <w:rsid w:val="0011073C"/>
    <w:rsid w:val="00110A97"/>
    <w:rsid w:val="00110CB5"/>
    <w:rsid w:val="00110D13"/>
    <w:rsid w:val="00110EC9"/>
    <w:rsid w:val="00111044"/>
    <w:rsid w:val="001110C7"/>
    <w:rsid w:val="0011127F"/>
    <w:rsid w:val="001115FE"/>
    <w:rsid w:val="001119A9"/>
    <w:rsid w:val="00111BC0"/>
    <w:rsid w:val="00111D71"/>
    <w:rsid w:val="00112167"/>
    <w:rsid w:val="0011222E"/>
    <w:rsid w:val="00112306"/>
    <w:rsid w:val="00112738"/>
    <w:rsid w:val="0011274A"/>
    <w:rsid w:val="00112867"/>
    <w:rsid w:val="00112949"/>
    <w:rsid w:val="001129D0"/>
    <w:rsid w:val="00112F14"/>
    <w:rsid w:val="00113128"/>
    <w:rsid w:val="001132F9"/>
    <w:rsid w:val="001133DB"/>
    <w:rsid w:val="001134C3"/>
    <w:rsid w:val="001135BE"/>
    <w:rsid w:val="001137DD"/>
    <w:rsid w:val="0011386C"/>
    <w:rsid w:val="00113D4A"/>
    <w:rsid w:val="0011407D"/>
    <w:rsid w:val="0011408A"/>
    <w:rsid w:val="001141D0"/>
    <w:rsid w:val="001141FE"/>
    <w:rsid w:val="001143FC"/>
    <w:rsid w:val="0011483D"/>
    <w:rsid w:val="001149EA"/>
    <w:rsid w:val="00115213"/>
    <w:rsid w:val="00115230"/>
    <w:rsid w:val="00115945"/>
    <w:rsid w:val="0011595E"/>
    <w:rsid w:val="00115ADC"/>
    <w:rsid w:val="00115C49"/>
    <w:rsid w:val="00115CC3"/>
    <w:rsid w:val="00115CEA"/>
    <w:rsid w:val="00115D07"/>
    <w:rsid w:val="00115D3E"/>
    <w:rsid w:val="00115DCE"/>
    <w:rsid w:val="00115DDA"/>
    <w:rsid w:val="00115F7C"/>
    <w:rsid w:val="0011622D"/>
    <w:rsid w:val="001164FF"/>
    <w:rsid w:val="0011650D"/>
    <w:rsid w:val="0011650E"/>
    <w:rsid w:val="001165E1"/>
    <w:rsid w:val="0011668C"/>
    <w:rsid w:val="001166A8"/>
    <w:rsid w:val="00116720"/>
    <w:rsid w:val="00116999"/>
    <w:rsid w:val="00116E76"/>
    <w:rsid w:val="00116ECF"/>
    <w:rsid w:val="0011709E"/>
    <w:rsid w:val="00117147"/>
    <w:rsid w:val="00117292"/>
    <w:rsid w:val="00117521"/>
    <w:rsid w:val="0011778C"/>
    <w:rsid w:val="00117B95"/>
    <w:rsid w:val="00117BB5"/>
    <w:rsid w:val="00117EA4"/>
    <w:rsid w:val="0012039D"/>
    <w:rsid w:val="00120596"/>
    <w:rsid w:val="001206E8"/>
    <w:rsid w:val="00120F83"/>
    <w:rsid w:val="00120FC2"/>
    <w:rsid w:val="001210A2"/>
    <w:rsid w:val="001210CE"/>
    <w:rsid w:val="00121110"/>
    <w:rsid w:val="001213E2"/>
    <w:rsid w:val="00121B14"/>
    <w:rsid w:val="00121B6D"/>
    <w:rsid w:val="00121EAE"/>
    <w:rsid w:val="00121EF2"/>
    <w:rsid w:val="00121F34"/>
    <w:rsid w:val="00122198"/>
    <w:rsid w:val="001221A3"/>
    <w:rsid w:val="0012222B"/>
    <w:rsid w:val="00122302"/>
    <w:rsid w:val="0012233A"/>
    <w:rsid w:val="00122678"/>
    <w:rsid w:val="001226A1"/>
    <w:rsid w:val="00122B28"/>
    <w:rsid w:val="00122BF6"/>
    <w:rsid w:val="00122D9D"/>
    <w:rsid w:val="00123100"/>
    <w:rsid w:val="00123368"/>
    <w:rsid w:val="001236B8"/>
    <w:rsid w:val="0012372F"/>
    <w:rsid w:val="001237FA"/>
    <w:rsid w:val="00123819"/>
    <w:rsid w:val="001238AA"/>
    <w:rsid w:val="001238FF"/>
    <w:rsid w:val="00123904"/>
    <w:rsid w:val="00123A51"/>
    <w:rsid w:val="00123C71"/>
    <w:rsid w:val="00123DAE"/>
    <w:rsid w:val="00123DDC"/>
    <w:rsid w:val="00123EFD"/>
    <w:rsid w:val="00123F37"/>
    <w:rsid w:val="00123FC4"/>
    <w:rsid w:val="00124003"/>
    <w:rsid w:val="0012421B"/>
    <w:rsid w:val="001242E1"/>
    <w:rsid w:val="00124428"/>
    <w:rsid w:val="0012468B"/>
    <w:rsid w:val="00124B9E"/>
    <w:rsid w:val="00124BB8"/>
    <w:rsid w:val="00125203"/>
    <w:rsid w:val="001254A4"/>
    <w:rsid w:val="00125518"/>
    <w:rsid w:val="00125837"/>
    <w:rsid w:val="0012586F"/>
    <w:rsid w:val="0012587F"/>
    <w:rsid w:val="001259FA"/>
    <w:rsid w:val="00125AA1"/>
    <w:rsid w:val="00125D5A"/>
    <w:rsid w:val="00125E12"/>
    <w:rsid w:val="00125E66"/>
    <w:rsid w:val="001261D1"/>
    <w:rsid w:val="00126278"/>
    <w:rsid w:val="00126588"/>
    <w:rsid w:val="00126725"/>
    <w:rsid w:val="00126784"/>
    <w:rsid w:val="001267FD"/>
    <w:rsid w:val="00126809"/>
    <w:rsid w:val="00126865"/>
    <w:rsid w:val="0012689E"/>
    <w:rsid w:val="00126A1C"/>
    <w:rsid w:val="00126B02"/>
    <w:rsid w:val="00126B42"/>
    <w:rsid w:val="00126EBE"/>
    <w:rsid w:val="0012700A"/>
    <w:rsid w:val="001270BC"/>
    <w:rsid w:val="00127104"/>
    <w:rsid w:val="00127848"/>
    <w:rsid w:val="00127EDD"/>
    <w:rsid w:val="001300D1"/>
    <w:rsid w:val="001300EF"/>
    <w:rsid w:val="001300FD"/>
    <w:rsid w:val="0013037B"/>
    <w:rsid w:val="00130414"/>
    <w:rsid w:val="001305CB"/>
    <w:rsid w:val="00130A99"/>
    <w:rsid w:val="00130CA9"/>
    <w:rsid w:val="00130CE8"/>
    <w:rsid w:val="00130D05"/>
    <w:rsid w:val="00130D84"/>
    <w:rsid w:val="001310D9"/>
    <w:rsid w:val="00131194"/>
    <w:rsid w:val="00131464"/>
    <w:rsid w:val="001317B1"/>
    <w:rsid w:val="00131A47"/>
    <w:rsid w:val="00131C99"/>
    <w:rsid w:val="00131DDA"/>
    <w:rsid w:val="0013209F"/>
    <w:rsid w:val="001320C6"/>
    <w:rsid w:val="001322FD"/>
    <w:rsid w:val="00132408"/>
    <w:rsid w:val="00132589"/>
    <w:rsid w:val="0013267B"/>
    <w:rsid w:val="001326F5"/>
    <w:rsid w:val="00132A64"/>
    <w:rsid w:val="00132B6F"/>
    <w:rsid w:val="00132BC8"/>
    <w:rsid w:val="00132D49"/>
    <w:rsid w:val="00132E20"/>
    <w:rsid w:val="00132FCA"/>
    <w:rsid w:val="00132FEB"/>
    <w:rsid w:val="001333C1"/>
    <w:rsid w:val="00133424"/>
    <w:rsid w:val="0013357D"/>
    <w:rsid w:val="001339E4"/>
    <w:rsid w:val="00133DF9"/>
    <w:rsid w:val="00133F56"/>
    <w:rsid w:val="00133FC1"/>
    <w:rsid w:val="00134170"/>
    <w:rsid w:val="001344EE"/>
    <w:rsid w:val="00134539"/>
    <w:rsid w:val="00134814"/>
    <w:rsid w:val="00134987"/>
    <w:rsid w:val="00134B75"/>
    <w:rsid w:val="00134CF1"/>
    <w:rsid w:val="00134D4F"/>
    <w:rsid w:val="00134F66"/>
    <w:rsid w:val="0013522A"/>
    <w:rsid w:val="001354DC"/>
    <w:rsid w:val="0013578F"/>
    <w:rsid w:val="001358A7"/>
    <w:rsid w:val="00135B6A"/>
    <w:rsid w:val="001362BC"/>
    <w:rsid w:val="001364F5"/>
    <w:rsid w:val="00136728"/>
    <w:rsid w:val="0013683B"/>
    <w:rsid w:val="001368AA"/>
    <w:rsid w:val="001369A7"/>
    <w:rsid w:val="00136BEB"/>
    <w:rsid w:val="00136C57"/>
    <w:rsid w:val="00136FD9"/>
    <w:rsid w:val="001370A5"/>
    <w:rsid w:val="00137372"/>
    <w:rsid w:val="001374C6"/>
    <w:rsid w:val="00137553"/>
    <w:rsid w:val="001375D3"/>
    <w:rsid w:val="001376D2"/>
    <w:rsid w:val="00137899"/>
    <w:rsid w:val="00137B78"/>
    <w:rsid w:val="00137B98"/>
    <w:rsid w:val="00137CD1"/>
    <w:rsid w:val="00137CF6"/>
    <w:rsid w:val="00137D75"/>
    <w:rsid w:val="001402F3"/>
    <w:rsid w:val="00140523"/>
    <w:rsid w:val="00140A9A"/>
    <w:rsid w:val="00140AC4"/>
    <w:rsid w:val="00140B52"/>
    <w:rsid w:val="00140BC6"/>
    <w:rsid w:val="00140D74"/>
    <w:rsid w:val="00140D9B"/>
    <w:rsid w:val="0014129F"/>
    <w:rsid w:val="001412C9"/>
    <w:rsid w:val="001413E1"/>
    <w:rsid w:val="0014180A"/>
    <w:rsid w:val="00141997"/>
    <w:rsid w:val="00141A1D"/>
    <w:rsid w:val="00141AE8"/>
    <w:rsid w:val="00141BCD"/>
    <w:rsid w:val="00141D63"/>
    <w:rsid w:val="00141E1D"/>
    <w:rsid w:val="00141FE4"/>
    <w:rsid w:val="001420BB"/>
    <w:rsid w:val="00142168"/>
    <w:rsid w:val="00142212"/>
    <w:rsid w:val="00142372"/>
    <w:rsid w:val="001423BF"/>
    <w:rsid w:val="001424EE"/>
    <w:rsid w:val="001425A3"/>
    <w:rsid w:val="0014263E"/>
    <w:rsid w:val="0014282A"/>
    <w:rsid w:val="001428A6"/>
    <w:rsid w:val="00142DEC"/>
    <w:rsid w:val="00142F86"/>
    <w:rsid w:val="00142FDD"/>
    <w:rsid w:val="001431E3"/>
    <w:rsid w:val="00143499"/>
    <w:rsid w:val="0014370C"/>
    <w:rsid w:val="0014389A"/>
    <w:rsid w:val="001438F9"/>
    <w:rsid w:val="001439B1"/>
    <w:rsid w:val="001439E0"/>
    <w:rsid w:val="00143D62"/>
    <w:rsid w:val="00143EC1"/>
    <w:rsid w:val="00143F1E"/>
    <w:rsid w:val="001443B5"/>
    <w:rsid w:val="00144499"/>
    <w:rsid w:val="0014462E"/>
    <w:rsid w:val="001446A3"/>
    <w:rsid w:val="0014471A"/>
    <w:rsid w:val="001447C6"/>
    <w:rsid w:val="001448B5"/>
    <w:rsid w:val="0014497C"/>
    <w:rsid w:val="0014498B"/>
    <w:rsid w:val="00144BAF"/>
    <w:rsid w:val="00144EB4"/>
    <w:rsid w:val="00144F8C"/>
    <w:rsid w:val="00144FEE"/>
    <w:rsid w:val="001454EA"/>
    <w:rsid w:val="0014576B"/>
    <w:rsid w:val="00145839"/>
    <w:rsid w:val="00145965"/>
    <w:rsid w:val="00145A26"/>
    <w:rsid w:val="00145B60"/>
    <w:rsid w:val="00145C2A"/>
    <w:rsid w:val="0014630E"/>
    <w:rsid w:val="001465A0"/>
    <w:rsid w:val="00146868"/>
    <w:rsid w:val="001469EE"/>
    <w:rsid w:val="00146A3E"/>
    <w:rsid w:val="00146DF8"/>
    <w:rsid w:val="00146EE2"/>
    <w:rsid w:val="00146F37"/>
    <w:rsid w:val="001471F3"/>
    <w:rsid w:val="001476D2"/>
    <w:rsid w:val="00147B61"/>
    <w:rsid w:val="00147CDF"/>
    <w:rsid w:val="001500E6"/>
    <w:rsid w:val="0015094B"/>
    <w:rsid w:val="00150A6E"/>
    <w:rsid w:val="00150A8D"/>
    <w:rsid w:val="00150B07"/>
    <w:rsid w:val="00150B14"/>
    <w:rsid w:val="00150B53"/>
    <w:rsid w:val="00150E40"/>
    <w:rsid w:val="00150F39"/>
    <w:rsid w:val="00150FA7"/>
    <w:rsid w:val="00150FED"/>
    <w:rsid w:val="001510E6"/>
    <w:rsid w:val="0015125D"/>
    <w:rsid w:val="00151562"/>
    <w:rsid w:val="0015158B"/>
    <w:rsid w:val="001516D0"/>
    <w:rsid w:val="00151A12"/>
    <w:rsid w:val="00151A77"/>
    <w:rsid w:val="00151F9D"/>
    <w:rsid w:val="00152311"/>
    <w:rsid w:val="00152445"/>
    <w:rsid w:val="00152947"/>
    <w:rsid w:val="00152A99"/>
    <w:rsid w:val="00152AD6"/>
    <w:rsid w:val="00152CD6"/>
    <w:rsid w:val="00152E35"/>
    <w:rsid w:val="00152E92"/>
    <w:rsid w:val="00153173"/>
    <w:rsid w:val="001531B8"/>
    <w:rsid w:val="0015325A"/>
    <w:rsid w:val="00153404"/>
    <w:rsid w:val="001536F7"/>
    <w:rsid w:val="00153765"/>
    <w:rsid w:val="00153786"/>
    <w:rsid w:val="00153927"/>
    <w:rsid w:val="00153929"/>
    <w:rsid w:val="0015393F"/>
    <w:rsid w:val="001539CD"/>
    <w:rsid w:val="00153A09"/>
    <w:rsid w:val="00153C82"/>
    <w:rsid w:val="00153DC8"/>
    <w:rsid w:val="00153DD1"/>
    <w:rsid w:val="00153E9C"/>
    <w:rsid w:val="00153ED9"/>
    <w:rsid w:val="00153EE6"/>
    <w:rsid w:val="0015436D"/>
    <w:rsid w:val="00154A17"/>
    <w:rsid w:val="00154AF1"/>
    <w:rsid w:val="00154C00"/>
    <w:rsid w:val="00154DF8"/>
    <w:rsid w:val="00154E15"/>
    <w:rsid w:val="0015503B"/>
    <w:rsid w:val="0015515E"/>
    <w:rsid w:val="001551A3"/>
    <w:rsid w:val="00155293"/>
    <w:rsid w:val="001552CD"/>
    <w:rsid w:val="001553F2"/>
    <w:rsid w:val="0015551A"/>
    <w:rsid w:val="001556EF"/>
    <w:rsid w:val="00155787"/>
    <w:rsid w:val="00155858"/>
    <w:rsid w:val="00155A80"/>
    <w:rsid w:val="00155BBC"/>
    <w:rsid w:val="00155E92"/>
    <w:rsid w:val="0015631D"/>
    <w:rsid w:val="0015633C"/>
    <w:rsid w:val="001564F4"/>
    <w:rsid w:val="0015664B"/>
    <w:rsid w:val="001567B7"/>
    <w:rsid w:val="00156829"/>
    <w:rsid w:val="0015699C"/>
    <w:rsid w:val="00156B50"/>
    <w:rsid w:val="00156DDE"/>
    <w:rsid w:val="00156E76"/>
    <w:rsid w:val="00157145"/>
    <w:rsid w:val="00157210"/>
    <w:rsid w:val="0015744D"/>
    <w:rsid w:val="0015749E"/>
    <w:rsid w:val="0015782B"/>
    <w:rsid w:val="00157BDB"/>
    <w:rsid w:val="00157BE0"/>
    <w:rsid w:val="00157CF0"/>
    <w:rsid w:val="00157EF6"/>
    <w:rsid w:val="00157EFB"/>
    <w:rsid w:val="001602C6"/>
    <w:rsid w:val="00160955"/>
    <w:rsid w:val="00160A83"/>
    <w:rsid w:val="00160B7F"/>
    <w:rsid w:val="00160B8E"/>
    <w:rsid w:val="00160B9F"/>
    <w:rsid w:val="00160C00"/>
    <w:rsid w:val="00160D37"/>
    <w:rsid w:val="00160E04"/>
    <w:rsid w:val="00160F8F"/>
    <w:rsid w:val="0016117A"/>
    <w:rsid w:val="00161213"/>
    <w:rsid w:val="0016126B"/>
    <w:rsid w:val="001612E1"/>
    <w:rsid w:val="0016183B"/>
    <w:rsid w:val="00161AA7"/>
    <w:rsid w:val="00161AC7"/>
    <w:rsid w:val="00161B32"/>
    <w:rsid w:val="00161C06"/>
    <w:rsid w:val="00161F5F"/>
    <w:rsid w:val="00161F7B"/>
    <w:rsid w:val="001621B8"/>
    <w:rsid w:val="0016269F"/>
    <w:rsid w:val="0016272B"/>
    <w:rsid w:val="001629F8"/>
    <w:rsid w:val="00162B69"/>
    <w:rsid w:val="00162E74"/>
    <w:rsid w:val="00162F51"/>
    <w:rsid w:val="00162F70"/>
    <w:rsid w:val="0016345E"/>
    <w:rsid w:val="00163466"/>
    <w:rsid w:val="0016366E"/>
    <w:rsid w:val="00163903"/>
    <w:rsid w:val="00163973"/>
    <w:rsid w:val="00163E7C"/>
    <w:rsid w:val="00163EFC"/>
    <w:rsid w:val="00164484"/>
    <w:rsid w:val="00164D9E"/>
    <w:rsid w:val="00164EE4"/>
    <w:rsid w:val="00164F21"/>
    <w:rsid w:val="00164FBE"/>
    <w:rsid w:val="001651EB"/>
    <w:rsid w:val="0016529E"/>
    <w:rsid w:val="00165459"/>
    <w:rsid w:val="0016560F"/>
    <w:rsid w:val="0016598B"/>
    <w:rsid w:val="001659DE"/>
    <w:rsid w:val="00165A4B"/>
    <w:rsid w:val="00165B80"/>
    <w:rsid w:val="00165BBB"/>
    <w:rsid w:val="00165D6C"/>
    <w:rsid w:val="00165E74"/>
    <w:rsid w:val="00165F8F"/>
    <w:rsid w:val="001665A0"/>
    <w:rsid w:val="00166623"/>
    <w:rsid w:val="0016671A"/>
    <w:rsid w:val="00166726"/>
    <w:rsid w:val="0016678A"/>
    <w:rsid w:val="00166927"/>
    <w:rsid w:val="001669C2"/>
    <w:rsid w:val="001669CC"/>
    <w:rsid w:val="00166A1E"/>
    <w:rsid w:val="00166BB1"/>
    <w:rsid w:val="00166C65"/>
    <w:rsid w:val="0016714E"/>
    <w:rsid w:val="001676AB"/>
    <w:rsid w:val="001676B3"/>
    <w:rsid w:val="00167851"/>
    <w:rsid w:val="0016790C"/>
    <w:rsid w:val="0016790F"/>
    <w:rsid w:val="001679A5"/>
    <w:rsid w:val="00167BC9"/>
    <w:rsid w:val="00167C0D"/>
    <w:rsid w:val="00167C8A"/>
    <w:rsid w:val="00167E6F"/>
    <w:rsid w:val="001700F9"/>
    <w:rsid w:val="0017018D"/>
    <w:rsid w:val="0017018E"/>
    <w:rsid w:val="001702A8"/>
    <w:rsid w:val="00170587"/>
    <w:rsid w:val="001705A7"/>
    <w:rsid w:val="001708F2"/>
    <w:rsid w:val="00170DA7"/>
    <w:rsid w:val="00170E2A"/>
    <w:rsid w:val="00170F86"/>
    <w:rsid w:val="00171019"/>
    <w:rsid w:val="0017106C"/>
    <w:rsid w:val="001710AF"/>
    <w:rsid w:val="001711D6"/>
    <w:rsid w:val="00171226"/>
    <w:rsid w:val="0017122D"/>
    <w:rsid w:val="0017137C"/>
    <w:rsid w:val="0017145E"/>
    <w:rsid w:val="00171479"/>
    <w:rsid w:val="00171485"/>
    <w:rsid w:val="001716B3"/>
    <w:rsid w:val="0017182B"/>
    <w:rsid w:val="0017185B"/>
    <w:rsid w:val="001718CF"/>
    <w:rsid w:val="0017199D"/>
    <w:rsid w:val="00171D4F"/>
    <w:rsid w:val="00171FE4"/>
    <w:rsid w:val="00172115"/>
    <w:rsid w:val="001722EE"/>
    <w:rsid w:val="00172392"/>
    <w:rsid w:val="00172666"/>
    <w:rsid w:val="001726F4"/>
    <w:rsid w:val="00172768"/>
    <w:rsid w:val="001727AC"/>
    <w:rsid w:val="00172B70"/>
    <w:rsid w:val="00172C45"/>
    <w:rsid w:val="00172C6A"/>
    <w:rsid w:val="00172DF9"/>
    <w:rsid w:val="00172E56"/>
    <w:rsid w:val="00173144"/>
    <w:rsid w:val="0017326E"/>
    <w:rsid w:val="001732A6"/>
    <w:rsid w:val="001739B8"/>
    <w:rsid w:val="00173ADA"/>
    <w:rsid w:val="00173D3C"/>
    <w:rsid w:val="00173E53"/>
    <w:rsid w:val="00173E69"/>
    <w:rsid w:val="0017420C"/>
    <w:rsid w:val="0017436C"/>
    <w:rsid w:val="001743FF"/>
    <w:rsid w:val="00174489"/>
    <w:rsid w:val="0017449B"/>
    <w:rsid w:val="0017478B"/>
    <w:rsid w:val="001747B9"/>
    <w:rsid w:val="001747F8"/>
    <w:rsid w:val="0017481C"/>
    <w:rsid w:val="00174994"/>
    <w:rsid w:val="00174A62"/>
    <w:rsid w:val="00174AA4"/>
    <w:rsid w:val="00174B0A"/>
    <w:rsid w:val="00174E15"/>
    <w:rsid w:val="0017510D"/>
    <w:rsid w:val="001752B7"/>
    <w:rsid w:val="00175875"/>
    <w:rsid w:val="00175AFB"/>
    <w:rsid w:val="00175B7B"/>
    <w:rsid w:val="00175B93"/>
    <w:rsid w:val="00176179"/>
    <w:rsid w:val="0017619D"/>
    <w:rsid w:val="001761E4"/>
    <w:rsid w:val="00176222"/>
    <w:rsid w:val="001762AF"/>
    <w:rsid w:val="0017642F"/>
    <w:rsid w:val="00176586"/>
    <w:rsid w:val="00176631"/>
    <w:rsid w:val="00176861"/>
    <w:rsid w:val="0017687B"/>
    <w:rsid w:val="00176BB2"/>
    <w:rsid w:val="00176CCE"/>
    <w:rsid w:val="00176CD1"/>
    <w:rsid w:val="00176D06"/>
    <w:rsid w:val="00176DD6"/>
    <w:rsid w:val="001770BA"/>
    <w:rsid w:val="001772E4"/>
    <w:rsid w:val="00177304"/>
    <w:rsid w:val="0017737A"/>
    <w:rsid w:val="00177451"/>
    <w:rsid w:val="0017756C"/>
    <w:rsid w:val="001776BA"/>
    <w:rsid w:val="0017779C"/>
    <w:rsid w:val="00177C2C"/>
    <w:rsid w:val="00177C93"/>
    <w:rsid w:val="00177E14"/>
    <w:rsid w:val="00180002"/>
    <w:rsid w:val="0018012F"/>
    <w:rsid w:val="0018013A"/>
    <w:rsid w:val="00180252"/>
    <w:rsid w:val="001805F8"/>
    <w:rsid w:val="00180664"/>
    <w:rsid w:val="001807F0"/>
    <w:rsid w:val="00180846"/>
    <w:rsid w:val="001808CB"/>
    <w:rsid w:val="001808D8"/>
    <w:rsid w:val="00180955"/>
    <w:rsid w:val="00180BF8"/>
    <w:rsid w:val="00180DB4"/>
    <w:rsid w:val="00180E0A"/>
    <w:rsid w:val="00180E4C"/>
    <w:rsid w:val="001810F2"/>
    <w:rsid w:val="00181146"/>
    <w:rsid w:val="00181279"/>
    <w:rsid w:val="00181280"/>
    <w:rsid w:val="00181611"/>
    <w:rsid w:val="00181729"/>
    <w:rsid w:val="001818B1"/>
    <w:rsid w:val="00181A40"/>
    <w:rsid w:val="00181E4A"/>
    <w:rsid w:val="00181EC7"/>
    <w:rsid w:val="00181EE6"/>
    <w:rsid w:val="001820E8"/>
    <w:rsid w:val="00182718"/>
    <w:rsid w:val="00182BA1"/>
    <w:rsid w:val="00182BBE"/>
    <w:rsid w:val="00182C7F"/>
    <w:rsid w:val="00182D53"/>
    <w:rsid w:val="00182DCB"/>
    <w:rsid w:val="00182F55"/>
    <w:rsid w:val="0018303F"/>
    <w:rsid w:val="00183085"/>
    <w:rsid w:val="00183383"/>
    <w:rsid w:val="0018338C"/>
    <w:rsid w:val="001833C7"/>
    <w:rsid w:val="00183488"/>
    <w:rsid w:val="00183741"/>
    <w:rsid w:val="00183A65"/>
    <w:rsid w:val="00183B08"/>
    <w:rsid w:val="00183D74"/>
    <w:rsid w:val="00183EE8"/>
    <w:rsid w:val="00183FDC"/>
    <w:rsid w:val="0018416C"/>
    <w:rsid w:val="001841C7"/>
    <w:rsid w:val="00184250"/>
    <w:rsid w:val="00184A30"/>
    <w:rsid w:val="00184B1B"/>
    <w:rsid w:val="00184C46"/>
    <w:rsid w:val="00184EE2"/>
    <w:rsid w:val="001853AC"/>
    <w:rsid w:val="00185411"/>
    <w:rsid w:val="001855F9"/>
    <w:rsid w:val="0018587B"/>
    <w:rsid w:val="0018587F"/>
    <w:rsid w:val="001859C5"/>
    <w:rsid w:val="00185A26"/>
    <w:rsid w:val="00185A5D"/>
    <w:rsid w:val="00185C39"/>
    <w:rsid w:val="00185C5B"/>
    <w:rsid w:val="00186387"/>
    <w:rsid w:val="00186571"/>
    <w:rsid w:val="001865F6"/>
    <w:rsid w:val="0018675A"/>
    <w:rsid w:val="0018679A"/>
    <w:rsid w:val="00186937"/>
    <w:rsid w:val="001869C3"/>
    <w:rsid w:val="00186BB1"/>
    <w:rsid w:val="00186D60"/>
    <w:rsid w:val="00186ED1"/>
    <w:rsid w:val="00186F7D"/>
    <w:rsid w:val="001871D7"/>
    <w:rsid w:val="00187638"/>
    <w:rsid w:val="00187809"/>
    <w:rsid w:val="00187AA6"/>
    <w:rsid w:val="00187CCA"/>
    <w:rsid w:val="00187DDC"/>
    <w:rsid w:val="00187DEF"/>
    <w:rsid w:val="00187F4F"/>
    <w:rsid w:val="0019013C"/>
    <w:rsid w:val="0019056A"/>
    <w:rsid w:val="00190AB8"/>
    <w:rsid w:val="00190C51"/>
    <w:rsid w:val="00190FC4"/>
    <w:rsid w:val="0019104D"/>
    <w:rsid w:val="001910F3"/>
    <w:rsid w:val="001911A0"/>
    <w:rsid w:val="0019146E"/>
    <w:rsid w:val="0019149D"/>
    <w:rsid w:val="0019153E"/>
    <w:rsid w:val="0019177B"/>
    <w:rsid w:val="00191994"/>
    <w:rsid w:val="00191EB4"/>
    <w:rsid w:val="001922DD"/>
    <w:rsid w:val="00192304"/>
    <w:rsid w:val="00192460"/>
    <w:rsid w:val="00192523"/>
    <w:rsid w:val="0019259D"/>
    <w:rsid w:val="001925D6"/>
    <w:rsid w:val="0019278A"/>
    <w:rsid w:val="001927DE"/>
    <w:rsid w:val="0019283A"/>
    <w:rsid w:val="00192EF7"/>
    <w:rsid w:val="00193058"/>
    <w:rsid w:val="00193061"/>
    <w:rsid w:val="0019321E"/>
    <w:rsid w:val="001934FF"/>
    <w:rsid w:val="00193717"/>
    <w:rsid w:val="001937CC"/>
    <w:rsid w:val="00193AA4"/>
    <w:rsid w:val="00193ABE"/>
    <w:rsid w:val="00193BC5"/>
    <w:rsid w:val="00193C7E"/>
    <w:rsid w:val="00193D8B"/>
    <w:rsid w:val="00193DF0"/>
    <w:rsid w:val="00193FBC"/>
    <w:rsid w:val="001942AA"/>
    <w:rsid w:val="00194315"/>
    <w:rsid w:val="00194723"/>
    <w:rsid w:val="00194850"/>
    <w:rsid w:val="00194865"/>
    <w:rsid w:val="00194B7A"/>
    <w:rsid w:val="00194C55"/>
    <w:rsid w:val="00194CA2"/>
    <w:rsid w:val="00194DEE"/>
    <w:rsid w:val="00194F4F"/>
    <w:rsid w:val="00194F78"/>
    <w:rsid w:val="00195159"/>
    <w:rsid w:val="001953AE"/>
    <w:rsid w:val="001955AE"/>
    <w:rsid w:val="0019562A"/>
    <w:rsid w:val="001956E7"/>
    <w:rsid w:val="0019599D"/>
    <w:rsid w:val="00195C2D"/>
    <w:rsid w:val="00195E15"/>
    <w:rsid w:val="00195ED8"/>
    <w:rsid w:val="00196093"/>
    <w:rsid w:val="001960B7"/>
    <w:rsid w:val="001966E8"/>
    <w:rsid w:val="001966FC"/>
    <w:rsid w:val="001967C3"/>
    <w:rsid w:val="00196809"/>
    <w:rsid w:val="001969E3"/>
    <w:rsid w:val="00196D85"/>
    <w:rsid w:val="00196EA8"/>
    <w:rsid w:val="00196EB4"/>
    <w:rsid w:val="00197069"/>
    <w:rsid w:val="0019722D"/>
    <w:rsid w:val="00197376"/>
    <w:rsid w:val="0019768E"/>
    <w:rsid w:val="00197AB4"/>
    <w:rsid w:val="00197C27"/>
    <w:rsid w:val="00197DB5"/>
    <w:rsid w:val="001A05BF"/>
    <w:rsid w:val="001A06A4"/>
    <w:rsid w:val="001A074D"/>
    <w:rsid w:val="001A0760"/>
    <w:rsid w:val="001A07EE"/>
    <w:rsid w:val="001A0ABC"/>
    <w:rsid w:val="001A0AE5"/>
    <w:rsid w:val="001A0B23"/>
    <w:rsid w:val="001A0C32"/>
    <w:rsid w:val="001A0C85"/>
    <w:rsid w:val="001A0DDC"/>
    <w:rsid w:val="001A0E30"/>
    <w:rsid w:val="001A0F93"/>
    <w:rsid w:val="001A1444"/>
    <w:rsid w:val="001A14C7"/>
    <w:rsid w:val="001A15ED"/>
    <w:rsid w:val="001A1661"/>
    <w:rsid w:val="001A1686"/>
    <w:rsid w:val="001A1804"/>
    <w:rsid w:val="001A1C90"/>
    <w:rsid w:val="001A1CF1"/>
    <w:rsid w:val="001A1D22"/>
    <w:rsid w:val="001A201E"/>
    <w:rsid w:val="001A203B"/>
    <w:rsid w:val="001A25EF"/>
    <w:rsid w:val="001A2765"/>
    <w:rsid w:val="001A27F5"/>
    <w:rsid w:val="001A298C"/>
    <w:rsid w:val="001A2C26"/>
    <w:rsid w:val="001A2D6E"/>
    <w:rsid w:val="001A2F1C"/>
    <w:rsid w:val="001A3621"/>
    <w:rsid w:val="001A3679"/>
    <w:rsid w:val="001A3FC8"/>
    <w:rsid w:val="001A44A9"/>
    <w:rsid w:val="001A4564"/>
    <w:rsid w:val="001A4586"/>
    <w:rsid w:val="001A473C"/>
    <w:rsid w:val="001A47D3"/>
    <w:rsid w:val="001A4944"/>
    <w:rsid w:val="001A4A4C"/>
    <w:rsid w:val="001A4D4E"/>
    <w:rsid w:val="001A4DE3"/>
    <w:rsid w:val="001A51EA"/>
    <w:rsid w:val="001A5288"/>
    <w:rsid w:val="001A54E1"/>
    <w:rsid w:val="001A5554"/>
    <w:rsid w:val="001A57AF"/>
    <w:rsid w:val="001A5920"/>
    <w:rsid w:val="001A5A5F"/>
    <w:rsid w:val="001A5B9B"/>
    <w:rsid w:val="001A5BAE"/>
    <w:rsid w:val="001A5C08"/>
    <w:rsid w:val="001A5C4E"/>
    <w:rsid w:val="001A5DAC"/>
    <w:rsid w:val="001A5DC5"/>
    <w:rsid w:val="001A5DED"/>
    <w:rsid w:val="001A62BE"/>
    <w:rsid w:val="001A697B"/>
    <w:rsid w:val="001A6C5B"/>
    <w:rsid w:val="001A7347"/>
    <w:rsid w:val="001A7402"/>
    <w:rsid w:val="001A7457"/>
    <w:rsid w:val="001A7584"/>
    <w:rsid w:val="001A7734"/>
    <w:rsid w:val="001A7971"/>
    <w:rsid w:val="001A79CC"/>
    <w:rsid w:val="001A7B9C"/>
    <w:rsid w:val="001A7D89"/>
    <w:rsid w:val="001A7E0C"/>
    <w:rsid w:val="001B00C2"/>
    <w:rsid w:val="001B0101"/>
    <w:rsid w:val="001B0115"/>
    <w:rsid w:val="001B03A4"/>
    <w:rsid w:val="001B0510"/>
    <w:rsid w:val="001B0624"/>
    <w:rsid w:val="001B0D34"/>
    <w:rsid w:val="001B0DFD"/>
    <w:rsid w:val="001B0F90"/>
    <w:rsid w:val="001B0F9C"/>
    <w:rsid w:val="001B1258"/>
    <w:rsid w:val="001B15EC"/>
    <w:rsid w:val="001B1679"/>
    <w:rsid w:val="001B16F3"/>
    <w:rsid w:val="001B1755"/>
    <w:rsid w:val="001B192B"/>
    <w:rsid w:val="001B19E2"/>
    <w:rsid w:val="001B1A61"/>
    <w:rsid w:val="001B1A64"/>
    <w:rsid w:val="001B1E7B"/>
    <w:rsid w:val="001B1F1A"/>
    <w:rsid w:val="001B1F3E"/>
    <w:rsid w:val="001B202E"/>
    <w:rsid w:val="001B22DA"/>
    <w:rsid w:val="001B2410"/>
    <w:rsid w:val="001B243E"/>
    <w:rsid w:val="001B2452"/>
    <w:rsid w:val="001B26A8"/>
    <w:rsid w:val="001B27C3"/>
    <w:rsid w:val="001B2846"/>
    <w:rsid w:val="001B290B"/>
    <w:rsid w:val="001B2AD9"/>
    <w:rsid w:val="001B2D47"/>
    <w:rsid w:val="001B2F25"/>
    <w:rsid w:val="001B304F"/>
    <w:rsid w:val="001B31B7"/>
    <w:rsid w:val="001B33D8"/>
    <w:rsid w:val="001B35F4"/>
    <w:rsid w:val="001B3BEF"/>
    <w:rsid w:val="001B3E52"/>
    <w:rsid w:val="001B3F17"/>
    <w:rsid w:val="001B3F1D"/>
    <w:rsid w:val="001B4083"/>
    <w:rsid w:val="001B4202"/>
    <w:rsid w:val="001B43EC"/>
    <w:rsid w:val="001B4476"/>
    <w:rsid w:val="001B4641"/>
    <w:rsid w:val="001B47D8"/>
    <w:rsid w:val="001B4A53"/>
    <w:rsid w:val="001B4ABC"/>
    <w:rsid w:val="001B4DB6"/>
    <w:rsid w:val="001B4E74"/>
    <w:rsid w:val="001B5438"/>
    <w:rsid w:val="001B545D"/>
    <w:rsid w:val="001B56F6"/>
    <w:rsid w:val="001B58A5"/>
    <w:rsid w:val="001B5B1E"/>
    <w:rsid w:val="001B5D46"/>
    <w:rsid w:val="001B60BB"/>
    <w:rsid w:val="001B6150"/>
    <w:rsid w:val="001B630C"/>
    <w:rsid w:val="001B635D"/>
    <w:rsid w:val="001B6452"/>
    <w:rsid w:val="001B6546"/>
    <w:rsid w:val="001B670C"/>
    <w:rsid w:val="001B6844"/>
    <w:rsid w:val="001B6908"/>
    <w:rsid w:val="001B6F65"/>
    <w:rsid w:val="001B711B"/>
    <w:rsid w:val="001B74AD"/>
    <w:rsid w:val="001B77C5"/>
    <w:rsid w:val="001B7A8C"/>
    <w:rsid w:val="001C0278"/>
    <w:rsid w:val="001C0467"/>
    <w:rsid w:val="001C06D3"/>
    <w:rsid w:val="001C074D"/>
    <w:rsid w:val="001C091A"/>
    <w:rsid w:val="001C0AE7"/>
    <w:rsid w:val="001C0BCD"/>
    <w:rsid w:val="001C0C43"/>
    <w:rsid w:val="001C0F6A"/>
    <w:rsid w:val="001C1029"/>
    <w:rsid w:val="001C123B"/>
    <w:rsid w:val="001C165D"/>
    <w:rsid w:val="001C1706"/>
    <w:rsid w:val="001C1712"/>
    <w:rsid w:val="001C1752"/>
    <w:rsid w:val="001C1BE7"/>
    <w:rsid w:val="001C1C08"/>
    <w:rsid w:val="001C1D19"/>
    <w:rsid w:val="001C1F07"/>
    <w:rsid w:val="001C20F9"/>
    <w:rsid w:val="001C2528"/>
    <w:rsid w:val="001C256D"/>
    <w:rsid w:val="001C26C4"/>
    <w:rsid w:val="001C276E"/>
    <w:rsid w:val="001C292F"/>
    <w:rsid w:val="001C2AC3"/>
    <w:rsid w:val="001C2BF5"/>
    <w:rsid w:val="001C2C16"/>
    <w:rsid w:val="001C2CD9"/>
    <w:rsid w:val="001C2D4D"/>
    <w:rsid w:val="001C2E31"/>
    <w:rsid w:val="001C30CB"/>
    <w:rsid w:val="001C310B"/>
    <w:rsid w:val="001C3259"/>
    <w:rsid w:val="001C3917"/>
    <w:rsid w:val="001C3E35"/>
    <w:rsid w:val="001C3F41"/>
    <w:rsid w:val="001C3F4F"/>
    <w:rsid w:val="001C3F86"/>
    <w:rsid w:val="001C435C"/>
    <w:rsid w:val="001C44C8"/>
    <w:rsid w:val="001C481A"/>
    <w:rsid w:val="001C4943"/>
    <w:rsid w:val="001C4B8C"/>
    <w:rsid w:val="001C4F7B"/>
    <w:rsid w:val="001C527D"/>
    <w:rsid w:val="001C52FD"/>
    <w:rsid w:val="001C555B"/>
    <w:rsid w:val="001C5A92"/>
    <w:rsid w:val="001C5BA4"/>
    <w:rsid w:val="001C5F80"/>
    <w:rsid w:val="001C6045"/>
    <w:rsid w:val="001C6372"/>
    <w:rsid w:val="001C6394"/>
    <w:rsid w:val="001C6469"/>
    <w:rsid w:val="001C649A"/>
    <w:rsid w:val="001C6584"/>
    <w:rsid w:val="001C66E0"/>
    <w:rsid w:val="001C679B"/>
    <w:rsid w:val="001C6821"/>
    <w:rsid w:val="001C6B95"/>
    <w:rsid w:val="001C6D2F"/>
    <w:rsid w:val="001C6EF4"/>
    <w:rsid w:val="001C6F1F"/>
    <w:rsid w:val="001C70C2"/>
    <w:rsid w:val="001C71DF"/>
    <w:rsid w:val="001C725C"/>
    <w:rsid w:val="001C72B7"/>
    <w:rsid w:val="001C7567"/>
    <w:rsid w:val="001C7575"/>
    <w:rsid w:val="001C79D7"/>
    <w:rsid w:val="001C7DB8"/>
    <w:rsid w:val="001C7E01"/>
    <w:rsid w:val="001D011C"/>
    <w:rsid w:val="001D045F"/>
    <w:rsid w:val="001D0734"/>
    <w:rsid w:val="001D083C"/>
    <w:rsid w:val="001D0885"/>
    <w:rsid w:val="001D0EFB"/>
    <w:rsid w:val="001D0FCC"/>
    <w:rsid w:val="001D1094"/>
    <w:rsid w:val="001D10BB"/>
    <w:rsid w:val="001D1135"/>
    <w:rsid w:val="001D115B"/>
    <w:rsid w:val="001D1392"/>
    <w:rsid w:val="001D1582"/>
    <w:rsid w:val="001D169D"/>
    <w:rsid w:val="001D1753"/>
    <w:rsid w:val="001D1840"/>
    <w:rsid w:val="001D18B0"/>
    <w:rsid w:val="001D1930"/>
    <w:rsid w:val="001D1CA9"/>
    <w:rsid w:val="001D21BB"/>
    <w:rsid w:val="001D21F4"/>
    <w:rsid w:val="001D2261"/>
    <w:rsid w:val="001D230B"/>
    <w:rsid w:val="001D24A0"/>
    <w:rsid w:val="001D251E"/>
    <w:rsid w:val="001D25CC"/>
    <w:rsid w:val="001D26D5"/>
    <w:rsid w:val="001D27DF"/>
    <w:rsid w:val="001D281B"/>
    <w:rsid w:val="001D2A2D"/>
    <w:rsid w:val="001D2AB0"/>
    <w:rsid w:val="001D2C44"/>
    <w:rsid w:val="001D2C77"/>
    <w:rsid w:val="001D2E6F"/>
    <w:rsid w:val="001D2F01"/>
    <w:rsid w:val="001D3298"/>
    <w:rsid w:val="001D33E5"/>
    <w:rsid w:val="001D3B18"/>
    <w:rsid w:val="001D3C1C"/>
    <w:rsid w:val="001D3D98"/>
    <w:rsid w:val="001D3DDE"/>
    <w:rsid w:val="001D3E0F"/>
    <w:rsid w:val="001D3EE8"/>
    <w:rsid w:val="001D40C7"/>
    <w:rsid w:val="001D43F6"/>
    <w:rsid w:val="001D44CD"/>
    <w:rsid w:val="001D46C9"/>
    <w:rsid w:val="001D4770"/>
    <w:rsid w:val="001D4860"/>
    <w:rsid w:val="001D48E6"/>
    <w:rsid w:val="001D4A1A"/>
    <w:rsid w:val="001D4AF4"/>
    <w:rsid w:val="001D4B96"/>
    <w:rsid w:val="001D5002"/>
    <w:rsid w:val="001D503C"/>
    <w:rsid w:val="001D504A"/>
    <w:rsid w:val="001D52E4"/>
    <w:rsid w:val="001D54C1"/>
    <w:rsid w:val="001D58BA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6F35"/>
    <w:rsid w:val="001D713F"/>
    <w:rsid w:val="001D71CA"/>
    <w:rsid w:val="001D72B3"/>
    <w:rsid w:val="001D7325"/>
    <w:rsid w:val="001D74FF"/>
    <w:rsid w:val="001D754C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205"/>
    <w:rsid w:val="001E032F"/>
    <w:rsid w:val="001E05D1"/>
    <w:rsid w:val="001E0811"/>
    <w:rsid w:val="001E0A18"/>
    <w:rsid w:val="001E0A8F"/>
    <w:rsid w:val="001E0B44"/>
    <w:rsid w:val="001E0C4F"/>
    <w:rsid w:val="001E0C5B"/>
    <w:rsid w:val="001E0D8D"/>
    <w:rsid w:val="001E0F82"/>
    <w:rsid w:val="001E105E"/>
    <w:rsid w:val="001E1089"/>
    <w:rsid w:val="001E1257"/>
    <w:rsid w:val="001E15E4"/>
    <w:rsid w:val="001E19F3"/>
    <w:rsid w:val="001E1F8D"/>
    <w:rsid w:val="001E2094"/>
    <w:rsid w:val="001E2286"/>
    <w:rsid w:val="001E240A"/>
    <w:rsid w:val="001E246A"/>
    <w:rsid w:val="001E259B"/>
    <w:rsid w:val="001E25D2"/>
    <w:rsid w:val="001E26C5"/>
    <w:rsid w:val="001E291B"/>
    <w:rsid w:val="001E29DB"/>
    <w:rsid w:val="001E2A56"/>
    <w:rsid w:val="001E3262"/>
    <w:rsid w:val="001E34CF"/>
    <w:rsid w:val="001E352F"/>
    <w:rsid w:val="001E354D"/>
    <w:rsid w:val="001E39DA"/>
    <w:rsid w:val="001E3A56"/>
    <w:rsid w:val="001E3AA2"/>
    <w:rsid w:val="001E3DFF"/>
    <w:rsid w:val="001E3EBC"/>
    <w:rsid w:val="001E408E"/>
    <w:rsid w:val="001E4226"/>
    <w:rsid w:val="001E4335"/>
    <w:rsid w:val="001E47B4"/>
    <w:rsid w:val="001E4911"/>
    <w:rsid w:val="001E498F"/>
    <w:rsid w:val="001E4A7C"/>
    <w:rsid w:val="001E4D70"/>
    <w:rsid w:val="001E4FC1"/>
    <w:rsid w:val="001E4FCF"/>
    <w:rsid w:val="001E5295"/>
    <w:rsid w:val="001E5447"/>
    <w:rsid w:val="001E5594"/>
    <w:rsid w:val="001E55AC"/>
    <w:rsid w:val="001E5666"/>
    <w:rsid w:val="001E5BD0"/>
    <w:rsid w:val="001E5BE7"/>
    <w:rsid w:val="001E5CED"/>
    <w:rsid w:val="001E5E4E"/>
    <w:rsid w:val="001E5FAD"/>
    <w:rsid w:val="001E642C"/>
    <w:rsid w:val="001E6833"/>
    <w:rsid w:val="001E6871"/>
    <w:rsid w:val="001E6AF2"/>
    <w:rsid w:val="001E6B82"/>
    <w:rsid w:val="001E6C18"/>
    <w:rsid w:val="001E6EBB"/>
    <w:rsid w:val="001E6F62"/>
    <w:rsid w:val="001E6F84"/>
    <w:rsid w:val="001E7025"/>
    <w:rsid w:val="001E7202"/>
    <w:rsid w:val="001E72C1"/>
    <w:rsid w:val="001E7362"/>
    <w:rsid w:val="001E75FE"/>
    <w:rsid w:val="001E77C6"/>
    <w:rsid w:val="001E7917"/>
    <w:rsid w:val="001E79D3"/>
    <w:rsid w:val="001E7BCF"/>
    <w:rsid w:val="001E7CD4"/>
    <w:rsid w:val="001E7DEE"/>
    <w:rsid w:val="001E7FD1"/>
    <w:rsid w:val="001F0401"/>
    <w:rsid w:val="001F0695"/>
    <w:rsid w:val="001F06AC"/>
    <w:rsid w:val="001F07D8"/>
    <w:rsid w:val="001F0907"/>
    <w:rsid w:val="001F0933"/>
    <w:rsid w:val="001F09F4"/>
    <w:rsid w:val="001F0AD5"/>
    <w:rsid w:val="001F1253"/>
    <w:rsid w:val="001F14ED"/>
    <w:rsid w:val="001F17D3"/>
    <w:rsid w:val="001F1910"/>
    <w:rsid w:val="001F19C7"/>
    <w:rsid w:val="001F1E18"/>
    <w:rsid w:val="001F1E56"/>
    <w:rsid w:val="001F1E85"/>
    <w:rsid w:val="001F1F5E"/>
    <w:rsid w:val="001F23F6"/>
    <w:rsid w:val="001F2561"/>
    <w:rsid w:val="001F260E"/>
    <w:rsid w:val="001F2A88"/>
    <w:rsid w:val="001F2B26"/>
    <w:rsid w:val="001F2EF1"/>
    <w:rsid w:val="001F2EF3"/>
    <w:rsid w:val="001F3094"/>
    <w:rsid w:val="001F3149"/>
    <w:rsid w:val="001F323C"/>
    <w:rsid w:val="001F33F7"/>
    <w:rsid w:val="001F340E"/>
    <w:rsid w:val="001F36E6"/>
    <w:rsid w:val="001F3B4C"/>
    <w:rsid w:val="001F3E2B"/>
    <w:rsid w:val="001F3E9B"/>
    <w:rsid w:val="001F406F"/>
    <w:rsid w:val="001F40F0"/>
    <w:rsid w:val="001F450F"/>
    <w:rsid w:val="001F460C"/>
    <w:rsid w:val="001F4827"/>
    <w:rsid w:val="001F4C6E"/>
    <w:rsid w:val="001F4CFF"/>
    <w:rsid w:val="001F51B4"/>
    <w:rsid w:val="001F51C0"/>
    <w:rsid w:val="001F53F1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3DD"/>
    <w:rsid w:val="001F6715"/>
    <w:rsid w:val="001F68E2"/>
    <w:rsid w:val="001F6972"/>
    <w:rsid w:val="001F6B0D"/>
    <w:rsid w:val="001F6D7A"/>
    <w:rsid w:val="001F6D99"/>
    <w:rsid w:val="001F6F6B"/>
    <w:rsid w:val="001F7074"/>
    <w:rsid w:val="001F7313"/>
    <w:rsid w:val="001F7437"/>
    <w:rsid w:val="001F7544"/>
    <w:rsid w:val="001F7B11"/>
    <w:rsid w:val="001F7B75"/>
    <w:rsid w:val="001F7BAA"/>
    <w:rsid w:val="001F7C00"/>
    <w:rsid w:val="001F7C1D"/>
    <w:rsid w:val="001F7D15"/>
    <w:rsid w:val="001F7D2C"/>
    <w:rsid w:val="001F7D85"/>
    <w:rsid w:val="00200211"/>
    <w:rsid w:val="0020040A"/>
    <w:rsid w:val="002008C0"/>
    <w:rsid w:val="00200DE3"/>
    <w:rsid w:val="00200F71"/>
    <w:rsid w:val="002011A6"/>
    <w:rsid w:val="00201261"/>
    <w:rsid w:val="002012FF"/>
    <w:rsid w:val="00201424"/>
    <w:rsid w:val="00201439"/>
    <w:rsid w:val="00201446"/>
    <w:rsid w:val="00201605"/>
    <w:rsid w:val="00201927"/>
    <w:rsid w:val="00201965"/>
    <w:rsid w:val="00201E16"/>
    <w:rsid w:val="00201FFA"/>
    <w:rsid w:val="00202075"/>
    <w:rsid w:val="002020EC"/>
    <w:rsid w:val="00202712"/>
    <w:rsid w:val="002029C7"/>
    <w:rsid w:val="00202DC7"/>
    <w:rsid w:val="00202E01"/>
    <w:rsid w:val="00203111"/>
    <w:rsid w:val="002031A8"/>
    <w:rsid w:val="00203642"/>
    <w:rsid w:val="0020365E"/>
    <w:rsid w:val="002036F1"/>
    <w:rsid w:val="002037FE"/>
    <w:rsid w:val="00203A8C"/>
    <w:rsid w:val="00203B77"/>
    <w:rsid w:val="00203E29"/>
    <w:rsid w:val="00203EC3"/>
    <w:rsid w:val="00203F25"/>
    <w:rsid w:val="00203F34"/>
    <w:rsid w:val="00203F73"/>
    <w:rsid w:val="00204085"/>
    <w:rsid w:val="00204160"/>
    <w:rsid w:val="0020418D"/>
    <w:rsid w:val="002041E6"/>
    <w:rsid w:val="002042C9"/>
    <w:rsid w:val="002042E5"/>
    <w:rsid w:val="00204466"/>
    <w:rsid w:val="002045E7"/>
    <w:rsid w:val="002045F0"/>
    <w:rsid w:val="0020478A"/>
    <w:rsid w:val="00204B3C"/>
    <w:rsid w:val="00204BD9"/>
    <w:rsid w:val="00204C58"/>
    <w:rsid w:val="00204CF9"/>
    <w:rsid w:val="00204EFE"/>
    <w:rsid w:val="0020511E"/>
    <w:rsid w:val="00205138"/>
    <w:rsid w:val="002052D8"/>
    <w:rsid w:val="00205406"/>
    <w:rsid w:val="0020540B"/>
    <w:rsid w:val="0020563B"/>
    <w:rsid w:val="00205649"/>
    <w:rsid w:val="00205697"/>
    <w:rsid w:val="00205708"/>
    <w:rsid w:val="00205952"/>
    <w:rsid w:val="00205B7B"/>
    <w:rsid w:val="00205F95"/>
    <w:rsid w:val="00205FF0"/>
    <w:rsid w:val="00206033"/>
    <w:rsid w:val="0020630B"/>
    <w:rsid w:val="00206318"/>
    <w:rsid w:val="00206380"/>
    <w:rsid w:val="002069B8"/>
    <w:rsid w:val="00206B00"/>
    <w:rsid w:val="00206D46"/>
    <w:rsid w:val="00206F40"/>
    <w:rsid w:val="00207069"/>
    <w:rsid w:val="002072D6"/>
    <w:rsid w:val="002073DC"/>
    <w:rsid w:val="002073E3"/>
    <w:rsid w:val="002076A8"/>
    <w:rsid w:val="00207763"/>
    <w:rsid w:val="002077DA"/>
    <w:rsid w:val="002078D3"/>
    <w:rsid w:val="002078FD"/>
    <w:rsid w:val="00207F0D"/>
    <w:rsid w:val="002101B2"/>
    <w:rsid w:val="0021027A"/>
    <w:rsid w:val="00210296"/>
    <w:rsid w:val="002102D8"/>
    <w:rsid w:val="002104F9"/>
    <w:rsid w:val="00210546"/>
    <w:rsid w:val="002106D7"/>
    <w:rsid w:val="0021077D"/>
    <w:rsid w:val="002107A0"/>
    <w:rsid w:val="0021085F"/>
    <w:rsid w:val="00210E87"/>
    <w:rsid w:val="00211371"/>
    <w:rsid w:val="002114A6"/>
    <w:rsid w:val="00211635"/>
    <w:rsid w:val="00211720"/>
    <w:rsid w:val="00211802"/>
    <w:rsid w:val="00212011"/>
    <w:rsid w:val="00212115"/>
    <w:rsid w:val="002121BA"/>
    <w:rsid w:val="00212261"/>
    <w:rsid w:val="0021228D"/>
    <w:rsid w:val="002124BD"/>
    <w:rsid w:val="00212651"/>
    <w:rsid w:val="0021267B"/>
    <w:rsid w:val="0021273C"/>
    <w:rsid w:val="00212787"/>
    <w:rsid w:val="0021287E"/>
    <w:rsid w:val="00212DD3"/>
    <w:rsid w:val="002136E1"/>
    <w:rsid w:val="002138B7"/>
    <w:rsid w:val="002139E9"/>
    <w:rsid w:val="00213EF9"/>
    <w:rsid w:val="00213F82"/>
    <w:rsid w:val="002142A6"/>
    <w:rsid w:val="002144FB"/>
    <w:rsid w:val="002149E9"/>
    <w:rsid w:val="00214A3C"/>
    <w:rsid w:val="00214AB8"/>
    <w:rsid w:val="00214B13"/>
    <w:rsid w:val="00214C02"/>
    <w:rsid w:val="00214C5C"/>
    <w:rsid w:val="00214EA7"/>
    <w:rsid w:val="00214F10"/>
    <w:rsid w:val="00214F9A"/>
    <w:rsid w:val="00215601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AAC"/>
    <w:rsid w:val="00216B01"/>
    <w:rsid w:val="00216BA4"/>
    <w:rsid w:val="00216C1C"/>
    <w:rsid w:val="00216D98"/>
    <w:rsid w:val="00216E04"/>
    <w:rsid w:val="00217096"/>
    <w:rsid w:val="00217392"/>
    <w:rsid w:val="00217396"/>
    <w:rsid w:val="002175DC"/>
    <w:rsid w:val="002175EE"/>
    <w:rsid w:val="0021775D"/>
    <w:rsid w:val="002177A6"/>
    <w:rsid w:val="00217B10"/>
    <w:rsid w:val="00217B9E"/>
    <w:rsid w:val="00217E2D"/>
    <w:rsid w:val="00220228"/>
    <w:rsid w:val="0022039F"/>
    <w:rsid w:val="002204FA"/>
    <w:rsid w:val="0022056A"/>
    <w:rsid w:val="00220725"/>
    <w:rsid w:val="0022074F"/>
    <w:rsid w:val="002208F4"/>
    <w:rsid w:val="00220963"/>
    <w:rsid w:val="00220CFA"/>
    <w:rsid w:val="00220DC3"/>
    <w:rsid w:val="00221005"/>
    <w:rsid w:val="00221053"/>
    <w:rsid w:val="00221085"/>
    <w:rsid w:val="00221115"/>
    <w:rsid w:val="0022139E"/>
    <w:rsid w:val="0022144A"/>
    <w:rsid w:val="00221574"/>
    <w:rsid w:val="002217E9"/>
    <w:rsid w:val="00221ED8"/>
    <w:rsid w:val="002222FB"/>
    <w:rsid w:val="0022232E"/>
    <w:rsid w:val="00222407"/>
    <w:rsid w:val="0022272A"/>
    <w:rsid w:val="002227B4"/>
    <w:rsid w:val="002228DD"/>
    <w:rsid w:val="002228FC"/>
    <w:rsid w:val="00222A5E"/>
    <w:rsid w:val="00222A93"/>
    <w:rsid w:val="00222C47"/>
    <w:rsid w:val="00222CFC"/>
    <w:rsid w:val="0022314B"/>
    <w:rsid w:val="00223255"/>
    <w:rsid w:val="002236BC"/>
    <w:rsid w:val="002237A2"/>
    <w:rsid w:val="002238D9"/>
    <w:rsid w:val="00223D01"/>
    <w:rsid w:val="00223DC6"/>
    <w:rsid w:val="00223F35"/>
    <w:rsid w:val="00224039"/>
    <w:rsid w:val="002241B5"/>
    <w:rsid w:val="002243A9"/>
    <w:rsid w:val="002243BB"/>
    <w:rsid w:val="002245FE"/>
    <w:rsid w:val="002247E4"/>
    <w:rsid w:val="0022490D"/>
    <w:rsid w:val="00224B5A"/>
    <w:rsid w:val="00224B7A"/>
    <w:rsid w:val="00224CFF"/>
    <w:rsid w:val="00224F72"/>
    <w:rsid w:val="002251B5"/>
    <w:rsid w:val="002251D4"/>
    <w:rsid w:val="00225246"/>
    <w:rsid w:val="002252D3"/>
    <w:rsid w:val="00225312"/>
    <w:rsid w:val="0022532F"/>
    <w:rsid w:val="00225373"/>
    <w:rsid w:val="002254C9"/>
    <w:rsid w:val="0022567F"/>
    <w:rsid w:val="0022572A"/>
    <w:rsid w:val="002258CF"/>
    <w:rsid w:val="002259E9"/>
    <w:rsid w:val="00225A24"/>
    <w:rsid w:val="00225A64"/>
    <w:rsid w:val="00225CD7"/>
    <w:rsid w:val="00225F20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0FF"/>
    <w:rsid w:val="002275C3"/>
    <w:rsid w:val="002276B8"/>
    <w:rsid w:val="0022772D"/>
    <w:rsid w:val="002277B2"/>
    <w:rsid w:val="00227A31"/>
    <w:rsid w:val="00227CD5"/>
    <w:rsid w:val="00227EC7"/>
    <w:rsid w:val="002300B6"/>
    <w:rsid w:val="002301B4"/>
    <w:rsid w:val="00230568"/>
    <w:rsid w:val="00230580"/>
    <w:rsid w:val="002305ED"/>
    <w:rsid w:val="00230CC3"/>
    <w:rsid w:val="00230FF1"/>
    <w:rsid w:val="0023100E"/>
    <w:rsid w:val="00231216"/>
    <w:rsid w:val="00231453"/>
    <w:rsid w:val="002319BB"/>
    <w:rsid w:val="00231B65"/>
    <w:rsid w:val="00231BD0"/>
    <w:rsid w:val="00231CA6"/>
    <w:rsid w:val="00231CD2"/>
    <w:rsid w:val="00231D31"/>
    <w:rsid w:val="00231E35"/>
    <w:rsid w:val="00231EB7"/>
    <w:rsid w:val="002321E1"/>
    <w:rsid w:val="00232454"/>
    <w:rsid w:val="0023277B"/>
    <w:rsid w:val="00232BE8"/>
    <w:rsid w:val="00232CB0"/>
    <w:rsid w:val="00232EE8"/>
    <w:rsid w:val="00233094"/>
    <w:rsid w:val="00233309"/>
    <w:rsid w:val="0023335F"/>
    <w:rsid w:val="002333B8"/>
    <w:rsid w:val="002334E0"/>
    <w:rsid w:val="0023357F"/>
    <w:rsid w:val="00233930"/>
    <w:rsid w:val="00233944"/>
    <w:rsid w:val="00233B48"/>
    <w:rsid w:val="00233CD1"/>
    <w:rsid w:val="00233F66"/>
    <w:rsid w:val="00233F88"/>
    <w:rsid w:val="00234047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4F3E"/>
    <w:rsid w:val="00234FB8"/>
    <w:rsid w:val="00235027"/>
    <w:rsid w:val="00235073"/>
    <w:rsid w:val="00235275"/>
    <w:rsid w:val="00235337"/>
    <w:rsid w:val="002355B6"/>
    <w:rsid w:val="002355C4"/>
    <w:rsid w:val="0023569F"/>
    <w:rsid w:val="00235811"/>
    <w:rsid w:val="00235872"/>
    <w:rsid w:val="002359B2"/>
    <w:rsid w:val="00235C58"/>
    <w:rsid w:val="00235C99"/>
    <w:rsid w:val="00235D2E"/>
    <w:rsid w:val="00235D82"/>
    <w:rsid w:val="00235FBA"/>
    <w:rsid w:val="002361BB"/>
    <w:rsid w:val="002364BF"/>
    <w:rsid w:val="002366F8"/>
    <w:rsid w:val="00236DDD"/>
    <w:rsid w:val="00236E02"/>
    <w:rsid w:val="00236EB3"/>
    <w:rsid w:val="00236F26"/>
    <w:rsid w:val="00237062"/>
    <w:rsid w:val="00237123"/>
    <w:rsid w:val="00237284"/>
    <w:rsid w:val="002372FB"/>
    <w:rsid w:val="00237569"/>
    <w:rsid w:val="00237588"/>
    <w:rsid w:val="002375A9"/>
    <w:rsid w:val="00237AB1"/>
    <w:rsid w:val="00237B63"/>
    <w:rsid w:val="00237B86"/>
    <w:rsid w:val="00237C12"/>
    <w:rsid w:val="00237F69"/>
    <w:rsid w:val="00240210"/>
    <w:rsid w:val="0024024A"/>
    <w:rsid w:val="002402AA"/>
    <w:rsid w:val="002404C3"/>
    <w:rsid w:val="00240638"/>
    <w:rsid w:val="002406F6"/>
    <w:rsid w:val="002406F9"/>
    <w:rsid w:val="00240737"/>
    <w:rsid w:val="0024076B"/>
    <w:rsid w:val="0024093D"/>
    <w:rsid w:val="00240CFC"/>
    <w:rsid w:val="00240D5B"/>
    <w:rsid w:val="00241167"/>
    <w:rsid w:val="0024126C"/>
    <w:rsid w:val="0024132F"/>
    <w:rsid w:val="00241407"/>
    <w:rsid w:val="002414D3"/>
    <w:rsid w:val="00241A08"/>
    <w:rsid w:val="00241A49"/>
    <w:rsid w:val="00241DB7"/>
    <w:rsid w:val="00241DE2"/>
    <w:rsid w:val="00241DEE"/>
    <w:rsid w:val="00241DFA"/>
    <w:rsid w:val="00241E30"/>
    <w:rsid w:val="00241F66"/>
    <w:rsid w:val="0024286A"/>
    <w:rsid w:val="00242AF5"/>
    <w:rsid w:val="00242B09"/>
    <w:rsid w:val="00242C7F"/>
    <w:rsid w:val="00242CD5"/>
    <w:rsid w:val="00242E0A"/>
    <w:rsid w:val="00243915"/>
    <w:rsid w:val="00243AD2"/>
    <w:rsid w:val="00243C43"/>
    <w:rsid w:val="00243D0F"/>
    <w:rsid w:val="00243EC7"/>
    <w:rsid w:val="00243EE8"/>
    <w:rsid w:val="00243FD3"/>
    <w:rsid w:val="0024438E"/>
    <w:rsid w:val="002448A2"/>
    <w:rsid w:val="002449D9"/>
    <w:rsid w:val="002449DF"/>
    <w:rsid w:val="00244BD4"/>
    <w:rsid w:val="00244C62"/>
    <w:rsid w:val="00244CBA"/>
    <w:rsid w:val="00244EA9"/>
    <w:rsid w:val="0024508D"/>
    <w:rsid w:val="00245163"/>
    <w:rsid w:val="00245177"/>
    <w:rsid w:val="00245338"/>
    <w:rsid w:val="002455C9"/>
    <w:rsid w:val="0024585F"/>
    <w:rsid w:val="00245A47"/>
    <w:rsid w:val="00245AB7"/>
    <w:rsid w:val="002460CF"/>
    <w:rsid w:val="0024617D"/>
    <w:rsid w:val="00246251"/>
    <w:rsid w:val="0024631C"/>
    <w:rsid w:val="0024632C"/>
    <w:rsid w:val="0024634D"/>
    <w:rsid w:val="0024657C"/>
    <w:rsid w:val="002467A7"/>
    <w:rsid w:val="0024689E"/>
    <w:rsid w:val="00246956"/>
    <w:rsid w:val="00246E11"/>
    <w:rsid w:val="00246E4B"/>
    <w:rsid w:val="00246ECC"/>
    <w:rsid w:val="00246F1A"/>
    <w:rsid w:val="00246F1C"/>
    <w:rsid w:val="002472B5"/>
    <w:rsid w:val="00247386"/>
    <w:rsid w:val="002474F5"/>
    <w:rsid w:val="00247522"/>
    <w:rsid w:val="00247A50"/>
    <w:rsid w:val="00247A92"/>
    <w:rsid w:val="00247BA7"/>
    <w:rsid w:val="00247CA4"/>
    <w:rsid w:val="00247D55"/>
    <w:rsid w:val="00247D7A"/>
    <w:rsid w:val="00247F87"/>
    <w:rsid w:val="00247FFE"/>
    <w:rsid w:val="00250370"/>
    <w:rsid w:val="00250478"/>
    <w:rsid w:val="002504E7"/>
    <w:rsid w:val="002505EB"/>
    <w:rsid w:val="0025074F"/>
    <w:rsid w:val="0025086B"/>
    <w:rsid w:val="00250980"/>
    <w:rsid w:val="002509F9"/>
    <w:rsid w:val="00250CBC"/>
    <w:rsid w:val="00250DFE"/>
    <w:rsid w:val="00250E3C"/>
    <w:rsid w:val="00250FA3"/>
    <w:rsid w:val="0025102D"/>
    <w:rsid w:val="002511C3"/>
    <w:rsid w:val="0025124E"/>
    <w:rsid w:val="00251875"/>
    <w:rsid w:val="00251A98"/>
    <w:rsid w:val="00251A9D"/>
    <w:rsid w:val="00251AD6"/>
    <w:rsid w:val="00251B89"/>
    <w:rsid w:val="00251CDE"/>
    <w:rsid w:val="00251E9E"/>
    <w:rsid w:val="00251EDE"/>
    <w:rsid w:val="00252013"/>
    <w:rsid w:val="00252209"/>
    <w:rsid w:val="00252230"/>
    <w:rsid w:val="0025236A"/>
    <w:rsid w:val="002525BF"/>
    <w:rsid w:val="002527C7"/>
    <w:rsid w:val="002528B5"/>
    <w:rsid w:val="002528F7"/>
    <w:rsid w:val="002529ED"/>
    <w:rsid w:val="00252AF7"/>
    <w:rsid w:val="00252D79"/>
    <w:rsid w:val="00252E67"/>
    <w:rsid w:val="00252F0C"/>
    <w:rsid w:val="002530B4"/>
    <w:rsid w:val="0025325B"/>
    <w:rsid w:val="002533B9"/>
    <w:rsid w:val="0025372F"/>
    <w:rsid w:val="00253DC1"/>
    <w:rsid w:val="00253E34"/>
    <w:rsid w:val="00253E41"/>
    <w:rsid w:val="00253EC1"/>
    <w:rsid w:val="00253EF6"/>
    <w:rsid w:val="00254351"/>
    <w:rsid w:val="00254461"/>
    <w:rsid w:val="00254514"/>
    <w:rsid w:val="00254B5C"/>
    <w:rsid w:val="00254D0A"/>
    <w:rsid w:val="00254DB0"/>
    <w:rsid w:val="00254E34"/>
    <w:rsid w:val="00255000"/>
    <w:rsid w:val="00255101"/>
    <w:rsid w:val="00255217"/>
    <w:rsid w:val="002553A1"/>
    <w:rsid w:val="0025555B"/>
    <w:rsid w:val="002556BE"/>
    <w:rsid w:val="002558C2"/>
    <w:rsid w:val="00255A11"/>
    <w:rsid w:val="00255BAA"/>
    <w:rsid w:val="00255D20"/>
    <w:rsid w:val="00255F61"/>
    <w:rsid w:val="00255FE3"/>
    <w:rsid w:val="00256058"/>
    <w:rsid w:val="0025620C"/>
    <w:rsid w:val="0025645B"/>
    <w:rsid w:val="002566A8"/>
    <w:rsid w:val="002566C4"/>
    <w:rsid w:val="00256708"/>
    <w:rsid w:val="002568C4"/>
    <w:rsid w:val="00256AA9"/>
    <w:rsid w:val="00256CF8"/>
    <w:rsid w:val="00256E40"/>
    <w:rsid w:val="00256EFD"/>
    <w:rsid w:val="00256FBE"/>
    <w:rsid w:val="00256FC8"/>
    <w:rsid w:val="00257010"/>
    <w:rsid w:val="0025704D"/>
    <w:rsid w:val="002571CD"/>
    <w:rsid w:val="00257286"/>
    <w:rsid w:val="002574B5"/>
    <w:rsid w:val="002577B4"/>
    <w:rsid w:val="002578C1"/>
    <w:rsid w:val="00257A2C"/>
    <w:rsid w:val="00257A3E"/>
    <w:rsid w:val="00257AE0"/>
    <w:rsid w:val="00257B32"/>
    <w:rsid w:val="00257B6F"/>
    <w:rsid w:val="0026049D"/>
    <w:rsid w:val="002606BF"/>
    <w:rsid w:val="002607DB"/>
    <w:rsid w:val="002608B4"/>
    <w:rsid w:val="00260A52"/>
    <w:rsid w:val="00260A97"/>
    <w:rsid w:val="00260C07"/>
    <w:rsid w:val="00260E24"/>
    <w:rsid w:val="00260F77"/>
    <w:rsid w:val="0026100B"/>
    <w:rsid w:val="00261507"/>
    <w:rsid w:val="0026159E"/>
    <w:rsid w:val="00261E7F"/>
    <w:rsid w:val="0026201F"/>
    <w:rsid w:val="0026209E"/>
    <w:rsid w:val="00262344"/>
    <w:rsid w:val="0026252B"/>
    <w:rsid w:val="00262BB6"/>
    <w:rsid w:val="00262D02"/>
    <w:rsid w:val="00262E55"/>
    <w:rsid w:val="00262F07"/>
    <w:rsid w:val="0026304C"/>
    <w:rsid w:val="002633E2"/>
    <w:rsid w:val="002634F8"/>
    <w:rsid w:val="002635BB"/>
    <w:rsid w:val="002635ED"/>
    <w:rsid w:val="002636B0"/>
    <w:rsid w:val="0026391D"/>
    <w:rsid w:val="00263964"/>
    <w:rsid w:val="002639C3"/>
    <w:rsid w:val="00263BD6"/>
    <w:rsid w:val="0026425D"/>
    <w:rsid w:val="00264263"/>
    <w:rsid w:val="002642A4"/>
    <w:rsid w:val="002642E3"/>
    <w:rsid w:val="00264412"/>
    <w:rsid w:val="0026454D"/>
    <w:rsid w:val="0026478B"/>
    <w:rsid w:val="002648B7"/>
    <w:rsid w:val="00264952"/>
    <w:rsid w:val="0026499E"/>
    <w:rsid w:val="00264AB9"/>
    <w:rsid w:val="00264C20"/>
    <w:rsid w:val="00264CCB"/>
    <w:rsid w:val="00264E10"/>
    <w:rsid w:val="00264FC8"/>
    <w:rsid w:val="00264FE1"/>
    <w:rsid w:val="00265012"/>
    <w:rsid w:val="00265033"/>
    <w:rsid w:val="0026547F"/>
    <w:rsid w:val="00265634"/>
    <w:rsid w:val="0026593D"/>
    <w:rsid w:val="0026597C"/>
    <w:rsid w:val="002659AA"/>
    <w:rsid w:val="002659DF"/>
    <w:rsid w:val="00265A6A"/>
    <w:rsid w:val="00265C46"/>
    <w:rsid w:val="002664FB"/>
    <w:rsid w:val="00266866"/>
    <w:rsid w:val="00266BE4"/>
    <w:rsid w:val="00266BFE"/>
    <w:rsid w:val="00266C00"/>
    <w:rsid w:val="00266C09"/>
    <w:rsid w:val="00266CFA"/>
    <w:rsid w:val="00266D63"/>
    <w:rsid w:val="00266EA0"/>
    <w:rsid w:val="00266FEA"/>
    <w:rsid w:val="002670C0"/>
    <w:rsid w:val="0026714C"/>
    <w:rsid w:val="0026723F"/>
    <w:rsid w:val="002672A8"/>
    <w:rsid w:val="0026734F"/>
    <w:rsid w:val="002673CE"/>
    <w:rsid w:val="0026758B"/>
    <w:rsid w:val="002676BE"/>
    <w:rsid w:val="0026779D"/>
    <w:rsid w:val="002679B1"/>
    <w:rsid w:val="00267AFA"/>
    <w:rsid w:val="00267E34"/>
    <w:rsid w:val="00270138"/>
    <w:rsid w:val="00270230"/>
    <w:rsid w:val="00270649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20F"/>
    <w:rsid w:val="00271325"/>
    <w:rsid w:val="002713BA"/>
    <w:rsid w:val="002713C6"/>
    <w:rsid w:val="002718F1"/>
    <w:rsid w:val="00271A14"/>
    <w:rsid w:val="00271AB0"/>
    <w:rsid w:val="00271BED"/>
    <w:rsid w:val="00271C6D"/>
    <w:rsid w:val="00271D17"/>
    <w:rsid w:val="002720A6"/>
    <w:rsid w:val="00272141"/>
    <w:rsid w:val="002723D1"/>
    <w:rsid w:val="002724BB"/>
    <w:rsid w:val="002726D5"/>
    <w:rsid w:val="00272841"/>
    <w:rsid w:val="00272A86"/>
    <w:rsid w:val="00272BB5"/>
    <w:rsid w:val="00272E1E"/>
    <w:rsid w:val="00272EF7"/>
    <w:rsid w:val="00272F58"/>
    <w:rsid w:val="00272FBD"/>
    <w:rsid w:val="00272FE0"/>
    <w:rsid w:val="002731BB"/>
    <w:rsid w:val="002731ED"/>
    <w:rsid w:val="0027330F"/>
    <w:rsid w:val="0027334F"/>
    <w:rsid w:val="0027358E"/>
    <w:rsid w:val="002742C2"/>
    <w:rsid w:val="002743A4"/>
    <w:rsid w:val="00274514"/>
    <w:rsid w:val="002746E9"/>
    <w:rsid w:val="002749B4"/>
    <w:rsid w:val="00274B01"/>
    <w:rsid w:val="00274B30"/>
    <w:rsid w:val="00274C83"/>
    <w:rsid w:val="00274D66"/>
    <w:rsid w:val="00274F6B"/>
    <w:rsid w:val="0027554F"/>
    <w:rsid w:val="00275923"/>
    <w:rsid w:val="002759A1"/>
    <w:rsid w:val="00275B7D"/>
    <w:rsid w:val="00275D68"/>
    <w:rsid w:val="00276294"/>
    <w:rsid w:val="0027639E"/>
    <w:rsid w:val="0027647A"/>
    <w:rsid w:val="002765A1"/>
    <w:rsid w:val="002766A8"/>
    <w:rsid w:val="0027681E"/>
    <w:rsid w:val="00276945"/>
    <w:rsid w:val="00276B9A"/>
    <w:rsid w:val="00276D34"/>
    <w:rsid w:val="00276DE5"/>
    <w:rsid w:val="00277086"/>
    <w:rsid w:val="0027713F"/>
    <w:rsid w:val="0027765D"/>
    <w:rsid w:val="00277674"/>
    <w:rsid w:val="00277B19"/>
    <w:rsid w:val="00277B75"/>
    <w:rsid w:val="00280456"/>
    <w:rsid w:val="00280545"/>
    <w:rsid w:val="00280592"/>
    <w:rsid w:val="00280A18"/>
    <w:rsid w:val="00280BF9"/>
    <w:rsid w:val="00280D33"/>
    <w:rsid w:val="00280D66"/>
    <w:rsid w:val="00280DBF"/>
    <w:rsid w:val="00280EC4"/>
    <w:rsid w:val="00280F0D"/>
    <w:rsid w:val="00280F51"/>
    <w:rsid w:val="00281037"/>
    <w:rsid w:val="00281147"/>
    <w:rsid w:val="00281171"/>
    <w:rsid w:val="00281221"/>
    <w:rsid w:val="002814D4"/>
    <w:rsid w:val="00281900"/>
    <w:rsid w:val="002819A0"/>
    <w:rsid w:val="00281B74"/>
    <w:rsid w:val="00281D48"/>
    <w:rsid w:val="00281DBA"/>
    <w:rsid w:val="00281ED4"/>
    <w:rsid w:val="0028201D"/>
    <w:rsid w:val="0028203A"/>
    <w:rsid w:val="00282066"/>
    <w:rsid w:val="002824AF"/>
    <w:rsid w:val="00282534"/>
    <w:rsid w:val="002826B7"/>
    <w:rsid w:val="00282730"/>
    <w:rsid w:val="00282D91"/>
    <w:rsid w:val="00282FA1"/>
    <w:rsid w:val="00283225"/>
    <w:rsid w:val="0028350E"/>
    <w:rsid w:val="002836F8"/>
    <w:rsid w:val="00283725"/>
    <w:rsid w:val="00283B65"/>
    <w:rsid w:val="00283C6A"/>
    <w:rsid w:val="00283E6C"/>
    <w:rsid w:val="00283EDA"/>
    <w:rsid w:val="00284195"/>
    <w:rsid w:val="0028445C"/>
    <w:rsid w:val="002844B5"/>
    <w:rsid w:val="002846C9"/>
    <w:rsid w:val="00284823"/>
    <w:rsid w:val="00284A45"/>
    <w:rsid w:val="00284BCB"/>
    <w:rsid w:val="002850B6"/>
    <w:rsid w:val="002851F0"/>
    <w:rsid w:val="002852C0"/>
    <w:rsid w:val="0028531F"/>
    <w:rsid w:val="0028544A"/>
    <w:rsid w:val="0028568B"/>
    <w:rsid w:val="00285834"/>
    <w:rsid w:val="00285870"/>
    <w:rsid w:val="00285A38"/>
    <w:rsid w:val="00285C05"/>
    <w:rsid w:val="00285CCB"/>
    <w:rsid w:val="0028620F"/>
    <w:rsid w:val="0028639A"/>
    <w:rsid w:val="0028649F"/>
    <w:rsid w:val="00286907"/>
    <w:rsid w:val="00286A01"/>
    <w:rsid w:val="00286B6C"/>
    <w:rsid w:val="00286CC3"/>
    <w:rsid w:val="00286CDD"/>
    <w:rsid w:val="00286F48"/>
    <w:rsid w:val="00287120"/>
    <w:rsid w:val="002872B1"/>
    <w:rsid w:val="00287472"/>
    <w:rsid w:val="0028760E"/>
    <w:rsid w:val="00287684"/>
    <w:rsid w:val="0028772D"/>
    <w:rsid w:val="00287758"/>
    <w:rsid w:val="002877B1"/>
    <w:rsid w:val="00287883"/>
    <w:rsid w:val="0028792F"/>
    <w:rsid w:val="00287A67"/>
    <w:rsid w:val="00287AEC"/>
    <w:rsid w:val="00287B92"/>
    <w:rsid w:val="00290255"/>
    <w:rsid w:val="00290558"/>
    <w:rsid w:val="00290824"/>
    <w:rsid w:val="0029090C"/>
    <w:rsid w:val="00290A16"/>
    <w:rsid w:val="00290A99"/>
    <w:rsid w:val="00290D7E"/>
    <w:rsid w:val="00290FA9"/>
    <w:rsid w:val="00290FB4"/>
    <w:rsid w:val="002914BD"/>
    <w:rsid w:val="00291522"/>
    <w:rsid w:val="00291720"/>
    <w:rsid w:val="00291956"/>
    <w:rsid w:val="00291D09"/>
    <w:rsid w:val="00291E1E"/>
    <w:rsid w:val="00291E36"/>
    <w:rsid w:val="0029201E"/>
    <w:rsid w:val="00292300"/>
    <w:rsid w:val="0029261A"/>
    <w:rsid w:val="00292707"/>
    <w:rsid w:val="002929AD"/>
    <w:rsid w:val="00292BC5"/>
    <w:rsid w:val="002930F9"/>
    <w:rsid w:val="0029373A"/>
    <w:rsid w:val="0029391B"/>
    <w:rsid w:val="00293AB1"/>
    <w:rsid w:val="00293B59"/>
    <w:rsid w:val="00293CF2"/>
    <w:rsid w:val="00293D3A"/>
    <w:rsid w:val="00293D85"/>
    <w:rsid w:val="00294357"/>
    <w:rsid w:val="002943E8"/>
    <w:rsid w:val="002947A9"/>
    <w:rsid w:val="002948D1"/>
    <w:rsid w:val="00294942"/>
    <w:rsid w:val="00294DF9"/>
    <w:rsid w:val="0029505F"/>
    <w:rsid w:val="00295147"/>
    <w:rsid w:val="00295620"/>
    <w:rsid w:val="00295713"/>
    <w:rsid w:val="0029572B"/>
    <w:rsid w:val="00295784"/>
    <w:rsid w:val="00295809"/>
    <w:rsid w:val="00295A07"/>
    <w:rsid w:val="00295A90"/>
    <w:rsid w:val="00295BD5"/>
    <w:rsid w:val="00295C0F"/>
    <w:rsid w:val="0029624C"/>
    <w:rsid w:val="0029647D"/>
    <w:rsid w:val="0029655C"/>
    <w:rsid w:val="002965AE"/>
    <w:rsid w:val="00296630"/>
    <w:rsid w:val="00296753"/>
    <w:rsid w:val="00296824"/>
    <w:rsid w:val="00296C10"/>
    <w:rsid w:val="00296CBC"/>
    <w:rsid w:val="00297285"/>
    <w:rsid w:val="002978D0"/>
    <w:rsid w:val="002978D7"/>
    <w:rsid w:val="002978F2"/>
    <w:rsid w:val="00297936"/>
    <w:rsid w:val="00297B86"/>
    <w:rsid w:val="00297C77"/>
    <w:rsid w:val="00297F4E"/>
    <w:rsid w:val="00297F92"/>
    <w:rsid w:val="00297FEB"/>
    <w:rsid w:val="002A024D"/>
    <w:rsid w:val="002A0252"/>
    <w:rsid w:val="002A02D8"/>
    <w:rsid w:val="002A058D"/>
    <w:rsid w:val="002A06C1"/>
    <w:rsid w:val="002A08C7"/>
    <w:rsid w:val="002A0B81"/>
    <w:rsid w:val="002A0C53"/>
    <w:rsid w:val="002A0DBB"/>
    <w:rsid w:val="002A0DCD"/>
    <w:rsid w:val="002A0E9B"/>
    <w:rsid w:val="002A1094"/>
    <w:rsid w:val="002A10C1"/>
    <w:rsid w:val="002A1248"/>
    <w:rsid w:val="002A125C"/>
    <w:rsid w:val="002A12D6"/>
    <w:rsid w:val="002A14C4"/>
    <w:rsid w:val="002A1686"/>
    <w:rsid w:val="002A175A"/>
    <w:rsid w:val="002A1841"/>
    <w:rsid w:val="002A18B5"/>
    <w:rsid w:val="002A1983"/>
    <w:rsid w:val="002A1C21"/>
    <w:rsid w:val="002A1C73"/>
    <w:rsid w:val="002A20F1"/>
    <w:rsid w:val="002A21D0"/>
    <w:rsid w:val="002A2200"/>
    <w:rsid w:val="002A2456"/>
    <w:rsid w:val="002A2494"/>
    <w:rsid w:val="002A267B"/>
    <w:rsid w:val="002A2A98"/>
    <w:rsid w:val="002A2C0C"/>
    <w:rsid w:val="002A2C68"/>
    <w:rsid w:val="002A2F49"/>
    <w:rsid w:val="002A2FAA"/>
    <w:rsid w:val="002A343D"/>
    <w:rsid w:val="002A3447"/>
    <w:rsid w:val="002A36FA"/>
    <w:rsid w:val="002A3A73"/>
    <w:rsid w:val="002A3B57"/>
    <w:rsid w:val="002A3B5C"/>
    <w:rsid w:val="002A3DCC"/>
    <w:rsid w:val="002A3E44"/>
    <w:rsid w:val="002A3E73"/>
    <w:rsid w:val="002A3EC8"/>
    <w:rsid w:val="002A4100"/>
    <w:rsid w:val="002A4132"/>
    <w:rsid w:val="002A4665"/>
    <w:rsid w:val="002A46BE"/>
    <w:rsid w:val="002A48C2"/>
    <w:rsid w:val="002A48D4"/>
    <w:rsid w:val="002A48F2"/>
    <w:rsid w:val="002A48F6"/>
    <w:rsid w:val="002A4980"/>
    <w:rsid w:val="002A4AA7"/>
    <w:rsid w:val="002A4B24"/>
    <w:rsid w:val="002A4BDE"/>
    <w:rsid w:val="002A4C8E"/>
    <w:rsid w:val="002A536A"/>
    <w:rsid w:val="002A5409"/>
    <w:rsid w:val="002A58AB"/>
    <w:rsid w:val="002A5953"/>
    <w:rsid w:val="002A5A3A"/>
    <w:rsid w:val="002A5A8B"/>
    <w:rsid w:val="002A5B32"/>
    <w:rsid w:val="002A5B59"/>
    <w:rsid w:val="002A5D24"/>
    <w:rsid w:val="002A5DD7"/>
    <w:rsid w:val="002A63B5"/>
    <w:rsid w:val="002A667D"/>
    <w:rsid w:val="002A69E5"/>
    <w:rsid w:val="002A6C80"/>
    <w:rsid w:val="002A6F7F"/>
    <w:rsid w:val="002A70E8"/>
    <w:rsid w:val="002A72D1"/>
    <w:rsid w:val="002A7331"/>
    <w:rsid w:val="002A7625"/>
    <w:rsid w:val="002A7642"/>
    <w:rsid w:val="002A7A2A"/>
    <w:rsid w:val="002A7B2F"/>
    <w:rsid w:val="002A7C2C"/>
    <w:rsid w:val="002A7CD0"/>
    <w:rsid w:val="002A7ED6"/>
    <w:rsid w:val="002A7F13"/>
    <w:rsid w:val="002B08E0"/>
    <w:rsid w:val="002B0916"/>
    <w:rsid w:val="002B0B9C"/>
    <w:rsid w:val="002B0C36"/>
    <w:rsid w:val="002B0C3E"/>
    <w:rsid w:val="002B0DA7"/>
    <w:rsid w:val="002B0E58"/>
    <w:rsid w:val="002B0EDE"/>
    <w:rsid w:val="002B0EF8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65E"/>
    <w:rsid w:val="002B1740"/>
    <w:rsid w:val="002B17AD"/>
    <w:rsid w:val="002B1A67"/>
    <w:rsid w:val="002B1AC0"/>
    <w:rsid w:val="002B1ADD"/>
    <w:rsid w:val="002B1AE5"/>
    <w:rsid w:val="002B1AF6"/>
    <w:rsid w:val="002B1B90"/>
    <w:rsid w:val="002B1E8D"/>
    <w:rsid w:val="002B1F4A"/>
    <w:rsid w:val="002B230C"/>
    <w:rsid w:val="002B2436"/>
    <w:rsid w:val="002B27A5"/>
    <w:rsid w:val="002B2820"/>
    <w:rsid w:val="002B294D"/>
    <w:rsid w:val="002B2981"/>
    <w:rsid w:val="002B2B86"/>
    <w:rsid w:val="002B2B99"/>
    <w:rsid w:val="002B2E01"/>
    <w:rsid w:val="002B2F1D"/>
    <w:rsid w:val="002B31BA"/>
    <w:rsid w:val="002B31DE"/>
    <w:rsid w:val="002B32A5"/>
    <w:rsid w:val="002B32EB"/>
    <w:rsid w:val="002B3687"/>
    <w:rsid w:val="002B3800"/>
    <w:rsid w:val="002B392F"/>
    <w:rsid w:val="002B3A8E"/>
    <w:rsid w:val="002B3B43"/>
    <w:rsid w:val="002B3CF5"/>
    <w:rsid w:val="002B4120"/>
    <w:rsid w:val="002B41C6"/>
    <w:rsid w:val="002B4223"/>
    <w:rsid w:val="002B4652"/>
    <w:rsid w:val="002B46C6"/>
    <w:rsid w:val="002B475F"/>
    <w:rsid w:val="002B48C1"/>
    <w:rsid w:val="002B491B"/>
    <w:rsid w:val="002B499A"/>
    <w:rsid w:val="002B4B86"/>
    <w:rsid w:val="002B4C7D"/>
    <w:rsid w:val="002B4E20"/>
    <w:rsid w:val="002B4FCE"/>
    <w:rsid w:val="002B50EC"/>
    <w:rsid w:val="002B533B"/>
    <w:rsid w:val="002B5576"/>
    <w:rsid w:val="002B59C7"/>
    <w:rsid w:val="002B59F3"/>
    <w:rsid w:val="002B5A81"/>
    <w:rsid w:val="002B5DE0"/>
    <w:rsid w:val="002B5EBB"/>
    <w:rsid w:val="002B60D7"/>
    <w:rsid w:val="002B635F"/>
    <w:rsid w:val="002B6389"/>
    <w:rsid w:val="002B63A9"/>
    <w:rsid w:val="002B645C"/>
    <w:rsid w:val="002B64E7"/>
    <w:rsid w:val="002B65DE"/>
    <w:rsid w:val="002B6615"/>
    <w:rsid w:val="002B6874"/>
    <w:rsid w:val="002B687E"/>
    <w:rsid w:val="002B68B4"/>
    <w:rsid w:val="002B691A"/>
    <w:rsid w:val="002B69DB"/>
    <w:rsid w:val="002B6B0C"/>
    <w:rsid w:val="002B7123"/>
    <w:rsid w:val="002B7512"/>
    <w:rsid w:val="002B751E"/>
    <w:rsid w:val="002B76CE"/>
    <w:rsid w:val="002B7713"/>
    <w:rsid w:val="002B7760"/>
    <w:rsid w:val="002B78F2"/>
    <w:rsid w:val="002B7A2F"/>
    <w:rsid w:val="002B7C96"/>
    <w:rsid w:val="002B7DC0"/>
    <w:rsid w:val="002B7F03"/>
    <w:rsid w:val="002C0594"/>
    <w:rsid w:val="002C05A8"/>
    <w:rsid w:val="002C05C4"/>
    <w:rsid w:val="002C0723"/>
    <w:rsid w:val="002C0812"/>
    <w:rsid w:val="002C0A07"/>
    <w:rsid w:val="002C0C1E"/>
    <w:rsid w:val="002C0ED3"/>
    <w:rsid w:val="002C0F70"/>
    <w:rsid w:val="002C10CF"/>
    <w:rsid w:val="002C10DD"/>
    <w:rsid w:val="002C1696"/>
    <w:rsid w:val="002C1BC9"/>
    <w:rsid w:val="002C1C60"/>
    <w:rsid w:val="002C1DF1"/>
    <w:rsid w:val="002C1E21"/>
    <w:rsid w:val="002C1FC6"/>
    <w:rsid w:val="002C2089"/>
    <w:rsid w:val="002C2143"/>
    <w:rsid w:val="002C2173"/>
    <w:rsid w:val="002C2210"/>
    <w:rsid w:val="002C223D"/>
    <w:rsid w:val="002C27C3"/>
    <w:rsid w:val="002C2A18"/>
    <w:rsid w:val="002C2BCE"/>
    <w:rsid w:val="002C2BDB"/>
    <w:rsid w:val="002C2DAF"/>
    <w:rsid w:val="002C2E1D"/>
    <w:rsid w:val="002C2E9B"/>
    <w:rsid w:val="002C2F67"/>
    <w:rsid w:val="002C31F5"/>
    <w:rsid w:val="002C327D"/>
    <w:rsid w:val="002C333B"/>
    <w:rsid w:val="002C3768"/>
    <w:rsid w:val="002C3848"/>
    <w:rsid w:val="002C3A42"/>
    <w:rsid w:val="002C3AEC"/>
    <w:rsid w:val="002C3B25"/>
    <w:rsid w:val="002C3B40"/>
    <w:rsid w:val="002C3DCA"/>
    <w:rsid w:val="002C3DE1"/>
    <w:rsid w:val="002C3E35"/>
    <w:rsid w:val="002C4085"/>
    <w:rsid w:val="002C40E1"/>
    <w:rsid w:val="002C411D"/>
    <w:rsid w:val="002C4276"/>
    <w:rsid w:val="002C427F"/>
    <w:rsid w:val="002C449E"/>
    <w:rsid w:val="002C475A"/>
    <w:rsid w:val="002C4858"/>
    <w:rsid w:val="002C49DA"/>
    <w:rsid w:val="002C4ACC"/>
    <w:rsid w:val="002C4B3B"/>
    <w:rsid w:val="002C4B59"/>
    <w:rsid w:val="002C4C7E"/>
    <w:rsid w:val="002C5048"/>
    <w:rsid w:val="002C55A5"/>
    <w:rsid w:val="002C55EF"/>
    <w:rsid w:val="002C57B5"/>
    <w:rsid w:val="002C5A84"/>
    <w:rsid w:val="002C5AB9"/>
    <w:rsid w:val="002C5B35"/>
    <w:rsid w:val="002C5C81"/>
    <w:rsid w:val="002C5E1D"/>
    <w:rsid w:val="002C5E31"/>
    <w:rsid w:val="002C5E72"/>
    <w:rsid w:val="002C5F31"/>
    <w:rsid w:val="002C613D"/>
    <w:rsid w:val="002C63D9"/>
    <w:rsid w:val="002C6686"/>
    <w:rsid w:val="002C6B6B"/>
    <w:rsid w:val="002C6CD6"/>
    <w:rsid w:val="002C6CF9"/>
    <w:rsid w:val="002C6EFE"/>
    <w:rsid w:val="002C7357"/>
    <w:rsid w:val="002C7518"/>
    <w:rsid w:val="002C7B5A"/>
    <w:rsid w:val="002C7BF6"/>
    <w:rsid w:val="002C7DA3"/>
    <w:rsid w:val="002C7E12"/>
    <w:rsid w:val="002C7E73"/>
    <w:rsid w:val="002D03CA"/>
    <w:rsid w:val="002D05C7"/>
    <w:rsid w:val="002D09B5"/>
    <w:rsid w:val="002D0B00"/>
    <w:rsid w:val="002D0BFC"/>
    <w:rsid w:val="002D0CE4"/>
    <w:rsid w:val="002D0F08"/>
    <w:rsid w:val="002D1125"/>
    <w:rsid w:val="002D11B2"/>
    <w:rsid w:val="002D12B2"/>
    <w:rsid w:val="002D133A"/>
    <w:rsid w:val="002D153F"/>
    <w:rsid w:val="002D17F1"/>
    <w:rsid w:val="002D18C3"/>
    <w:rsid w:val="002D1C2B"/>
    <w:rsid w:val="002D1C5E"/>
    <w:rsid w:val="002D1CDC"/>
    <w:rsid w:val="002D1F3B"/>
    <w:rsid w:val="002D2014"/>
    <w:rsid w:val="002D2197"/>
    <w:rsid w:val="002D22DE"/>
    <w:rsid w:val="002D23F4"/>
    <w:rsid w:val="002D257B"/>
    <w:rsid w:val="002D26B1"/>
    <w:rsid w:val="002D2712"/>
    <w:rsid w:val="002D2777"/>
    <w:rsid w:val="002D2818"/>
    <w:rsid w:val="002D284C"/>
    <w:rsid w:val="002D2872"/>
    <w:rsid w:val="002D29C3"/>
    <w:rsid w:val="002D2BF7"/>
    <w:rsid w:val="002D2CA2"/>
    <w:rsid w:val="002D30BB"/>
    <w:rsid w:val="002D31E3"/>
    <w:rsid w:val="002D33A8"/>
    <w:rsid w:val="002D344C"/>
    <w:rsid w:val="002D3621"/>
    <w:rsid w:val="002D3779"/>
    <w:rsid w:val="002D393F"/>
    <w:rsid w:val="002D3B84"/>
    <w:rsid w:val="002D3C9C"/>
    <w:rsid w:val="002D3DE6"/>
    <w:rsid w:val="002D4422"/>
    <w:rsid w:val="002D4500"/>
    <w:rsid w:val="002D4598"/>
    <w:rsid w:val="002D48DE"/>
    <w:rsid w:val="002D4CED"/>
    <w:rsid w:val="002D4FF3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6CAE"/>
    <w:rsid w:val="002D707A"/>
    <w:rsid w:val="002D7332"/>
    <w:rsid w:val="002D733D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D7E1F"/>
    <w:rsid w:val="002D7E76"/>
    <w:rsid w:val="002D7F94"/>
    <w:rsid w:val="002E01FD"/>
    <w:rsid w:val="002E0578"/>
    <w:rsid w:val="002E063D"/>
    <w:rsid w:val="002E0A09"/>
    <w:rsid w:val="002E0AFF"/>
    <w:rsid w:val="002E0CE9"/>
    <w:rsid w:val="002E0EE3"/>
    <w:rsid w:val="002E0F1A"/>
    <w:rsid w:val="002E0F23"/>
    <w:rsid w:val="002E0F50"/>
    <w:rsid w:val="002E0F88"/>
    <w:rsid w:val="002E0FB2"/>
    <w:rsid w:val="002E109F"/>
    <w:rsid w:val="002E113A"/>
    <w:rsid w:val="002E11E3"/>
    <w:rsid w:val="002E1373"/>
    <w:rsid w:val="002E15CD"/>
    <w:rsid w:val="002E160E"/>
    <w:rsid w:val="002E1797"/>
    <w:rsid w:val="002E19C5"/>
    <w:rsid w:val="002E1A24"/>
    <w:rsid w:val="002E1A3E"/>
    <w:rsid w:val="002E1BD3"/>
    <w:rsid w:val="002E1E93"/>
    <w:rsid w:val="002E1F0C"/>
    <w:rsid w:val="002E1FF1"/>
    <w:rsid w:val="002E21E5"/>
    <w:rsid w:val="002E241F"/>
    <w:rsid w:val="002E2594"/>
    <w:rsid w:val="002E267E"/>
    <w:rsid w:val="002E26D5"/>
    <w:rsid w:val="002E2DBC"/>
    <w:rsid w:val="002E2F22"/>
    <w:rsid w:val="002E30B6"/>
    <w:rsid w:val="002E33E2"/>
    <w:rsid w:val="002E3532"/>
    <w:rsid w:val="002E3586"/>
    <w:rsid w:val="002E362C"/>
    <w:rsid w:val="002E3700"/>
    <w:rsid w:val="002E3865"/>
    <w:rsid w:val="002E38B4"/>
    <w:rsid w:val="002E3AE9"/>
    <w:rsid w:val="002E3C42"/>
    <w:rsid w:val="002E3D99"/>
    <w:rsid w:val="002E3DC4"/>
    <w:rsid w:val="002E3EA1"/>
    <w:rsid w:val="002E4109"/>
    <w:rsid w:val="002E445F"/>
    <w:rsid w:val="002E45DE"/>
    <w:rsid w:val="002E4754"/>
    <w:rsid w:val="002E4A0B"/>
    <w:rsid w:val="002E4D24"/>
    <w:rsid w:val="002E4D6D"/>
    <w:rsid w:val="002E501F"/>
    <w:rsid w:val="002E50EE"/>
    <w:rsid w:val="002E5231"/>
    <w:rsid w:val="002E523B"/>
    <w:rsid w:val="002E52C3"/>
    <w:rsid w:val="002E594A"/>
    <w:rsid w:val="002E5988"/>
    <w:rsid w:val="002E5A23"/>
    <w:rsid w:val="002E5AE6"/>
    <w:rsid w:val="002E5E78"/>
    <w:rsid w:val="002E60AB"/>
    <w:rsid w:val="002E6244"/>
    <w:rsid w:val="002E633D"/>
    <w:rsid w:val="002E6341"/>
    <w:rsid w:val="002E636C"/>
    <w:rsid w:val="002E6534"/>
    <w:rsid w:val="002E6587"/>
    <w:rsid w:val="002E6673"/>
    <w:rsid w:val="002E6677"/>
    <w:rsid w:val="002E688B"/>
    <w:rsid w:val="002E68C5"/>
    <w:rsid w:val="002E693B"/>
    <w:rsid w:val="002E6BA3"/>
    <w:rsid w:val="002E6C43"/>
    <w:rsid w:val="002E6CC4"/>
    <w:rsid w:val="002E6D77"/>
    <w:rsid w:val="002E6FE6"/>
    <w:rsid w:val="002E7122"/>
    <w:rsid w:val="002E7319"/>
    <w:rsid w:val="002E73A9"/>
    <w:rsid w:val="002E7631"/>
    <w:rsid w:val="002E7680"/>
    <w:rsid w:val="002E7832"/>
    <w:rsid w:val="002E7911"/>
    <w:rsid w:val="002E79DC"/>
    <w:rsid w:val="002E7E31"/>
    <w:rsid w:val="002F00DF"/>
    <w:rsid w:val="002F0153"/>
    <w:rsid w:val="002F025C"/>
    <w:rsid w:val="002F03B7"/>
    <w:rsid w:val="002F0581"/>
    <w:rsid w:val="002F06F3"/>
    <w:rsid w:val="002F0821"/>
    <w:rsid w:val="002F0B15"/>
    <w:rsid w:val="002F1040"/>
    <w:rsid w:val="002F1362"/>
    <w:rsid w:val="002F16EF"/>
    <w:rsid w:val="002F1D63"/>
    <w:rsid w:val="002F1D92"/>
    <w:rsid w:val="002F1DFB"/>
    <w:rsid w:val="002F1E6D"/>
    <w:rsid w:val="002F1F27"/>
    <w:rsid w:val="002F1FB4"/>
    <w:rsid w:val="002F21E7"/>
    <w:rsid w:val="002F21EB"/>
    <w:rsid w:val="002F263E"/>
    <w:rsid w:val="002F265E"/>
    <w:rsid w:val="002F27CA"/>
    <w:rsid w:val="002F297D"/>
    <w:rsid w:val="002F29F6"/>
    <w:rsid w:val="002F2DA7"/>
    <w:rsid w:val="002F2F10"/>
    <w:rsid w:val="002F30D1"/>
    <w:rsid w:val="002F3242"/>
    <w:rsid w:val="002F33F8"/>
    <w:rsid w:val="002F3457"/>
    <w:rsid w:val="002F3C0C"/>
    <w:rsid w:val="002F3C41"/>
    <w:rsid w:val="002F3DB4"/>
    <w:rsid w:val="002F3F51"/>
    <w:rsid w:val="002F3FC2"/>
    <w:rsid w:val="002F4224"/>
    <w:rsid w:val="002F44F1"/>
    <w:rsid w:val="002F4CD5"/>
    <w:rsid w:val="002F4D3F"/>
    <w:rsid w:val="002F4D74"/>
    <w:rsid w:val="002F501D"/>
    <w:rsid w:val="002F5044"/>
    <w:rsid w:val="002F5375"/>
    <w:rsid w:val="002F5381"/>
    <w:rsid w:val="002F538A"/>
    <w:rsid w:val="002F5392"/>
    <w:rsid w:val="002F53DC"/>
    <w:rsid w:val="002F54F1"/>
    <w:rsid w:val="002F565A"/>
    <w:rsid w:val="002F5692"/>
    <w:rsid w:val="002F5903"/>
    <w:rsid w:val="002F5A80"/>
    <w:rsid w:val="002F5D36"/>
    <w:rsid w:val="002F5E1D"/>
    <w:rsid w:val="002F5F4E"/>
    <w:rsid w:val="002F655D"/>
    <w:rsid w:val="002F663B"/>
    <w:rsid w:val="002F6640"/>
    <w:rsid w:val="002F677D"/>
    <w:rsid w:val="002F6A43"/>
    <w:rsid w:val="002F6BFD"/>
    <w:rsid w:val="002F6D19"/>
    <w:rsid w:val="002F6E37"/>
    <w:rsid w:val="002F7327"/>
    <w:rsid w:val="002F75A0"/>
    <w:rsid w:val="002F7AED"/>
    <w:rsid w:val="002F7CDA"/>
    <w:rsid w:val="002F7CF5"/>
    <w:rsid w:val="002F7D60"/>
    <w:rsid w:val="002F7D6F"/>
    <w:rsid w:val="002F7D80"/>
    <w:rsid w:val="002F7F9E"/>
    <w:rsid w:val="003002C0"/>
    <w:rsid w:val="003006F5"/>
    <w:rsid w:val="0030071D"/>
    <w:rsid w:val="00300E03"/>
    <w:rsid w:val="00300E7A"/>
    <w:rsid w:val="00301419"/>
    <w:rsid w:val="0030145C"/>
    <w:rsid w:val="0030156B"/>
    <w:rsid w:val="0030161E"/>
    <w:rsid w:val="00301CDA"/>
    <w:rsid w:val="00301DE2"/>
    <w:rsid w:val="00301F38"/>
    <w:rsid w:val="003021B6"/>
    <w:rsid w:val="00302492"/>
    <w:rsid w:val="00302519"/>
    <w:rsid w:val="0030280A"/>
    <w:rsid w:val="003028E0"/>
    <w:rsid w:val="00302E33"/>
    <w:rsid w:val="003031B0"/>
    <w:rsid w:val="003031FE"/>
    <w:rsid w:val="00303230"/>
    <w:rsid w:val="0030335E"/>
    <w:rsid w:val="003034A6"/>
    <w:rsid w:val="003035A8"/>
    <w:rsid w:val="00303632"/>
    <w:rsid w:val="0030392F"/>
    <w:rsid w:val="00303E0C"/>
    <w:rsid w:val="0030408B"/>
    <w:rsid w:val="00304122"/>
    <w:rsid w:val="00304127"/>
    <w:rsid w:val="00304142"/>
    <w:rsid w:val="0030426A"/>
    <w:rsid w:val="003042B7"/>
    <w:rsid w:val="0030491E"/>
    <w:rsid w:val="0030494F"/>
    <w:rsid w:val="00304A59"/>
    <w:rsid w:val="00304A6B"/>
    <w:rsid w:val="00304D43"/>
    <w:rsid w:val="00304DA9"/>
    <w:rsid w:val="00304DCB"/>
    <w:rsid w:val="003050E9"/>
    <w:rsid w:val="003051C8"/>
    <w:rsid w:val="0030533E"/>
    <w:rsid w:val="003058A0"/>
    <w:rsid w:val="003058CA"/>
    <w:rsid w:val="00305ADC"/>
    <w:rsid w:val="00305C06"/>
    <w:rsid w:val="00305CE4"/>
    <w:rsid w:val="003060E0"/>
    <w:rsid w:val="003063A6"/>
    <w:rsid w:val="00306617"/>
    <w:rsid w:val="003066D9"/>
    <w:rsid w:val="0030677B"/>
    <w:rsid w:val="003068CE"/>
    <w:rsid w:val="003068EE"/>
    <w:rsid w:val="00306A1B"/>
    <w:rsid w:val="00306ABE"/>
    <w:rsid w:val="00306B5F"/>
    <w:rsid w:val="00306B72"/>
    <w:rsid w:val="00306C2A"/>
    <w:rsid w:val="00306D08"/>
    <w:rsid w:val="00306F14"/>
    <w:rsid w:val="003075EE"/>
    <w:rsid w:val="00307651"/>
    <w:rsid w:val="00307A58"/>
    <w:rsid w:val="00307B2A"/>
    <w:rsid w:val="00307B5C"/>
    <w:rsid w:val="00307BA4"/>
    <w:rsid w:val="00307C90"/>
    <w:rsid w:val="00307DB4"/>
    <w:rsid w:val="00307DC2"/>
    <w:rsid w:val="00307DCD"/>
    <w:rsid w:val="00307FC5"/>
    <w:rsid w:val="003100CE"/>
    <w:rsid w:val="0031013E"/>
    <w:rsid w:val="003101A4"/>
    <w:rsid w:val="003104E0"/>
    <w:rsid w:val="00310516"/>
    <w:rsid w:val="003108A1"/>
    <w:rsid w:val="003109DA"/>
    <w:rsid w:val="00310D04"/>
    <w:rsid w:val="00310DDB"/>
    <w:rsid w:val="00310E8E"/>
    <w:rsid w:val="0031107A"/>
    <w:rsid w:val="003110BD"/>
    <w:rsid w:val="003115B1"/>
    <w:rsid w:val="0031164E"/>
    <w:rsid w:val="00311822"/>
    <w:rsid w:val="00311934"/>
    <w:rsid w:val="00311980"/>
    <w:rsid w:val="003119AC"/>
    <w:rsid w:val="00311AC7"/>
    <w:rsid w:val="00311CC7"/>
    <w:rsid w:val="003120A2"/>
    <w:rsid w:val="00312104"/>
    <w:rsid w:val="0031211C"/>
    <w:rsid w:val="00312168"/>
    <w:rsid w:val="0031225B"/>
    <w:rsid w:val="0031228F"/>
    <w:rsid w:val="00312341"/>
    <w:rsid w:val="00312560"/>
    <w:rsid w:val="00312729"/>
    <w:rsid w:val="0031287F"/>
    <w:rsid w:val="00312A48"/>
    <w:rsid w:val="00312A69"/>
    <w:rsid w:val="00312EBD"/>
    <w:rsid w:val="0031300C"/>
    <w:rsid w:val="003133F9"/>
    <w:rsid w:val="003134B0"/>
    <w:rsid w:val="003134D2"/>
    <w:rsid w:val="003135C5"/>
    <w:rsid w:val="00313719"/>
    <w:rsid w:val="0031373E"/>
    <w:rsid w:val="003139EC"/>
    <w:rsid w:val="00313ACA"/>
    <w:rsid w:val="00313DF8"/>
    <w:rsid w:val="00313F3E"/>
    <w:rsid w:val="003141AD"/>
    <w:rsid w:val="0031434E"/>
    <w:rsid w:val="00314379"/>
    <w:rsid w:val="003148BD"/>
    <w:rsid w:val="00314A6B"/>
    <w:rsid w:val="00314D04"/>
    <w:rsid w:val="00315221"/>
    <w:rsid w:val="00315363"/>
    <w:rsid w:val="003157EA"/>
    <w:rsid w:val="00315DA0"/>
    <w:rsid w:val="00315E1D"/>
    <w:rsid w:val="00315E64"/>
    <w:rsid w:val="00315F0F"/>
    <w:rsid w:val="00315F94"/>
    <w:rsid w:val="00316107"/>
    <w:rsid w:val="003161D8"/>
    <w:rsid w:val="00316255"/>
    <w:rsid w:val="003163D5"/>
    <w:rsid w:val="003166D8"/>
    <w:rsid w:val="003169D9"/>
    <w:rsid w:val="00316B54"/>
    <w:rsid w:val="00316FEE"/>
    <w:rsid w:val="00317184"/>
    <w:rsid w:val="003171F2"/>
    <w:rsid w:val="003172E7"/>
    <w:rsid w:val="0031733E"/>
    <w:rsid w:val="00317487"/>
    <w:rsid w:val="0031758A"/>
    <w:rsid w:val="00317698"/>
    <w:rsid w:val="003177E8"/>
    <w:rsid w:val="003179BF"/>
    <w:rsid w:val="00317AE0"/>
    <w:rsid w:val="00317E6D"/>
    <w:rsid w:val="00317EE9"/>
    <w:rsid w:val="00317FE4"/>
    <w:rsid w:val="0032016A"/>
    <w:rsid w:val="003201BA"/>
    <w:rsid w:val="0032048E"/>
    <w:rsid w:val="00320560"/>
    <w:rsid w:val="00320566"/>
    <w:rsid w:val="00320834"/>
    <w:rsid w:val="00320B56"/>
    <w:rsid w:val="00320C5E"/>
    <w:rsid w:val="00320C8D"/>
    <w:rsid w:val="00320F28"/>
    <w:rsid w:val="00320F34"/>
    <w:rsid w:val="00321286"/>
    <w:rsid w:val="003213C7"/>
    <w:rsid w:val="003213D4"/>
    <w:rsid w:val="0032158D"/>
    <w:rsid w:val="003217B2"/>
    <w:rsid w:val="00321D30"/>
    <w:rsid w:val="00321D3C"/>
    <w:rsid w:val="00321EB4"/>
    <w:rsid w:val="00322369"/>
    <w:rsid w:val="003224BF"/>
    <w:rsid w:val="00322611"/>
    <w:rsid w:val="00322757"/>
    <w:rsid w:val="003229AE"/>
    <w:rsid w:val="003229FE"/>
    <w:rsid w:val="00322C4E"/>
    <w:rsid w:val="0032303F"/>
    <w:rsid w:val="0032318D"/>
    <w:rsid w:val="0032331B"/>
    <w:rsid w:val="00323329"/>
    <w:rsid w:val="0032345F"/>
    <w:rsid w:val="0032349E"/>
    <w:rsid w:val="0032358D"/>
    <w:rsid w:val="0032369A"/>
    <w:rsid w:val="003236E6"/>
    <w:rsid w:val="003238A1"/>
    <w:rsid w:val="00323926"/>
    <w:rsid w:val="00323A4A"/>
    <w:rsid w:val="00323A90"/>
    <w:rsid w:val="00323F78"/>
    <w:rsid w:val="00324140"/>
    <w:rsid w:val="00324271"/>
    <w:rsid w:val="00324631"/>
    <w:rsid w:val="00324698"/>
    <w:rsid w:val="003247F0"/>
    <w:rsid w:val="003248BA"/>
    <w:rsid w:val="00324BE8"/>
    <w:rsid w:val="00324F29"/>
    <w:rsid w:val="00325164"/>
    <w:rsid w:val="00325415"/>
    <w:rsid w:val="003259B0"/>
    <w:rsid w:val="003259F7"/>
    <w:rsid w:val="00325D1C"/>
    <w:rsid w:val="003260FE"/>
    <w:rsid w:val="00326346"/>
    <w:rsid w:val="003266F3"/>
    <w:rsid w:val="003268B3"/>
    <w:rsid w:val="00326A66"/>
    <w:rsid w:val="00326C22"/>
    <w:rsid w:val="00327074"/>
    <w:rsid w:val="0032734D"/>
    <w:rsid w:val="00327C7A"/>
    <w:rsid w:val="00327E04"/>
    <w:rsid w:val="003301CF"/>
    <w:rsid w:val="003301E6"/>
    <w:rsid w:val="00330554"/>
    <w:rsid w:val="00330653"/>
    <w:rsid w:val="0033066A"/>
    <w:rsid w:val="00330816"/>
    <w:rsid w:val="00330BAA"/>
    <w:rsid w:val="00330C9E"/>
    <w:rsid w:val="00330E2C"/>
    <w:rsid w:val="00330E69"/>
    <w:rsid w:val="00330F1E"/>
    <w:rsid w:val="00330F9D"/>
    <w:rsid w:val="00331174"/>
    <w:rsid w:val="003311B2"/>
    <w:rsid w:val="00331420"/>
    <w:rsid w:val="00331834"/>
    <w:rsid w:val="00331997"/>
    <w:rsid w:val="00331A16"/>
    <w:rsid w:val="00331A59"/>
    <w:rsid w:val="00331F86"/>
    <w:rsid w:val="003320D6"/>
    <w:rsid w:val="003323B7"/>
    <w:rsid w:val="00332611"/>
    <w:rsid w:val="00332674"/>
    <w:rsid w:val="00332706"/>
    <w:rsid w:val="00332840"/>
    <w:rsid w:val="00332A30"/>
    <w:rsid w:val="00332B12"/>
    <w:rsid w:val="00332D15"/>
    <w:rsid w:val="00332D9B"/>
    <w:rsid w:val="00333071"/>
    <w:rsid w:val="00333179"/>
    <w:rsid w:val="003333C2"/>
    <w:rsid w:val="003333F0"/>
    <w:rsid w:val="0033349D"/>
    <w:rsid w:val="0033356B"/>
    <w:rsid w:val="003335AC"/>
    <w:rsid w:val="00333669"/>
    <w:rsid w:val="00333710"/>
    <w:rsid w:val="00333714"/>
    <w:rsid w:val="0033376C"/>
    <w:rsid w:val="00333840"/>
    <w:rsid w:val="003338ED"/>
    <w:rsid w:val="00333BB6"/>
    <w:rsid w:val="00334074"/>
    <w:rsid w:val="00334095"/>
    <w:rsid w:val="003341FE"/>
    <w:rsid w:val="00334398"/>
    <w:rsid w:val="003343A3"/>
    <w:rsid w:val="00334599"/>
    <w:rsid w:val="003345DB"/>
    <w:rsid w:val="003347E4"/>
    <w:rsid w:val="00334825"/>
    <w:rsid w:val="00334C80"/>
    <w:rsid w:val="00334D7E"/>
    <w:rsid w:val="00334EC2"/>
    <w:rsid w:val="0033517F"/>
    <w:rsid w:val="003357E9"/>
    <w:rsid w:val="0033589D"/>
    <w:rsid w:val="003358DD"/>
    <w:rsid w:val="003359B2"/>
    <w:rsid w:val="003359BD"/>
    <w:rsid w:val="00335D84"/>
    <w:rsid w:val="0033606B"/>
    <w:rsid w:val="003360D0"/>
    <w:rsid w:val="003360F6"/>
    <w:rsid w:val="00336156"/>
    <w:rsid w:val="0033624C"/>
    <w:rsid w:val="00336278"/>
    <w:rsid w:val="00336443"/>
    <w:rsid w:val="00336748"/>
    <w:rsid w:val="003367D7"/>
    <w:rsid w:val="003367D9"/>
    <w:rsid w:val="0033695A"/>
    <w:rsid w:val="00336DA4"/>
    <w:rsid w:val="00336E47"/>
    <w:rsid w:val="00336F07"/>
    <w:rsid w:val="00336F1E"/>
    <w:rsid w:val="00336FE8"/>
    <w:rsid w:val="003370CC"/>
    <w:rsid w:val="003373B2"/>
    <w:rsid w:val="003375BD"/>
    <w:rsid w:val="00337626"/>
    <w:rsid w:val="003377D2"/>
    <w:rsid w:val="003377FA"/>
    <w:rsid w:val="00337838"/>
    <w:rsid w:val="00337CDF"/>
    <w:rsid w:val="00337EE5"/>
    <w:rsid w:val="00340001"/>
    <w:rsid w:val="00340045"/>
    <w:rsid w:val="00340294"/>
    <w:rsid w:val="003403CF"/>
    <w:rsid w:val="0034064F"/>
    <w:rsid w:val="0034071F"/>
    <w:rsid w:val="00340806"/>
    <w:rsid w:val="00340813"/>
    <w:rsid w:val="003408FD"/>
    <w:rsid w:val="00340A77"/>
    <w:rsid w:val="00340A78"/>
    <w:rsid w:val="00340BB8"/>
    <w:rsid w:val="00340BC4"/>
    <w:rsid w:val="0034124C"/>
    <w:rsid w:val="00341469"/>
    <w:rsid w:val="00341546"/>
    <w:rsid w:val="003417BC"/>
    <w:rsid w:val="00341865"/>
    <w:rsid w:val="00341936"/>
    <w:rsid w:val="00341ABF"/>
    <w:rsid w:val="00341AD2"/>
    <w:rsid w:val="00341C86"/>
    <w:rsid w:val="00341CF9"/>
    <w:rsid w:val="00341DCC"/>
    <w:rsid w:val="00342042"/>
    <w:rsid w:val="00342043"/>
    <w:rsid w:val="00342285"/>
    <w:rsid w:val="003422C0"/>
    <w:rsid w:val="0034250C"/>
    <w:rsid w:val="0034258B"/>
    <w:rsid w:val="00342B37"/>
    <w:rsid w:val="00342BA5"/>
    <w:rsid w:val="00342BCC"/>
    <w:rsid w:val="00342BF1"/>
    <w:rsid w:val="00342CBE"/>
    <w:rsid w:val="00342DD1"/>
    <w:rsid w:val="00342F4D"/>
    <w:rsid w:val="0034303B"/>
    <w:rsid w:val="003430B5"/>
    <w:rsid w:val="0034348F"/>
    <w:rsid w:val="0034356B"/>
    <w:rsid w:val="00343627"/>
    <w:rsid w:val="00343A9E"/>
    <w:rsid w:val="00343D01"/>
    <w:rsid w:val="00343F20"/>
    <w:rsid w:val="003441D3"/>
    <w:rsid w:val="003443A5"/>
    <w:rsid w:val="003445CE"/>
    <w:rsid w:val="003446E5"/>
    <w:rsid w:val="00344775"/>
    <w:rsid w:val="00344786"/>
    <w:rsid w:val="00344B50"/>
    <w:rsid w:val="00344BBA"/>
    <w:rsid w:val="003452C0"/>
    <w:rsid w:val="0034538E"/>
    <w:rsid w:val="00345824"/>
    <w:rsid w:val="0034589F"/>
    <w:rsid w:val="0034596E"/>
    <w:rsid w:val="00345B77"/>
    <w:rsid w:val="00345FF5"/>
    <w:rsid w:val="0034618E"/>
    <w:rsid w:val="003461F1"/>
    <w:rsid w:val="003462E5"/>
    <w:rsid w:val="003463C5"/>
    <w:rsid w:val="003464BA"/>
    <w:rsid w:val="00346521"/>
    <w:rsid w:val="00346A19"/>
    <w:rsid w:val="00346CA9"/>
    <w:rsid w:val="00346F28"/>
    <w:rsid w:val="00346F9D"/>
    <w:rsid w:val="0034729F"/>
    <w:rsid w:val="00347362"/>
    <w:rsid w:val="003474D3"/>
    <w:rsid w:val="0034750E"/>
    <w:rsid w:val="00347666"/>
    <w:rsid w:val="003477EB"/>
    <w:rsid w:val="00347BAC"/>
    <w:rsid w:val="00347BDA"/>
    <w:rsid w:val="00347FA2"/>
    <w:rsid w:val="00347FC3"/>
    <w:rsid w:val="003500F4"/>
    <w:rsid w:val="003503DD"/>
    <w:rsid w:val="00350413"/>
    <w:rsid w:val="00350468"/>
    <w:rsid w:val="00350719"/>
    <w:rsid w:val="00350A8B"/>
    <w:rsid w:val="00350AD5"/>
    <w:rsid w:val="00350DFF"/>
    <w:rsid w:val="00350F77"/>
    <w:rsid w:val="00350F81"/>
    <w:rsid w:val="00351008"/>
    <w:rsid w:val="00351019"/>
    <w:rsid w:val="00351285"/>
    <w:rsid w:val="0035151F"/>
    <w:rsid w:val="00351735"/>
    <w:rsid w:val="00351841"/>
    <w:rsid w:val="003519FE"/>
    <w:rsid w:val="00351B7E"/>
    <w:rsid w:val="00351C0D"/>
    <w:rsid w:val="00351C68"/>
    <w:rsid w:val="00351D53"/>
    <w:rsid w:val="00351F8C"/>
    <w:rsid w:val="00351FAB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D82"/>
    <w:rsid w:val="00352E93"/>
    <w:rsid w:val="003530A3"/>
    <w:rsid w:val="003530D4"/>
    <w:rsid w:val="003531AB"/>
    <w:rsid w:val="0035337B"/>
    <w:rsid w:val="003533BB"/>
    <w:rsid w:val="0035350B"/>
    <w:rsid w:val="003536A3"/>
    <w:rsid w:val="003537A6"/>
    <w:rsid w:val="003538F4"/>
    <w:rsid w:val="00353B13"/>
    <w:rsid w:val="00353D6C"/>
    <w:rsid w:val="00353F14"/>
    <w:rsid w:val="00353F6F"/>
    <w:rsid w:val="00353FE7"/>
    <w:rsid w:val="00354215"/>
    <w:rsid w:val="00354296"/>
    <w:rsid w:val="00354347"/>
    <w:rsid w:val="00354398"/>
    <w:rsid w:val="00354424"/>
    <w:rsid w:val="0035448D"/>
    <w:rsid w:val="003544D1"/>
    <w:rsid w:val="0035479C"/>
    <w:rsid w:val="00354870"/>
    <w:rsid w:val="00354993"/>
    <w:rsid w:val="00354A84"/>
    <w:rsid w:val="00354D21"/>
    <w:rsid w:val="00354E35"/>
    <w:rsid w:val="00355189"/>
    <w:rsid w:val="00355278"/>
    <w:rsid w:val="00355803"/>
    <w:rsid w:val="0035585D"/>
    <w:rsid w:val="00355C5B"/>
    <w:rsid w:val="00355E96"/>
    <w:rsid w:val="00355ECE"/>
    <w:rsid w:val="003561D1"/>
    <w:rsid w:val="003563FE"/>
    <w:rsid w:val="0035640D"/>
    <w:rsid w:val="00356447"/>
    <w:rsid w:val="00356716"/>
    <w:rsid w:val="00356732"/>
    <w:rsid w:val="00356883"/>
    <w:rsid w:val="003568EF"/>
    <w:rsid w:val="0035695C"/>
    <w:rsid w:val="003569BB"/>
    <w:rsid w:val="00356A5A"/>
    <w:rsid w:val="00356BED"/>
    <w:rsid w:val="0035722B"/>
    <w:rsid w:val="003574B3"/>
    <w:rsid w:val="003578C0"/>
    <w:rsid w:val="00357926"/>
    <w:rsid w:val="00357989"/>
    <w:rsid w:val="003579CD"/>
    <w:rsid w:val="00357AD2"/>
    <w:rsid w:val="00357B38"/>
    <w:rsid w:val="00357F8C"/>
    <w:rsid w:val="003600F7"/>
    <w:rsid w:val="00360167"/>
    <w:rsid w:val="003602F6"/>
    <w:rsid w:val="003603CE"/>
    <w:rsid w:val="00360B53"/>
    <w:rsid w:val="00360C61"/>
    <w:rsid w:val="00360E3B"/>
    <w:rsid w:val="00361023"/>
    <w:rsid w:val="00361138"/>
    <w:rsid w:val="00361175"/>
    <w:rsid w:val="0036127E"/>
    <w:rsid w:val="0036143A"/>
    <w:rsid w:val="00361567"/>
    <w:rsid w:val="00361651"/>
    <w:rsid w:val="00361719"/>
    <w:rsid w:val="00361728"/>
    <w:rsid w:val="00361B39"/>
    <w:rsid w:val="0036205A"/>
    <w:rsid w:val="00362363"/>
    <w:rsid w:val="00362367"/>
    <w:rsid w:val="00362609"/>
    <w:rsid w:val="00362890"/>
    <w:rsid w:val="0036299E"/>
    <w:rsid w:val="00362B01"/>
    <w:rsid w:val="00362C91"/>
    <w:rsid w:val="00362EBB"/>
    <w:rsid w:val="00362F76"/>
    <w:rsid w:val="00363010"/>
    <w:rsid w:val="00363150"/>
    <w:rsid w:val="00363381"/>
    <w:rsid w:val="003633C9"/>
    <w:rsid w:val="0036344A"/>
    <w:rsid w:val="00363783"/>
    <w:rsid w:val="003638A6"/>
    <w:rsid w:val="0036399E"/>
    <w:rsid w:val="00363B17"/>
    <w:rsid w:val="00363CDC"/>
    <w:rsid w:val="00364133"/>
    <w:rsid w:val="00364154"/>
    <w:rsid w:val="0036415C"/>
    <w:rsid w:val="00364200"/>
    <w:rsid w:val="00364385"/>
    <w:rsid w:val="003643CA"/>
    <w:rsid w:val="0036445A"/>
    <w:rsid w:val="003645DE"/>
    <w:rsid w:val="00364614"/>
    <w:rsid w:val="00364D37"/>
    <w:rsid w:val="00364E3E"/>
    <w:rsid w:val="00364F08"/>
    <w:rsid w:val="00365024"/>
    <w:rsid w:val="00365040"/>
    <w:rsid w:val="0036540D"/>
    <w:rsid w:val="003654FC"/>
    <w:rsid w:val="003655A3"/>
    <w:rsid w:val="003658E6"/>
    <w:rsid w:val="00365939"/>
    <w:rsid w:val="00365A29"/>
    <w:rsid w:val="00365D64"/>
    <w:rsid w:val="00365DBE"/>
    <w:rsid w:val="00365F74"/>
    <w:rsid w:val="00365FFC"/>
    <w:rsid w:val="00366323"/>
    <w:rsid w:val="00366848"/>
    <w:rsid w:val="00366A25"/>
    <w:rsid w:val="00366CFE"/>
    <w:rsid w:val="00366D11"/>
    <w:rsid w:val="003671A2"/>
    <w:rsid w:val="003671C8"/>
    <w:rsid w:val="0036722C"/>
    <w:rsid w:val="003676CB"/>
    <w:rsid w:val="0036779C"/>
    <w:rsid w:val="00367CD0"/>
    <w:rsid w:val="00367D2F"/>
    <w:rsid w:val="00367EEC"/>
    <w:rsid w:val="00367FBD"/>
    <w:rsid w:val="00370303"/>
    <w:rsid w:val="00370348"/>
    <w:rsid w:val="00370398"/>
    <w:rsid w:val="003705EF"/>
    <w:rsid w:val="00370772"/>
    <w:rsid w:val="00370C6F"/>
    <w:rsid w:val="00370F12"/>
    <w:rsid w:val="003710ED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5CA"/>
    <w:rsid w:val="003726E3"/>
    <w:rsid w:val="003728F1"/>
    <w:rsid w:val="00372DF1"/>
    <w:rsid w:val="00373160"/>
    <w:rsid w:val="0037329D"/>
    <w:rsid w:val="00373389"/>
    <w:rsid w:val="0037360E"/>
    <w:rsid w:val="003736B9"/>
    <w:rsid w:val="003736C3"/>
    <w:rsid w:val="00373926"/>
    <w:rsid w:val="00373B09"/>
    <w:rsid w:val="00373E35"/>
    <w:rsid w:val="0037406E"/>
    <w:rsid w:val="0037423E"/>
    <w:rsid w:val="0037430E"/>
    <w:rsid w:val="00374348"/>
    <w:rsid w:val="0037434B"/>
    <w:rsid w:val="0037458E"/>
    <w:rsid w:val="00374879"/>
    <w:rsid w:val="00374957"/>
    <w:rsid w:val="003752AA"/>
    <w:rsid w:val="0037531B"/>
    <w:rsid w:val="00375346"/>
    <w:rsid w:val="003757E4"/>
    <w:rsid w:val="00375A11"/>
    <w:rsid w:val="00375E82"/>
    <w:rsid w:val="00375EE8"/>
    <w:rsid w:val="00375F3E"/>
    <w:rsid w:val="00376010"/>
    <w:rsid w:val="003761A0"/>
    <w:rsid w:val="00376289"/>
    <w:rsid w:val="00376356"/>
    <w:rsid w:val="003765DA"/>
    <w:rsid w:val="00376678"/>
    <w:rsid w:val="00376A77"/>
    <w:rsid w:val="00376EC6"/>
    <w:rsid w:val="003774D0"/>
    <w:rsid w:val="003776AC"/>
    <w:rsid w:val="00377730"/>
    <w:rsid w:val="003778AB"/>
    <w:rsid w:val="00377F50"/>
    <w:rsid w:val="00380001"/>
    <w:rsid w:val="0038011C"/>
    <w:rsid w:val="003802E6"/>
    <w:rsid w:val="003804F3"/>
    <w:rsid w:val="00380709"/>
    <w:rsid w:val="0038072C"/>
    <w:rsid w:val="0038096D"/>
    <w:rsid w:val="00380A97"/>
    <w:rsid w:val="00380B0E"/>
    <w:rsid w:val="00380B2C"/>
    <w:rsid w:val="00380DB6"/>
    <w:rsid w:val="00380E9C"/>
    <w:rsid w:val="00380F07"/>
    <w:rsid w:val="00380FB8"/>
    <w:rsid w:val="00380FD2"/>
    <w:rsid w:val="00381107"/>
    <w:rsid w:val="0038118F"/>
    <w:rsid w:val="003812D5"/>
    <w:rsid w:val="00381511"/>
    <w:rsid w:val="00381722"/>
    <w:rsid w:val="00381AD4"/>
    <w:rsid w:val="00381D0E"/>
    <w:rsid w:val="00381D2D"/>
    <w:rsid w:val="00381E0A"/>
    <w:rsid w:val="00381E80"/>
    <w:rsid w:val="003820CA"/>
    <w:rsid w:val="00382356"/>
    <w:rsid w:val="003824C5"/>
    <w:rsid w:val="0038277A"/>
    <w:rsid w:val="00382E1F"/>
    <w:rsid w:val="00382FA1"/>
    <w:rsid w:val="00383004"/>
    <w:rsid w:val="0038328B"/>
    <w:rsid w:val="00383324"/>
    <w:rsid w:val="003833E5"/>
    <w:rsid w:val="00383840"/>
    <w:rsid w:val="00383CB6"/>
    <w:rsid w:val="00383CD7"/>
    <w:rsid w:val="00383E6F"/>
    <w:rsid w:val="00383F86"/>
    <w:rsid w:val="00384009"/>
    <w:rsid w:val="00384181"/>
    <w:rsid w:val="00384279"/>
    <w:rsid w:val="0038439E"/>
    <w:rsid w:val="0038486E"/>
    <w:rsid w:val="00384929"/>
    <w:rsid w:val="00384A6D"/>
    <w:rsid w:val="00384F79"/>
    <w:rsid w:val="003853BF"/>
    <w:rsid w:val="003853CF"/>
    <w:rsid w:val="0038542C"/>
    <w:rsid w:val="003855E5"/>
    <w:rsid w:val="0038575B"/>
    <w:rsid w:val="003858D8"/>
    <w:rsid w:val="00385E8C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C6B"/>
    <w:rsid w:val="00386D45"/>
    <w:rsid w:val="00386DE6"/>
    <w:rsid w:val="00386DF2"/>
    <w:rsid w:val="00386EF8"/>
    <w:rsid w:val="00386F9F"/>
    <w:rsid w:val="00387029"/>
    <w:rsid w:val="00387036"/>
    <w:rsid w:val="003870E6"/>
    <w:rsid w:val="00387474"/>
    <w:rsid w:val="00387558"/>
    <w:rsid w:val="0038767B"/>
    <w:rsid w:val="00387855"/>
    <w:rsid w:val="00387890"/>
    <w:rsid w:val="00387A2F"/>
    <w:rsid w:val="00387AE6"/>
    <w:rsid w:val="00387CAF"/>
    <w:rsid w:val="00387E10"/>
    <w:rsid w:val="00387EC6"/>
    <w:rsid w:val="00387F8F"/>
    <w:rsid w:val="00387F9B"/>
    <w:rsid w:val="00390412"/>
    <w:rsid w:val="00390454"/>
    <w:rsid w:val="0039053B"/>
    <w:rsid w:val="00390703"/>
    <w:rsid w:val="00390786"/>
    <w:rsid w:val="003907D6"/>
    <w:rsid w:val="00390ADD"/>
    <w:rsid w:val="00390B26"/>
    <w:rsid w:val="00390BEC"/>
    <w:rsid w:val="00390C5E"/>
    <w:rsid w:val="00390D95"/>
    <w:rsid w:val="00390EF0"/>
    <w:rsid w:val="00390F92"/>
    <w:rsid w:val="0039107B"/>
    <w:rsid w:val="00391380"/>
    <w:rsid w:val="003915E5"/>
    <w:rsid w:val="0039166D"/>
    <w:rsid w:val="00391797"/>
    <w:rsid w:val="0039187B"/>
    <w:rsid w:val="00391975"/>
    <w:rsid w:val="00391B26"/>
    <w:rsid w:val="00391C8C"/>
    <w:rsid w:val="00392158"/>
    <w:rsid w:val="00392182"/>
    <w:rsid w:val="00392672"/>
    <w:rsid w:val="003927D0"/>
    <w:rsid w:val="003927D5"/>
    <w:rsid w:val="00392800"/>
    <w:rsid w:val="00392882"/>
    <w:rsid w:val="00392907"/>
    <w:rsid w:val="0039297F"/>
    <w:rsid w:val="00392A1F"/>
    <w:rsid w:val="003930D6"/>
    <w:rsid w:val="003932D1"/>
    <w:rsid w:val="00393698"/>
    <w:rsid w:val="003938DE"/>
    <w:rsid w:val="00393A62"/>
    <w:rsid w:val="00393D60"/>
    <w:rsid w:val="00393D86"/>
    <w:rsid w:val="00394139"/>
    <w:rsid w:val="0039418D"/>
    <w:rsid w:val="003942C3"/>
    <w:rsid w:val="0039431F"/>
    <w:rsid w:val="00394802"/>
    <w:rsid w:val="00394BBF"/>
    <w:rsid w:val="00394C7E"/>
    <w:rsid w:val="00395194"/>
    <w:rsid w:val="0039526A"/>
    <w:rsid w:val="00395274"/>
    <w:rsid w:val="00395803"/>
    <w:rsid w:val="00395939"/>
    <w:rsid w:val="00395B1A"/>
    <w:rsid w:val="00395BA7"/>
    <w:rsid w:val="00395FBD"/>
    <w:rsid w:val="00396167"/>
    <w:rsid w:val="00396170"/>
    <w:rsid w:val="003961C4"/>
    <w:rsid w:val="0039634F"/>
    <w:rsid w:val="003967BD"/>
    <w:rsid w:val="00396835"/>
    <w:rsid w:val="003969B0"/>
    <w:rsid w:val="00396F80"/>
    <w:rsid w:val="0039704E"/>
    <w:rsid w:val="00397093"/>
    <w:rsid w:val="00397592"/>
    <w:rsid w:val="00397769"/>
    <w:rsid w:val="003979F0"/>
    <w:rsid w:val="00397B3F"/>
    <w:rsid w:val="00397C9C"/>
    <w:rsid w:val="00397E1F"/>
    <w:rsid w:val="003A02CF"/>
    <w:rsid w:val="003A042B"/>
    <w:rsid w:val="003A0461"/>
    <w:rsid w:val="003A04A8"/>
    <w:rsid w:val="003A07A1"/>
    <w:rsid w:val="003A0823"/>
    <w:rsid w:val="003A08BB"/>
    <w:rsid w:val="003A11AF"/>
    <w:rsid w:val="003A1351"/>
    <w:rsid w:val="003A1395"/>
    <w:rsid w:val="003A1B11"/>
    <w:rsid w:val="003A1B3F"/>
    <w:rsid w:val="003A1EDB"/>
    <w:rsid w:val="003A217F"/>
    <w:rsid w:val="003A219D"/>
    <w:rsid w:val="003A22CD"/>
    <w:rsid w:val="003A23A2"/>
    <w:rsid w:val="003A24F8"/>
    <w:rsid w:val="003A250E"/>
    <w:rsid w:val="003A262F"/>
    <w:rsid w:val="003A26A7"/>
    <w:rsid w:val="003A26DB"/>
    <w:rsid w:val="003A26F8"/>
    <w:rsid w:val="003A27C1"/>
    <w:rsid w:val="003A2A84"/>
    <w:rsid w:val="003A2B8A"/>
    <w:rsid w:val="003A31A4"/>
    <w:rsid w:val="003A31DA"/>
    <w:rsid w:val="003A333F"/>
    <w:rsid w:val="003A335E"/>
    <w:rsid w:val="003A357F"/>
    <w:rsid w:val="003A37EB"/>
    <w:rsid w:val="003A3A3E"/>
    <w:rsid w:val="003A3C2F"/>
    <w:rsid w:val="003A3D38"/>
    <w:rsid w:val="003A3D44"/>
    <w:rsid w:val="003A3E2F"/>
    <w:rsid w:val="003A3F93"/>
    <w:rsid w:val="003A4023"/>
    <w:rsid w:val="003A411E"/>
    <w:rsid w:val="003A42B5"/>
    <w:rsid w:val="003A432B"/>
    <w:rsid w:val="003A4457"/>
    <w:rsid w:val="003A45CD"/>
    <w:rsid w:val="003A4652"/>
    <w:rsid w:val="003A48FD"/>
    <w:rsid w:val="003A491B"/>
    <w:rsid w:val="003A4988"/>
    <w:rsid w:val="003A49DF"/>
    <w:rsid w:val="003A49EB"/>
    <w:rsid w:val="003A4A9E"/>
    <w:rsid w:val="003A4D2A"/>
    <w:rsid w:val="003A4F91"/>
    <w:rsid w:val="003A4FB7"/>
    <w:rsid w:val="003A5026"/>
    <w:rsid w:val="003A5460"/>
    <w:rsid w:val="003A5597"/>
    <w:rsid w:val="003A591D"/>
    <w:rsid w:val="003A5B39"/>
    <w:rsid w:val="003A5ECF"/>
    <w:rsid w:val="003A5FE5"/>
    <w:rsid w:val="003A6055"/>
    <w:rsid w:val="003A60F6"/>
    <w:rsid w:val="003A612E"/>
    <w:rsid w:val="003A6182"/>
    <w:rsid w:val="003A6319"/>
    <w:rsid w:val="003A63DE"/>
    <w:rsid w:val="003A6463"/>
    <w:rsid w:val="003A64BA"/>
    <w:rsid w:val="003A6590"/>
    <w:rsid w:val="003A677D"/>
    <w:rsid w:val="003A685F"/>
    <w:rsid w:val="003A69EE"/>
    <w:rsid w:val="003A6CDE"/>
    <w:rsid w:val="003A6F14"/>
    <w:rsid w:val="003A701D"/>
    <w:rsid w:val="003A738D"/>
    <w:rsid w:val="003A74E3"/>
    <w:rsid w:val="003A75D8"/>
    <w:rsid w:val="003A7679"/>
    <w:rsid w:val="003A7704"/>
    <w:rsid w:val="003A77D9"/>
    <w:rsid w:val="003A7C11"/>
    <w:rsid w:val="003A7F42"/>
    <w:rsid w:val="003A7FA7"/>
    <w:rsid w:val="003B0081"/>
    <w:rsid w:val="003B00A0"/>
    <w:rsid w:val="003B026C"/>
    <w:rsid w:val="003B02A3"/>
    <w:rsid w:val="003B04A9"/>
    <w:rsid w:val="003B06BB"/>
    <w:rsid w:val="003B0B3A"/>
    <w:rsid w:val="003B0EAE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441"/>
    <w:rsid w:val="003B27AA"/>
    <w:rsid w:val="003B28B3"/>
    <w:rsid w:val="003B28D9"/>
    <w:rsid w:val="003B29C0"/>
    <w:rsid w:val="003B2A8F"/>
    <w:rsid w:val="003B2C48"/>
    <w:rsid w:val="003B303A"/>
    <w:rsid w:val="003B31B5"/>
    <w:rsid w:val="003B332B"/>
    <w:rsid w:val="003B36FC"/>
    <w:rsid w:val="003B3716"/>
    <w:rsid w:val="003B3741"/>
    <w:rsid w:val="003B3B42"/>
    <w:rsid w:val="003B3D4C"/>
    <w:rsid w:val="003B3F30"/>
    <w:rsid w:val="003B3F98"/>
    <w:rsid w:val="003B42B4"/>
    <w:rsid w:val="003B438E"/>
    <w:rsid w:val="003B44C0"/>
    <w:rsid w:val="003B467A"/>
    <w:rsid w:val="003B486E"/>
    <w:rsid w:val="003B4CBE"/>
    <w:rsid w:val="003B4F71"/>
    <w:rsid w:val="003B4FD3"/>
    <w:rsid w:val="003B517C"/>
    <w:rsid w:val="003B52D4"/>
    <w:rsid w:val="003B5490"/>
    <w:rsid w:val="003B5D0A"/>
    <w:rsid w:val="003B60E6"/>
    <w:rsid w:val="003B62F8"/>
    <w:rsid w:val="003B6301"/>
    <w:rsid w:val="003B6606"/>
    <w:rsid w:val="003B661F"/>
    <w:rsid w:val="003B6898"/>
    <w:rsid w:val="003B693D"/>
    <w:rsid w:val="003B6A1A"/>
    <w:rsid w:val="003B6AC4"/>
    <w:rsid w:val="003B6BB4"/>
    <w:rsid w:val="003B6C35"/>
    <w:rsid w:val="003B6D20"/>
    <w:rsid w:val="003B6EB9"/>
    <w:rsid w:val="003B6F81"/>
    <w:rsid w:val="003B6FE1"/>
    <w:rsid w:val="003B7168"/>
    <w:rsid w:val="003B742A"/>
    <w:rsid w:val="003B76CF"/>
    <w:rsid w:val="003B7701"/>
    <w:rsid w:val="003B7B41"/>
    <w:rsid w:val="003B7DA0"/>
    <w:rsid w:val="003B7E8D"/>
    <w:rsid w:val="003B7E9D"/>
    <w:rsid w:val="003B7EF8"/>
    <w:rsid w:val="003C026E"/>
    <w:rsid w:val="003C0345"/>
    <w:rsid w:val="003C03B5"/>
    <w:rsid w:val="003C0456"/>
    <w:rsid w:val="003C0562"/>
    <w:rsid w:val="003C0669"/>
    <w:rsid w:val="003C0B0A"/>
    <w:rsid w:val="003C0D90"/>
    <w:rsid w:val="003C0DA9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53F"/>
    <w:rsid w:val="003C2677"/>
    <w:rsid w:val="003C2734"/>
    <w:rsid w:val="003C28AB"/>
    <w:rsid w:val="003C2A0B"/>
    <w:rsid w:val="003C2B7D"/>
    <w:rsid w:val="003C2BB8"/>
    <w:rsid w:val="003C322E"/>
    <w:rsid w:val="003C32F9"/>
    <w:rsid w:val="003C3534"/>
    <w:rsid w:val="003C3552"/>
    <w:rsid w:val="003C3592"/>
    <w:rsid w:val="003C35FF"/>
    <w:rsid w:val="003C3A49"/>
    <w:rsid w:val="003C4018"/>
    <w:rsid w:val="003C4062"/>
    <w:rsid w:val="003C40FB"/>
    <w:rsid w:val="003C42C8"/>
    <w:rsid w:val="003C4300"/>
    <w:rsid w:val="003C4476"/>
    <w:rsid w:val="003C4553"/>
    <w:rsid w:val="003C486E"/>
    <w:rsid w:val="003C4A4F"/>
    <w:rsid w:val="003C4D80"/>
    <w:rsid w:val="003C507D"/>
    <w:rsid w:val="003C51E2"/>
    <w:rsid w:val="003C55C2"/>
    <w:rsid w:val="003C58CE"/>
    <w:rsid w:val="003C5BD7"/>
    <w:rsid w:val="003C5C98"/>
    <w:rsid w:val="003C5EB8"/>
    <w:rsid w:val="003C621C"/>
    <w:rsid w:val="003C62B7"/>
    <w:rsid w:val="003C662B"/>
    <w:rsid w:val="003C66CD"/>
    <w:rsid w:val="003C66F3"/>
    <w:rsid w:val="003C6859"/>
    <w:rsid w:val="003C6A01"/>
    <w:rsid w:val="003C6ADB"/>
    <w:rsid w:val="003C6C4F"/>
    <w:rsid w:val="003C6DE8"/>
    <w:rsid w:val="003C6F29"/>
    <w:rsid w:val="003C70A6"/>
    <w:rsid w:val="003C70B5"/>
    <w:rsid w:val="003C7100"/>
    <w:rsid w:val="003C7500"/>
    <w:rsid w:val="003C751A"/>
    <w:rsid w:val="003C7AA2"/>
    <w:rsid w:val="003C7CEC"/>
    <w:rsid w:val="003C7DA1"/>
    <w:rsid w:val="003C7DDE"/>
    <w:rsid w:val="003C7EFB"/>
    <w:rsid w:val="003D00BF"/>
    <w:rsid w:val="003D0359"/>
    <w:rsid w:val="003D0676"/>
    <w:rsid w:val="003D06F0"/>
    <w:rsid w:val="003D093A"/>
    <w:rsid w:val="003D0BE4"/>
    <w:rsid w:val="003D0EAF"/>
    <w:rsid w:val="003D0FBE"/>
    <w:rsid w:val="003D16D2"/>
    <w:rsid w:val="003D170B"/>
    <w:rsid w:val="003D187C"/>
    <w:rsid w:val="003D1950"/>
    <w:rsid w:val="003D1A95"/>
    <w:rsid w:val="003D1CCA"/>
    <w:rsid w:val="003D1E7E"/>
    <w:rsid w:val="003D2530"/>
    <w:rsid w:val="003D2560"/>
    <w:rsid w:val="003D2589"/>
    <w:rsid w:val="003D25C1"/>
    <w:rsid w:val="003D2745"/>
    <w:rsid w:val="003D276C"/>
    <w:rsid w:val="003D2963"/>
    <w:rsid w:val="003D2AF2"/>
    <w:rsid w:val="003D2B31"/>
    <w:rsid w:val="003D2BEB"/>
    <w:rsid w:val="003D2EF8"/>
    <w:rsid w:val="003D2F6C"/>
    <w:rsid w:val="003D32AF"/>
    <w:rsid w:val="003D3305"/>
    <w:rsid w:val="003D339A"/>
    <w:rsid w:val="003D34A2"/>
    <w:rsid w:val="003D3552"/>
    <w:rsid w:val="003D3586"/>
    <w:rsid w:val="003D362C"/>
    <w:rsid w:val="003D3800"/>
    <w:rsid w:val="003D3855"/>
    <w:rsid w:val="003D3997"/>
    <w:rsid w:val="003D3A17"/>
    <w:rsid w:val="003D3A97"/>
    <w:rsid w:val="003D3AC4"/>
    <w:rsid w:val="003D3CA2"/>
    <w:rsid w:val="003D3E1E"/>
    <w:rsid w:val="003D4108"/>
    <w:rsid w:val="003D4242"/>
    <w:rsid w:val="003D4403"/>
    <w:rsid w:val="003D44ED"/>
    <w:rsid w:val="003D4659"/>
    <w:rsid w:val="003D494A"/>
    <w:rsid w:val="003D499F"/>
    <w:rsid w:val="003D4B15"/>
    <w:rsid w:val="003D4E13"/>
    <w:rsid w:val="003D4E2F"/>
    <w:rsid w:val="003D4E75"/>
    <w:rsid w:val="003D50EF"/>
    <w:rsid w:val="003D5186"/>
    <w:rsid w:val="003D55A1"/>
    <w:rsid w:val="003D564B"/>
    <w:rsid w:val="003D593C"/>
    <w:rsid w:val="003D59C6"/>
    <w:rsid w:val="003D5A1B"/>
    <w:rsid w:val="003D5B17"/>
    <w:rsid w:val="003D5C59"/>
    <w:rsid w:val="003D5E35"/>
    <w:rsid w:val="003D5EF9"/>
    <w:rsid w:val="003D6092"/>
    <w:rsid w:val="003D629F"/>
    <w:rsid w:val="003D66C5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190"/>
    <w:rsid w:val="003D7457"/>
    <w:rsid w:val="003D74DB"/>
    <w:rsid w:val="003D7A23"/>
    <w:rsid w:val="003D7B16"/>
    <w:rsid w:val="003D7BF8"/>
    <w:rsid w:val="003D7C62"/>
    <w:rsid w:val="003E0066"/>
    <w:rsid w:val="003E01A4"/>
    <w:rsid w:val="003E01CC"/>
    <w:rsid w:val="003E0468"/>
    <w:rsid w:val="003E048F"/>
    <w:rsid w:val="003E0526"/>
    <w:rsid w:val="003E0558"/>
    <w:rsid w:val="003E05A4"/>
    <w:rsid w:val="003E06FF"/>
    <w:rsid w:val="003E0802"/>
    <w:rsid w:val="003E0A13"/>
    <w:rsid w:val="003E0D5C"/>
    <w:rsid w:val="003E0D71"/>
    <w:rsid w:val="003E0D76"/>
    <w:rsid w:val="003E0DAE"/>
    <w:rsid w:val="003E1048"/>
    <w:rsid w:val="003E1286"/>
    <w:rsid w:val="003E1578"/>
    <w:rsid w:val="003E1673"/>
    <w:rsid w:val="003E17BF"/>
    <w:rsid w:val="003E1EF2"/>
    <w:rsid w:val="003E1F4F"/>
    <w:rsid w:val="003E22B7"/>
    <w:rsid w:val="003E2522"/>
    <w:rsid w:val="003E2563"/>
    <w:rsid w:val="003E2AA5"/>
    <w:rsid w:val="003E3337"/>
    <w:rsid w:val="003E3545"/>
    <w:rsid w:val="003E39E3"/>
    <w:rsid w:val="003E3C48"/>
    <w:rsid w:val="003E40D0"/>
    <w:rsid w:val="003E45EB"/>
    <w:rsid w:val="003E468B"/>
    <w:rsid w:val="003E4828"/>
    <w:rsid w:val="003E489F"/>
    <w:rsid w:val="003E4ACA"/>
    <w:rsid w:val="003E4AF1"/>
    <w:rsid w:val="003E4B2A"/>
    <w:rsid w:val="003E4C28"/>
    <w:rsid w:val="003E4CBC"/>
    <w:rsid w:val="003E4CC1"/>
    <w:rsid w:val="003E4E9E"/>
    <w:rsid w:val="003E5089"/>
    <w:rsid w:val="003E521E"/>
    <w:rsid w:val="003E5262"/>
    <w:rsid w:val="003E5375"/>
    <w:rsid w:val="003E5417"/>
    <w:rsid w:val="003E55BB"/>
    <w:rsid w:val="003E55E4"/>
    <w:rsid w:val="003E5608"/>
    <w:rsid w:val="003E57B3"/>
    <w:rsid w:val="003E5A76"/>
    <w:rsid w:val="003E5B39"/>
    <w:rsid w:val="003E5F6B"/>
    <w:rsid w:val="003E5F92"/>
    <w:rsid w:val="003E6034"/>
    <w:rsid w:val="003E60F6"/>
    <w:rsid w:val="003E6324"/>
    <w:rsid w:val="003E681B"/>
    <w:rsid w:val="003E68FE"/>
    <w:rsid w:val="003E6FC1"/>
    <w:rsid w:val="003E7543"/>
    <w:rsid w:val="003E7557"/>
    <w:rsid w:val="003E77D9"/>
    <w:rsid w:val="003E7B34"/>
    <w:rsid w:val="003E7BB7"/>
    <w:rsid w:val="003E7BD1"/>
    <w:rsid w:val="003E7CCF"/>
    <w:rsid w:val="003F0547"/>
    <w:rsid w:val="003F05D1"/>
    <w:rsid w:val="003F093B"/>
    <w:rsid w:val="003F0BB8"/>
    <w:rsid w:val="003F0BF9"/>
    <w:rsid w:val="003F0D9C"/>
    <w:rsid w:val="003F0E56"/>
    <w:rsid w:val="003F1067"/>
    <w:rsid w:val="003F10A8"/>
    <w:rsid w:val="003F15CE"/>
    <w:rsid w:val="003F1973"/>
    <w:rsid w:val="003F1B92"/>
    <w:rsid w:val="003F1E72"/>
    <w:rsid w:val="003F1F8E"/>
    <w:rsid w:val="003F21D9"/>
    <w:rsid w:val="003F2415"/>
    <w:rsid w:val="003F2462"/>
    <w:rsid w:val="003F24FA"/>
    <w:rsid w:val="003F2686"/>
    <w:rsid w:val="003F28B3"/>
    <w:rsid w:val="003F2A65"/>
    <w:rsid w:val="003F2D06"/>
    <w:rsid w:val="003F2F62"/>
    <w:rsid w:val="003F2F94"/>
    <w:rsid w:val="003F2FE4"/>
    <w:rsid w:val="003F3068"/>
    <w:rsid w:val="003F30E2"/>
    <w:rsid w:val="003F316B"/>
    <w:rsid w:val="003F38F0"/>
    <w:rsid w:val="003F3B8A"/>
    <w:rsid w:val="003F3CE9"/>
    <w:rsid w:val="003F3EED"/>
    <w:rsid w:val="003F4062"/>
    <w:rsid w:val="003F4247"/>
    <w:rsid w:val="003F4569"/>
    <w:rsid w:val="003F4634"/>
    <w:rsid w:val="003F491C"/>
    <w:rsid w:val="003F4BA1"/>
    <w:rsid w:val="003F4F12"/>
    <w:rsid w:val="003F4F20"/>
    <w:rsid w:val="003F5023"/>
    <w:rsid w:val="003F50AD"/>
    <w:rsid w:val="003F50F2"/>
    <w:rsid w:val="003F515A"/>
    <w:rsid w:val="003F538C"/>
    <w:rsid w:val="003F5448"/>
    <w:rsid w:val="003F55CC"/>
    <w:rsid w:val="003F5930"/>
    <w:rsid w:val="003F594B"/>
    <w:rsid w:val="003F5B81"/>
    <w:rsid w:val="003F5D91"/>
    <w:rsid w:val="003F5EC7"/>
    <w:rsid w:val="003F5EF6"/>
    <w:rsid w:val="003F5F31"/>
    <w:rsid w:val="003F5F3A"/>
    <w:rsid w:val="003F6099"/>
    <w:rsid w:val="003F60D6"/>
    <w:rsid w:val="003F6149"/>
    <w:rsid w:val="003F61C2"/>
    <w:rsid w:val="003F6288"/>
    <w:rsid w:val="003F66D1"/>
    <w:rsid w:val="003F670C"/>
    <w:rsid w:val="003F68B0"/>
    <w:rsid w:val="003F6929"/>
    <w:rsid w:val="003F6A9A"/>
    <w:rsid w:val="003F6AE2"/>
    <w:rsid w:val="003F6DA1"/>
    <w:rsid w:val="003F723E"/>
    <w:rsid w:val="003F72B3"/>
    <w:rsid w:val="003F7403"/>
    <w:rsid w:val="003F7426"/>
    <w:rsid w:val="003F7480"/>
    <w:rsid w:val="003F74C2"/>
    <w:rsid w:val="003F776D"/>
    <w:rsid w:val="003F7967"/>
    <w:rsid w:val="003F7AAE"/>
    <w:rsid w:val="003F7C3C"/>
    <w:rsid w:val="003F7F87"/>
    <w:rsid w:val="00400064"/>
    <w:rsid w:val="0040039A"/>
    <w:rsid w:val="004003BF"/>
    <w:rsid w:val="00400C51"/>
    <w:rsid w:val="00400EDE"/>
    <w:rsid w:val="0040125E"/>
    <w:rsid w:val="004012FE"/>
    <w:rsid w:val="004013AB"/>
    <w:rsid w:val="004013D9"/>
    <w:rsid w:val="004014C9"/>
    <w:rsid w:val="0040159D"/>
    <w:rsid w:val="0040186C"/>
    <w:rsid w:val="004019C4"/>
    <w:rsid w:val="00401AD3"/>
    <w:rsid w:val="00401D8A"/>
    <w:rsid w:val="00401F08"/>
    <w:rsid w:val="00401F63"/>
    <w:rsid w:val="00401FFF"/>
    <w:rsid w:val="00402181"/>
    <w:rsid w:val="00402671"/>
    <w:rsid w:val="00402A17"/>
    <w:rsid w:val="00402E67"/>
    <w:rsid w:val="00402F4E"/>
    <w:rsid w:val="00402FA7"/>
    <w:rsid w:val="0040342B"/>
    <w:rsid w:val="0040365B"/>
    <w:rsid w:val="00403838"/>
    <w:rsid w:val="004038F3"/>
    <w:rsid w:val="00403990"/>
    <w:rsid w:val="00403AB1"/>
    <w:rsid w:val="00403CC8"/>
    <w:rsid w:val="00403CFA"/>
    <w:rsid w:val="00403EA7"/>
    <w:rsid w:val="00403EC0"/>
    <w:rsid w:val="0040411E"/>
    <w:rsid w:val="00404263"/>
    <w:rsid w:val="004042E5"/>
    <w:rsid w:val="00404600"/>
    <w:rsid w:val="00404675"/>
    <w:rsid w:val="004047E3"/>
    <w:rsid w:val="00404A1B"/>
    <w:rsid w:val="00404A21"/>
    <w:rsid w:val="00404A6B"/>
    <w:rsid w:val="00404AD3"/>
    <w:rsid w:val="00404B21"/>
    <w:rsid w:val="00404CED"/>
    <w:rsid w:val="00404CF0"/>
    <w:rsid w:val="00404DBD"/>
    <w:rsid w:val="00404FEB"/>
    <w:rsid w:val="00405034"/>
    <w:rsid w:val="004050AC"/>
    <w:rsid w:val="00405511"/>
    <w:rsid w:val="00405770"/>
    <w:rsid w:val="004057D6"/>
    <w:rsid w:val="00405C24"/>
    <w:rsid w:val="00406136"/>
    <w:rsid w:val="00406464"/>
    <w:rsid w:val="00406531"/>
    <w:rsid w:val="00406707"/>
    <w:rsid w:val="0040691A"/>
    <w:rsid w:val="00406AB6"/>
    <w:rsid w:val="00406C02"/>
    <w:rsid w:val="00406EB5"/>
    <w:rsid w:val="00406F79"/>
    <w:rsid w:val="00407121"/>
    <w:rsid w:val="00407229"/>
    <w:rsid w:val="00407303"/>
    <w:rsid w:val="00407431"/>
    <w:rsid w:val="00407653"/>
    <w:rsid w:val="0040785B"/>
    <w:rsid w:val="00407AA5"/>
    <w:rsid w:val="00407FA0"/>
    <w:rsid w:val="0041020F"/>
    <w:rsid w:val="0041031C"/>
    <w:rsid w:val="004103E1"/>
    <w:rsid w:val="00410629"/>
    <w:rsid w:val="0041087B"/>
    <w:rsid w:val="004108EB"/>
    <w:rsid w:val="00410A46"/>
    <w:rsid w:val="00410AC8"/>
    <w:rsid w:val="00410E38"/>
    <w:rsid w:val="00410E76"/>
    <w:rsid w:val="00410FE1"/>
    <w:rsid w:val="00411100"/>
    <w:rsid w:val="0041137C"/>
    <w:rsid w:val="004116A8"/>
    <w:rsid w:val="00411B22"/>
    <w:rsid w:val="00411B5F"/>
    <w:rsid w:val="00411B91"/>
    <w:rsid w:val="00411D6F"/>
    <w:rsid w:val="00411E85"/>
    <w:rsid w:val="00411F92"/>
    <w:rsid w:val="00412198"/>
    <w:rsid w:val="00412354"/>
    <w:rsid w:val="004124D0"/>
    <w:rsid w:val="004125C7"/>
    <w:rsid w:val="004125F5"/>
    <w:rsid w:val="0041269C"/>
    <w:rsid w:val="004127C0"/>
    <w:rsid w:val="0041292D"/>
    <w:rsid w:val="00412931"/>
    <w:rsid w:val="00412AC2"/>
    <w:rsid w:val="00412AD7"/>
    <w:rsid w:val="00412D24"/>
    <w:rsid w:val="00412E7A"/>
    <w:rsid w:val="004131A2"/>
    <w:rsid w:val="004131C0"/>
    <w:rsid w:val="004132FB"/>
    <w:rsid w:val="00413441"/>
    <w:rsid w:val="00413645"/>
    <w:rsid w:val="004136CF"/>
    <w:rsid w:val="004137E6"/>
    <w:rsid w:val="004138B8"/>
    <w:rsid w:val="00413B0A"/>
    <w:rsid w:val="00413D6D"/>
    <w:rsid w:val="0041415A"/>
    <w:rsid w:val="00414B9F"/>
    <w:rsid w:val="00414D07"/>
    <w:rsid w:val="004150F6"/>
    <w:rsid w:val="0041520F"/>
    <w:rsid w:val="0041529C"/>
    <w:rsid w:val="004152E5"/>
    <w:rsid w:val="00415301"/>
    <w:rsid w:val="004155AB"/>
    <w:rsid w:val="00415743"/>
    <w:rsid w:val="004159CD"/>
    <w:rsid w:val="00415A1A"/>
    <w:rsid w:val="00415A29"/>
    <w:rsid w:val="00415C62"/>
    <w:rsid w:val="00415DA0"/>
    <w:rsid w:val="00415FF9"/>
    <w:rsid w:val="00416010"/>
    <w:rsid w:val="004160B3"/>
    <w:rsid w:val="00416136"/>
    <w:rsid w:val="004161E6"/>
    <w:rsid w:val="00416253"/>
    <w:rsid w:val="0041625F"/>
    <w:rsid w:val="0041632B"/>
    <w:rsid w:val="0041654D"/>
    <w:rsid w:val="0041661C"/>
    <w:rsid w:val="00416910"/>
    <w:rsid w:val="00416CC3"/>
    <w:rsid w:val="00416D31"/>
    <w:rsid w:val="00416D55"/>
    <w:rsid w:val="00416DAA"/>
    <w:rsid w:val="00416F0D"/>
    <w:rsid w:val="00416FC6"/>
    <w:rsid w:val="0041717C"/>
    <w:rsid w:val="004171F5"/>
    <w:rsid w:val="0041722E"/>
    <w:rsid w:val="004173B7"/>
    <w:rsid w:val="0041774A"/>
    <w:rsid w:val="004178C3"/>
    <w:rsid w:val="00417E9F"/>
    <w:rsid w:val="00417FDC"/>
    <w:rsid w:val="004201E2"/>
    <w:rsid w:val="004204CB"/>
    <w:rsid w:val="004204E8"/>
    <w:rsid w:val="00420847"/>
    <w:rsid w:val="00420963"/>
    <w:rsid w:val="00420D24"/>
    <w:rsid w:val="00420E1C"/>
    <w:rsid w:val="00420FED"/>
    <w:rsid w:val="00421027"/>
    <w:rsid w:val="004211FC"/>
    <w:rsid w:val="00421270"/>
    <w:rsid w:val="004212BF"/>
    <w:rsid w:val="00421816"/>
    <w:rsid w:val="004218CE"/>
    <w:rsid w:val="00421949"/>
    <w:rsid w:val="00421A61"/>
    <w:rsid w:val="00421B30"/>
    <w:rsid w:val="00421C30"/>
    <w:rsid w:val="00421D88"/>
    <w:rsid w:val="0042206B"/>
    <w:rsid w:val="0042239B"/>
    <w:rsid w:val="004225DB"/>
    <w:rsid w:val="004226E7"/>
    <w:rsid w:val="00422818"/>
    <w:rsid w:val="00422879"/>
    <w:rsid w:val="00422AAD"/>
    <w:rsid w:val="00422C48"/>
    <w:rsid w:val="00422CD6"/>
    <w:rsid w:val="00422CF3"/>
    <w:rsid w:val="00422D2E"/>
    <w:rsid w:val="00422D30"/>
    <w:rsid w:val="00422E66"/>
    <w:rsid w:val="00422E72"/>
    <w:rsid w:val="00423112"/>
    <w:rsid w:val="004232B1"/>
    <w:rsid w:val="004239A7"/>
    <w:rsid w:val="00423A1A"/>
    <w:rsid w:val="00423B12"/>
    <w:rsid w:val="00423C04"/>
    <w:rsid w:val="00423C7D"/>
    <w:rsid w:val="00424516"/>
    <w:rsid w:val="0042460A"/>
    <w:rsid w:val="004247B5"/>
    <w:rsid w:val="00424936"/>
    <w:rsid w:val="00424B3A"/>
    <w:rsid w:val="00424B45"/>
    <w:rsid w:val="00424CED"/>
    <w:rsid w:val="00424DD0"/>
    <w:rsid w:val="00424E03"/>
    <w:rsid w:val="00424E2F"/>
    <w:rsid w:val="00425001"/>
    <w:rsid w:val="004250A5"/>
    <w:rsid w:val="0042514A"/>
    <w:rsid w:val="0042518A"/>
    <w:rsid w:val="00425238"/>
    <w:rsid w:val="004254E7"/>
    <w:rsid w:val="00425526"/>
    <w:rsid w:val="0042582A"/>
    <w:rsid w:val="004262E0"/>
    <w:rsid w:val="00426575"/>
    <w:rsid w:val="004266B2"/>
    <w:rsid w:val="0042686D"/>
    <w:rsid w:val="0042699E"/>
    <w:rsid w:val="00426B0D"/>
    <w:rsid w:val="00426C65"/>
    <w:rsid w:val="00426D50"/>
    <w:rsid w:val="00426EA6"/>
    <w:rsid w:val="00426EF4"/>
    <w:rsid w:val="00426FAA"/>
    <w:rsid w:val="00427198"/>
    <w:rsid w:val="004272F2"/>
    <w:rsid w:val="0042736C"/>
    <w:rsid w:val="00427454"/>
    <w:rsid w:val="00427606"/>
    <w:rsid w:val="0042788C"/>
    <w:rsid w:val="004279D7"/>
    <w:rsid w:val="00427E74"/>
    <w:rsid w:val="0043048E"/>
    <w:rsid w:val="0043059A"/>
    <w:rsid w:val="00430601"/>
    <w:rsid w:val="00430632"/>
    <w:rsid w:val="004307BC"/>
    <w:rsid w:val="00430878"/>
    <w:rsid w:val="00430B04"/>
    <w:rsid w:val="00430D66"/>
    <w:rsid w:val="00430F7C"/>
    <w:rsid w:val="004310B4"/>
    <w:rsid w:val="004315C7"/>
    <w:rsid w:val="00431848"/>
    <w:rsid w:val="00431B12"/>
    <w:rsid w:val="00431D6B"/>
    <w:rsid w:val="00432574"/>
    <w:rsid w:val="00432695"/>
    <w:rsid w:val="004327AB"/>
    <w:rsid w:val="0043283B"/>
    <w:rsid w:val="00432903"/>
    <w:rsid w:val="004329AB"/>
    <w:rsid w:val="00432E0A"/>
    <w:rsid w:val="0043309E"/>
    <w:rsid w:val="0043336F"/>
    <w:rsid w:val="004334D0"/>
    <w:rsid w:val="0043350B"/>
    <w:rsid w:val="00433797"/>
    <w:rsid w:val="004339B7"/>
    <w:rsid w:val="00433A95"/>
    <w:rsid w:val="00433D09"/>
    <w:rsid w:val="00433ECA"/>
    <w:rsid w:val="00434115"/>
    <w:rsid w:val="00434163"/>
    <w:rsid w:val="00434743"/>
    <w:rsid w:val="004347A5"/>
    <w:rsid w:val="00434853"/>
    <w:rsid w:val="004348BD"/>
    <w:rsid w:val="00434D2A"/>
    <w:rsid w:val="00434FEA"/>
    <w:rsid w:val="00434FF1"/>
    <w:rsid w:val="0043502F"/>
    <w:rsid w:val="004350FA"/>
    <w:rsid w:val="0043525A"/>
    <w:rsid w:val="00435504"/>
    <w:rsid w:val="00435574"/>
    <w:rsid w:val="00435653"/>
    <w:rsid w:val="0043587A"/>
    <w:rsid w:val="00435952"/>
    <w:rsid w:val="00435D7A"/>
    <w:rsid w:val="00435DA3"/>
    <w:rsid w:val="00435F33"/>
    <w:rsid w:val="00436102"/>
    <w:rsid w:val="00436234"/>
    <w:rsid w:val="0043626A"/>
    <w:rsid w:val="004362BA"/>
    <w:rsid w:val="004363B0"/>
    <w:rsid w:val="0043641F"/>
    <w:rsid w:val="004368CF"/>
    <w:rsid w:val="00436955"/>
    <w:rsid w:val="00436985"/>
    <w:rsid w:val="00436ABF"/>
    <w:rsid w:val="00436CC4"/>
    <w:rsid w:val="00436DB8"/>
    <w:rsid w:val="00436E8C"/>
    <w:rsid w:val="00436EFA"/>
    <w:rsid w:val="00436F29"/>
    <w:rsid w:val="00436F3A"/>
    <w:rsid w:val="00437007"/>
    <w:rsid w:val="004373E3"/>
    <w:rsid w:val="0043743F"/>
    <w:rsid w:val="00437F14"/>
    <w:rsid w:val="00440093"/>
    <w:rsid w:val="00440590"/>
    <w:rsid w:val="00440827"/>
    <w:rsid w:val="00440ABA"/>
    <w:rsid w:val="00440BE2"/>
    <w:rsid w:val="00440D7F"/>
    <w:rsid w:val="00440F5A"/>
    <w:rsid w:val="00440FF0"/>
    <w:rsid w:val="00441030"/>
    <w:rsid w:val="00441137"/>
    <w:rsid w:val="004414B5"/>
    <w:rsid w:val="00441612"/>
    <w:rsid w:val="0044168C"/>
    <w:rsid w:val="0044174A"/>
    <w:rsid w:val="00441B6C"/>
    <w:rsid w:val="00441B70"/>
    <w:rsid w:val="00441DBE"/>
    <w:rsid w:val="004421F1"/>
    <w:rsid w:val="004427B4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9EB"/>
    <w:rsid w:val="00443B6C"/>
    <w:rsid w:val="00443BBC"/>
    <w:rsid w:val="00443C07"/>
    <w:rsid w:val="00443F89"/>
    <w:rsid w:val="004440CB"/>
    <w:rsid w:val="0044463C"/>
    <w:rsid w:val="00444A55"/>
    <w:rsid w:val="0044522E"/>
    <w:rsid w:val="004454A4"/>
    <w:rsid w:val="004455CF"/>
    <w:rsid w:val="00445675"/>
    <w:rsid w:val="00445CC3"/>
    <w:rsid w:val="00445D39"/>
    <w:rsid w:val="00445E7C"/>
    <w:rsid w:val="00446015"/>
    <w:rsid w:val="0044619B"/>
    <w:rsid w:val="004462B4"/>
    <w:rsid w:val="0044648A"/>
    <w:rsid w:val="00446610"/>
    <w:rsid w:val="004468F5"/>
    <w:rsid w:val="00446D97"/>
    <w:rsid w:val="00446EDB"/>
    <w:rsid w:val="00447008"/>
    <w:rsid w:val="00447020"/>
    <w:rsid w:val="004472F1"/>
    <w:rsid w:val="004473A0"/>
    <w:rsid w:val="00447796"/>
    <w:rsid w:val="00450011"/>
    <w:rsid w:val="00450096"/>
    <w:rsid w:val="004500D2"/>
    <w:rsid w:val="004502E5"/>
    <w:rsid w:val="00450660"/>
    <w:rsid w:val="00450C96"/>
    <w:rsid w:val="00450CFE"/>
    <w:rsid w:val="00450D11"/>
    <w:rsid w:val="00450F0F"/>
    <w:rsid w:val="00450F26"/>
    <w:rsid w:val="00450F50"/>
    <w:rsid w:val="004512F7"/>
    <w:rsid w:val="0045132B"/>
    <w:rsid w:val="00451335"/>
    <w:rsid w:val="00451390"/>
    <w:rsid w:val="00451457"/>
    <w:rsid w:val="0045153E"/>
    <w:rsid w:val="00451578"/>
    <w:rsid w:val="004516DD"/>
    <w:rsid w:val="004517A7"/>
    <w:rsid w:val="004517E5"/>
    <w:rsid w:val="00451AB4"/>
    <w:rsid w:val="00451BB0"/>
    <w:rsid w:val="00451F29"/>
    <w:rsid w:val="00451FDD"/>
    <w:rsid w:val="004523AA"/>
    <w:rsid w:val="004526B7"/>
    <w:rsid w:val="004527E3"/>
    <w:rsid w:val="00452B05"/>
    <w:rsid w:val="00452B5B"/>
    <w:rsid w:val="00453496"/>
    <w:rsid w:val="00453735"/>
    <w:rsid w:val="00453BE2"/>
    <w:rsid w:val="00453E5D"/>
    <w:rsid w:val="00453F71"/>
    <w:rsid w:val="00453FB6"/>
    <w:rsid w:val="004541CF"/>
    <w:rsid w:val="004545EB"/>
    <w:rsid w:val="004546D1"/>
    <w:rsid w:val="00454714"/>
    <w:rsid w:val="00454720"/>
    <w:rsid w:val="00454830"/>
    <w:rsid w:val="004548B3"/>
    <w:rsid w:val="0045497D"/>
    <w:rsid w:val="00454B86"/>
    <w:rsid w:val="00454C51"/>
    <w:rsid w:val="00454C71"/>
    <w:rsid w:val="0045531D"/>
    <w:rsid w:val="0045539C"/>
    <w:rsid w:val="00455417"/>
    <w:rsid w:val="0045542E"/>
    <w:rsid w:val="00455611"/>
    <w:rsid w:val="0045567D"/>
    <w:rsid w:val="004556BF"/>
    <w:rsid w:val="00455825"/>
    <w:rsid w:val="00455901"/>
    <w:rsid w:val="0045593C"/>
    <w:rsid w:val="0045595A"/>
    <w:rsid w:val="00455C79"/>
    <w:rsid w:val="00456413"/>
    <w:rsid w:val="004566C2"/>
    <w:rsid w:val="00456C87"/>
    <w:rsid w:val="00456D08"/>
    <w:rsid w:val="00457103"/>
    <w:rsid w:val="00457112"/>
    <w:rsid w:val="00457116"/>
    <w:rsid w:val="0045725C"/>
    <w:rsid w:val="00457426"/>
    <w:rsid w:val="0045746D"/>
    <w:rsid w:val="0045751F"/>
    <w:rsid w:val="00457A13"/>
    <w:rsid w:val="00457A4E"/>
    <w:rsid w:val="00460366"/>
    <w:rsid w:val="004603B7"/>
    <w:rsid w:val="00460486"/>
    <w:rsid w:val="0046064E"/>
    <w:rsid w:val="004606FE"/>
    <w:rsid w:val="0046074B"/>
    <w:rsid w:val="00460A22"/>
    <w:rsid w:val="00460B7D"/>
    <w:rsid w:val="00460C5E"/>
    <w:rsid w:val="00460FFD"/>
    <w:rsid w:val="0046104C"/>
    <w:rsid w:val="004610BB"/>
    <w:rsid w:val="0046119B"/>
    <w:rsid w:val="004611CC"/>
    <w:rsid w:val="00461339"/>
    <w:rsid w:val="00461603"/>
    <w:rsid w:val="00461652"/>
    <w:rsid w:val="004617B1"/>
    <w:rsid w:val="00461989"/>
    <w:rsid w:val="00461A77"/>
    <w:rsid w:val="00461AD7"/>
    <w:rsid w:val="00461AE2"/>
    <w:rsid w:val="00461B40"/>
    <w:rsid w:val="00461E0F"/>
    <w:rsid w:val="00461ECA"/>
    <w:rsid w:val="00461F7C"/>
    <w:rsid w:val="0046219F"/>
    <w:rsid w:val="0046230A"/>
    <w:rsid w:val="004625CF"/>
    <w:rsid w:val="0046297B"/>
    <w:rsid w:val="004629A2"/>
    <w:rsid w:val="00462B1A"/>
    <w:rsid w:val="00462B2B"/>
    <w:rsid w:val="00462CC6"/>
    <w:rsid w:val="00462CF0"/>
    <w:rsid w:val="00462E6C"/>
    <w:rsid w:val="00462EB1"/>
    <w:rsid w:val="00463082"/>
    <w:rsid w:val="0046309E"/>
    <w:rsid w:val="00463187"/>
    <w:rsid w:val="00463362"/>
    <w:rsid w:val="00463443"/>
    <w:rsid w:val="0046344E"/>
    <w:rsid w:val="00463499"/>
    <w:rsid w:val="0046356A"/>
    <w:rsid w:val="00463633"/>
    <w:rsid w:val="00463755"/>
    <w:rsid w:val="004637BD"/>
    <w:rsid w:val="004638A9"/>
    <w:rsid w:val="00463902"/>
    <w:rsid w:val="0046394B"/>
    <w:rsid w:val="00463BB0"/>
    <w:rsid w:val="00463F9C"/>
    <w:rsid w:val="004640DC"/>
    <w:rsid w:val="004640FF"/>
    <w:rsid w:val="004642F0"/>
    <w:rsid w:val="00464316"/>
    <w:rsid w:val="00464429"/>
    <w:rsid w:val="004644DF"/>
    <w:rsid w:val="00464569"/>
    <w:rsid w:val="00464603"/>
    <w:rsid w:val="00464784"/>
    <w:rsid w:val="00465023"/>
    <w:rsid w:val="00465471"/>
    <w:rsid w:val="00465A9B"/>
    <w:rsid w:val="00465B11"/>
    <w:rsid w:val="00465B2A"/>
    <w:rsid w:val="00465CC3"/>
    <w:rsid w:val="00465DAA"/>
    <w:rsid w:val="0046604B"/>
    <w:rsid w:val="004661AF"/>
    <w:rsid w:val="00466249"/>
    <w:rsid w:val="00466378"/>
    <w:rsid w:val="004663E2"/>
    <w:rsid w:val="004664C0"/>
    <w:rsid w:val="00466A23"/>
    <w:rsid w:val="00466B2D"/>
    <w:rsid w:val="00466B5B"/>
    <w:rsid w:val="00466D5F"/>
    <w:rsid w:val="00466E82"/>
    <w:rsid w:val="00467036"/>
    <w:rsid w:val="00467194"/>
    <w:rsid w:val="004673C2"/>
    <w:rsid w:val="0046747B"/>
    <w:rsid w:val="00467928"/>
    <w:rsid w:val="004702F5"/>
    <w:rsid w:val="00470300"/>
    <w:rsid w:val="0047045C"/>
    <w:rsid w:val="00470552"/>
    <w:rsid w:val="004707C1"/>
    <w:rsid w:val="00470AAA"/>
    <w:rsid w:val="00470CF4"/>
    <w:rsid w:val="00470D01"/>
    <w:rsid w:val="00470D8C"/>
    <w:rsid w:val="00470E36"/>
    <w:rsid w:val="00470EEF"/>
    <w:rsid w:val="00471313"/>
    <w:rsid w:val="0047132E"/>
    <w:rsid w:val="004714B8"/>
    <w:rsid w:val="00471BF4"/>
    <w:rsid w:val="00471C31"/>
    <w:rsid w:val="00471D4E"/>
    <w:rsid w:val="00471DAB"/>
    <w:rsid w:val="0047248C"/>
    <w:rsid w:val="0047252F"/>
    <w:rsid w:val="00472686"/>
    <w:rsid w:val="0047278E"/>
    <w:rsid w:val="00472887"/>
    <w:rsid w:val="004728D2"/>
    <w:rsid w:val="004731D4"/>
    <w:rsid w:val="004731F6"/>
    <w:rsid w:val="00473499"/>
    <w:rsid w:val="004734A6"/>
    <w:rsid w:val="00473714"/>
    <w:rsid w:val="00473834"/>
    <w:rsid w:val="00473D71"/>
    <w:rsid w:val="00473ECD"/>
    <w:rsid w:val="00473FF8"/>
    <w:rsid w:val="00474149"/>
    <w:rsid w:val="0047434C"/>
    <w:rsid w:val="0047440D"/>
    <w:rsid w:val="004744FA"/>
    <w:rsid w:val="00474820"/>
    <w:rsid w:val="00474A3E"/>
    <w:rsid w:val="00474BBE"/>
    <w:rsid w:val="00474E23"/>
    <w:rsid w:val="00475051"/>
    <w:rsid w:val="0047505A"/>
    <w:rsid w:val="004750EA"/>
    <w:rsid w:val="00475603"/>
    <w:rsid w:val="0047579C"/>
    <w:rsid w:val="004757F7"/>
    <w:rsid w:val="004758FA"/>
    <w:rsid w:val="00475938"/>
    <w:rsid w:val="0047596D"/>
    <w:rsid w:val="00476094"/>
    <w:rsid w:val="0047624A"/>
    <w:rsid w:val="00476281"/>
    <w:rsid w:val="0047629A"/>
    <w:rsid w:val="004762CB"/>
    <w:rsid w:val="0047643D"/>
    <w:rsid w:val="0047667E"/>
    <w:rsid w:val="004767CD"/>
    <w:rsid w:val="00476B41"/>
    <w:rsid w:val="00476C16"/>
    <w:rsid w:val="00476C55"/>
    <w:rsid w:val="00476F5B"/>
    <w:rsid w:val="004774C3"/>
    <w:rsid w:val="00477554"/>
    <w:rsid w:val="004777DF"/>
    <w:rsid w:val="0047790C"/>
    <w:rsid w:val="00477D50"/>
    <w:rsid w:val="00477DCF"/>
    <w:rsid w:val="004804B2"/>
    <w:rsid w:val="004804E6"/>
    <w:rsid w:val="0048094D"/>
    <w:rsid w:val="00480EDC"/>
    <w:rsid w:val="00481377"/>
    <w:rsid w:val="00481504"/>
    <w:rsid w:val="0048166F"/>
    <w:rsid w:val="00481888"/>
    <w:rsid w:val="004818E1"/>
    <w:rsid w:val="004818E4"/>
    <w:rsid w:val="00481D53"/>
    <w:rsid w:val="00482136"/>
    <w:rsid w:val="0048213A"/>
    <w:rsid w:val="00482238"/>
    <w:rsid w:val="004823FB"/>
    <w:rsid w:val="0048241B"/>
    <w:rsid w:val="00482428"/>
    <w:rsid w:val="004827A4"/>
    <w:rsid w:val="00482879"/>
    <w:rsid w:val="004828A7"/>
    <w:rsid w:val="004829C2"/>
    <w:rsid w:val="00482D93"/>
    <w:rsid w:val="00482ED8"/>
    <w:rsid w:val="00482EED"/>
    <w:rsid w:val="00483019"/>
    <w:rsid w:val="00483805"/>
    <w:rsid w:val="0048386A"/>
    <w:rsid w:val="00483962"/>
    <w:rsid w:val="00483A50"/>
    <w:rsid w:val="00483BA0"/>
    <w:rsid w:val="00483D26"/>
    <w:rsid w:val="00483D60"/>
    <w:rsid w:val="0048423D"/>
    <w:rsid w:val="004843CD"/>
    <w:rsid w:val="0048443C"/>
    <w:rsid w:val="0048452A"/>
    <w:rsid w:val="0048453A"/>
    <w:rsid w:val="0048455D"/>
    <w:rsid w:val="0048479E"/>
    <w:rsid w:val="0048481B"/>
    <w:rsid w:val="004849A7"/>
    <w:rsid w:val="00484ACB"/>
    <w:rsid w:val="00484DA9"/>
    <w:rsid w:val="00484EA8"/>
    <w:rsid w:val="00484EC7"/>
    <w:rsid w:val="00484F80"/>
    <w:rsid w:val="00485279"/>
    <w:rsid w:val="00485559"/>
    <w:rsid w:val="0048556E"/>
    <w:rsid w:val="004856B1"/>
    <w:rsid w:val="004856EC"/>
    <w:rsid w:val="0048571F"/>
    <w:rsid w:val="00485954"/>
    <w:rsid w:val="00485974"/>
    <w:rsid w:val="00485A57"/>
    <w:rsid w:val="00485F69"/>
    <w:rsid w:val="00486700"/>
    <w:rsid w:val="004867DB"/>
    <w:rsid w:val="0048692F"/>
    <w:rsid w:val="00486A34"/>
    <w:rsid w:val="00486ACC"/>
    <w:rsid w:val="00486AE8"/>
    <w:rsid w:val="00486E3D"/>
    <w:rsid w:val="00486F59"/>
    <w:rsid w:val="00486FAA"/>
    <w:rsid w:val="004870B6"/>
    <w:rsid w:val="004875F3"/>
    <w:rsid w:val="0048766F"/>
    <w:rsid w:val="004876CD"/>
    <w:rsid w:val="004877D8"/>
    <w:rsid w:val="00487ADB"/>
    <w:rsid w:val="00487D1F"/>
    <w:rsid w:val="00487DE3"/>
    <w:rsid w:val="0049026B"/>
    <w:rsid w:val="0049034C"/>
    <w:rsid w:val="00490390"/>
    <w:rsid w:val="0049051F"/>
    <w:rsid w:val="004906F3"/>
    <w:rsid w:val="00490740"/>
    <w:rsid w:val="00490967"/>
    <w:rsid w:val="00490AA8"/>
    <w:rsid w:val="00490FC3"/>
    <w:rsid w:val="00490FF2"/>
    <w:rsid w:val="00491022"/>
    <w:rsid w:val="00491139"/>
    <w:rsid w:val="00491152"/>
    <w:rsid w:val="0049116E"/>
    <w:rsid w:val="00491362"/>
    <w:rsid w:val="0049154A"/>
    <w:rsid w:val="0049161D"/>
    <w:rsid w:val="004917E3"/>
    <w:rsid w:val="00491815"/>
    <w:rsid w:val="00491923"/>
    <w:rsid w:val="00491926"/>
    <w:rsid w:val="00491964"/>
    <w:rsid w:val="00491BA0"/>
    <w:rsid w:val="00491E11"/>
    <w:rsid w:val="00491E56"/>
    <w:rsid w:val="00491E5C"/>
    <w:rsid w:val="0049221D"/>
    <w:rsid w:val="00492451"/>
    <w:rsid w:val="00492528"/>
    <w:rsid w:val="004925AC"/>
    <w:rsid w:val="00492634"/>
    <w:rsid w:val="004928D9"/>
    <w:rsid w:val="00492C26"/>
    <w:rsid w:val="00492C34"/>
    <w:rsid w:val="00492F3B"/>
    <w:rsid w:val="0049301F"/>
    <w:rsid w:val="004932ED"/>
    <w:rsid w:val="00493557"/>
    <w:rsid w:val="00493660"/>
    <w:rsid w:val="004936F9"/>
    <w:rsid w:val="004937AE"/>
    <w:rsid w:val="004938CC"/>
    <w:rsid w:val="00493A24"/>
    <w:rsid w:val="00493B6B"/>
    <w:rsid w:val="00493B83"/>
    <w:rsid w:val="00493BAE"/>
    <w:rsid w:val="00493D53"/>
    <w:rsid w:val="00493F55"/>
    <w:rsid w:val="00494044"/>
    <w:rsid w:val="0049404F"/>
    <w:rsid w:val="0049424A"/>
    <w:rsid w:val="004944E8"/>
    <w:rsid w:val="00494571"/>
    <w:rsid w:val="00494842"/>
    <w:rsid w:val="00494ABA"/>
    <w:rsid w:val="00494FDF"/>
    <w:rsid w:val="0049546C"/>
    <w:rsid w:val="004955B6"/>
    <w:rsid w:val="004955DA"/>
    <w:rsid w:val="00495BB3"/>
    <w:rsid w:val="00495C18"/>
    <w:rsid w:val="00495E02"/>
    <w:rsid w:val="00495F20"/>
    <w:rsid w:val="0049689B"/>
    <w:rsid w:val="00496B73"/>
    <w:rsid w:val="00496DBF"/>
    <w:rsid w:val="0049716E"/>
    <w:rsid w:val="00497C78"/>
    <w:rsid w:val="00497CBE"/>
    <w:rsid w:val="00497DBB"/>
    <w:rsid w:val="004A0080"/>
    <w:rsid w:val="004A0339"/>
    <w:rsid w:val="004A0514"/>
    <w:rsid w:val="004A0889"/>
    <w:rsid w:val="004A0A8F"/>
    <w:rsid w:val="004A0D0D"/>
    <w:rsid w:val="004A1027"/>
    <w:rsid w:val="004A1245"/>
    <w:rsid w:val="004A12A3"/>
    <w:rsid w:val="004A15BA"/>
    <w:rsid w:val="004A17CA"/>
    <w:rsid w:val="004A197B"/>
    <w:rsid w:val="004A1ADC"/>
    <w:rsid w:val="004A1B57"/>
    <w:rsid w:val="004A1BE1"/>
    <w:rsid w:val="004A22AF"/>
    <w:rsid w:val="004A2474"/>
    <w:rsid w:val="004A24FA"/>
    <w:rsid w:val="004A2619"/>
    <w:rsid w:val="004A28D2"/>
    <w:rsid w:val="004A2922"/>
    <w:rsid w:val="004A2937"/>
    <w:rsid w:val="004A300C"/>
    <w:rsid w:val="004A30DF"/>
    <w:rsid w:val="004A334B"/>
    <w:rsid w:val="004A3872"/>
    <w:rsid w:val="004A38C5"/>
    <w:rsid w:val="004A38F5"/>
    <w:rsid w:val="004A3AB4"/>
    <w:rsid w:val="004A3E6D"/>
    <w:rsid w:val="004A3F3B"/>
    <w:rsid w:val="004A412B"/>
    <w:rsid w:val="004A4180"/>
    <w:rsid w:val="004A4201"/>
    <w:rsid w:val="004A4212"/>
    <w:rsid w:val="004A47FE"/>
    <w:rsid w:val="004A4D15"/>
    <w:rsid w:val="004A52CD"/>
    <w:rsid w:val="004A54B3"/>
    <w:rsid w:val="004A56BE"/>
    <w:rsid w:val="004A578B"/>
    <w:rsid w:val="004A57E5"/>
    <w:rsid w:val="004A58B0"/>
    <w:rsid w:val="004A5A4D"/>
    <w:rsid w:val="004A5C55"/>
    <w:rsid w:val="004A5C5C"/>
    <w:rsid w:val="004A5CBB"/>
    <w:rsid w:val="004A6108"/>
    <w:rsid w:val="004A615A"/>
    <w:rsid w:val="004A6211"/>
    <w:rsid w:val="004A6250"/>
    <w:rsid w:val="004A6894"/>
    <w:rsid w:val="004A6924"/>
    <w:rsid w:val="004A6938"/>
    <w:rsid w:val="004A6A7D"/>
    <w:rsid w:val="004A72E8"/>
    <w:rsid w:val="004A735E"/>
    <w:rsid w:val="004A739C"/>
    <w:rsid w:val="004A754F"/>
    <w:rsid w:val="004A75B0"/>
    <w:rsid w:val="004A7880"/>
    <w:rsid w:val="004A7C6E"/>
    <w:rsid w:val="004A7C8E"/>
    <w:rsid w:val="004A7CAE"/>
    <w:rsid w:val="004A7E01"/>
    <w:rsid w:val="004A7F2D"/>
    <w:rsid w:val="004B007B"/>
    <w:rsid w:val="004B02B8"/>
    <w:rsid w:val="004B06DE"/>
    <w:rsid w:val="004B087E"/>
    <w:rsid w:val="004B0B1F"/>
    <w:rsid w:val="004B0DE6"/>
    <w:rsid w:val="004B0EB6"/>
    <w:rsid w:val="004B1085"/>
    <w:rsid w:val="004B1230"/>
    <w:rsid w:val="004B144C"/>
    <w:rsid w:val="004B17D7"/>
    <w:rsid w:val="004B1955"/>
    <w:rsid w:val="004B19AB"/>
    <w:rsid w:val="004B1AA7"/>
    <w:rsid w:val="004B1EA6"/>
    <w:rsid w:val="004B1EB2"/>
    <w:rsid w:val="004B2173"/>
    <w:rsid w:val="004B219C"/>
    <w:rsid w:val="004B21B7"/>
    <w:rsid w:val="004B2313"/>
    <w:rsid w:val="004B25D5"/>
    <w:rsid w:val="004B2800"/>
    <w:rsid w:val="004B2AA0"/>
    <w:rsid w:val="004B2B9E"/>
    <w:rsid w:val="004B2D4A"/>
    <w:rsid w:val="004B2F9D"/>
    <w:rsid w:val="004B3178"/>
    <w:rsid w:val="004B324B"/>
    <w:rsid w:val="004B3448"/>
    <w:rsid w:val="004B353D"/>
    <w:rsid w:val="004B3607"/>
    <w:rsid w:val="004B3682"/>
    <w:rsid w:val="004B39F8"/>
    <w:rsid w:val="004B3A19"/>
    <w:rsid w:val="004B3FB0"/>
    <w:rsid w:val="004B4085"/>
    <w:rsid w:val="004B41A5"/>
    <w:rsid w:val="004B423B"/>
    <w:rsid w:val="004B4717"/>
    <w:rsid w:val="004B473B"/>
    <w:rsid w:val="004B5099"/>
    <w:rsid w:val="004B52AD"/>
    <w:rsid w:val="004B53B3"/>
    <w:rsid w:val="004B545F"/>
    <w:rsid w:val="004B573C"/>
    <w:rsid w:val="004B58AD"/>
    <w:rsid w:val="004B595B"/>
    <w:rsid w:val="004B59BD"/>
    <w:rsid w:val="004B5A3E"/>
    <w:rsid w:val="004B5C75"/>
    <w:rsid w:val="004B5F60"/>
    <w:rsid w:val="004B6217"/>
    <w:rsid w:val="004B6289"/>
    <w:rsid w:val="004B63EB"/>
    <w:rsid w:val="004B6762"/>
    <w:rsid w:val="004B6907"/>
    <w:rsid w:val="004B6A77"/>
    <w:rsid w:val="004B6A81"/>
    <w:rsid w:val="004B6C77"/>
    <w:rsid w:val="004B70BF"/>
    <w:rsid w:val="004B75AF"/>
    <w:rsid w:val="004B7733"/>
    <w:rsid w:val="004B7B2E"/>
    <w:rsid w:val="004B7C3B"/>
    <w:rsid w:val="004B7C90"/>
    <w:rsid w:val="004B7D86"/>
    <w:rsid w:val="004B7E06"/>
    <w:rsid w:val="004B7E6A"/>
    <w:rsid w:val="004B7EA2"/>
    <w:rsid w:val="004B7F93"/>
    <w:rsid w:val="004B7FC2"/>
    <w:rsid w:val="004C023D"/>
    <w:rsid w:val="004C053B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169F"/>
    <w:rsid w:val="004C1781"/>
    <w:rsid w:val="004C1DF8"/>
    <w:rsid w:val="004C1F8C"/>
    <w:rsid w:val="004C2158"/>
    <w:rsid w:val="004C23ED"/>
    <w:rsid w:val="004C2463"/>
    <w:rsid w:val="004C2664"/>
    <w:rsid w:val="004C28CC"/>
    <w:rsid w:val="004C296F"/>
    <w:rsid w:val="004C2B90"/>
    <w:rsid w:val="004C2E27"/>
    <w:rsid w:val="004C2E4A"/>
    <w:rsid w:val="004C30FD"/>
    <w:rsid w:val="004C31C1"/>
    <w:rsid w:val="004C32B9"/>
    <w:rsid w:val="004C354B"/>
    <w:rsid w:val="004C36AD"/>
    <w:rsid w:val="004C3AF8"/>
    <w:rsid w:val="004C3BC1"/>
    <w:rsid w:val="004C3CF2"/>
    <w:rsid w:val="004C3D64"/>
    <w:rsid w:val="004C4083"/>
    <w:rsid w:val="004C4238"/>
    <w:rsid w:val="004C4386"/>
    <w:rsid w:val="004C4470"/>
    <w:rsid w:val="004C4473"/>
    <w:rsid w:val="004C4819"/>
    <w:rsid w:val="004C4858"/>
    <w:rsid w:val="004C4994"/>
    <w:rsid w:val="004C4D0D"/>
    <w:rsid w:val="004C4F17"/>
    <w:rsid w:val="004C505A"/>
    <w:rsid w:val="004C50DB"/>
    <w:rsid w:val="004C5161"/>
    <w:rsid w:val="004C53BB"/>
    <w:rsid w:val="004C54A3"/>
    <w:rsid w:val="004C559C"/>
    <w:rsid w:val="004C574F"/>
    <w:rsid w:val="004C57C6"/>
    <w:rsid w:val="004C5A9F"/>
    <w:rsid w:val="004C5AFC"/>
    <w:rsid w:val="004C5B55"/>
    <w:rsid w:val="004C5BA2"/>
    <w:rsid w:val="004C5D24"/>
    <w:rsid w:val="004C6053"/>
    <w:rsid w:val="004C65B7"/>
    <w:rsid w:val="004C665E"/>
    <w:rsid w:val="004C66FF"/>
    <w:rsid w:val="004C670E"/>
    <w:rsid w:val="004C6AEC"/>
    <w:rsid w:val="004C6B5C"/>
    <w:rsid w:val="004C6BBA"/>
    <w:rsid w:val="004C6BC3"/>
    <w:rsid w:val="004C6C44"/>
    <w:rsid w:val="004C6E80"/>
    <w:rsid w:val="004C6EEC"/>
    <w:rsid w:val="004C6EED"/>
    <w:rsid w:val="004C7471"/>
    <w:rsid w:val="004C74E4"/>
    <w:rsid w:val="004C75EF"/>
    <w:rsid w:val="004C7958"/>
    <w:rsid w:val="004C7966"/>
    <w:rsid w:val="004C7D72"/>
    <w:rsid w:val="004C7EE2"/>
    <w:rsid w:val="004D008E"/>
    <w:rsid w:val="004D0129"/>
    <w:rsid w:val="004D023F"/>
    <w:rsid w:val="004D050B"/>
    <w:rsid w:val="004D0512"/>
    <w:rsid w:val="004D0605"/>
    <w:rsid w:val="004D0B0F"/>
    <w:rsid w:val="004D0BD1"/>
    <w:rsid w:val="004D0FDF"/>
    <w:rsid w:val="004D1196"/>
    <w:rsid w:val="004D12BF"/>
    <w:rsid w:val="004D137B"/>
    <w:rsid w:val="004D17BA"/>
    <w:rsid w:val="004D1978"/>
    <w:rsid w:val="004D19EA"/>
    <w:rsid w:val="004D1B00"/>
    <w:rsid w:val="004D1B63"/>
    <w:rsid w:val="004D1B7B"/>
    <w:rsid w:val="004D1DF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68"/>
    <w:rsid w:val="004D30EC"/>
    <w:rsid w:val="004D32EF"/>
    <w:rsid w:val="004D3574"/>
    <w:rsid w:val="004D371B"/>
    <w:rsid w:val="004D3BDB"/>
    <w:rsid w:val="004D3C33"/>
    <w:rsid w:val="004D3D1D"/>
    <w:rsid w:val="004D45F2"/>
    <w:rsid w:val="004D46F3"/>
    <w:rsid w:val="004D4736"/>
    <w:rsid w:val="004D4748"/>
    <w:rsid w:val="004D4755"/>
    <w:rsid w:val="004D497B"/>
    <w:rsid w:val="004D4D7B"/>
    <w:rsid w:val="004D5324"/>
    <w:rsid w:val="004D54C7"/>
    <w:rsid w:val="004D577A"/>
    <w:rsid w:val="004D57D9"/>
    <w:rsid w:val="004D57F2"/>
    <w:rsid w:val="004D5837"/>
    <w:rsid w:val="004D5860"/>
    <w:rsid w:val="004D5D0B"/>
    <w:rsid w:val="004D6145"/>
    <w:rsid w:val="004D641C"/>
    <w:rsid w:val="004D67B8"/>
    <w:rsid w:val="004D707B"/>
    <w:rsid w:val="004D70AC"/>
    <w:rsid w:val="004D7204"/>
    <w:rsid w:val="004D7266"/>
    <w:rsid w:val="004D72A3"/>
    <w:rsid w:val="004D748B"/>
    <w:rsid w:val="004D773F"/>
    <w:rsid w:val="004D7833"/>
    <w:rsid w:val="004D79F4"/>
    <w:rsid w:val="004D7AE6"/>
    <w:rsid w:val="004D7B2F"/>
    <w:rsid w:val="004D7BA7"/>
    <w:rsid w:val="004D7D7F"/>
    <w:rsid w:val="004D7EF6"/>
    <w:rsid w:val="004D7F0E"/>
    <w:rsid w:val="004D7F7E"/>
    <w:rsid w:val="004E012D"/>
    <w:rsid w:val="004E0DDA"/>
    <w:rsid w:val="004E0F17"/>
    <w:rsid w:val="004E0F20"/>
    <w:rsid w:val="004E0F2D"/>
    <w:rsid w:val="004E111F"/>
    <w:rsid w:val="004E1132"/>
    <w:rsid w:val="004E11F8"/>
    <w:rsid w:val="004E1264"/>
    <w:rsid w:val="004E12C0"/>
    <w:rsid w:val="004E14A1"/>
    <w:rsid w:val="004E14CB"/>
    <w:rsid w:val="004E199B"/>
    <w:rsid w:val="004E1A93"/>
    <w:rsid w:val="004E1D07"/>
    <w:rsid w:val="004E1D22"/>
    <w:rsid w:val="004E20AF"/>
    <w:rsid w:val="004E2318"/>
    <w:rsid w:val="004E240C"/>
    <w:rsid w:val="004E255E"/>
    <w:rsid w:val="004E265A"/>
    <w:rsid w:val="004E29A0"/>
    <w:rsid w:val="004E2AED"/>
    <w:rsid w:val="004E2B3F"/>
    <w:rsid w:val="004E2C5B"/>
    <w:rsid w:val="004E2F18"/>
    <w:rsid w:val="004E3199"/>
    <w:rsid w:val="004E32A3"/>
    <w:rsid w:val="004E3340"/>
    <w:rsid w:val="004E3450"/>
    <w:rsid w:val="004E349D"/>
    <w:rsid w:val="004E3621"/>
    <w:rsid w:val="004E399A"/>
    <w:rsid w:val="004E39C4"/>
    <w:rsid w:val="004E39EB"/>
    <w:rsid w:val="004E3A86"/>
    <w:rsid w:val="004E3BBF"/>
    <w:rsid w:val="004E3DD1"/>
    <w:rsid w:val="004E3E3E"/>
    <w:rsid w:val="004E3F06"/>
    <w:rsid w:val="004E417D"/>
    <w:rsid w:val="004E4358"/>
    <w:rsid w:val="004E443F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55F"/>
    <w:rsid w:val="004E56A9"/>
    <w:rsid w:val="004E5B33"/>
    <w:rsid w:val="004E6092"/>
    <w:rsid w:val="004E6190"/>
    <w:rsid w:val="004E6393"/>
    <w:rsid w:val="004E680B"/>
    <w:rsid w:val="004E6A28"/>
    <w:rsid w:val="004E6B47"/>
    <w:rsid w:val="004E6C7A"/>
    <w:rsid w:val="004E6D75"/>
    <w:rsid w:val="004E6DFA"/>
    <w:rsid w:val="004E6EA0"/>
    <w:rsid w:val="004E6EB1"/>
    <w:rsid w:val="004E6FAF"/>
    <w:rsid w:val="004E6FD4"/>
    <w:rsid w:val="004E777B"/>
    <w:rsid w:val="004E77D1"/>
    <w:rsid w:val="004E7877"/>
    <w:rsid w:val="004E789D"/>
    <w:rsid w:val="004E7998"/>
    <w:rsid w:val="004E7B06"/>
    <w:rsid w:val="004E7D80"/>
    <w:rsid w:val="004F0148"/>
    <w:rsid w:val="004F02C7"/>
    <w:rsid w:val="004F07DC"/>
    <w:rsid w:val="004F0A6D"/>
    <w:rsid w:val="004F0ACE"/>
    <w:rsid w:val="004F0EE0"/>
    <w:rsid w:val="004F128E"/>
    <w:rsid w:val="004F1376"/>
    <w:rsid w:val="004F1527"/>
    <w:rsid w:val="004F167F"/>
    <w:rsid w:val="004F172E"/>
    <w:rsid w:val="004F17EE"/>
    <w:rsid w:val="004F1934"/>
    <w:rsid w:val="004F1A53"/>
    <w:rsid w:val="004F1A5B"/>
    <w:rsid w:val="004F1F58"/>
    <w:rsid w:val="004F2040"/>
    <w:rsid w:val="004F21B8"/>
    <w:rsid w:val="004F222B"/>
    <w:rsid w:val="004F223A"/>
    <w:rsid w:val="004F2357"/>
    <w:rsid w:val="004F2420"/>
    <w:rsid w:val="004F258A"/>
    <w:rsid w:val="004F2797"/>
    <w:rsid w:val="004F2A57"/>
    <w:rsid w:val="004F2CDF"/>
    <w:rsid w:val="004F2E0C"/>
    <w:rsid w:val="004F2E98"/>
    <w:rsid w:val="004F2F30"/>
    <w:rsid w:val="004F2F45"/>
    <w:rsid w:val="004F2FF4"/>
    <w:rsid w:val="004F30B8"/>
    <w:rsid w:val="004F3292"/>
    <w:rsid w:val="004F32D7"/>
    <w:rsid w:val="004F3575"/>
    <w:rsid w:val="004F36FB"/>
    <w:rsid w:val="004F381E"/>
    <w:rsid w:val="004F3832"/>
    <w:rsid w:val="004F39C5"/>
    <w:rsid w:val="004F3BCA"/>
    <w:rsid w:val="004F3CD8"/>
    <w:rsid w:val="004F3E18"/>
    <w:rsid w:val="004F3F2D"/>
    <w:rsid w:val="004F3FA9"/>
    <w:rsid w:val="004F4080"/>
    <w:rsid w:val="004F443F"/>
    <w:rsid w:val="004F46EB"/>
    <w:rsid w:val="004F476A"/>
    <w:rsid w:val="004F4795"/>
    <w:rsid w:val="004F47D2"/>
    <w:rsid w:val="004F4CFD"/>
    <w:rsid w:val="004F4D05"/>
    <w:rsid w:val="004F4D52"/>
    <w:rsid w:val="004F4F4D"/>
    <w:rsid w:val="004F500F"/>
    <w:rsid w:val="004F50C4"/>
    <w:rsid w:val="004F5270"/>
    <w:rsid w:val="004F52AF"/>
    <w:rsid w:val="004F5445"/>
    <w:rsid w:val="004F59B0"/>
    <w:rsid w:val="004F5B32"/>
    <w:rsid w:val="004F5D21"/>
    <w:rsid w:val="004F5DA6"/>
    <w:rsid w:val="004F5F0C"/>
    <w:rsid w:val="004F617E"/>
    <w:rsid w:val="004F61EE"/>
    <w:rsid w:val="004F6229"/>
    <w:rsid w:val="004F623F"/>
    <w:rsid w:val="004F6479"/>
    <w:rsid w:val="004F65C1"/>
    <w:rsid w:val="004F6754"/>
    <w:rsid w:val="004F68A7"/>
    <w:rsid w:val="004F691D"/>
    <w:rsid w:val="004F6ADC"/>
    <w:rsid w:val="004F6D79"/>
    <w:rsid w:val="004F6DFF"/>
    <w:rsid w:val="004F6EAA"/>
    <w:rsid w:val="004F6F15"/>
    <w:rsid w:val="004F6F42"/>
    <w:rsid w:val="004F6FCC"/>
    <w:rsid w:val="004F7110"/>
    <w:rsid w:val="004F7315"/>
    <w:rsid w:val="004F748B"/>
    <w:rsid w:val="004F74CA"/>
    <w:rsid w:val="004F75C9"/>
    <w:rsid w:val="004F75FA"/>
    <w:rsid w:val="004F78BA"/>
    <w:rsid w:val="004F79E4"/>
    <w:rsid w:val="004F7E4D"/>
    <w:rsid w:val="004F7F75"/>
    <w:rsid w:val="004F7FA0"/>
    <w:rsid w:val="004F7FA2"/>
    <w:rsid w:val="004F7FF0"/>
    <w:rsid w:val="005001DD"/>
    <w:rsid w:val="0050024F"/>
    <w:rsid w:val="005004B8"/>
    <w:rsid w:val="005004FE"/>
    <w:rsid w:val="00500699"/>
    <w:rsid w:val="00500945"/>
    <w:rsid w:val="0050106D"/>
    <w:rsid w:val="00501279"/>
    <w:rsid w:val="0050129F"/>
    <w:rsid w:val="0050139D"/>
    <w:rsid w:val="00501454"/>
    <w:rsid w:val="005016AD"/>
    <w:rsid w:val="005018F7"/>
    <w:rsid w:val="00501978"/>
    <w:rsid w:val="00501E1F"/>
    <w:rsid w:val="00501E80"/>
    <w:rsid w:val="00501F00"/>
    <w:rsid w:val="00501F1B"/>
    <w:rsid w:val="00502030"/>
    <w:rsid w:val="00502184"/>
    <w:rsid w:val="00502200"/>
    <w:rsid w:val="005023FD"/>
    <w:rsid w:val="0050263B"/>
    <w:rsid w:val="0050288C"/>
    <w:rsid w:val="00502BDA"/>
    <w:rsid w:val="00502CF7"/>
    <w:rsid w:val="00502D09"/>
    <w:rsid w:val="00502F93"/>
    <w:rsid w:val="00502FB6"/>
    <w:rsid w:val="0050363F"/>
    <w:rsid w:val="005036B0"/>
    <w:rsid w:val="0050383A"/>
    <w:rsid w:val="00503AB6"/>
    <w:rsid w:val="00503C08"/>
    <w:rsid w:val="00503E0A"/>
    <w:rsid w:val="0050417A"/>
    <w:rsid w:val="00504520"/>
    <w:rsid w:val="00504547"/>
    <w:rsid w:val="00504866"/>
    <w:rsid w:val="0050490F"/>
    <w:rsid w:val="00504B46"/>
    <w:rsid w:val="00504DCA"/>
    <w:rsid w:val="00504E51"/>
    <w:rsid w:val="00504EBE"/>
    <w:rsid w:val="0050537C"/>
    <w:rsid w:val="00505468"/>
    <w:rsid w:val="005056E1"/>
    <w:rsid w:val="00505952"/>
    <w:rsid w:val="005059ED"/>
    <w:rsid w:val="00505E3E"/>
    <w:rsid w:val="00505EDA"/>
    <w:rsid w:val="0050612D"/>
    <w:rsid w:val="00506294"/>
    <w:rsid w:val="00506394"/>
    <w:rsid w:val="00506447"/>
    <w:rsid w:val="005064E3"/>
    <w:rsid w:val="00506624"/>
    <w:rsid w:val="00506804"/>
    <w:rsid w:val="00506922"/>
    <w:rsid w:val="00506985"/>
    <w:rsid w:val="005069EE"/>
    <w:rsid w:val="005070A2"/>
    <w:rsid w:val="00507152"/>
    <w:rsid w:val="0050732D"/>
    <w:rsid w:val="00507518"/>
    <w:rsid w:val="00507787"/>
    <w:rsid w:val="005079A9"/>
    <w:rsid w:val="00507BD3"/>
    <w:rsid w:val="00507D6D"/>
    <w:rsid w:val="00507DD0"/>
    <w:rsid w:val="00507F1E"/>
    <w:rsid w:val="00507F47"/>
    <w:rsid w:val="0051021E"/>
    <w:rsid w:val="00510359"/>
    <w:rsid w:val="005103B4"/>
    <w:rsid w:val="005104F9"/>
    <w:rsid w:val="0051076F"/>
    <w:rsid w:val="00510803"/>
    <w:rsid w:val="00510C60"/>
    <w:rsid w:val="00510E1A"/>
    <w:rsid w:val="005110DC"/>
    <w:rsid w:val="005110F7"/>
    <w:rsid w:val="0051116D"/>
    <w:rsid w:val="00511327"/>
    <w:rsid w:val="00511350"/>
    <w:rsid w:val="0051140C"/>
    <w:rsid w:val="005116A9"/>
    <w:rsid w:val="00511790"/>
    <w:rsid w:val="00511803"/>
    <w:rsid w:val="00511853"/>
    <w:rsid w:val="00511AD8"/>
    <w:rsid w:val="00511BE4"/>
    <w:rsid w:val="00511BFE"/>
    <w:rsid w:val="00511C50"/>
    <w:rsid w:val="00511CE2"/>
    <w:rsid w:val="00512155"/>
    <w:rsid w:val="00512617"/>
    <w:rsid w:val="005126B2"/>
    <w:rsid w:val="0051273E"/>
    <w:rsid w:val="00512917"/>
    <w:rsid w:val="00512983"/>
    <w:rsid w:val="00512996"/>
    <w:rsid w:val="005129E5"/>
    <w:rsid w:val="00512A43"/>
    <w:rsid w:val="00512D0C"/>
    <w:rsid w:val="00512FE3"/>
    <w:rsid w:val="00513013"/>
    <w:rsid w:val="00513167"/>
    <w:rsid w:val="005131D3"/>
    <w:rsid w:val="0051320C"/>
    <w:rsid w:val="00513547"/>
    <w:rsid w:val="0051367E"/>
    <w:rsid w:val="00513682"/>
    <w:rsid w:val="005138E2"/>
    <w:rsid w:val="005138F0"/>
    <w:rsid w:val="00513944"/>
    <w:rsid w:val="00513D5D"/>
    <w:rsid w:val="00513D67"/>
    <w:rsid w:val="00513DC2"/>
    <w:rsid w:val="00513E83"/>
    <w:rsid w:val="00513F35"/>
    <w:rsid w:val="00513F48"/>
    <w:rsid w:val="00514166"/>
    <w:rsid w:val="005142CC"/>
    <w:rsid w:val="005143B4"/>
    <w:rsid w:val="0051465B"/>
    <w:rsid w:val="00514BA4"/>
    <w:rsid w:val="00514E3E"/>
    <w:rsid w:val="00514FBA"/>
    <w:rsid w:val="00515109"/>
    <w:rsid w:val="00515296"/>
    <w:rsid w:val="00515323"/>
    <w:rsid w:val="00515443"/>
    <w:rsid w:val="00515756"/>
    <w:rsid w:val="0051585D"/>
    <w:rsid w:val="005159FC"/>
    <w:rsid w:val="00515A09"/>
    <w:rsid w:val="00515BDE"/>
    <w:rsid w:val="00515D94"/>
    <w:rsid w:val="005164F5"/>
    <w:rsid w:val="0051659E"/>
    <w:rsid w:val="00516770"/>
    <w:rsid w:val="005168D9"/>
    <w:rsid w:val="00516A01"/>
    <w:rsid w:val="00516EFD"/>
    <w:rsid w:val="005170AE"/>
    <w:rsid w:val="0051746D"/>
    <w:rsid w:val="00517547"/>
    <w:rsid w:val="00517C98"/>
    <w:rsid w:val="00517CBA"/>
    <w:rsid w:val="00517D7F"/>
    <w:rsid w:val="005201D5"/>
    <w:rsid w:val="00520324"/>
    <w:rsid w:val="00520757"/>
    <w:rsid w:val="00520A02"/>
    <w:rsid w:val="00520BB6"/>
    <w:rsid w:val="00520CC8"/>
    <w:rsid w:val="00520EBB"/>
    <w:rsid w:val="00521111"/>
    <w:rsid w:val="0052121A"/>
    <w:rsid w:val="00521456"/>
    <w:rsid w:val="0052159C"/>
    <w:rsid w:val="00521655"/>
    <w:rsid w:val="00521769"/>
    <w:rsid w:val="0052178A"/>
    <w:rsid w:val="00521832"/>
    <w:rsid w:val="005218F3"/>
    <w:rsid w:val="00521A38"/>
    <w:rsid w:val="00521B76"/>
    <w:rsid w:val="00521C8F"/>
    <w:rsid w:val="005229CA"/>
    <w:rsid w:val="00522CFD"/>
    <w:rsid w:val="00522D32"/>
    <w:rsid w:val="00522E37"/>
    <w:rsid w:val="00522FF8"/>
    <w:rsid w:val="00523058"/>
    <w:rsid w:val="00523141"/>
    <w:rsid w:val="00523234"/>
    <w:rsid w:val="0052338C"/>
    <w:rsid w:val="00523477"/>
    <w:rsid w:val="005234F5"/>
    <w:rsid w:val="00523530"/>
    <w:rsid w:val="0052390D"/>
    <w:rsid w:val="00523A30"/>
    <w:rsid w:val="00523ABA"/>
    <w:rsid w:val="00523B4A"/>
    <w:rsid w:val="00523BCA"/>
    <w:rsid w:val="00523E53"/>
    <w:rsid w:val="0052400B"/>
    <w:rsid w:val="0052404C"/>
    <w:rsid w:val="00524301"/>
    <w:rsid w:val="0052447B"/>
    <w:rsid w:val="00524793"/>
    <w:rsid w:val="005247C2"/>
    <w:rsid w:val="00524AC2"/>
    <w:rsid w:val="00524BE3"/>
    <w:rsid w:val="00524EF3"/>
    <w:rsid w:val="005250FD"/>
    <w:rsid w:val="005252AC"/>
    <w:rsid w:val="005252C2"/>
    <w:rsid w:val="00525891"/>
    <w:rsid w:val="00525902"/>
    <w:rsid w:val="00525A5D"/>
    <w:rsid w:val="00525AE5"/>
    <w:rsid w:val="00525D27"/>
    <w:rsid w:val="00525DAE"/>
    <w:rsid w:val="00525ED2"/>
    <w:rsid w:val="00525EEB"/>
    <w:rsid w:val="00526053"/>
    <w:rsid w:val="005261C7"/>
    <w:rsid w:val="00526256"/>
    <w:rsid w:val="005263B0"/>
    <w:rsid w:val="00526412"/>
    <w:rsid w:val="0052684E"/>
    <w:rsid w:val="005268CC"/>
    <w:rsid w:val="005269DA"/>
    <w:rsid w:val="00526AAC"/>
    <w:rsid w:val="00526ACD"/>
    <w:rsid w:val="00526B4F"/>
    <w:rsid w:val="00526F81"/>
    <w:rsid w:val="0052713F"/>
    <w:rsid w:val="005273B6"/>
    <w:rsid w:val="00527560"/>
    <w:rsid w:val="00527633"/>
    <w:rsid w:val="00527642"/>
    <w:rsid w:val="0052788C"/>
    <w:rsid w:val="00527CC7"/>
    <w:rsid w:val="00527D06"/>
    <w:rsid w:val="00527FE3"/>
    <w:rsid w:val="005300C0"/>
    <w:rsid w:val="005300FB"/>
    <w:rsid w:val="00530268"/>
    <w:rsid w:val="00530328"/>
    <w:rsid w:val="005305DC"/>
    <w:rsid w:val="00530682"/>
    <w:rsid w:val="005307E2"/>
    <w:rsid w:val="00530922"/>
    <w:rsid w:val="00530BC7"/>
    <w:rsid w:val="00530BE1"/>
    <w:rsid w:val="00530BF8"/>
    <w:rsid w:val="00530F41"/>
    <w:rsid w:val="005311AB"/>
    <w:rsid w:val="00531288"/>
    <w:rsid w:val="005312F7"/>
    <w:rsid w:val="00531397"/>
    <w:rsid w:val="0053163A"/>
    <w:rsid w:val="0053188D"/>
    <w:rsid w:val="005318AF"/>
    <w:rsid w:val="00531B52"/>
    <w:rsid w:val="00531DC2"/>
    <w:rsid w:val="00532050"/>
    <w:rsid w:val="00532161"/>
    <w:rsid w:val="005321F5"/>
    <w:rsid w:val="00532334"/>
    <w:rsid w:val="00532657"/>
    <w:rsid w:val="0053295B"/>
    <w:rsid w:val="00532A07"/>
    <w:rsid w:val="00532A4F"/>
    <w:rsid w:val="00532C5E"/>
    <w:rsid w:val="00532D30"/>
    <w:rsid w:val="00532EA6"/>
    <w:rsid w:val="00532F28"/>
    <w:rsid w:val="00532F9E"/>
    <w:rsid w:val="00533703"/>
    <w:rsid w:val="005337EA"/>
    <w:rsid w:val="005338FF"/>
    <w:rsid w:val="00533EED"/>
    <w:rsid w:val="00534159"/>
    <w:rsid w:val="00534357"/>
    <w:rsid w:val="005344F0"/>
    <w:rsid w:val="0053474E"/>
    <w:rsid w:val="00534986"/>
    <w:rsid w:val="00534A36"/>
    <w:rsid w:val="00534A60"/>
    <w:rsid w:val="00534C18"/>
    <w:rsid w:val="00534E3B"/>
    <w:rsid w:val="00535873"/>
    <w:rsid w:val="00535892"/>
    <w:rsid w:val="005358A8"/>
    <w:rsid w:val="005359E4"/>
    <w:rsid w:val="00535A76"/>
    <w:rsid w:val="00535BE8"/>
    <w:rsid w:val="00535C40"/>
    <w:rsid w:val="00535C75"/>
    <w:rsid w:val="00535E1D"/>
    <w:rsid w:val="0053610B"/>
    <w:rsid w:val="00536183"/>
    <w:rsid w:val="005362B7"/>
    <w:rsid w:val="00536332"/>
    <w:rsid w:val="00536608"/>
    <w:rsid w:val="005366C3"/>
    <w:rsid w:val="00536732"/>
    <w:rsid w:val="0053697E"/>
    <w:rsid w:val="00536B8F"/>
    <w:rsid w:val="005370F1"/>
    <w:rsid w:val="00537292"/>
    <w:rsid w:val="0053740C"/>
    <w:rsid w:val="00537730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7E2"/>
    <w:rsid w:val="00540A63"/>
    <w:rsid w:val="00540BCE"/>
    <w:rsid w:val="00540C05"/>
    <w:rsid w:val="00540C8E"/>
    <w:rsid w:val="00540CC4"/>
    <w:rsid w:val="00540D8F"/>
    <w:rsid w:val="00540EC9"/>
    <w:rsid w:val="00541209"/>
    <w:rsid w:val="00541258"/>
    <w:rsid w:val="00541451"/>
    <w:rsid w:val="00541458"/>
    <w:rsid w:val="00541739"/>
    <w:rsid w:val="00541AEA"/>
    <w:rsid w:val="00541BBE"/>
    <w:rsid w:val="00541CC9"/>
    <w:rsid w:val="00541E6F"/>
    <w:rsid w:val="00542014"/>
    <w:rsid w:val="00542141"/>
    <w:rsid w:val="00542218"/>
    <w:rsid w:val="00542D0A"/>
    <w:rsid w:val="00542D7B"/>
    <w:rsid w:val="00542DC9"/>
    <w:rsid w:val="00542E55"/>
    <w:rsid w:val="00542F93"/>
    <w:rsid w:val="005430E3"/>
    <w:rsid w:val="00543162"/>
    <w:rsid w:val="00543350"/>
    <w:rsid w:val="00543D71"/>
    <w:rsid w:val="00543DFF"/>
    <w:rsid w:val="00543E71"/>
    <w:rsid w:val="005442EF"/>
    <w:rsid w:val="00544453"/>
    <w:rsid w:val="005444D2"/>
    <w:rsid w:val="0054455E"/>
    <w:rsid w:val="005447FC"/>
    <w:rsid w:val="00544830"/>
    <w:rsid w:val="00544922"/>
    <w:rsid w:val="00544954"/>
    <w:rsid w:val="00544B46"/>
    <w:rsid w:val="00544EB1"/>
    <w:rsid w:val="00544F57"/>
    <w:rsid w:val="00545020"/>
    <w:rsid w:val="0054504E"/>
    <w:rsid w:val="00545106"/>
    <w:rsid w:val="00545294"/>
    <w:rsid w:val="00545464"/>
    <w:rsid w:val="00545603"/>
    <w:rsid w:val="00545808"/>
    <w:rsid w:val="0054587F"/>
    <w:rsid w:val="00545980"/>
    <w:rsid w:val="005459E6"/>
    <w:rsid w:val="00545C35"/>
    <w:rsid w:val="00545C5B"/>
    <w:rsid w:val="00545F68"/>
    <w:rsid w:val="005461E7"/>
    <w:rsid w:val="00546360"/>
    <w:rsid w:val="0054658F"/>
    <w:rsid w:val="005466BA"/>
    <w:rsid w:val="005466F3"/>
    <w:rsid w:val="00546D2F"/>
    <w:rsid w:val="00546E47"/>
    <w:rsid w:val="00547330"/>
    <w:rsid w:val="0054739C"/>
    <w:rsid w:val="00547455"/>
    <w:rsid w:val="00547A2F"/>
    <w:rsid w:val="00547B10"/>
    <w:rsid w:val="00547D2D"/>
    <w:rsid w:val="00550575"/>
    <w:rsid w:val="005507A4"/>
    <w:rsid w:val="0055095C"/>
    <w:rsid w:val="00550B4C"/>
    <w:rsid w:val="00550C8E"/>
    <w:rsid w:val="00550D2B"/>
    <w:rsid w:val="00550DC5"/>
    <w:rsid w:val="005512B6"/>
    <w:rsid w:val="005515DB"/>
    <w:rsid w:val="005515F1"/>
    <w:rsid w:val="005518F0"/>
    <w:rsid w:val="0055190A"/>
    <w:rsid w:val="00551B1F"/>
    <w:rsid w:val="00551CCE"/>
    <w:rsid w:val="00551F42"/>
    <w:rsid w:val="0055200B"/>
    <w:rsid w:val="00552375"/>
    <w:rsid w:val="00552416"/>
    <w:rsid w:val="00552558"/>
    <w:rsid w:val="0055288E"/>
    <w:rsid w:val="00552AF6"/>
    <w:rsid w:val="00552E93"/>
    <w:rsid w:val="00553239"/>
    <w:rsid w:val="00553377"/>
    <w:rsid w:val="00553478"/>
    <w:rsid w:val="00553491"/>
    <w:rsid w:val="0055376B"/>
    <w:rsid w:val="00553BB8"/>
    <w:rsid w:val="00553D8D"/>
    <w:rsid w:val="0055414D"/>
    <w:rsid w:val="005541A6"/>
    <w:rsid w:val="005542A3"/>
    <w:rsid w:val="0055439D"/>
    <w:rsid w:val="00554CC2"/>
    <w:rsid w:val="0055503C"/>
    <w:rsid w:val="0055542C"/>
    <w:rsid w:val="00555604"/>
    <w:rsid w:val="00555623"/>
    <w:rsid w:val="00555699"/>
    <w:rsid w:val="00555F17"/>
    <w:rsid w:val="00556247"/>
    <w:rsid w:val="00556340"/>
    <w:rsid w:val="0055637F"/>
    <w:rsid w:val="00556456"/>
    <w:rsid w:val="005565E3"/>
    <w:rsid w:val="00556698"/>
    <w:rsid w:val="00556854"/>
    <w:rsid w:val="0055692A"/>
    <w:rsid w:val="00556BC5"/>
    <w:rsid w:val="00556DB8"/>
    <w:rsid w:val="00556E6D"/>
    <w:rsid w:val="00557049"/>
    <w:rsid w:val="0055705A"/>
    <w:rsid w:val="0055761A"/>
    <w:rsid w:val="00557699"/>
    <w:rsid w:val="00557711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896"/>
    <w:rsid w:val="00560C02"/>
    <w:rsid w:val="00560C58"/>
    <w:rsid w:val="00560DA2"/>
    <w:rsid w:val="0056114A"/>
    <w:rsid w:val="00561875"/>
    <w:rsid w:val="0056188F"/>
    <w:rsid w:val="00561998"/>
    <w:rsid w:val="00561AC7"/>
    <w:rsid w:val="00561BBA"/>
    <w:rsid w:val="00561FE6"/>
    <w:rsid w:val="0056232D"/>
    <w:rsid w:val="005623D1"/>
    <w:rsid w:val="0056259C"/>
    <w:rsid w:val="005625CD"/>
    <w:rsid w:val="00562B2C"/>
    <w:rsid w:val="00562CEE"/>
    <w:rsid w:val="00562DD5"/>
    <w:rsid w:val="00562E70"/>
    <w:rsid w:val="00562E88"/>
    <w:rsid w:val="00562FC3"/>
    <w:rsid w:val="0056302E"/>
    <w:rsid w:val="005631B8"/>
    <w:rsid w:val="005632D0"/>
    <w:rsid w:val="00563393"/>
    <w:rsid w:val="005634A4"/>
    <w:rsid w:val="005637AD"/>
    <w:rsid w:val="00563946"/>
    <w:rsid w:val="0056399B"/>
    <w:rsid w:val="00563AE7"/>
    <w:rsid w:val="00563C4A"/>
    <w:rsid w:val="00563DAA"/>
    <w:rsid w:val="00563EF4"/>
    <w:rsid w:val="00563F38"/>
    <w:rsid w:val="00564354"/>
    <w:rsid w:val="0056441A"/>
    <w:rsid w:val="005647EB"/>
    <w:rsid w:val="005648F5"/>
    <w:rsid w:val="005649CF"/>
    <w:rsid w:val="00564C27"/>
    <w:rsid w:val="00564D0B"/>
    <w:rsid w:val="0056504E"/>
    <w:rsid w:val="005653EC"/>
    <w:rsid w:val="0056542E"/>
    <w:rsid w:val="0056558C"/>
    <w:rsid w:val="005659E2"/>
    <w:rsid w:val="00565A8B"/>
    <w:rsid w:val="00565ACB"/>
    <w:rsid w:val="00565B65"/>
    <w:rsid w:val="00565DEC"/>
    <w:rsid w:val="00566356"/>
    <w:rsid w:val="00566490"/>
    <w:rsid w:val="00566585"/>
    <w:rsid w:val="005667B0"/>
    <w:rsid w:val="00566C23"/>
    <w:rsid w:val="00566DC9"/>
    <w:rsid w:val="00566F18"/>
    <w:rsid w:val="005673DF"/>
    <w:rsid w:val="00567684"/>
    <w:rsid w:val="00567705"/>
    <w:rsid w:val="00567805"/>
    <w:rsid w:val="00567AA5"/>
    <w:rsid w:val="00567F76"/>
    <w:rsid w:val="005700BA"/>
    <w:rsid w:val="005701C6"/>
    <w:rsid w:val="00570218"/>
    <w:rsid w:val="005702D3"/>
    <w:rsid w:val="005704B6"/>
    <w:rsid w:val="00570B0D"/>
    <w:rsid w:val="00570BD8"/>
    <w:rsid w:val="00570D9D"/>
    <w:rsid w:val="00570E5A"/>
    <w:rsid w:val="00570E87"/>
    <w:rsid w:val="0057110D"/>
    <w:rsid w:val="0057130B"/>
    <w:rsid w:val="00571430"/>
    <w:rsid w:val="005715F1"/>
    <w:rsid w:val="005715FF"/>
    <w:rsid w:val="00571610"/>
    <w:rsid w:val="0057180E"/>
    <w:rsid w:val="00571906"/>
    <w:rsid w:val="00571F40"/>
    <w:rsid w:val="005720F3"/>
    <w:rsid w:val="00572212"/>
    <w:rsid w:val="0057237A"/>
    <w:rsid w:val="00572478"/>
    <w:rsid w:val="00572D73"/>
    <w:rsid w:val="00572D82"/>
    <w:rsid w:val="00572E67"/>
    <w:rsid w:val="00572EFA"/>
    <w:rsid w:val="00572F41"/>
    <w:rsid w:val="00572FE6"/>
    <w:rsid w:val="0057323C"/>
    <w:rsid w:val="0057359F"/>
    <w:rsid w:val="005737C0"/>
    <w:rsid w:val="00573840"/>
    <w:rsid w:val="0057385F"/>
    <w:rsid w:val="00573B0B"/>
    <w:rsid w:val="00573ECE"/>
    <w:rsid w:val="00574480"/>
    <w:rsid w:val="0057463E"/>
    <w:rsid w:val="00574743"/>
    <w:rsid w:val="00574793"/>
    <w:rsid w:val="005747A2"/>
    <w:rsid w:val="00574B14"/>
    <w:rsid w:val="00574B3D"/>
    <w:rsid w:val="00574CEF"/>
    <w:rsid w:val="00574EB4"/>
    <w:rsid w:val="00574F2F"/>
    <w:rsid w:val="00574F52"/>
    <w:rsid w:val="00574F5D"/>
    <w:rsid w:val="00575076"/>
    <w:rsid w:val="0057509E"/>
    <w:rsid w:val="00575128"/>
    <w:rsid w:val="005751EC"/>
    <w:rsid w:val="005753DB"/>
    <w:rsid w:val="00575550"/>
    <w:rsid w:val="005755F6"/>
    <w:rsid w:val="00575754"/>
    <w:rsid w:val="00575766"/>
    <w:rsid w:val="00575A75"/>
    <w:rsid w:val="00575BD0"/>
    <w:rsid w:val="00576145"/>
    <w:rsid w:val="00576A90"/>
    <w:rsid w:val="00576BA4"/>
    <w:rsid w:val="00576C17"/>
    <w:rsid w:val="00576C88"/>
    <w:rsid w:val="00576FE4"/>
    <w:rsid w:val="00577032"/>
    <w:rsid w:val="005772F1"/>
    <w:rsid w:val="00577302"/>
    <w:rsid w:val="0057738C"/>
    <w:rsid w:val="005773A1"/>
    <w:rsid w:val="0057746E"/>
    <w:rsid w:val="00577498"/>
    <w:rsid w:val="005777F2"/>
    <w:rsid w:val="00577B65"/>
    <w:rsid w:val="00577D75"/>
    <w:rsid w:val="00577D96"/>
    <w:rsid w:val="00577DC2"/>
    <w:rsid w:val="00577F19"/>
    <w:rsid w:val="00577FE3"/>
    <w:rsid w:val="00580027"/>
    <w:rsid w:val="00580095"/>
    <w:rsid w:val="005800A1"/>
    <w:rsid w:val="00580592"/>
    <w:rsid w:val="00580600"/>
    <w:rsid w:val="0058078A"/>
    <w:rsid w:val="0058099C"/>
    <w:rsid w:val="00580D00"/>
    <w:rsid w:val="00580E0D"/>
    <w:rsid w:val="00580FDD"/>
    <w:rsid w:val="005810A1"/>
    <w:rsid w:val="005810FC"/>
    <w:rsid w:val="00581104"/>
    <w:rsid w:val="005812CA"/>
    <w:rsid w:val="005815CA"/>
    <w:rsid w:val="0058182A"/>
    <w:rsid w:val="0058191D"/>
    <w:rsid w:val="00581B6D"/>
    <w:rsid w:val="00581C4D"/>
    <w:rsid w:val="00581CD7"/>
    <w:rsid w:val="00581D2F"/>
    <w:rsid w:val="00581E98"/>
    <w:rsid w:val="00581ED4"/>
    <w:rsid w:val="00581F02"/>
    <w:rsid w:val="00582073"/>
    <w:rsid w:val="00582229"/>
    <w:rsid w:val="005822A8"/>
    <w:rsid w:val="0058250C"/>
    <w:rsid w:val="0058263C"/>
    <w:rsid w:val="00582B0C"/>
    <w:rsid w:val="00582F89"/>
    <w:rsid w:val="00582FC2"/>
    <w:rsid w:val="0058308B"/>
    <w:rsid w:val="00583203"/>
    <w:rsid w:val="00583294"/>
    <w:rsid w:val="00583295"/>
    <w:rsid w:val="005832ED"/>
    <w:rsid w:val="005832FC"/>
    <w:rsid w:val="00583385"/>
    <w:rsid w:val="00583436"/>
    <w:rsid w:val="005836EA"/>
    <w:rsid w:val="005837E4"/>
    <w:rsid w:val="005838C0"/>
    <w:rsid w:val="00583F3B"/>
    <w:rsid w:val="00584025"/>
    <w:rsid w:val="0058403F"/>
    <w:rsid w:val="005840C1"/>
    <w:rsid w:val="0058437C"/>
    <w:rsid w:val="005844A4"/>
    <w:rsid w:val="00584518"/>
    <w:rsid w:val="00584948"/>
    <w:rsid w:val="00584A17"/>
    <w:rsid w:val="00584AB9"/>
    <w:rsid w:val="00584BBB"/>
    <w:rsid w:val="00584BFB"/>
    <w:rsid w:val="00584C66"/>
    <w:rsid w:val="00584D89"/>
    <w:rsid w:val="00584DFC"/>
    <w:rsid w:val="00584F3F"/>
    <w:rsid w:val="00585065"/>
    <w:rsid w:val="005851A3"/>
    <w:rsid w:val="00585428"/>
    <w:rsid w:val="005857BD"/>
    <w:rsid w:val="0058580D"/>
    <w:rsid w:val="00585923"/>
    <w:rsid w:val="00585AE0"/>
    <w:rsid w:val="00585E0A"/>
    <w:rsid w:val="00586162"/>
    <w:rsid w:val="0058662D"/>
    <w:rsid w:val="0058667C"/>
    <w:rsid w:val="0058670C"/>
    <w:rsid w:val="005868C2"/>
    <w:rsid w:val="005874A3"/>
    <w:rsid w:val="00587557"/>
    <w:rsid w:val="00587561"/>
    <w:rsid w:val="00587DA3"/>
    <w:rsid w:val="00587DCF"/>
    <w:rsid w:val="00587FE3"/>
    <w:rsid w:val="00590015"/>
    <w:rsid w:val="005901EC"/>
    <w:rsid w:val="00590242"/>
    <w:rsid w:val="0059032B"/>
    <w:rsid w:val="0059071E"/>
    <w:rsid w:val="005908AA"/>
    <w:rsid w:val="005909B0"/>
    <w:rsid w:val="00590CF4"/>
    <w:rsid w:val="0059113F"/>
    <w:rsid w:val="005912AD"/>
    <w:rsid w:val="005915B6"/>
    <w:rsid w:val="005916BC"/>
    <w:rsid w:val="0059194F"/>
    <w:rsid w:val="0059195A"/>
    <w:rsid w:val="005919BF"/>
    <w:rsid w:val="00591B8D"/>
    <w:rsid w:val="00591E5B"/>
    <w:rsid w:val="00591E86"/>
    <w:rsid w:val="00592196"/>
    <w:rsid w:val="005921B6"/>
    <w:rsid w:val="005921C0"/>
    <w:rsid w:val="00592392"/>
    <w:rsid w:val="0059253B"/>
    <w:rsid w:val="00592646"/>
    <w:rsid w:val="00592721"/>
    <w:rsid w:val="00592C8B"/>
    <w:rsid w:val="00592F20"/>
    <w:rsid w:val="00592F68"/>
    <w:rsid w:val="00592FB9"/>
    <w:rsid w:val="00592FCA"/>
    <w:rsid w:val="00592FF9"/>
    <w:rsid w:val="0059321E"/>
    <w:rsid w:val="005932A3"/>
    <w:rsid w:val="005932F6"/>
    <w:rsid w:val="00593402"/>
    <w:rsid w:val="00593543"/>
    <w:rsid w:val="00593668"/>
    <w:rsid w:val="00593ABE"/>
    <w:rsid w:val="00593B00"/>
    <w:rsid w:val="00593C97"/>
    <w:rsid w:val="00593CD7"/>
    <w:rsid w:val="00593D67"/>
    <w:rsid w:val="00593F37"/>
    <w:rsid w:val="00593F5D"/>
    <w:rsid w:val="00594373"/>
    <w:rsid w:val="0059448F"/>
    <w:rsid w:val="005948AD"/>
    <w:rsid w:val="00594929"/>
    <w:rsid w:val="00594998"/>
    <w:rsid w:val="00594D6D"/>
    <w:rsid w:val="00594DFE"/>
    <w:rsid w:val="00594FA9"/>
    <w:rsid w:val="00594FFE"/>
    <w:rsid w:val="00595370"/>
    <w:rsid w:val="0059537D"/>
    <w:rsid w:val="005953BC"/>
    <w:rsid w:val="00595630"/>
    <w:rsid w:val="005956EB"/>
    <w:rsid w:val="00595713"/>
    <w:rsid w:val="0059577D"/>
    <w:rsid w:val="00595C0B"/>
    <w:rsid w:val="00595EA1"/>
    <w:rsid w:val="00595F7A"/>
    <w:rsid w:val="005960AB"/>
    <w:rsid w:val="005967C7"/>
    <w:rsid w:val="0059699B"/>
    <w:rsid w:val="00596B46"/>
    <w:rsid w:val="00596D0F"/>
    <w:rsid w:val="00596E98"/>
    <w:rsid w:val="00596FBD"/>
    <w:rsid w:val="0059701F"/>
    <w:rsid w:val="00597049"/>
    <w:rsid w:val="005970B4"/>
    <w:rsid w:val="00597176"/>
    <w:rsid w:val="0059740A"/>
    <w:rsid w:val="005976C3"/>
    <w:rsid w:val="00597847"/>
    <w:rsid w:val="0059787D"/>
    <w:rsid w:val="00597E3E"/>
    <w:rsid w:val="005A0065"/>
    <w:rsid w:val="005A008F"/>
    <w:rsid w:val="005A04DB"/>
    <w:rsid w:val="005A0711"/>
    <w:rsid w:val="005A07D4"/>
    <w:rsid w:val="005A09C5"/>
    <w:rsid w:val="005A0A2F"/>
    <w:rsid w:val="005A0BBA"/>
    <w:rsid w:val="005A0C4A"/>
    <w:rsid w:val="005A0D9C"/>
    <w:rsid w:val="005A0E2C"/>
    <w:rsid w:val="005A0FA9"/>
    <w:rsid w:val="005A1003"/>
    <w:rsid w:val="005A1023"/>
    <w:rsid w:val="005A1043"/>
    <w:rsid w:val="005A11C1"/>
    <w:rsid w:val="005A136A"/>
    <w:rsid w:val="005A14DB"/>
    <w:rsid w:val="005A1568"/>
    <w:rsid w:val="005A17A3"/>
    <w:rsid w:val="005A19B5"/>
    <w:rsid w:val="005A19ED"/>
    <w:rsid w:val="005A19F5"/>
    <w:rsid w:val="005A1C13"/>
    <w:rsid w:val="005A1C90"/>
    <w:rsid w:val="005A1D2B"/>
    <w:rsid w:val="005A1E12"/>
    <w:rsid w:val="005A1EFC"/>
    <w:rsid w:val="005A20C9"/>
    <w:rsid w:val="005A2331"/>
    <w:rsid w:val="005A2523"/>
    <w:rsid w:val="005A260C"/>
    <w:rsid w:val="005A2B57"/>
    <w:rsid w:val="005A2BBB"/>
    <w:rsid w:val="005A2CB4"/>
    <w:rsid w:val="005A2D09"/>
    <w:rsid w:val="005A3105"/>
    <w:rsid w:val="005A333B"/>
    <w:rsid w:val="005A350A"/>
    <w:rsid w:val="005A39A0"/>
    <w:rsid w:val="005A3C5E"/>
    <w:rsid w:val="005A40B9"/>
    <w:rsid w:val="005A4273"/>
    <w:rsid w:val="005A4477"/>
    <w:rsid w:val="005A44CE"/>
    <w:rsid w:val="005A4504"/>
    <w:rsid w:val="005A499E"/>
    <w:rsid w:val="005A4A4A"/>
    <w:rsid w:val="005A4A58"/>
    <w:rsid w:val="005A4B52"/>
    <w:rsid w:val="005A4CE5"/>
    <w:rsid w:val="005A4D54"/>
    <w:rsid w:val="005A4D6A"/>
    <w:rsid w:val="005A4F96"/>
    <w:rsid w:val="005A4FBB"/>
    <w:rsid w:val="005A5165"/>
    <w:rsid w:val="005A543D"/>
    <w:rsid w:val="005A5482"/>
    <w:rsid w:val="005A55A6"/>
    <w:rsid w:val="005A582B"/>
    <w:rsid w:val="005A585B"/>
    <w:rsid w:val="005A5932"/>
    <w:rsid w:val="005A5A15"/>
    <w:rsid w:val="005A5A9B"/>
    <w:rsid w:val="005A5AF8"/>
    <w:rsid w:val="005A5B6E"/>
    <w:rsid w:val="005A5DB3"/>
    <w:rsid w:val="005A5DE6"/>
    <w:rsid w:val="005A5F37"/>
    <w:rsid w:val="005A608C"/>
    <w:rsid w:val="005A611E"/>
    <w:rsid w:val="005A6126"/>
    <w:rsid w:val="005A62E8"/>
    <w:rsid w:val="005A6303"/>
    <w:rsid w:val="005A654B"/>
    <w:rsid w:val="005A6585"/>
    <w:rsid w:val="005A677D"/>
    <w:rsid w:val="005A6935"/>
    <w:rsid w:val="005A6DA4"/>
    <w:rsid w:val="005A71BE"/>
    <w:rsid w:val="005A743F"/>
    <w:rsid w:val="005A75E6"/>
    <w:rsid w:val="005A75E7"/>
    <w:rsid w:val="005A7B4D"/>
    <w:rsid w:val="005A7CEE"/>
    <w:rsid w:val="005A7D35"/>
    <w:rsid w:val="005A7F2C"/>
    <w:rsid w:val="005B007C"/>
    <w:rsid w:val="005B01A5"/>
    <w:rsid w:val="005B0324"/>
    <w:rsid w:val="005B0380"/>
    <w:rsid w:val="005B0991"/>
    <w:rsid w:val="005B0B39"/>
    <w:rsid w:val="005B0B7D"/>
    <w:rsid w:val="005B0CCA"/>
    <w:rsid w:val="005B0D64"/>
    <w:rsid w:val="005B0EE4"/>
    <w:rsid w:val="005B12A2"/>
    <w:rsid w:val="005B1657"/>
    <w:rsid w:val="005B1664"/>
    <w:rsid w:val="005B17CD"/>
    <w:rsid w:val="005B17D4"/>
    <w:rsid w:val="005B17EA"/>
    <w:rsid w:val="005B187A"/>
    <w:rsid w:val="005B1ACB"/>
    <w:rsid w:val="005B1CF6"/>
    <w:rsid w:val="005B1DA1"/>
    <w:rsid w:val="005B2182"/>
    <w:rsid w:val="005B21BC"/>
    <w:rsid w:val="005B21C3"/>
    <w:rsid w:val="005B2237"/>
    <w:rsid w:val="005B226C"/>
    <w:rsid w:val="005B2279"/>
    <w:rsid w:val="005B23D1"/>
    <w:rsid w:val="005B242C"/>
    <w:rsid w:val="005B25BA"/>
    <w:rsid w:val="005B27FA"/>
    <w:rsid w:val="005B2B0B"/>
    <w:rsid w:val="005B2B7B"/>
    <w:rsid w:val="005B2EF2"/>
    <w:rsid w:val="005B3345"/>
    <w:rsid w:val="005B3423"/>
    <w:rsid w:val="005B3708"/>
    <w:rsid w:val="005B371A"/>
    <w:rsid w:val="005B3962"/>
    <w:rsid w:val="005B39BA"/>
    <w:rsid w:val="005B3C8C"/>
    <w:rsid w:val="005B3D5E"/>
    <w:rsid w:val="005B3FAD"/>
    <w:rsid w:val="005B4096"/>
    <w:rsid w:val="005B415E"/>
    <w:rsid w:val="005B42EA"/>
    <w:rsid w:val="005B4503"/>
    <w:rsid w:val="005B4565"/>
    <w:rsid w:val="005B4586"/>
    <w:rsid w:val="005B49DF"/>
    <w:rsid w:val="005B4BB0"/>
    <w:rsid w:val="005B4CB2"/>
    <w:rsid w:val="005B4D22"/>
    <w:rsid w:val="005B4E1D"/>
    <w:rsid w:val="005B5060"/>
    <w:rsid w:val="005B5119"/>
    <w:rsid w:val="005B514D"/>
    <w:rsid w:val="005B51D7"/>
    <w:rsid w:val="005B51FC"/>
    <w:rsid w:val="005B5814"/>
    <w:rsid w:val="005B5C7A"/>
    <w:rsid w:val="005B5D4D"/>
    <w:rsid w:val="005B5DB9"/>
    <w:rsid w:val="005B5F90"/>
    <w:rsid w:val="005B636D"/>
    <w:rsid w:val="005B658B"/>
    <w:rsid w:val="005B6665"/>
    <w:rsid w:val="005B6879"/>
    <w:rsid w:val="005B6BDB"/>
    <w:rsid w:val="005B6D43"/>
    <w:rsid w:val="005B6DD5"/>
    <w:rsid w:val="005B6E87"/>
    <w:rsid w:val="005B7592"/>
    <w:rsid w:val="005B783E"/>
    <w:rsid w:val="005B78E1"/>
    <w:rsid w:val="005B78FF"/>
    <w:rsid w:val="005B7C0D"/>
    <w:rsid w:val="005C0190"/>
    <w:rsid w:val="005C01DC"/>
    <w:rsid w:val="005C01E6"/>
    <w:rsid w:val="005C0369"/>
    <w:rsid w:val="005C0379"/>
    <w:rsid w:val="005C073F"/>
    <w:rsid w:val="005C084A"/>
    <w:rsid w:val="005C0B6C"/>
    <w:rsid w:val="005C0EA1"/>
    <w:rsid w:val="005C11A0"/>
    <w:rsid w:val="005C174F"/>
    <w:rsid w:val="005C17B6"/>
    <w:rsid w:val="005C180B"/>
    <w:rsid w:val="005C1B62"/>
    <w:rsid w:val="005C1C1A"/>
    <w:rsid w:val="005C1D37"/>
    <w:rsid w:val="005C1E60"/>
    <w:rsid w:val="005C2032"/>
    <w:rsid w:val="005C20D6"/>
    <w:rsid w:val="005C20E4"/>
    <w:rsid w:val="005C21B6"/>
    <w:rsid w:val="005C21D1"/>
    <w:rsid w:val="005C220A"/>
    <w:rsid w:val="005C23E2"/>
    <w:rsid w:val="005C27B9"/>
    <w:rsid w:val="005C2997"/>
    <w:rsid w:val="005C2C1A"/>
    <w:rsid w:val="005C2C1E"/>
    <w:rsid w:val="005C2CEA"/>
    <w:rsid w:val="005C2F45"/>
    <w:rsid w:val="005C37CF"/>
    <w:rsid w:val="005C38A7"/>
    <w:rsid w:val="005C3BDE"/>
    <w:rsid w:val="005C3C58"/>
    <w:rsid w:val="005C3C70"/>
    <w:rsid w:val="005C3E7F"/>
    <w:rsid w:val="005C3FB1"/>
    <w:rsid w:val="005C412F"/>
    <w:rsid w:val="005C447C"/>
    <w:rsid w:val="005C460E"/>
    <w:rsid w:val="005C48A5"/>
    <w:rsid w:val="005C492E"/>
    <w:rsid w:val="005C4B08"/>
    <w:rsid w:val="005C4BCF"/>
    <w:rsid w:val="005C4C2C"/>
    <w:rsid w:val="005C4E93"/>
    <w:rsid w:val="005C51E8"/>
    <w:rsid w:val="005C531D"/>
    <w:rsid w:val="005C5483"/>
    <w:rsid w:val="005C5550"/>
    <w:rsid w:val="005C56F3"/>
    <w:rsid w:val="005C5B04"/>
    <w:rsid w:val="005C5B3B"/>
    <w:rsid w:val="005C5BA6"/>
    <w:rsid w:val="005C5C01"/>
    <w:rsid w:val="005C5F33"/>
    <w:rsid w:val="005C6461"/>
    <w:rsid w:val="005C6463"/>
    <w:rsid w:val="005C6896"/>
    <w:rsid w:val="005C6A7B"/>
    <w:rsid w:val="005C6A8B"/>
    <w:rsid w:val="005C6C39"/>
    <w:rsid w:val="005C6CFD"/>
    <w:rsid w:val="005C6D38"/>
    <w:rsid w:val="005C6DBC"/>
    <w:rsid w:val="005C6EAB"/>
    <w:rsid w:val="005C6EBA"/>
    <w:rsid w:val="005C71E1"/>
    <w:rsid w:val="005C73AB"/>
    <w:rsid w:val="005C75F3"/>
    <w:rsid w:val="005C7C6A"/>
    <w:rsid w:val="005C7CBF"/>
    <w:rsid w:val="005C7D21"/>
    <w:rsid w:val="005C7E0D"/>
    <w:rsid w:val="005C7F5C"/>
    <w:rsid w:val="005D0039"/>
    <w:rsid w:val="005D01F4"/>
    <w:rsid w:val="005D01FD"/>
    <w:rsid w:val="005D023B"/>
    <w:rsid w:val="005D0365"/>
    <w:rsid w:val="005D03DF"/>
    <w:rsid w:val="005D04C4"/>
    <w:rsid w:val="005D06F8"/>
    <w:rsid w:val="005D077D"/>
    <w:rsid w:val="005D0A60"/>
    <w:rsid w:val="005D0A6C"/>
    <w:rsid w:val="005D0CC3"/>
    <w:rsid w:val="005D0EC9"/>
    <w:rsid w:val="005D0ED4"/>
    <w:rsid w:val="005D125E"/>
    <w:rsid w:val="005D1273"/>
    <w:rsid w:val="005D1399"/>
    <w:rsid w:val="005D13B9"/>
    <w:rsid w:val="005D160B"/>
    <w:rsid w:val="005D196B"/>
    <w:rsid w:val="005D1A34"/>
    <w:rsid w:val="005D1A56"/>
    <w:rsid w:val="005D1AEA"/>
    <w:rsid w:val="005D1DC4"/>
    <w:rsid w:val="005D1F10"/>
    <w:rsid w:val="005D1FBC"/>
    <w:rsid w:val="005D1FF7"/>
    <w:rsid w:val="005D204C"/>
    <w:rsid w:val="005D20E1"/>
    <w:rsid w:val="005D20E9"/>
    <w:rsid w:val="005D221F"/>
    <w:rsid w:val="005D22B6"/>
    <w:rsid w:val="005D253E"/>
    <w:rsid w:val="005D2585"/>
    <w:rsid w:val="005D28A2"/>
    <w:rsid w:val="005D2A10"/>
    <w:rsid w:val="005D2C11"/>
    <w:rsid w:val="005D2F77"/>
    <w:rsid w:val="005D349D"/>
    <w:rsid w:val="005D34B9"/>
    <w:rsid w:val="005D36E1"/>
    <w:rsid w:val="005D3A7E"/>
    <w:rsid w:val="005D3A9A"/>
    <w:rsid w:val="005D3C87"/>
    <w:rsid w:val="005D3DEF"/>
    <w:rsid w:val="005D3E35"/>
    <w:rsid w:val="005D3E3B"/>
    <w:rsid w:val="005D3F41"/>
    <w:rsid w:val="005D3F98"/>
    <w:rsid w:val="005D4087"/>
    <w:rsid w:val="005D411F"/>
    <w:rsid w:val="005D412B"/>
    <w:rsid w:val="005D4265"/>
    <w:rsid w:val="005D433A"/>
    <w:rsid w:val="005D4418"/>
    <w:rsid w:val="005D470B"/>
    <w:rsid w:val="005D471F"/>
    <w:rsid w:val="005D4853"/>
    <w:rsid w:val="005D495B"/>
    <w:rsid w:val="005D4996"/>
    <w:rsid w:val="005D4AA4"/>
    <w:rsid w:val="005D4D7C"/>
    <w:rsid w:val="005D4F13"/>
    <w:rsid w:val="005D5060"/>
    <w:rsid w:val="005D50EE"/>
    <w:rsid w:val="005D5195"/>
    <w:rsid w:val="005D51F2"/>
    <w:rsid w:val="005D53F0"/>
    <w:rsid w:val="005D5641"/>
    <w:rsid w:val="005D580E"/>
    <w:rsid w:val="005D5AA9"/>
    <w:rsid w:val="005D5BFE"/>
    <w:rsid w:val="005D5E31"/>
    <w:rsid w:val="005D617E"/>
    <w:rsid w:val="005D66B6"/>
    <w:rsid w:val="005D6894"/>
    <w:rsid w:val="005D6910"/>
    <w:rsid w:val="005D6920"/>
    <w:rsid w:val="005D6B63"/>
    <w:rsid w:val="005D7066"/>
    <w:rsid w:val="005D71DF"/>
    <w:rsid w:val="005D72FB"/>
    <w:rsid w:val="005D7311"/>
    <w:rsid w:val="005D7355"/>
    <w:rsid w:val="005D736A"/>
    <w:rsid w:val="005D77E0"/>
    <w:rsid w:val="005D7837"/>
    <w:rsid w:val="005D7896"/>
    <w:rsid w:val="005D789F"/>
    <w:rsid w:val="005D7AE6"/>
    <w:rsid w:val="005D7B86"/>
    <w:rsid w:val="005D7D0B"/>
    <w:rsid w:val="005D7F54"/>
    <w:rsid w:val="005D7F69"/>
    <w:rsid w:val="005E0146"/>
    <w:rsid w:val="005E03E8"/>
    <w:rsid w:val="005E0443"/>
    <w:rsid w:val="005E066B"/>
    <w:rsid w:val="005E08B2"/>
    <w:rsid w:val="005E1016"/>
    <w:rsid w:val="005E102E"/>
    <w:rsid w:val="005E14AD"/>
    <w:rsid w:val="005E16B0"/>
    <w:rsid w:val="005E17A6"/>
    <w:rsid w:val="005E1B0B"/>
    <w:rsid w:val="005E21E2"/>
    <w:rsid w:val="005E22A7"/>
    <w:rsid w:val="005E2382"/>
    <w:rsid w:val="005E255C"/>
    <w:rsid w:val="005E25AC"/>
    <w:rsid w:val="005E2A67"/>
    <w:rsid w:val="005E2B97"/>
    <w:rsid w:val="005E2BDB"/>
    <w:rsid w:val="005E2C5F"/>
    <w:rsid w:val="005E2DEC"/>
    <w:rsid w:val="005E2DED"/>
    <w:rsid w:val="005E2E28"/>
    <w:rsid w:val="005E2EC8"/>
    <w:rsid w:val="005E2FF8"/>
    <w:rsid w:val="005E324A"/>
    <w:rsid w:val="005E328D"/>
    <w:rsid w:val="005E32A0"/>
    <w:rsid w:val="005E3381"/>
    <w:rsid w:val="005E342E"/>
    <w:rsid w:val="005E3471"/>
    <w:rsid w:val="005E34D6"/>
    <w:rsid w:val="005E3532"/>
    <w:rsid w:val="005E38BE"/>
    <w:rsid w:val="005E394F"/>
    <w:rsid w:val="005E39FF"/>
    <w:rsid w:val="005E3B7D"/>
    <w:rsid w:val="005E3D3A"/>
    <w:rsid w:val="005E3FAC"/>
    <w:rsid w:val="005E411F"/>
    <w:rsid w:val="005E4306"/>
    <w:rsid w:val="005E473A"/>
    <w:rsid w:val="005E4853"/>
    <w:rsid w:val="005E49B5"/>
    <w:rsid w:val="005E4A46"/>
    <w:rsid w:val="005E4D3C"/>
    <w:rsid w:val="005E4EE8"/>
    <w:rsid w:val="005E503C"/>
    <w:rsid w:val="005E512B"/>
    <w:rsid w:val="005E5619"/>
    <w:rsid w:val="005E561F"/>
    <w:rsid w:val="005E5798"/>
    <w:rsid w:val="005E58BC"/>
    <w:rsid w:val="005E5913"/>
    <w:rsid w:val="005E5A52"/>
    <w:rsid w:val="005E5AD4"/>
    <w:rsid w:val="005E5D00"/>
    <w:rsid w:val="005E5D69"/>
    <w:rsid w:val="005E5ED1"/>
    <w:rsid w:val="005E5FED"/>
    <w:rsid w:val="005E5FFE"/>
    <w:rsid w:val="005E6181"/>
    <w:rsid w:val="005E6255"/>
    <w:rsid w:val="005E6396"/>
    <w:rsid w:val="005E6404"/>
    <w:rsid w:val="005E65B9"/>
    <w:rsid w:val="005E669F"/>
    <w:rsid w:val="005E6712"/>
    <w:rsid w:val="005E6959"/>
    <w:rsid w:val="005E6995"/>
    <w:rsid w:val="005E6B4E"/>
    <w:rsid w:val="005E6E1E"/>
    <w:rsid w:val="005E6F81"/>
    <w:rsid w:val="005E6FF8"/>
    <w:rsid w:val="005E6FFD"/>
    <w:rsid w:val="005E734A"/>
    <w:rsid w:val="005E751D"/>
    <w:rsid w:val="005E7773"/>
    <w:rsid w:val="005E7BED"/>
    <w:rsid w:val="005E7DF5"/>
    <w:rsid w:val="005E7F0D"/>
    <w:rsid w:val="005F0430"/>
    <w:rsid w:val="005F0660"/>
    <w:rsid w:val="005F0780"/>
    <w:rsid w:val="005F0A8D"/>
    <w:rsid w:val="005F0B5F"/>
    <w:rsid w:val="005F0C73"/>
    <w:rsid w:val="005F0CD1"/>
    <w:rsid w:val="005F1036"/>
    <w:rsid w:val="005F1277"/>
    <w:rsid w:val="005F1450"/>
    <w:rsid w:val="005F15A1"/>
    <w:rsid w:val="005F16B9"/>
    <w:rsid w:val="005F1771"/>
    <w:rsid w:val="005F1D4A"/>
    <w:rsid w:val="005F1D84"/>
    <w:rsid w:val="005F237A"/>
    <w:rsid w:val="005F24CE"/>
    <w:rsid w:val="005F2586"/>
    <w:rsid w:val="005F26BC"/>
    <w:rsid w:val="005F2C42"/>
    <w:rsid w:val="005F343A"/>
    <w:rsid w:val="005F34C2"/>
    <w:rsid w:val="005F34E3"/>
    <w:rsid w:val="005F3CFA"/>
    <w:rsid w:val="005F3D71"/>
    <w:rsid w:val="005F3D7F"/>
    <w:rsid w:val="005F3E63"/>
    <w:rsid w:val="005F3EA9"/>
    <w:rsid w:val="005F3EDD"/>
    <w:rsid w:val="005F4176"/>
    <w:rsid w:val="005F4530"/>
    <w:rsid w:val="005F4661"/>
    <w:rsid w:val="005F4747"/>
    <w:rsid w:val="005F4DAB"/>
    <w:rsid w:val="005F4FEA"/>
    <w:rsid w:val="005F5360"/>
    <w:rsid w:val="005F56CF"/>
    <w:rsid w:val="005F5AA9"/>
    <w:rsid w:val="005F5BBD"/>
    <w:rsid w:val="005F60B8"/>
    <w:rsid w:val="005F6189"/>
    <w:rsid w:val="005F65AB"/>
    <w:rsid w:val="005F65D2"/>
    <w:rsid w:val="005F66B0"/>
    <w:rsid w:val="005F66CE"/>
    <w:rsid w:val="005F68E9"/>
    <w:rsid w:val="005F6A8B"/>
    <w:rsid w:val="005F6B89"/>
    <w:rsid w:val="005F6C04"/>
    <w:rsid w:val="005F719F"/>
    <w:rsid w:val="005F71A9"/>
    <w:rsid w:val="005F7742"/>
    <w:rsid w:val="005F7A67"/>
    <w:rsid w:val="005F7AC8"/>
    <w:rsid w:val="005F7B38"/>
    <w:rsid w:val="005F7D54"/>
    <w:rsid w:val="005F7D96"/>
    <w:rsid w:val="005F7F06"/>
    <w:rsid w:val="005F7F46"/>
    <w:rsid w:val="006003AB"/>
    <w:rsid w:val="006004F5"/>
    <w:rsid w:val="006009DC"/>
    <w:rsid w:val="00600C2F"/>
    <w:rsid w:val="00600E6B"/>
    <w:rsid w:val="00600E86"/>
    <w:rsid w:val="00600EF0"/>
    <w:rsid w:val="00601074"/>
    <w:rsid w:val="006011FE"/>
    <w:rsid w:val="00601405"/>
    <w:rsid w:val="006014ED"/>
    <w:rsid w:val="00601550"/>
    <w:rsid w:val="0060159E"/>
    <w:rsid w:val="0060166F"/>
    <w:rsid w:val="00601872"/>
    <w:rsid w:val="006018BC"/>
    <w:rsid w:val="006018D3"/>
    <w:rsid w:val="00601938"/>
    <w:rsid w:val="00601A21"/>
    <w:rsid w:val="00601FBB"/>
    <w:rsid w:val="006021A1"/>
    <w:rsid w:val="006022DC"/>
    <w:rsid w:val="00602328"/>
    <w:rsid w:val="00602645"/>
    <w:rsid w:val="006026D1"/>
    <w:rsid w:val="0060280D"/>
    <w:rsid w:val="0060294E"/>
    <w:rsid w:val="0060295E"/>
    <w:rsid w:val="00602986"/>
    <w:rsid w:val="00602A62"/>
    <w:rsid w:val="00602B90"/>
    <w:rsid w:val="00602CBB"/>
    <w:rsid w:val="00602E37"/>
    <w:rsid w:val="00602EDC"/>
    <w:rsid w:val="00602FB9"/>
    <w:rsid w:val="0060342C"/>
    <w:rsid w:val="0060349A"/>
    <w:rsid w:val="006034AA"/>
    <w:rsid w:val="00603581"/>
    <w:rsid w:val="00603595"/>
    <w:rsid w:val="00603793"/>
    <w:rsid w:val="006037C4"/>
    <w:rsid w:val="00603A97"/>
    <w:rsid w:val="00603ACB"/>
    <w:rsid w:val="00603F9A"/>
    <w:rsid w:val="006040D6"/>
    <w:rsid w:val="00604147"/>
    <w:rsid w:val="00604185"/>
    <w:rsid w:val="0060418B"/>
    <w:rsid w:val="00604192"/>
    <w:rsid w:val="0060438F"/>
    <w:rsid w:val="00604467"/>
    <w:rsid w:val="00604587"/>
    <w:rsid w:val="00604740"/>
    <w:rsid w:val="00604D38"/>
    <w:rsid w:val="00604D67"/>
    <w:rsid w:val="00604E78"/>
    <w:rsid w:val="00604F34"/>
    <w:rsid w:val="00604F4F"/>
    <w:rsid w:val="00604F55"/>
    <w:rsid w:val="0060507F"/>
    <w:rsid w:val="00605254"/>
    <w:rsid w:val="006053FA"/>
    <w:rsid w:val="0060548C"/>
    <w:rsid w:val="0060556B"/>
    <w:rsid w:val="0060565B"/>
    <w:rsid w:val="00605671"/>
    <w:rsid w:val="00605701"/>
    <w:rsid w:val="0060574A"/>
    <w:rsid w:val="0060574D"/>
    <w:rsid w:val="00605887"/>
    <w:rsid w:val="006059AF"/>
    <w:rsid w:val="006059F5"/>
    <w:rsid w:val="00605AAA"/>
    <w:rsid w:val="00605CB8"/>
    <w:rsid w:val="00605F1B"/>
    <w:rsid w:val="00605F39"/>
    <w:rsid w:val="0060609C"/>
    <w:rsid w:val="006060BE"/>
    <w:rsid w:val="00606429"/>
    <w:rsid w:val="006065A8"/>
    <w:rsid w:val="00606600"/>
    <w:rsid w:val="00606715"/>
    <w:rsid w:val="00606875"/>
    <w:rsid w:val="006069CB"/>
    <w:rsid w:val="00606A49"/>
    <w:rsid w:val="00606BAE"/>
    <w:rsid w:val="00606CE6"/>
    <w:rsid w:val="00606E1B"/>
    <w:rsid w:val="0060707D"/>
    <w:rsid w:val="006071F0"/>
    <w:rsid w:val="00607291"/>
    <w:rsid w:val="006073F2"/>
    <w:rsid w:val="0060757E"/>
    <w:rsid w:val="00607758"/>
    <w:rsid w:val="006077C2"/>
    <w:rsid w:val="00607831"/>
    <w:rsid w:val="00607852"/>
    <w:rsid w:val="00607870"/>
    <w:rsid w:val="006078F6"/>
    <w:rsid w:val="00607A2D"/>
    <w:rsid w:val="00607D3A"/>
    <w:rsid w:val="00607E82"/>
    <w:rsid w:val="006100E0"/>
    <w:rsid w:val="006101A7"/>
    <w:rsid w:val="006102BC"/>
    <w:rsid w:val="006103D8"/>
    <w:rsid w:val="0061059B"/>
    <w:rsid w:val="0061071F"/>
    <w:rsid w:val="006107F8"/>
    <w:rsid w:val="006109FC"/>
    <w:rsid w:val="00610B69"/>
    <w:rsid w:val="00610D76"/>
    <w:rsid w:val="00610D9A"/>
    <w:rsid w:val="006113D9"/>
    <w:rsid w:val="006116B1"/>
    <w:rsid w:val="006117F8"/>
    <w:rsid w:val="006119E0"/>
    <w:rsid w:val="00611AE0"/>
    <w:rsid w:val="00611CE4"/>
    <w:rsid w:val="00611D61"/>
    <w:rsid w:val="00611F38"/>
    <w:rsid w:val="00612099"/>
    <w:rsid w:val="006120B0"/>
    <w:rsid w:val="00612159"/>
    <w:rsid w:val="00612470"/>
    <w:rsid w:val="00612528"/>
    <w:rsid w:val="00612579"/>
    <w:rsid w:val="0061260F"/>
    <w:rsid w:val="00612773"/>
    <w:rsid w:val="006129E3"/>
    <w:rsid w:val="00612F2D"/>
    <w:rsid w:val="0061321A"/>
    <w:rsid w:val="006133EC"/>
    <w:rsid w:val="00613629"/>
    <w:rsid w:val="0061364B"/>
    <w:rsid w:val="00613918"/>
    <w:rsid w:val="00613A2D"/>
    <w:rsid w:val="00613B32"/>
    <w:rsid w:val="00613B3D"/>
    <w:rsid w:val="00613F94"/>
    <w:rsid w:val="006140A4"/>
    <w:rsid w:val="00614131"/>
    <w:rsid w:val="00614240"/>
    <w:rsid w:val="006142FA"/>
    <w:rsid w:val="006143CD"/>
    <w:rsid w:val="0061446E"/>
    <w:rsid w:val="006147EE"/>
    <w:rsid w:val="00614927"/>
    <w:rsid w:val="00614A0B"/>
    <w:rsid w:val="00614C1C"/>
    <w:rsid w:val="00614DF2"/>
    <w:rsid w:val="006153D5"/>
    <w:rsid w:val="006157DA"/>
    <w:rsid w:val="00615816"/>
    <w:rsid w:val="0061589D"/>
    <w:rsid w:val="00615910"/>
    <w:rsid w:val="00615BE8"/>
    <w:rsid w:val="00615FC1"/>
    <w:rsid w:val="00616288"/>
    <w:rsid w:val="0061635B"/>
    <w:rsid w:val="006163E8"/>
    <w:rsid w:val="0061644F"/>
    <w:rsid w:val="00616515"/>
    <w:rsid w:val="006165AC"/>
    <w:rsid w:val="0061667C"/>
    <w:rsid w:val="00616741"/>
    <w:rsid w:val="00616B85"/>
    <w:rsid w:val="00616DD1"/>
    <w:rsid w:val="0061709D"/>
    <w:rsid w:val="006172AD"/>
    <w:rsid w:val="006172D5"/>
    <w:rsid w:val="006176A2"/>
    <w:rsid w:val="006176DE"/>
    <w:rsid w:val="006178E6"/>
    <w:rsid w:val="00617A1D"/>
    <w:rsid w:val="00617C1D"/>
    <w:rsid w:val="00617C54"/>
    <w:rsid w:val="00617E83"/>
    <w:rsid w:val="00617F0B"/>
    <w:rsid w:val="00620387"/>
    <w:rsid w:val="00620511"/>
    <w:rsid w:val="00620602"/>
    <w:rsid w:val="00620D75"/>
    <w:rsid w:val="00620D8A"/>
    <w:rsid w:val="00620DC5"/>
    <w:rsid w:val="00620E42"/>
    <w:rsid w:val="00620EF2"/>
    <w:rsid w:val="0062122F"/>
    <w:rsid w:val="00621376"/>
    <w:rsid w:val="00621671"/>
    <w:rsid w:val="0062182F"/>
    <w:rsid w:val="006219D4"/>
    <w:rsid w:val="00621AB8"/>
    <w:rsid w:val="00621C00"/>
    <w:rsid w:val="00621D7A"/>
    <w:rsid w:val="00621E30"/>
    <w:rsid w:val="00621FB5"/>
    <w:rsid w:val="006221CB"/>
    <w:rsid w:val="0062221C"/>
    <w:rsid w:val="00622223"/>
    <w:rsid w:val="0062222B"/>
    <w:rsid w:val="006223EA"/>
    <w:rsid w:val="0062255C"/>
    <w:rsid w:val="00622712"/>
    <w:rsid w:val="006227AF"/>
    <w:rsid w:val="00622ADB"/>
    <w:rsid w:val="00622B36"/>
    <w:rsid w:val="00622C83"/>
    <w:rsid w:val="00622C8C"/>
    <w:rsid w:val="00622DD7"/>
    <w:rsid w:val="00622DDD"/>
    <w:rsid w:val="0062306D"/>
    <w:rsid w:val="006230FF"/>
    <w:rsid w:val="0062317A"/>
    <w:rsid w:val="006232A8"/>
    <w:rsid w:val="006233D6"/>
    <w:rsid w:val="00623546"/>
    <w:rsid w:val="00623AE5"/>
    <w:rsid w:val="00623BFD"/>
    <w:rsid w:val="00623CF6"/>
    <w:rsid w:val="00624164"/>
    <w:rsid w:val="00624443"/>
    <w:rsid w:val="00624453"/>
    <w:rsid w:val="00624483"/>
    <w:rsid w:val="006244CC"/>
    <w:rsid w:val="00624730"/>
    <w:rsid w:val="006251BA"/>
    <w:rsid w:val="00625254"/>
    <w:rsid w:val="00625412"/>
    <w:rsid w:val="006254C6"/>
    <w:rsid w:val="0062577B"/>
    <w:rsid w:val="0062584E"/>
    <w:rsid w:val="00625852"/>
    <w:rsid w:val="006258DF"/>
    <w:rsid w:val="00625A66"/>
    <w:rsid w:val="00625ABB"/>
    <w:rsid w:val="00625AC2"/>
    <w:rsid w:val="00625B8C"/>
    <w:rsid w:val="0062657C"/>
    <w:rsid w:val="006265CF"/>
    <w:rsid w:val="0062673A"/>
    <w:rsid w:val="006269D0"/>
    <w:rsid w:val="00626AD8"/>
    <w:rsid w:val="00626B8A"/>
    <w:rsid w:val="00626BDA"/>
    <w:rsid w:val="00626C2E"/>
    <w:rsid w:val="00626CAD"/>
    <w:rsid w:val="00626CAF"/>
    <w:rsid w:val="00626D47"/>
    <w:rsid w:val="00626F5C"/>
    <w:rsid w:val="0062703A"/>
    <w:rsid w:val="0062705C"/>
    <w:rsid w:val="0062722C"/>
    <w:rsid w:val="00627283"/>
    <w:rsid w:val="0062734D"/>
    <w:rsid w:val="00627393"/>
    <w:rsid w:val="00627472"/>
    <w:rsid w:val="0062752C"/>
    <w:rsid w:val="00627550"/>
    <w:rsid w:val="006279D4"/>
    <w:rsid w:val="00627B8F"/>
    <w:rsid w:val="00627E8B"/>
    <w:rsid w:val="00627F51"/>
    <w:rsid w:val="006300F0"/>
    <w:rsid w:val="006300FD"/>
    <w:rsid w:val="00630102"/>
    <w:rsid w:val="00630393"/>
    <w:rsid w:val="00630629"/>
    <w:rsid w:val="0063065A"/>
    <w:rsid w:val="00630680"/>
    <w:rsid w:val="006306EF"/>
    <w:rsid w:val="0063070A"/>
    <w:rsid w:val="00630AA8"/>
    <w:rsid w:val="00630BC2"/>
    <w:rsid w:val="00630F4A"/>
    <w:rsid w:val="00630F92"/>
    <w:rsid w:val="00630F9E"/>
    <w:rsid w:val="0063134E"/>
    <w:rsid w:val="006313B9"/>
    <w:rsid w:val="00631556"/>
    <w:rsid w:val="00631779"/>
    <w:rsid w:val="006318F0"/>
    <w:rsid w:val="006319C0"/>
    <w:rsid w:val="00631BA1"/>
    <w:rsid w:val="00631BF3"/>
    <w:rsid w:val="00631E09"/>
    <w:rsid w:val="006320FE"/>
    <w:rsid w:val="006321FB"/>
    <w:rsid w:val="00632300"/>
    <w:rsid w:val="006324AD"/>
    <w:rsid w:val="006325AD"/>
    <w:rsid w:val="00632704"/>
    <w:rsid w:val="00632BCC"/>
    <w:rsid w:val="00632BFA"/>
    <w:rsid w:val="00632C4C"/>
    <w:rsid w:val="00632C6E"/>
    <w:rsid w:val="00632F44"/>
    <w:rsid w:val="00633236"/>
    <w:rsid w:val="00633419"/>
    <w:rsid w:val="00633493"/>
    <w:rsid w:val="006336FC"/>
    <w:rsid w:val="00633765"/>
    <w:rsid w:val="0063383B"/>
    <w:rsid w:val="00633CF5"/>
    <w:rsid w:val="00633E6C"/>
    <w:rsid w:val="00633ECF"/>
    <w:rsid w:val="00634037"/>
    <w:rsid w:val="0063460E"/>
    <w:rsid w:val="00634612"/>
    <w:rsid w:val="00634943"/>
    <w:rsid w:val="00634A33"/>
    <w:rsid w:val="00634C06"/>
    <w:rsid w:val="00634E0C"/>
    <w:rsid w:val="00634E3F"/>
    <w:rsid w:val="00634F03"/>
    <w:rsid w:val="006354AD"/>
    <w:rsid w:val="006355A8"/>
    <w:rsid w:val="0063565B"/>
    <w:rsid w:val="006357CF"/>
    <w:rsid w:val="00635886"/>
    <w:rsid w:val="006359B8"/>
    <w:rsid w:val="00635E92"/>
    <w:rsid w:val="00636175"/>
    <w:rsid w:val="006361D6"/>
    <w:rsid w:val="0063628C"/>
    <w:rsid w:val="00636356"/>
    <w:rsid w:val="00636458"/>
    <w:rsid w:val="0063671D"/>
    <w:rsid w:val="00636921"/>
    <w:rsid w:val="00636A3B"/>
    <w:rsid w:val="00636BBC"/>
    <w:rsid w:val="00636CF4"/>
    <w:rsid w:val="00636D75"/>
    <w:rsid w:val="00636E68"/>
    <w:rsid w:val="0063747E"/>
    <w:rsid w:val="00637751"/>
    <w:rsid w:val="006377F0"/>
    <w:rsid w:val="00637CA7"/>
    <w:rsid w:val="00637EF5"/>
    <w:rsid w:val="006401F0"/>
    <w:rsid w:val="00640447"/>
    <w:rsid w:val="006408FC"/>
    <w:rsid w:val="00640969"/>
    <w:rsid w:val="00640A95"/>
    <w:rsid w:val="00640C02"/>
    <w:rsid w:val="00640D33"/>
    <w:rsid w:val="006411D5"/>
    <w:rsid w:val="006415EB"/>
    <w:rsid w:val="006419ED"/>
    <w:rsid w:val="00641AB5"/>
    <w:rsid w:val="00641ABE"/>
    <w:rsid w:val="00641C17"/>
    <w:rsid w:val="00641E0C"/>
    <w:rsid w:val="00641F0E"/>
    <w:rsid w:val="00641F7A"/>
    <w:rsid w:val="00642061"/>
    <w:rsid w:val="0064210F"/>
    <w:rsid w:val="00642378"/>
    <w:rsid w:val="00642620"/>
    <w:rsid w:val="0064268E"/>
    <w:rsid w:val="0064295B"/>
    <w:rsid w:val="00642A77"/>
    <w:rsid w:val="00642D8B"/>
    <w:rsid w:val="00642ECE"/>
    <w:rsid w:val="00642F36"/>
    <w:rsid w:val="0064317E"/>
    <w:rsid w:val="00643331"/>
    <w:rsid w:val="0064354A"/>
    <w:rsid w:val="00643754"/>
    <w:rsid w:val="006437D4"/>
    <w:rsid w:val="006438C4"/>
    <w:rsid w:val="00643AD7"/>
    <w:rsid w:val="00643AE2"/>
    <w:rsid w:val="00643C7C"/>
    <w:rsid w:val="00643D27"/>
    <w:rsid w:val="00643DF6"/>
    <w:rsid w:val="00644161"/>
    <w:rsid w:val="006441ED"/>
    <w:rsid w:val="0064429C"/>
    <w:rsid w:val="006442A5"/>
    <w:rsid w:val="00644366"/>
    <w:rsid w:val="006445BE"/>
    <w:rsid w:val="006447C2"/>
    <w:rsid w:val="00644953"/>
    <w:rsid w:val="006449C3"/>
    <w:rsid w:val="00644AA0"/>
    <w:rsid w:val="00644C95"/>
    <w:rsid w:val="00644E91"/>
    <w:rsid w:val="00644F10"/>
    <w:rsid w:val="0064571F"/>
    <w:rsid w:val="00645791"/>
    <w:rsid w:val="00645B29"/>
    <w:rsid w:val="00645B6E"/>
    <w:rsid w:val="00645BEF"/>
    <w:rsid w:val="00646132"/>
    <w:rsid w:val="00646464"/>
    <w:rsid w:val="00646563"/>
    <w:rsid w:val="00646694"/>
    <w:rsid w:val="00646714"/>
    <w:rsid w:val="0064678B"/>
    <w:rsid w:val="006468A7"/>
    <w:rsid w:val="00646A32"/>
    <w:rsid w:val="00646B22"/>
    <w:rsid w:val="00646B5B"/>
    <w:rsid w:val="00646E31"/>
    <w:rsid w:val="00646FF4"/>
    <w:rsid w:val="006472D3"/>
    <w:rsid w:val="00647516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877"/>
    <w:rsid w:val="00650995"/>
    <w:rsid w:val="006509E0"/>
    <w:rsid w:val="00650AED"/>
    <w:rsid w:val="00650B1E"/>
    <w:rsid w:val="00650B1F"/>
    <w:rsid w:val="00650E7F"/>
    <w:rsid w:val="006512FD"/>
    <w:rsid w:val="006514EB"/>
    <w:rsid w:val="006514EF"/>
    <w:rsid w:val="006515B0"/>
    <w:rsid w:val="006515DB"/>
    <w:rsid w:val="006516FA"/>
    <w:rsid w:val="00651734"/>
    <w:rsid w:val="006519AD"/>
    <w:rsid w:val="00651A67"/>
    <w:rsid w:val="00651B0F"/>
    <w:rsid w:val="006520D3"/>
    <w:rsid w:val="00652108"/>
    <w:rsid w:val="0065232F"/>
    <w:rsid w:val="00652412"/>
    <w:rsid w:val="00652696"/>
    <w:rsid w:val="006526A1"/>
    <w:rsid w:val="00652A37"/>
    <w:rsid w:val="00652B36"/>
    <w:rsid w:val="00653026"/>
    <w:rsid w:val="006531CA"/>
    <w:rsid w:val="006532D2"/>
    <w:rsid w:val="00653356"/>
    <w:rsid w:val="00653ADD"/>
    <w:rsid w:val="00653B30"/>
    <w:rsid w:val="00653B9F"/>
    <w:rsid w:val="00653BDE"/>
    <w:rsid w:val="00653F59"/>
    <w:rsid w:val="006541FE"/>
    <w:rsid w:val="0065439F"/>
    <w:rsid w:val="0065487F"/>
    <w:rsid w:val="0065488D"/>
    <w:rsid w:val="00654935"/>
    <w:rsid w:val="00654A2D"/>
    <w:rsid w:val="00654DD4"/>
    <w:rsid w:val="00654DF2"/>
    <w:rsid w:val="00654E24"/>
    <w:rsid w:val="00654E9E"/>
    <w:rsid w:val="006550D0"/>
    <w:rsid w:val="0065532C"/>
    <w:rsid w:val="00655537"/>
    <w:rsid w:val="00655780"/>
    <w:rsid w:val="00655C5C"/>
    <w:rsid w:val="00655C99"/>
    <w:rsid w:val="00655D75"/>
    <w:rsid w:val="00655DD1"/>
    <w:rsid w:val="00655E14"/>
    <w:rsid w:val="00655FB3"/>
    <w:rsid w:val="00656203"/>
    <w:rsid w:val="0065645C"/>
    <w:rsid w:val="00656BC0"/>
    <w:rsid w:val="00656EF2"/>
    <w:rsid w:val="00656FDE"/>
    <w:rsid w:val="0065708F"/>
    <w:rsid w:val="006570A2"/>
    <w:rsid w:val="00657421"/>
    <w:rsid w:val="0065746F"/>
    <w:rsid w:val="006574C6"/>
    <w:rsid w:val="00657C46"/>
    <w:rsid w:val="00657C4F"/>
    <w:rsid w:val="00657C6E"/>
    <w:rsid w:val="00657ED8"/>
    <w:rsid w:val="00660239"/>
    <w:rsid w:val="00660CCE"/>
    <w:rsid w:val="00660CD6"/>
    <w:rsid w:val="00660DE6"/>
    <w:rsid w:val="0066126C"/>
    <w:rsid w:val="00661551"/>
    <w:rsid w:val="00661672"/>
    <w:rsid w:val="006616FD"/>
    <w:rsid w:val="00661788"/>
    <w:rsid w:val="0066181F"/>
    <w:rsid w:val="006618F9"/>
    <w:rsid w:val="00661950"/>
    <w:rsid w:val="00661D16"/>
    <w:rsid w:val="006621D4"/>
    <w:rsid w:val="00662750"/>
    <w:rsid w:val="0066293B"/>
    <w:rsid w:val="00662A8F"/>
    <w:rsid w:val="00662A9B"/>
    <w:rsid w:val="00662C18"/>
    <w:rsid w:val="00663068"/>
    <w:rsid w:val="00663074"/>
    <w:rsid w:val="0066312D"/>
    <w:rsid w:val="00663558"/>
    <w:rsid w:val="00663685"/>
    <w:rsid w:val="006637F5"/>
    <w:rsid w:val="006637FC"/>
    <w:rsid w:val="0066383E"/>
    <w:rsid w:val="00663895"/>
    <w:rsid w:val="00663B6D"/>
    <w:rsid w:val="00663C2A"/>
    <w:rsid w:val="00663C87"/>
    <w:rsid w:val="00663CC3"/>
    <w:rsid w:val="0066406F"/>
    <w:rsid w:val="00664307"/>
    <w:rsid w:val="006643BA"/>
    <w:rsid w:val="00664519"/>
    <w:rsid w:val="006645D8"/>
    <w:rsid w:val="00664619"/>
    <w:rsid w:val="006649F0"/>
    <w:rsid w:val="00664A21"/>
    <w:rsid w:val="00664C73"/>
    <w:rsid w:val="00664DCB"/>
    <w:rsid w:val="00664EC0"/>
    <w:rsid w:val="006651AB"/>
    <w:rsid w:val="006651D8"/>
    <w:rsid w:val="0066572D"/>
    <w:rsid w:val="006659E4"/>
    <w:rsid w:val="00665FEE"/>
    <w:rsid w:val="006669CB"/>
    <w:rsid w:val="0066702F"/>
    <w:rsid w:val="006670C0"/>
    <w:rsid w:val="00667411"/>
    <w:rsid w:val="006674C9"/>
    <w:rsid w:val="006674EC"/>
    <w:rsid w:val="006675F0"/>
    <w:rsid w:val="00667631"/>
    <w:rsid w:val="00667799"/>
    <w:rsid w:val="00667988"/>
    <w:rsid w:val="00667BCD"/>
    <w:rsid w:val="00667BED"/>
    <w:rsid w:val="00667D6D"/>
    <w:rsid w:val="00667D72"/>
    <w:rsid w:val="00667F0A"/>
    <w:rsid w:val="0067000C"/>
    <w:rsid w:val="006701B9"/>
    <w:rsid w:val="006701C7"/>
    <w:rsid w:val="006702EB"/>
    <w:rsid w:val="0067055C"/>
    <w:rsid w:val="0067062E"/>
    <w:rsid w:val="006706C3"/>
    <w:rsid w:val="00670867"/>
    <w:rsid w:val="00670A1F"/>
    <w:rsid w:val="00670BFC"/>
    <w:rsid w:val="00670CDE"/>
    <w:rsid w:val="00670D67"/>
    <w:rsid w:val="00671212"/>
    <w:rsid w:val="006714B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6DD"/>
    <w:rsid w:val="006728B0"/>
    <w:rsid w:val="0067296B"/>
    <w:rsid w:val="006729AB"/>
    <w:rsid w:val="006729CC"/>
    <w:rsid w:val="00672A89"/>
    <w:rsid w:val="00672F23"/>
    <w:rsid w:val="00672F7A"/>
    <w:rsid w:val="00672FA1"/>
    <w:rsid w:val="0067323B"/>
    <w:rsid w:val="006732B8"/>
    <w:rsid w:val="006732EF"/>
    <w:rsid w:val="006733E9"/>
    <w:rsid w:val="00673425"/>
    <w:rsid w:val="0067359F"/>
    <w:rsid w:val="00673684"/>
    <w:rsid w:val="00673961"/>
    <w:rsid w:val="00673B2E"/>
    <w:rsid w:val="00673B53"/>
    <w:rsid w:val="00673DE9"/>
    <w:rsid w:val="00674204"/>
    <w:rsid w:val="006743D1"/>
    <w:rsid w:val="00674562"/>
    <w:rsid w:val="0067489B"/>
    <w:rsid w:val="00674A2D"/>
    <w:rsid w:val="00674A50"/>
    <w:rsid w:val="00674B98"/>
    <w:rsid w:val="00674BB1"/>
    <w:rsid w:val="00674D20"/>
    <w:rsid w:val="00674D49"/>
    <w:rsid w:val="00674DD9"/>
    <w:rsid w:val="00674E4C"/>
    <w:rsid w:val="0067517E"/>
    <w:rsid w:val="00675195"/>
    <w:rsid w:val="006753EF"/>
    <w:rsid w:val="00675500"/>
    <w:rsid w:val="0067556E"/>
    <w:rsid w:val="006756E6"/>
    <w:rsid w:val="00675C33"/>
    <w:rsid w:val="00675D15"/>
    <w:rsid w:val="00675DBD"/>
    <w:rsid w:val="00675DCD"/>
    <w:rsid w:val="00676378"/>
    <w:rsid w:val="0067647D"/>
    <w:rsid w:val="006765CC"/>
    <w:rsid w:val="00676668"/>
    <w:rsid w:val="00676718"/>
    <w:rsid w:val="006768D0"/>
    <w:rsid w:val="00676C50"/>
    <w:rsid w:val="00676D49"/>
    <w:rsid w:val="00677253"/>
    <w:rsid w:val="00677420"/>
    <w:rsid w:val="006775A3"/>
    <w:rsid w:val="006775A8"/>
    <w:rsid w:val="006776E5"/>
    <w:rsid w:val="00677745"/>
    <w:rsid w:val="006777E7"/>
    <w:rsid w:val="00677900"/>
    <w:rsid w:val="006779D9"/>
    <w:rsid w:val="006779F7"/>
    <w:rsid w:val="00677B2C"/>
    <w:rsid w:val="00677D53"/>
    <w:rsid w:val="00677F74"/>
    <w:rsid w:val="00680211"/>
    <w:rsid w:val="006802D3"/>
    <w:rsid w:val="00680376"/>
    <w:rsid w:val="00680396"/>
    <w:rsid w:val="006804F3"/>
    <w:rsid w:val="0068064F"/>
    <w:rsid w:val="006808A5"/>
    <w:rsid w:val="006808AB"/>
    <w:rsid w:val="00680B45"/>
    <w:rsid w:val="00680CD7"/>
    <w:rsid w:val="00680E2E"/>
    <w:rsid w:val="00680FDB"/>
    <w:rsid w:val="00681158"/>
    <w:rsid w:val="00681162"/>
    <w:rsid w:val="00681371"/>
    <w:rsid w:val="00681417"/>
    <w:rsid w:val="00681422"/>
    <w:rsid w:val="00681615"/>
    <w:rsid w:val="00681643"/>
    <w:rsid w:val="006818C4"/>
    <w:rsid w:val="0068198E"/>
    <w:rsid w:val="00681AF7"/>
    <w:rsid w:val="00681BBD"/>
    <w:rsid w:val="00681C7E"/>
    <w:rsid w:val="00681E47"/>
    <w:rsid w:val="00681EE3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A85"/>
    <w:rsid w:val="00683BFA"/>
    <w:rsid w:val="00683C66"/>
    <w:rsid w:val="00683CA7"/>
    <w:rsid w:val="00683D52"/>
    <w:rsid w:val="00684073"/>
    <w:rsid w:val="0068412F"/>
    <w:rsid w:val="006841EA"/>
    <w:rsid w:val="00684553"/>
    <w:rsid w:val="006847D2"/>
    <w:rsid w:val="00684967"/>
    <w:rsid w:val="00684A13"/>
    <w:rsid w:val="00684C83"/>
    <w:rsid w:val="00684C87"/>
    <w:rsid w:val="00684CD9"/>
    <w:rsid w:val="00684D92"/>
    <w:rsid w:val="00684EC5"/>
    <w:rsid w:val="00684FBB"/>
    <w:rsid w:val="0068501A"/>
    <w:rsid w:val="0068505F"/>
    <w:rsid w:val="006851CD"/>
    <w:rsid w:val="0068524B"/>
    <w:rsid w:val="00685313"/>
    <w:rsid w:val="006856B7"/>
    <w:rsid w:val="0068576C"/>
    <w:rsid w:val="0068613F"/>
    <w:rsid w:val="006865C9"/>
    <w:rsid w:val="00686818"/>
    <w:rsid w:val="0068691C"/>
    <w:rsid w:val="00686B15"/>
    <w:rsid w:val="00686C50"/>
    <w:rsid w:val="00686C94"/>
    <w:rsid w:val="00686DAC"/>
    <w:rsid w:val="00686DDB"/>
    <w:rsid w:val="00686FAE"/>
    <w:rsid w:val="00687015"/>
    <w:rsid w:val="00687497"/>
    <w:rsid w:val="0068751A"/>
    <w:rsid w:val="006875B5"/>
    <w:rsid w:val="00687613"/>
    <w:rsid w:val="00687621"/>
    <w:rsid w:val="0068765C"/>
    <w:rsid w:val="006876B1"/>
    <w:rsid w:val="006877C8"/>
    <w:rsid w:val="00687D6D"/>
    <w:rsid w:val="00687E81"/>
    <w:rsid w:val="00690285"/>
    <w:rsid w:val="006903BF"/>
    <w:rsid w:val="0069043B"/>
    <w:rsid w:val="006908D3"/>
    <w:rsid w:val="00690995"/>
    <w:rsid w:val="00690A9E"/>
    <w:rsid w:val="00690BBE"/>
    <w:rsid w:val="00690CD0"/>
    <w:rsid w:val="00690D3F"/>
    <w:rsid w:val="00690D55"/>
    <w:rsid w:val="00690DF6"/>
    <w:rsid w:val="00690DFA"/>
    <w:rsid w:val="00691358"/>
    <w:rsid w:val="00691827"/>
    <w:rsid w:val="0069189E"/>
    <w:rsid w:val="006918C7"/>
    <w:rsid w:val="00691972"/>
    <w:rsid w:val="006919CE"/>
    <w:rsid w:val="00691AB3"/>
    <w:rsid w:val="00691BBD"/>
    <w:rsid w:val="00691BBE"/>
    <w:rsid w:val="00691BF6"/>
    <w:rsid w:val="00691C42"/>
    <w:rsid w:val="00691E77"/>
    <w:rsid w:val="00692395"/>
    <w:rsid w:val="00692521"/>
    <w:rsid w:val="0069257C"/>
    <w:rsid w:val="00692829"/>
    <w:rsid w:val="006928A3"/>
    <w:rsid w:val="006928CE"/>
    <w:rsid w:val="00692A2B"/>
    <w:rsid w:val="00692B61"/>
    <w:rsid w:val="00692BD1"/>
    <w:rsid w:val="00692E61"/>
    <w:rsid w:val="0069353E"/>
    <w:rsid w:val="00693762"/>
    <w:rsid w:val="006938E3"/>
    <w:rsid w:val="00693919"/>
    <w:rsid w:val="0069391D"/>
    <w:rsid w:val="00693A9F"/>
    <w:rsid w:val="00693C61"/>
    <w:rsid w:val="00693CF0"/>
    <w:rsid w:val="00693D18"/>
    <w:rsid w:val="006940D5"/>
    <w:rsid w:val="00694187"/>
    <w:rsid w:val="006941D7"/>
    <w:rsid w:val="006942A2"/>
    <w:rsid w:val="00694471"/>
    <w:rsid w:val="0069451C"/>
    <w:rsid w:val="0069469F"/>
    <w:rsid w:val="006948D6"/>
    <w:rsid w:val="00694B19"/>
    <w:rsid w:val="00694BE9"/>
    <w:rsid w:val="00694CC4"/>
    <w:rsid w:val="00694E83"/>
    <w:rsid w:val="0069522B"/>
    <w:rsid w:val="00695375"/>
    <w:rsid w:val="00695467"/>
    <w:rsid w:val="006954F6"/>
    <w:rsid w:val="006957D8"/>
    <w:rsid w:val="0069592C"/>
    <w:rsid w:val="00695C61"/>
    <w:rsid w:val="00695CBD"/>
    <w:rsid w:val="00695CDB"/>
    <w:rsid w:val="00695E62"/>
    <w:rsid w:val="00696084"/>
    <w:rsid w:val="006964CA"/>
    <w:rsid w:val="006965F2"/>
    <w:rsid w:val="006968C0"/>
    <w:rsid w:val="00696A6F"/>
    <w:rsid w:val="00696BBA"/>
    <w:rsid w:val="00696CD5"/>
    <w:rsid w:val="00696D5D"/>
    <w:rsid w:val="00696F0B"/>
    <w:rsid w:val="006970B0"/>
    <w:rsid w:val="006972EB"/>
    <w:rsid w:val="00697339"/>
    <w:rsid w:val="00697510"/>
    <w:rsid w:val="0069767A"/>
    <w:rsid w:val="00697A61"/>
    <w:rsid w:val="00697B0D"/>
    <w:rsid w:val="00697B0F"/>
    <w:rsid w:val="00697B99"/>
    <w:rsid w:val="00697D4C"/>
    <w:rsid w:val="00697DC9"/>
    <w:rsid w:val="00697E80"/>
    <w:rsid w:val="00697F15"/>
    <w:rsid w:val="00697FA6"/>
    <w:rsid w:val="006A016A"/>
    <w:rsid w:val="006A0333"/>
    <w:rsid w:val="006A0432"/>
    <w:rsid w:val="006A04D0"/>
    <w:rsid w:val="006A054F"/>
    <w:rsid w:val="006A0802"/>
    <w:rsid w:val="006A0852"/>
    <w:rsid w:val="006A09B2"/>
    <w:rsid w:val="006A09BA"/>
    <w:rsid w:val="006A09C7"/>
    <w:rsid w:val="006A0B89"/>
    <w:rsid w:val="006A0D9B"/>
    <w:rsid w:val="006A126A"/>
    <w:rsid w:val="006A1379"/>
    <w:rsid w:val="006A148A"/>
    <w:rsid w:val="006A1641"/>
    <w:rsid w:val="006A16FD"/>
    <w:rsid w:val="006A1973"/>
    <w:rsid w:val="006A19C8"/>
    <w:rsid w:val="006A1B31"/>
    <w:rsid w:val="006A1C8F"/>
    <w:rsid w:val="006A1DDA"/>
    <w:rsid w:val="006A203A"/>
    <w:rsid w:val="006A2109"/>
    <w:rsid w:val="006A21B6"/>
    <w:rsid w:val="006A21DE"/>
    <w:rsid w:val="006A22EF"/>
    <w:rsid w:val="006A23D4"/>
    <w:rsid w:val="006A2504"/>
    <w:rsid w:val="006A25F0"/>
    <w:rsid w:val="006A26A2"/>
    <w:rsid w:val="006A2774"/>
    <w:rsid w:val="006A27D0"/>
    <w:rsid w:val="006A2EA7"/>
    <w:rsid w:val="006A2F4F"/>
    <w:rsid w:val="006A2F68"/>
    <w:rsid w:val="006A30CF"/>
    <w:rsid w:val="006A317A"/>
    <w:rsid w:val="006A34B0"/>
    <w:rsid w:val="006A34F8"/>
    <w:rsid w:val="006A375C"/>
    <w:rsid w:val="006A3A74"/>
    <w:rsid w:val="006A3BCB"/>
    <w:rsid w:val="006A3D9E"/>
    <w:rsid w:val="006A3E8F"/>
    <w:rsid w:val="006A4395"/>
    <w:rsid w:val="006A43AA"/>
    <w:rsid w:val="006A43F1"/>
    <w:rsid w:val="006A4460"/>
    <w:rsid w:val="006A47A1"/>
    <w:rsid w:val="006A4B60"/>
    <w:rsid w:val="006A4DF8"/>
    <w:rsid w:val="006A4EA4"/>
    <w:rsid w:val="006A4F69"/>
    <w:rsid w:val="006A5119"/>
    <w:rsid w:val="006A533A"/>
    <w:rsid w:val="006A536A"/>
    <w:rsid w:val="006A5611"/>
    <w:rsid w:val="006A5A0E"/>
    <w:rsid w:val="006A5A97"/>
    <w:rsid w:val="006A5C9E"/>
    <w:rsid w:val="006A5D47"/>
    <w:rsid w:val="006A5EBA"/>
    <w:rsid w:val="006A5EEB"/>
    <w:rsid w:val="006A5F17"/>
    <w:rsid w:val="006A6017"/>
    <w:rsid w:val="006A6123"/>
    <w:rsid w:val="006A62C8"/>
    <w:rsid w:val="006A62E8"/>
    <w:rsid w:val="006A6345"/>
    <w:rsid w:val="006A6561"/>
    <w:rsid w:val="006A69B0"/>
    <w:rsid w:val="006A6ABF"/>
    <w:rsid w:val="006A6B35"/>
    <w:rsid w:val="006A6B68"/>
    <w:rsid w:val="006A6DB8"/>
    <w:rsid w:val="006A6EDB"/>
    <w:rsid w:val="006A6F58"/>
    <w:rsid w:val="006A70AA"/>
    <w:rsid w:val="006A73E4"/>
    <w:rsid w:val="006A74A1"/>
    <w:rsid w:val="006A75CA"/>
    <w:rsid w:val="006A76B4"/>
    <w:rsid w:val="006A76C5"/>
    <w:rsid w:val="006A7752"/>
    <w:rsid w:val="006A78D4"/>
    <w:rsid w:val="006A7AA0"/>
    <w:rsid w:val="006A7D78"/>
    <w:rsid w:val="006A7DBC"/>
    <w:rsid w:val="006A7DED"/>
    <w:rsid w:val="006A7F70"/>
    <w:rsid w:val="006A7FD7"/>
    <w:rsid w:val="006B02C9"/>
    <w:rsid w:val="006B0308"/>
    <w:rsid w:val="006B0317"/>
    <w:rsid w:val="006B041D"/>
    <w:rsid w:val="006B0568"/>
    <w:rsid w:val="006B05B7"/>
    <w:rsid w:val="006B0625"/>
    <w:rsid w:val="006B075B"/>
    <w:rsid w:val="006B079C"/>
    <w:rsid w:val="006B0801"/>
    <w:rsid w:val="006B099D"/>
    <w:rsid w:val="006B0B71"/>
    <w:rsid w:val="006B0E03"/>
    <w:rsid w:val="006B0E9F"/>
    <w:rsid w:val="006B0F76"/>
    <w:rsid w:val="006B10F0"/>
    <w:rsid w:val="006B117D"/>
    <w:rsid w:val="006B1198"/>
    <w:rsid w:val="006B12C0"/>
    <w:rsid w:val="006B12E5"/>
    <w:rsid w:val="006B18F3"/>
    <w:rsid w:val="006B195E"/>
    <w:rsid w:val="006B1B3E"/>
    <w:rsid w:val="006B1DE9"/>
    <w:rsid w:val="006B1DF7"/>
    <w:rsid w:val="006B1E79"/>
    <w:rsid w:val="006B2050"/>
    <w:rsid w:val="006B217D"/>
    <w:rsid w:val="006B222A"/>
    <w:rsid w:val="006B23B2"/>
    <w:rsid w:val="006B2583"/>
    <w:rsid w:val="006B264E"/>
    <w:rsid w:val="006B273C"/>
    <w:rsid w:val="006B2A69"/>
    <w:rsid w:val="006B2CD4"/>
    <w:rsid w:val="006B2DDE"/>
    <w:rsid w:val="006B2DDF"/>
    <w:rsid w:val="006B2EFF"/>
    <w:rsid w:val="006B2FA8"/>
    <w:rsid w:val="006B3006"/>
    <w:rsid w:val="006B302B"/>
    <w:rsid w:val="006B328C"/>
    <w:rsid w:val="006B32E6"/>
    <w:rsid w:val="006B33A8"/>
    <w:rsid w:val="006B35BB"/>
    <w:rsid w:val="006B35EE"/>
    <w:rsid w:val="006B36E2"/>
    <w:rsid w:val="006B39E5"/>
    <w:rsid w:val="006B3D28"/>
    <w:rsid w:val="006B3E0B"/>
    <w:rsid w:val="006B406B"/>
    <w:rsid w:val="006B42E4"/>
    <w:rsid w:val="006B447B"/>
    <w:rsid w:val="006B4699"/>
    <w:rsid w:val="006B47C3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5AF4"/>
    <w:rsid w:val="006B5DDB"/>
    <w:rsid w:val="006B6176"/>
    <w:rsid w:val="006B635B"/>
    <w:rsid w:val="006B6398"/>
    <w:rsid w:val="006B66DD"/>
    <w:rsid w:val="006B67BF"/>
    <w:rsid w:val="006B6B8C"/>
    <w:rsid w:val="006B6F7B"/>
    <w:rsid w:val="006B70B9"/>
    <w:rsid w:val="006B73A3"/>
    <w:rsid w:val="006B7490"/>
    <w:rsid w:val="006B7E09"/>
    <w:rsid w:val="006B7ED8"/>
    <w:rsid w:val="006C01A1"/>
    <w:rsid w:val="006C02AA"/>
    <w:rsid w:val="006C03C9"/>
    <w:rsid w:val="006C0442"/>
    <w:rsid w:val="006C0760"/>
    <w:rsid w:val="006C0792"/>
    <w:rsid w:val="006C09B6"/>
    <w:rsid w:val="006C0A84"/>
    <w:rsid w:val="006C0BEC"/>
    <w:rsid w:val="006C0D7B"/>
    <w:rsid w:val="006C0E01"/>
    <w:rsid w:val="006C0E28"/>
    <w:rsid w:val="006C0FA8"/>
    <w:rsid w:val="006C13CF"/>
    <w:rsid w:val="006C14E2"/>
    <w:rsid w:val="006C14F0"/>
    <w:rsid w:val="006C161B"/>
    <w:rsid w:val="006C19E6"/>
    <w:rsid w:val="006C1B9A"/>
    <w:rsid w:val="006C1D46"/>
    <w:rsid w:val="006C25EF"/>
    <w:rsid w:val="006C274C"/>
    <w:rsid w:val="006C278B"/>
    <w:rsid w:val="006C27BD"/>
    <w:rsid w:val="006C27C0"/>
    <w:rsid w:val="006C29AA"/>
    <w:rsid w:val="006C2AA0"/>
    <w:rsid w:val="006C2BD3"/>
    <w:rsid w:val="006C2DB8"/>
    <w:rsid w:val="006C2EC9"/>
    <w:rsid w:val="006C2F42"/>
    <w:rsid w:val="006C2FA8"/>
    <w:rsid w:val="006C3029"/>
    <w:rsid w:val="006C3037"/>
    <w:rsid w:val="006C309E"/>
    <w:rsid w:val="006C3136"/>
    <w:rsid w:val="006C31C6"/>
    <w:rsid w:val="006C3489"/>
    <w:rsid w:val="006C39D8"/>
    <w:rsid w:val="006C3A9E"/>
    <w:rsid w:val="006C3B59"/>
    <w:rsid w:val="006C3D3D"/>
    <w:rsid w:val="006C3E78"/>
    <w:rsid w:val="006C3FA6"/>
    <w:rsid w:val="006C3FD7"/>
    <w:rsid w:val="006C40FC"/>
    <w:rsid w:val="006C4184"/>
    <w:rsid w:val="006C418D"/>
    <w:rsid w:val="006C45A0"/>
    <w:rsid w:val="006C475F"/>
    <w:rsid w:val="006C47F0"/>
    <w:rsid w:val="006C4C9B"/>
    <w:rsid w:val="006C4CCA"/>
    <w:rsid w:val="006C4EAC"/>
    <w:rsid w:val="006C4F14"/>
    <w:rsid w:val="006C4F7D"/>
    <w:rsid w:val="006C52B0"/>
    <w:rsid w:val="006C53FA"/>
    <w:rsid w:val="006C5661"/>
    <w:rsid w:val="006C5756"/>
    <w:rsid w:val="006C5802"/>
    <w:rsid w:val="006C5D42"/>
    <w:rsid w:val="006C630A"/>
    <w:rsid w:val="006C63C2"/>
    <w:rsid w:val="006C657D"/>
    <w:rsid w:val="006C6621"/>
    <w:rsid w:val="006C680C"/>
    <w:rsid w:val="006C68B0"/>
    <w:rsid w:val="006C68BA"/>
    <w:rsid w:val="006C6A45"/>
    <w:rsid w:val="006C6B0E"/>
    <w:rsid w:val="006C6D15"/>
    <w:rsid w:val="006C6D6B"/>
    <w:rsid w:val="006C6E51"/>
    <w:rsid w:val="006C6FBD"/>
    <w:rsid w:val="006C734C"/>
    <w:rsid w:val="006C737F"/>
    <w:rsid w:val="006C73D8"/>
    <w:rsid w:val="006C74A3"/>
    <w:rsid w:val="006C76E2"/>
    <w:rsid w:val="006C7744"/>
    <w:rsid w:val="006C7B65"/>
    <w:rsid w:val="006C7C75"/>
    <w:rsid w:val="006C7E83"/>
    <w:rsid w:val="006D04C8"/>
    <w:rsid w:val="006D0551"/>
    <w:rsid w:val="006D088E"/>
    <w:rsid w:val="006D0C1A"/>
    <w:rsid w:val="006D0DCD"/>
    <w:rsid w:val="006D0E71"/>
    <w:rsid w:val="006D0E8C"/>
    <w:rsid w:val="006D0F22"/>
    <w:rsid w:val="006D1084"/>
    <w:rsid w:val="006D11EB"/>
    <w:rsid w:val="006D1375"/>
    <w:rsid w:val="006D150F"/>
    <w:rsid w:val="006D1536"/>
    <w:rsid w:val="006D163F"/>
    <w:rsid w:val="006D172A"/>
    <w:rsid w:val="006D1A12"/>
    <w:rsid w:val="006D1A7C"/>
    <w:rsid w:val="006D2106"/>
    <w:rsid w:val="006D22EB"/>
    <w:rsid w:val="006D22FC"/>
    <w:rsid w:val="006D2531"/>
    <w:rsid w:val="006D2582"/>
    <w:rsid w:val="006D259A"/>
    <w:rsid w:val="006D264B"/>
    <w:rsid w:val="006D269E"/>
    <w:rsid w:val="006D27F9"/>
    <w:rsid w:val="006D2868"/>
    <w:rsid w:val="006D28C5"/>
    <w:rsid w:val="006D2A44"/>
    <w:rsid w:val="006D305C"/>
    <w:rsid w:val="006D30EF"/>
    <w:rsid w:val="006D3248"/>
    <w:rsid w:val="006D3425"/>
    <w:rsid w:val="006D3443"/>
    <w:rsid w:val="006D354D"/>
    <w:rsid w:val="006D37A8"/>
    <w:rsid w:val="006D38C9"/>
    <w:rsid w:val="006D392B"/>
    <w:rsid w:val="006D395D"/>
    <w:rsid w:val="006D39AA"/>
    <w:rsid w:val="006D3B0D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7FD"/>
    <w:rsid w:val="006D4857"/>
    <w:rsid w:val="006D48E3"/>
    <w:rsid w:val="006D4A46"/>
    <w:rsid w:val="006D4A4C"/>
    <w:rsid w:val="006D4B5F"/>
    <w:rsid w:val="006D4BF8"/>
    <w:rsid w:val="006D4E1E"/>
    <w:rsid w:val="006D515D"/>
    <w:rsid w:val="006D51AB"/>
    <w:rsid w:val="006D5322"/>
    <w:rsid w:val="006D533D"/>
    <w:rsid w:val="006D5483"/>
    <w:rsid w:val="006D5509"/>
    <w:rsid w:val="006D57C4"/>
    <w:rsid w:val="006D5B0E"/>
    <w:rsid w:val="006D5E0A"/>
    <w:rsid w:val="006D5FAE"/>
    <w:rsid w:val="006D5FCC"/>
    <w:rsid w:val="006D61E0"/>
    <w:rsid w:val="006D646B"/>
    <w:rsid w:val="006D68F0"/>
    <w:rsid w:val="006D694B"/>
    <w:rsid w:val="006D6AA3"/>
    <w:rsid w:val="006D6F8B"/>
    <w:rsid w:val="006D6F91"/>
    <w:rsid w:val="006D74E8"/>
    <w:rsid w:val="006D794E"/>
    <w:rsid w:val="006D7974"/>
    <w:rsid w:val="006D7AB9"/>
    <w:rsid w:val="006D7AD2"/>
    <w:rsid w:val="006D7AD8"/>
    <w:rsid w:val="006D7CF0"/>
    <w:rsid w:val="006D7F7C"/>
    <w:rsid w:val="006E0279"/>
    <w:rsid w:val="006E038A"/>
    <w:rsid w:val="006E03C2"/>
    <w:rsid w:val="006E069A"/>
    <w:rsid w:val="006E09F2"/>
    <w:rsid w:val="006E0B85"/>
    <w:rsid w:val="006E0C0E"/>
    <w:rsid w:val="006E0C3D"/>
    <w:rsid w:val="006E0C42"/>
    <w:rsid w:val="006E0C54"/>
    <w:rsid w:val="006E0E29"/>
    <w:rsid w:val="006E10EA"/>
    <w:rsid w:val="006E1141"/>
    <w:rsid w:val="006E115D"/>
    <w:rsid w:val="006E14EA"/>
    <w:rsid w:val="006E15EC"/>
    <w:rsid w:val="006E1E53"/>
    <w:rsid w:val="006E1E7B"/>
    <w:rsid w:val="006E1FEC"/>
    <w:rsid w:val="006E2597"/>
    <w:rsid w:val="006E2810"/>
    <w:rsid w:val="006E2A03"/>
    <w:rsid w:val="006E2B7A"/>
    <w:rsid w:val="006E2C72"/>
    <w:rsid w:val="006E2FB3"/>
    <w:rsid w:val="006E3021"/>
    <w:rsid w:val="006E3042"/>
    <w:rsid w:val="006E30DC"/>
    <w:rsid w:val="006E31A2"/>
    <w:rsid w:val="006E3230"/>
    <w:rsid w:val="006E331F"/>
    <w:rsid w:val="006E364A"/>
    <w:rsid w:val="006E3706"/>
    <w:rsid w:val="006E3849"/>
    <w:rsid w:val="006E3F13"/>
    <w:rsid w:val="006E42EC"/>
    <w:rsid w:val="006E44E1"/>
    <w:rsid w:val="006E46A8"/>
    <w:rsid w:val="006E4729"/>
    <w:rsid w:val="006E4734"/>
    <w:rsid w:val="006E479B"/>
    <w:rsid w:val="006E486C"/>
    <w:rsid w:val="006E4B9C"/>
    <w:rsid w:val="006E4CAE"/>
    <w:rsid w:val="006E4DA1"/>
    <w:rsid w:val="006E4DF5"/>
    <w:rsid w:val="006E4EB9"/>
    <w:rsid w:val="006E4F07"/>
    <w:rsid w:val="006E5059"/>
    <w:rsid w:val="006E5082"/>
    <w:rsid w:val="006E518A"/>
    <w:rsid w:val="006E53E1"/>
    <w:rsid w:val="006E56F0"/>
    <w:rsid w:val="006E5B4F"/>
    <w:rsid w:val="006E5C97"/>
    <w:rsid w:val="006E5E13"/>
    <w:rsid w:val="006E6219"/>
    <w:rsid w:val="006E6400"/>
    <w:rsid w:val="006E6557"/>
    <w:rsid w:val="006E66B5"/>
    <w:rsid w:val="006E671E"/>
    <w:rsid w:val="006E676E"/>
    <w:rsid w:val="006E67D7"/>
    <w:rsid w:val="006E6BF6"/>
    <w:rsid w:val="006E6DAE"/>
    <w:rsid w:val="006E6E57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E7F95"/>
    <w:rsid w:val="006F0217"/>
    <w:rsid w:val="006F029A"/>
    <w:rsid w:val="006F02B3"/>
    <w:rsid w:val="006F02B5"/>
    <w:rsid w:val="006F03ED"/>
    <w:rsid w:val="006F04EC"/>
    <w:rsid w:val="006F0657"/>
    <w:rsid w:val="006F06C6"/>
    <w:rsid w:val="006F087D"/>
    <w:rsid w:val="006F0DFE"/>
    <w:rsid w:val="006F0F2E"/>
    <w:rsid w:val="006F0FC2"/>
    <w:rsid w:val="006F1166"/>
    <w:rsid w:val="006F116E"/>
    <w:rsid w:val="006F151B"/>
    <w:rsid w:val="006F153A"/>
    <w:rsid w:val="006F1737"/>
    <w:rsid w:val="006F18B9"/>
    <w:rsid w:val="006F1959"/>
    <w:rsid w:val="006F19BE"/>
    <w:rsid w:val="006F1AEC"/>
    <w:rsid w:val="006F1C05"/>
    <w:rsid w:val="006F1DE9"/>
    <w:rsid w:val="006F1E27"/>
    <w:rsid w:val="006F1E43"/>
    <w:rsid w:val="006F1F92"/>
    <w:rsid w:val="006F202C"/>
    <w:rsid w:val="006F2195"/>
    <w:rsid w:val="006F241A"/>
    <w:rsid w:val="006F25DE"/>
    <w:rsid w:val="006F2699"/>
    <w:rsid w:val="006F26F1"/>
    <w:rsid w:val="006F278E"/>
    <w:rsid w:val="006F2895"/>
    <w:rsid w:val="006F29A6"/>
    <w:rsid w:val="006F2A17"/>
    <w:rsid w:val="006F2A40"/>
    <w:rsid w:val="006F2BCA"/>
    <w:rsid w:val="006F2D9B"/>
    <w:rsid w:val="006F2F8E"/>
    <w:rsid w:val="006F314F"/>
    <w:rsid w:val="006F31FA"/>
    <w:rsid w:val="006F333E"/>
    <w:rsid w:val="006F3439"/>
    <w:rsid w:val="006F35D9"/>
    <w:rsid w:val="006F388E"/>
    <w:rsid w:val="006F38F0"/>
    <w:rsid w:val="006F392A"/>
    <w:rsid w:val="006F3993"/>
    <w:rsid w:val="006F39AB"/>
    <w:rsid w:val="006F3AB4"/>
    <w:rsid w:val="006F3ACE"/>
    <w:rsid w:val="006F3DD2"/>
    <w:rsid w:val="006F3F2B"/>
    <w:rsid w:val="006F3F80"/>
    <w:rsid w:val="006F4139"/>
    <w:rsid w:val="006F42B9"/>
    <w:rsid w:val="006F4396"/>
    <w:rsid w:val="006F44BF"/>
    <w:rsid w:val="006F4535"/>
    <w:rsid w:val="006F4977"/>
    <w:rsid w:val="006F49AE"/>
    <w:rsid w:val="006F49EB"/>
    <w:rsid w:val="006F4C00"/>
    <w:rsid w:val="006F4D2D"/>
    <w:rsid w:val="006F504C"/>
    <w:rsid w:val="006F529D"/>
    <w:rsid w:val="006F550A"/>
    <w:rsid w:val="006F5749"/>
    <w:rsid w:val="006F5862"/>
    <w:rsid w:val="006F59D3"/>
    <w:rsid w:val="006F5C1A"/>
    <w:rsid w:val="006F5F11"/>
    <w:rsid w:val="006F5F83"/>
    <w:rsid w:val="006F62C3"/>
    <w:rsid w:val="006F62EF"/>
    <w:rsid w:val="006F6339"/>
    <w:rsid w:val="006F655D"/>
    <w:rsid w:val="006F6C0F"/>
    <w:rsid w:val="006F6C3C"/>
    <w:rsid w:val="006F6EA5"/>
    <w:rsid w:val="006F70D7"/>
    <w:rsid w:val="006F721F"/>
    <w:rsid w:val="006F730E"/>
    <w:rsid w:val="006F73EC"/>
    <w:rsid w:val="006F752C"/>
    <w:rsid w:val="006F7682"/>
    <w:rsid w:val="006F7751"/>
    <w:rsid w:val="006F79A4"/>
    <w:rsid w:val="006F7E5A"/>
    <w:rsid w:val="007001D9"/>
    <w:rsid w:val="007002BE"/>
    <w:rsid w:val="0070041F"/>
    <w:rsid w:val="00700529"/>
    <w:rsid w:val="0070067B"/>
    <w:rsid w:val="007006B4"/>
    <w:rsid w:val="00700824"/>
    <w:rsid w:val="007008F2"/>
    <w:rsid w:val="007008F3"/>
    <w:rsid w:val="007009CF"/>
    <w:rsid w:val="00700CB9"/>
    <w:rsid w:val="00700D1F"/>
    <w:rsid w:val="00700D9C"/>
    <w:rsid w:val="0070118A"/>
    <w:rsid w:val="007011A2"/>
    <w:rsid w:val="0070143C"/>
    <w:rsid w:val="00701579"/>
    <w:rsid w:val="00701794"/>
    <w:rsid w:val="00701820"/>
    <w:rsid w:val="007018C2"/>
    <w:rsid w:val="00701AC6"/>
    <w:rsid w:val="00701C28"/>
    <w:rsid w:val="00701FA2"/>
    <w:rsid w:val="007021F4"/>
    <w:rsid w:val="0070235D"/>
    <w:rsid w:val="00702534"/>
    <w:rsid w:val="00702710"/>
    <w:rsid w:val="00702743"/>
    <w:rsid w:val="00702760"/>
    <w:rsid w:val="0070291B"/>
    <w:rsid w:val="00702A2E"/>
    <w:rsid w:val="00702B0A"/>
    <w:rsid w:val="00702D4F"/>
    <w:rsid w:val="00702F6C"/>
    <w:rsid w:val="00703000"/>
    <w:rsid w:val="00703147"/>
    <w:rsid w:val="0070326B"/>
    <w:rsid w:val="007037D3"/>
    <w:rsid w:val="00703812"/>
    <w:rsid w:val="0070392A"/>
    <w:rsid w:val="00703A2D"/>
    <w:rsid w:val="00703AE7"/>
    <w:rsid w:val="00704169"/>
    <w:rsid w:val="007041B6"/>
    <w:rsid w:val="00704284"/>
    <w:rsid w:val="0070467D"/>
    <w:rsid w:val="007050C2"/>
    <w:rsid w:val="00705153"/>
    <w:rsid w:val="007051D2"/>
    <w:rsid w:val="00705304"/>
    <w:rsid w:val="007054B9"/>
    <w:rsid w:val="00705649"/>
    <w:rsid w:val="00705743"/>
    <w:rsid w:val="007057FE"/>
    <w:rsid w:val="00705B27"/>
    <w:rsid w:val="00705B2D"/>
    <w:rsid w:val="00705B57"/>
    <w:rsid w:val="00705CD6"/>
    <w:rsid w:val="00706044"/>
    <w:rsid w:val="00706188"/>
    <w:rsid w:val="007065DF"/>
    <w:rsid w:val="007065F0"/>
    <w:rsid w:val="007068AD"/>
    <w:rsid w:val="007068DC"/>
    <w:rsid w:val="007069C2"/>
    <w:rsid w:val="00706ED5"/>
    <w:rsid w:val="00706EDF"/>
    <w:rsid w:val="0070738D"/>
    <w:rsid w:val="007074CC"/>
    <w:rsid w:val="00707928"/>
    <w:rsid w:val="00707C95"/>
    <w:rsid w:val="00710252"/>
    <w:rsid w:val="00710313"/>
    <w:rsid w:val="00710445"/>
    <w:rsid w:val="00710494"/>
    <w:rsid w:val="00710662"/>
    <w:rsid w:val="00710683"/>
    <w:rsid w:val="007108E1"/>
    <w:rsid w:val="00710C15"/>
    <w:rsid w:val="00710C70"/>
    <w:rsid w:val="00710DCC"/>
    <w:rsid w:val="00710FA6"/>
    <w:rsid w:val="00710FB1"/>
    <w:rsid w:val="007110B1"/>
    <w:rsid w:val="00711179"/>
    <w:rsid w:val="007117E1"/>
    <w:rsid w:val="00711991"/>
    <w:rsid w:val="00711CFE"/>
    <w:rsid w:val="00711D0B"/>
    <w:rsid w:val="0071207E"/>
    <w:rsid w:val="007120B8"/>
    <w:rsid w:val="00712A3A"/>
    <w:rsid w:val="00712A84"/>
    <w:rsid w:val="00712B47"/>
    <w:rsid w:val="00712B7A"/>
    <w:rsid w:val="00712BDD"/>
    <w:rsid w:val="00712C6C"/>
    <w:rsid w:val="00712CA9"/>
    <w:rsid w:val="00712F10"/>
    <w:rsid w:val="00712F8F"/>
    <w:rsid w:val="00712FF7"/>
    <w:rsid w:val="00713261"/>
    <w:rsid w:val="007134A0"/>
    <w:rsid w:val="00713660"/>
    <w:rsid w:val="00713835"/>
    <w:rsid w:val="007139F0"/>
    <w:rsid w:val="00713A85"/>
    <w:rsid w:val="00713C8A"/>
    <w:rsid w:val="00713DB8"/>
    <w:rsid w:val="007140A4"/>
    <w:rsid w:val="0071421B"/>
    <w:rsid w:val="0071429C"/>
    <w:rsid w:val="00714832"/>
    <w:rsid w:val="007148C6"/>
    <w:rsid w:val="0071493F"/>
    <w:rsid w:val="00714D8C"/>
    <w:rsid w:val="00714DF1"/>
    <w:rsid w:val="00715051"/>
    <w:rsid w:val="007152E4"/>
    <w:rsid w:val="0071539F"/>
    <w:rsid w:val="00715482"/>
    <w:rsid w:val="00715603"/>
    <w:rsid w:val="00715B86"/>
    <w:rsid w:val="00715D8F"/>
    <w:rsid w:val="00715F5B"/>
    <w:rsid w:val="00716174"/>
    <w:rsid w:val="0071659C"/>
    <w:rsid w:val="007169FA"/>
    <w:rsid w:val="00716C3F"/>
    <w:rsid w:val="00716E3D"/>
    <w:rsid w:val="00716E5C"/>
    <w:rsid w:val="00716E64"/>
    <w:rsid w:val="00716E85"/>
    <w:rsid w:val="00716EB0"/>
    <w:rsid w:val="00716ED3"/>
    <w:rsid w:val="0071740E"/>
    <w:rsid w:val="00717459"/>
    <w:rsid w:val="00717505"/>
    <w:rsid w:val="00717511"/>
    <w:rsid w:val="007179E3"/>
    <w:rsid w:val="00717AE3"/>
    <w:rsid w:val="00717C4D"/>
    <w:rsid w:val="00717E41"/>
    <w:rsid w:val="0072010C"/>
    <w:rsid w:val="00720417"/>
    <w:rsid w:val="007205C3"/>
    <w:rsid w:val="00720622"/>
    <w:rsid w:val="0072084E"/>
    <w:rsid w:val="0072097C"/>
    <w:rsid w:val="00720A21"/>
    <w:rsid w:val="00720B8A"/>
    <w:rsid w:val="00720BB6"/>
    <w:rsid w:val="00720C40"/>
    <w:rsid w:val="00720D68"/>
    <w:rsid w:val="00720EB2"/>
    <w:rsid w:val="00720FB0"/>
    <w:rsid w:val="00721126"/>
    <w:rsid w:val="0072124B"/>
    <w:rsid w:val="0072132D"/>
    <w:rsid w:val="00721706"/>
    <w:rsid w:val="00721C5F"/>
    <w:rsid w:val="00721C94"/>
    <w:rsid w:val="00721CF9"/>
    <w:rsid w:val="007220BF"/>
    <w:rsid w:val="007221CF"/>
    <w:rsid w:val="007221E9"/>
    <w:rsid w:val="0072232D"/>
    <w:rsid w:val="0072245D"/>
    <w:rsid w:val="007225C9"/>
    <w:rsid w:val="007227B5"/>
    <w:rsid w:val="00722A06"/>
    <w:rsid w:val="00722A11"/>
    <w:rsid w:val="00722AF2"/>
    <w:rsid w:val="0072339D"/>
    <w:rsid w:val="00723525"/>
    <w:rsid w:val="0072358A"/>
    <w:rsid w:val="00723818"/>
    <w:rsid w:val="00723A5A"/>
    <w:rsid w:val="00723C75"/>
    <w:rsid w:val="00723CE4"/>
    <w:rsid w:val="00723E05"/>
    <w:rsid w:val="00723EAF"/>
    <w:rsid w:val="00723F6F"/>
    <w:rsid w:val="00724085"/>
    <w:rsid w:val="0072428D"/>
    <w:rsid w:val="007248F7"/>
    <w:rsid w:val="0072495A"/>
    <w:rsid w:val="00724C45"/>
    <w:rsid w:val="00724D0A"/>
    <w:rsid w:val="00724D39"/>
    <w:rsid w:val="00724F4B"/>
    <w:rsid w:val="007252FF"/>
    <w:rsid w:val="0072549F"/>
    <w:rsid w:val="00725617"/>
    <w:rsid w:val="007259E2"/>
    <w:rsid w:val="00725B27"/>
    <w:rsid w:val="00725B31"/>
    <w:rsid w:val="00725C44"/>
    <w:rsid w:val="00725D19"/>
    <w:rsid w:val="00725D54"/>
    <w:rsid w:val="00725FE2"/>
    <w:rsid w:val="00726034"/>
    <w:rsid w:val="00726412"/>
    <w:rsid w:val="007265CC"/>
    <w:rsid w:val="00726602"/>
    <w:rsid w:val="007266CC"/>
    <w:rsid w:val="00726761"/>
    <w:rsid w:val="007267F2"/>
    <w:rsid w:val="0072696F"/>
    <w:rsid w:val="00726CC4"/>
    <w:rsid w:val="00726D4B"/>
    <w:rsid w:val="00726E2E"/>
    <w:rsid w:val="00726E45"/>
    <w:rsid w:val="00726F9B"/>
    <w:rsid w:val="00727169"/>
    <w:rsid w:val="00727358"/>
    <w:rsid w:val="00727616"/>
    <w:rsid w:val="007279A6"/>
    <w:rsid w:val="00727A89"/>
    <w:rsid w:val="00727AFC"/>
    <w:rsid w:val="00727CA0"/>
    <w:rsid w:val="00727D92"/>
    <w:rsid w:val="00727E2B"/>
    <w:rsid w:val="0073013F"/>
    <w:rsid w:val="007301DA"/>
    <w:rsid w:val="00730214"/>
    <w:rsid w:val="00730720"/>
    <w:rsid w:val="00730898"/>
    <w:rsid w:val="007308B2"/>
    <w:rsid w:val="00730BC2"/>
    <w:rsid w:val="00730CB1"/>
    <w:rsid w:val="00730D3F"/>
    <w:rsid w:val="007311F8"/>
    <w:rsid w:val="0073142A"/>
    <w:rsid w:val="0073150E"/>
    <w:rsid w:val="00731721"/>
    <w:rsid w:val="00731D1C"/>
    <w:rsid w:val="00731E46"/>
    <w:rsid w:val="00731EC3"/>
    <w:rsid w:val="00731EE3"/>
    <w:rsid w:val="007320A2"/>
    <w:rsid w:val="00732242"/>
    <w:rsid w:val="007322E3"/>
    <w:rsid w:val="007323D6"/>
    <w:rsid w:val="00732606"/>
    <w:rsid w:val="00732791"/>
    <w:rsid w:val="00732CC9"/>
    <w:rsid w:val="00732D74"/>
    <w:rsid w:val="00732E98"/>
    <w:rsid w:val="007330EE"/>
    <w:rsid w:val="00733215"/>
    <w:rsid w:val="00733448"/>
    <w:rsid w:val="007334F9"/>
    <w:rsid w:val="00733548"/>
    <w:rsid w:val="0073355A"/>
    <w:rsid w:val="0073356B"/>
    <w:rsid w:val="00733611"/>
    <w:rsid w:val="007337A2"/>
    <w:rsid w:val="00733AF3"/>
    <w:rsid w:val="00733D0E"/>
    <w:rsid w:val="00733F89"/>
    <w:rsid w:val="0073404B"/>
    <w:rsid w:val="00734569"/>
    <w:rsid w:val="00734B03"/>
    <w:rsid w:val="00734C01"/>
    <w:rsid w:val="00734CBC"/>
    <w:rsid w:val="00735028"/>
    <w:rsid w:val="007350D3"/>
    <w:rsid w:val="00735187"/>
    <w:rsid w:val="00735343"/>
    <w:rsid w:val="007356CD"/>
    <w:rsid w:val="007358CE"/>
    <w:rsid w:val="007359CD"/>
    <w:rsid w:val="00735C31"/>
    <w:rsid w:val="00735C5B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15"/>
    <w:rsid w:val="00736654"/>
    <w:rsid w:val="00736757"/>
    <w:rsid w:val="0073677D"/>
    <w:rsid w:val="00736835"/>
    <w:rsid w:val="00736938"/>
    <w:rsid w:val="00736C65"/>
    <w:rsid w:val="00736E26"/>
    <w:rsid w:val="00736E80"/>
    <w:rsid w:val="00736F2B"/>
    <w:rsid w:val="00736FB8"/>
    <w:rsid w:val="00736FE6"/>
    <w:rsid w:val="00737091"/>
    <w:rsid w:val="00737137"/>
    <w:rsid w:val="007371C3"/>
    <w:rsid w:val="007376A0"/>
    <w:rsid w:val="007377B7"/>
    <w:rsid w:val="0073784D"/>
    <w:rsid w:val="00737940"/>
    <w:rsid w:val="00737952"/>
    <w:rsid w:val="00737B60"/>
    <w:rsid w:val="00737CE2"/>
    <w:rsid w:val="00737ECD"/>
    <w:rsid w:val="0074023D"/>
    <w:rsid w:val="0074061F"/>
    <w:rsid w:val="007406BF"/>
    <w:rsid w:val="007409CC"/>
    <w:rsid w:val="00740ABA"/>
    <w:rsid w:val="00740DF4"/>
    <w:rsid w:val="007410A1"/>
    <w:rsid w:val="00741123"/>
    <w:rsid w:val="0074122E"/>
    <w:rsid w:val="007412A0"/>
    <w:rsid w:val="00741578"/>
    <w:rsid w:val="007415A5"/>
    <w:rsid w:val="00741826"/>
    <w:rsid w:val="0074192B"/>
    <w:rsid w:val="007419D8"/>
    <w:rsid w:val="00741A20"/>
    <w:rsid w:val="00741A3B"/>
    <w:rsid w:val="00741B7C"/>
    <w:rsid w:val="00741BC7"/>
    <w:rsid w:val="00741CA2"/>
    <w:rsid w:val="00741CD5"/>
    <w:rsid w:val="00741D0E"/>
    <w:rsid w:val="00742017"/>
    <w:rsid w:val="0074217C"/>
    <w:rsid w:val="00742235"/>
    <w:rsid w:val="00742263"/>
    <w:rsid w:val="007422D1"/>
    <w:rsid w:val="00742467"/>
    <w:rsid w:val="007426B3"/>
    <w:rsid w:val="007426EE"/>
    <w:rsid w:val="00742744"/>
    <w:rsid w:val="007428A9"/>
    <w:rsid w:val="00742996"/>
    <w:rsid w:val="00742A18"/>
    <w:rsid w:val="00742E6E"/>
    <w:rsid w:val="00742EBB"/>
    <w:rsid w:val="00742F42"/>
    <w:rsid w:val="007435E0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4CA6"/>
    <w:rsid w:val="0074514F"/>
    <w:rsid w:val="00745731"/>
    <w:rsid w:val="00745D42"/>
    <w:rsid w:val="00745E6B"/>
    <w:rsid w:val="00745EC7"/>
    <w:rsid w:val="00745F94"/>
    <w:rsid w:val="007462D8"/>
    <w:rsid w:val="00746811"/>
    <w:rsid w:val="007468DF"/>
    <w:rsid w:val="00746A06"/>
    <w:rsid w:val="00746ABE"/>
    <w:rsid w:val="00746AC0"/>
    <w:rsid w:val="00746E7A"/>
    <w:rsid w:val="0074712E"/>
    <w:rsid w:val="00747473"/>
    <w:rsid w:val="007475A7"/>
    <w:rsid w:val="007478C8"/>
    <w:rsid w:val="00747B69"/>
    <w:rsid w:val="00747BC0"/>
    <w:rsid w:val="00747D1D"/>
    <w:rsid w:val="00747D74"/>
    <w:rsid w:val="00747F87"/>
    <w:rsid w:val="007503D2"/>
    <w:rsid w:val="00750405"/>
    <w:rsid w:val="00750455"/>
    <w:rsid w:val="00750481"/>
    <w:rsid w:val="007504A7"/>
    <w:rsid w:val="007504E5"/>
    <w:rsid w:val="007509BD"/>
    <w:rsid w:val="00750B53"/>
    <w:rsid w:val="00750CC1"/>
    <w:rsid w:val="00750ECF"/>
    <w:rsid w:val="00750EDD"/>
    <w:rsid w:val="00750EF6"/>
    <w:rsid w:val="00750F39"/>
    <w:rsid w:val="00750F52"/>
    <w:rsid w:val="00751389"/>
    <w:rsid w:val="007513B0"/>
    <w:rsid w:val="0075167C"/>
    <w:rsid w:val="007517DB"/>
    <w:rsid w:val="00751AAD"/>
    <w:rsid w:val="00751C49"/>
    <w:rsid w:val="00751D87"/>
    <w:rsid w:val="00751EFF"/>
    <w:rsid w:val="00751F70"/>
    <w:rsid w:val="0075223B"/>
    <w:rsid w:val="0075223F"/>
    <w:rsid w:val="00752257"/>
    <w:rsid w:val="0075232D"/>
    <w:rsid w:val="0075235B"/>
    <w:rsid w:val="007523E9"/>
    <w:rsid w:val="00752623"/>
    <w:rsid w:val="00752F3F"/>
    <w:rsid w:val="00753391"/>
    <w:rsid w:val="007533E0"/>
    <w:rsid w:val="00753602"/>
    <w:rsid w:val="007536C3"/>
    <w:rsid w:val="00753B7E"/>
    <w:rsid w:val="00753B84"/>
    <w:rsid w:val="00753BFC"/>
    <w:rsid w:val="00753C3A"/>
    <w:rsid w:val="0075401C"/>
    <w:rsid w:val="00754203"/>
    <w:rsid w:val="0075421A"/>
    <w:rsid w:val="0075421B"/>
    <w:rsid w:val="00754279"/>
    <w:rsid w:val="00754445"/>
    <w:rsid w:val="00754446"/>
    <w:rsid w:val="00754687"/>
    <w:rsid w:val="00754730"/>
    <w:rsid w:val="00754B2A"/>
    <w:rsid w:val="00754D04"/>
    <w:rsid w:val="00754D86"/>
    <w:rsid w:val="00754E24"/>
    <w:rsid w:val="00755101"/>
    <w:rsid w:val="007551F2"/>
    <w:rsid w:val="0075551A"/>
    <w:rsid w:val="00755654"/>
    <w:rsid w:val="00755735"/>
    <w:rsid w:val="00755940"/>
    <w:rsid w:val="00755965"/>
    <w:rsid w:val="00755B32"/>
    <w:rsid w:val="00755B9B"/>
    <w:rsid w:val="00755CB7"/>
    <w:rsid w:val="00755DBE"/>
    <w:rsid w:val="00756095"/>
    <w:rsid w:val="00756323"/>
    <w:rsid w:val="0075638E"/>
    <w:rsid w:val="00756483"/>
    <w:rsid w:val="00756561"/>
    <w:rsid w:val="007566DD"/>
    <w:rsid w:val="00756AAA"/>
    <w:rsid w:val="00756F2C"/>
    <w:rsid w:val="0075756D"/>
    <w:rsid w:val="0075772C"/>
    <w:rsid w:val="00757E41"/>
    <w:rsid w:val="00757EEB"/>
    <w:rsid w:val="007600F1"/>
    <w:rsid w:val="0076021C"/>
    <w:rsid w:val="0076024B"/>
    <w:rsid w:val="00760463"/>
    <w:rsid w:val="007605CD"/>
    <w:rsid w:val="007605E1"/>
    <w:rsid w:val="00760771"/>
    <w:rsid w:val="00760789"/>
    <w:rsid w:val="007609AA"/>
    <w:rsid w:val="00760AEA"/>
    <w:rsid w:val="00760BDA"/>
    <w:rsid w:val="00760C91"/>
    <w:rsid w:val="00760DD8"/>
    <w:rsid w:val="00761686"/>
    <w:rsid w:val="007616B5"/>
    <w:rsid w:val="00761A31"/>
    <w:rsid w:val="00761EED"/>
    <w:rsid w:val="00761F25"/>
    <w:rsid w:val="00761FC0"/>
    <w:rsid w:val="0076217B"/>
    <w:rsid w:val="007621FA"/>
    <w:rsid w:val="0076222B"/>
    <w:rsid w:val="007622D3"/>
    <w:rsid w:val="0076231D"/>
    <w:rsid w:val="007627B5"/>
    <w:rsid w:val="00762816"/>
    <w:rsid w:val="00762AEC"/>
    <w:rsid w:val="00762CD5"/>
    <w:rsid w:val="00762DF3"/>
    <w:rsid w:val="00762F08"/>
    <w:rsid w:val="00763040"/>
    <w:rsid w:val="007632CB"/>
    <w:rsid w:val="007632FE"/>
    <w:rsid w:val="0076343F"/>
    <w:rsid w:val="007634CF"/>
    <w:rsid w:val="007634EB"/>
    <w:rsid w:val="007635B9"/>
    <w:rsid w:val="00763907"/>
    <w:rsid w:val="00763AB7"/>
    <w:rsid w:val="00763E60"/>
    <w:rsid w:val="0076467D"/>
    <w:rsid w:val="00764861"/>
    <w:rsid w:val="007648F3"/>
    <w:rsid w:val="00764903"/>
    <w:rsid w:val="00764C58"/>
    <w:rsid w:val="00764D60"/>
    <w:rsid w:val="00764EE7"/>
    <w:rsid w:val="00764FAF"/>
    <w:rsid w:val="00765078"/>
    <w:rsid w:val="00765395"/>
    <w:rsid w:val="00765551"/>
    <w:rsid w:val="007656F4"/>
    <w:rsid w:val="00765810"/>
    <w:rsid w:val="007659E5"/>
    <w:rsid w:val="00765A71"/>
    <w:rsid w:val="00765AF0"/>
    <w:rsid w:val="00765FA1"/>
    <w:rsid w:val="007662D5"/>
    <w:rsid w:val="007664DE"/>
    <w:rsid w:val="0076656D"/>
    <w:rsid w:val="007666E6"/>
    <w:rsid w:val="007667BA"/>
    <w:rsid w:val="00766AAA"/>
    <w:rsid w:val="00766AFE"/>
    <w:rsid w:val="00766C50"/>
    <w:rsid w:val="00766D53"/>
    <w:rsid w:val="00767013"/>
    <w:rsid w:val="0076709F"/>
    <w:rsid w:val="00767166"/>
    <w:rsid w:val="007671D7"/>
    <w:rsid w:val="007671DD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67F4C"/>
    <w:rsid w:val="007700DA"/>
    <w:rsid w:val="0077028A"/>
    <w:rsid w:val="007703D7"/>
    <w:rsid w:val="007704BB"/>
    <w:rsid w:val="00770A2A"/>
    <w:rsid w:val="00770A79"/>
    <w:rsid w:val="00770AA8"/>
    <w:rsid w:val="00770B46"/>
    <w:rsid w:val="00770D8E"/>
    <w:rsid w:val="0077103B"/>
    <w:rsid w:val="0077119A"/>
    <w:rsid w:val="007711F0"/>
    <w:rsid w:val="00771304"/>
    <w:rsid w:val="00771572"/>
    <w:rsid w:val="007717CA"/>
    <w:rsid w:val="00771876"/>
    <w:rsid w:val="0077187C"/>
    <w:rsid w:val="007718D7"/>
    <w:rsid w:val="00771A22"/>
    <w:rsid w:val="00771E21"/>
    <w:rsid w:val="00771FB5"/>
    <w:rsid w:val="00772375"/>
    <w:rsid w:val="007725F8"/>
    <w:rsid w:val="0077265D"/>
    <w:rsid w:val="0077271E"/>
    <w:rsid w:val="00772958"/>
    <w:rsid w:val="0077295B"/>
    <w:rsid w:val="00772C33"/>
    <w:rsid w:val="00772CC4"/>
    <w:rsid w:val="00772E15"/>
    <w:rsid w:val="00772E6A"/>
    <w:rsid w:val="00773067"/>
    <w:rsid w:val="007734EB"/>
    <w:rsid w:val="0077363F"/>
    <w:rsid w:val="007739DA"/>
    <w:rsid w:val="00773C6B"/>
    <w:rsid w:val="00773CDD"/>
    <w:rsid w:val="00773D7F"/>
    <w:rsid w:val="00773F19"/>
    <w:rsid w:val="00774570"/>
    <w:rsid w:val="007745AC"/>
    <w:rsid w:val="0077473D"/>
    <w:rsid w:val="00774810"/>
    <w:rsid w:val="007748B4"/>
    <w:rsid w:val="00774928"/>
    <w:rsid w:val="00774DF1"/>
    <w:rsid w:val="007750C6"/>
    <w:rsid w:val="00775254"/>
    <w:rsid w:val="007753DD"/>
    <w:rsid w:val="00775951"/>
    <w:rsid w:val="00775996"/>
    <w:rsid w:val="00775BCA"/>
    <w:rsid w:val="00775BDF"/>
    <w:rsid w:val="00775BE2"/>
    <w:rsid w:val="00775DD9"/>
    <w:rsid w:val="007760A4"/>
    <w:rsid w:val="007760BF"/>
    <w:rsid w:val="0077633A"/>
    <w:rsid w:val="00776355"/>
    <w:rsid w:val="00776616"/>
    <w:rsid w:val="00776679"/>
    <w:rsid w:val="007766C6"/>
    <w:rsid w:val="007766FF"/>
    <w:rsid w:val="00776804"/>
    <w:rsid w:val="00776848"/>
    <w:rsid w:val="00776A28"/>
    <w:rsid w:val="00776ED5"/>
    <w:rsid w:val="00776FCA"/>
    <w:rsid w:val="00776FDE"/>
    <w:rsid w:val="0077728A"/>
    <w:rsid w:val="0077758D"/>
    <w:rsid w:val="00777786"/>
    <w:rsid w:val="00777CCA"/>
    <w:rsid w:val="00777CCE"/>
    <w:rsid w:val="00777D08"/>
    <w:rsid w:val="00777E2B"/>
    <w:rsid w:val="00777F70"/>
    <w:rsid w:val="007800C6"/>
    <w:rsid w:val="00780540"/>
    <w:rsid w:val="007806E2"/>
    <w:rsid w:val="00780A59"/>
    <w:rsid w:val="00780B24"/>
    <w:rsid w:val="00780B7D"/>
    <w:rsid w:val="00780EEE"/>
    <w:rsid w:val="00780F99"/>
    <w:rsid w:val="00781602"/>
    <w:rsid w:val="00781A98"/>
    <w:rsid w:val="00781D2E"/>
    <w:rsid w:val="00782362"/>
    <w:rsid w:val="00782644"/>
    <w:rsid w:val="00782662"/>
    <w:rsid w:val="007826CD"/>
    <w:rsid w:val="0078272F"/>
    <w:rsid w:val="00782E89"/>
    <w:rsid w:val="00782FF8"/>
    <w:rsid w:val="00783018"/>
    <w:rsid w:val="0078302E"/>
    <w:rsid w:val="0078308F"/>
    <w:rsid w:val="00783C8F"/>
    <w:rsid w:val="00783D55"/>
    <w:rsid w:val="00783D81"/>
    <w:rsid w:val="00783EA5"/>
    <w:rsid w:val="00784643"/>
    <w:rsid w:val="007848F1"/>
    <w:rsid w:val="00784D8D"/>
    <w:rsid w:val="00784FE9"/>
    <w:rsid w:val="007852D2"/>
    <w:rsid w:val="007853D0"/>
    <w:rsid w:val="00785532"/>
    <w:rsid w:val="007855DC"/>
    <w:rsid w:val="0078561B"/>
    <w:rsid w:val="00785660"/>
    <w:rsid w:val="00785733"/>
    <w:rsid w:val="00785BD0"/>
    <w:rsid w:val="00786079"/>
    <w:rsid w:val="0078687C"/>
    <w:rsid w:val="007868A6"/>
    <w:rsid w:val="007868B9"/>
    <w:rsid w:val="00786980"/>
    <w:rsid w:val="00786CD4"/>
    <w:rsid w:val="00786F3E"/>
    <w:rsid w:val="007871F4"/>
    <w:rsid w:val="00787693"/>
    <w:rsid w:val="007876B1"/>
    <w:rsid w:val="00787997"/>
    <w:rsid w:val="00787BB5"/>
    <w:rsid w:val="00787E27"/>
    <w:rsid w:val="00790678"/>
    <w:rsid w:val="007908CF"/>
    <w:rsid w:val="00790AA3"/>
    <w:rsid w:val="00790CA8"/>
    <w:rsid w:val="00790CD3"/>
    <w:rsid w:val="00790DF3"/>
    <w:rsid w:val="00790E06"/>
    <w:rsid w:val="00790FCF"/>
    <w:rsid w:val="00791261"/>
    <w:rsid w:val="007914E1"/>
    <w:rsid w:val="007915B1"/>
    <w:rsid w:val="007916FE"/>
    <w:rsid w:val="007918B0"/>
    <w:rsid w:val="0079198F"/>
    <w:rsid w:val="00791D1C"/>
    <w:rsid w:val="00791EF9"/>
    <w:rsid w:val="0079210C"/>
    <w:rsid w:val="007921F7"/>
    <w:rsid w:val="00792219"/>
    <w:rsid w:val="007923D4"/>
    <w:rsid w:val="00792562"/>
    <w:rsid w:val="007925DD"/>
    <w:rsid w:val="00792632"/>
    <w:rsid w:val="00792822"/>
    <w:rsid w:val="00792CD1"/>
    <w:rsid w:val="00792D2C"/>
    <w:rsid w:val="00792FFC"/>
    <w:rsid w:val="0079304C"/>
    <w:rsid w:val="0079339C"/>
    <w:rsid w:val="007935DB"/>
    <w:rsid w:val="00793683"/>
    <w:rsid w:val="007936BA"/>
    <w:rsid w:val="0079370C"/>
    <w:rsid w:val="00793724"/>
    <w:rsid w:val="00793751"/>
    <w:rsid w:val="00793D53"/>
    <w:rsid w:val="00794319"/>
    <w:rsid w:val="00794328"/>
    <w:rsid w:val="00794429"/>
    <w:rsid w:val="0079469E"/>
    <w:rsid w:val="007948D5"/>
    <w:rsid w:val="00794AFC"/>
    <w:rsid w:val="00794C78"/>
    <w:rsid w:val="00794CBE"/>
    <w:rsid w:val="00794F32"/>
    <w:rsid w:val="00795100"/>
    <w:rsid w:val="007952DB"/>
    <w:rsid w:val="00795330"/>
    <w:rsid w:val="0079564B"/>
    <w:rsid w:val="0079580E"/>
    <w:rsid w:val="007958EB"/>
    <w:rsid w:val="00795919"/>
    <w:rsid w:val="007959AE"/>
    <w:rsid w:val="00795A28"/>
    <w:rsid w:val="00795AD1"/>
    <w:rsid w:val="00795C54"/>
    <w:rsid w:val="00795CE5"/>
    <w:rsid w:val="00795D21"/>
    <w:rsid w:val="00795F61"/>
    <w:rsid w:val="00796024"/>
    <w:rsid w:val="0079613C"/>
    <w:rsid w:val="00796252"/>
    <w:rsid w:val="0079636E"/>
    <w:rsid w:val="007963BB"/>
    <w:rsid w:val="007967B4"/>
    <w:rsid w:val="00796AD2"/>
    <w:rsid w:val="00796E2E"/>
    <w:rsid w:val="00796E80"/>
    <w:rsid w:val="00796ED2"/>
    <w:rsid w:val="00796EE1"/>
    <w:rsid w:val="00796FED"/>
    <w:rsid w:val="0079719B"/>
    <w:rsid w:val="0079737E"/>
    <w:rsid w:val="00797527"/>
    <w:rsid w:val="007976A0"/>
    <w:rsid w:val="007976E4"/>
    <w:rsid w:val="0079771D"/>
    <w:rsid w:val="0079785C"/>
    <w:rsid w:val="0079794B"/>
    <w:rsid w:val="00797A16"/>
    <w:rsid w:val="00797C1E"/>
    <w:rsid w:val="00797D15"/>
    <w:rsid w:val="00797EDE"/>
    <w:rsid w:val="007A02AD"/>
    <w:rsid w:val="007A059A"/>
    <w:rsid w:val="007A05BA"/>
    <w:rsid w:val="007A0A86"/>
    <w:rsid w:val="007A0B3D"/>
    <w:rsid w:val="007A0C35"/>
    <w:rsid w:val="007A0CA5"/>
    <w:rsid w:val="007A0D71"/>
    <w:rsid w:val="007A0D8D"/>
    <w:rsid w:val="007A0EC9"/>
    <w:rsid w:val="007A0EED"/>
    <w:rsid w:val="007A0F90"/>
    <w:rsid w:val="007A0FC0"/>
    <w:rsid w:val="007A0FCD"/>
    <w:rsid w:val="007A10AA"/>
    <w:rsid w:val="007A11EB"/>
    <w:rsid w:val="007A1249"/>
    <w:rsid w:val="007A14D5"/>
    <w:rsid w:val="007A159C"/>
    <w:rsid w:val="007A164A"/>
    <w:rsid w:val="007A17F5"/>
    <w:rsid w:val="007A1983"/>
    <w:rsid w:val="007A19EF"/>
    <w:rsid w:val="007A1C22"/>
    <w:rsid w:val="007A1E02"/>
    <w:rsid w:val="007A2218"/>
    <w:rsid w:val="007A2324"/>
    <w:rsid w:val="007A23C4"/>
    <w:rsid w:val="007A2411"/>
    <w:rsid w:val="007A25D1"/>
    <w:rsid w:val="007A2666"/>
    <w:rsid w:val="007A2AD3"/>
    <w:rsid w:val="007A2B05"/>
    <w:rsid w:val="007A2C70"/>
    <w:rsid w:val="007A2ED9"/>
    <w:rsid w:val="007A3067"/>
    <w:rsid w:val="007A3078"/>
    <w:rsid w:val="007A321D"/>
    <w:rsid w:val="007A3242"/>
    <w:rsid w:val="007A3365"/>
    <w:rsid w:val="007A336F"/>
    <w:rsid w:val="007A33BD"/>
    <w:rsid w:val="007A3629"/>
    <w:rsid w:val="007A3710"/>
    <w:rsid w:val="007A3731"/>
    <w:rsid w:val="007A3B1F"/>
    <w:rsid w:val="007A3B9B"/>
    <w:rsid w:val="007A3BF5"/>
    <w:rsid w:val="007A3DA7"/>
    <w:rsid w:val="007A3E5D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AF9"/>
    <w:rsid w:val="007A4F3E"/>
    <w:rsid w:val="007A5114"/>
    <w:rsid w:val="007A5169"/>
    <w:rsid w:val="007A516B"/>
    <w:rsid w:val="007A5529"/>
    <w:rsid w:val="007A5708"/>
    <w:rsid w:val="007A5C1D"/>
    <w:rsid w:val="007A5D23"/>
    <w:rsid w:val="007A5E20"/>
    <w:rsid w:val="007A61A4"/>
    <w:rsid w:val="007A62CF"/>
    <w:rsid w:val="007A66A0"/>
    <w:rsid w:val="007A66A3"/>
    <w:rsid w:val="007A6A04"/>
    <w:rsid w:val="007A6A6A"/>
    <w:rsid w:val="007A6C4F"/>
    <w:rsid w:val="007A6F42"/>
    <w:rsid w:val="007A7197"/>
    <w:rsid w:val="007A73C5"/>
    <w:rsid w:val="007A744E"/>
    <w:rsid w:val="007A7514"/>
    <w:rsid w:val="007A7535"/>
    <w:rsid w:val="007A75C8"/>
    <w:rsid w:val="007A782F"/>
    <w:rsid w:val="007A7AAC"/>
    <w:rsid w:val="007A7F78"/>
    <w:rsid w:val="007B00CE"/>
    <w:rsid w:val="007B0279"/>
    <w:rsid w:val="007B0304"/>
    <w:rsid w:val="007B0418"/>
    <w:rsid w:val="007B04F1"/>
    <w:rsid w:val="007B0549"/>
    <w:rsid w:val="007B0786"/>
    <w:rsid w:val="007B07EA"/>
    <w:rsid w:val="007B0989"/>
    <w:rsid w:val="007B0AD0"/>
    <w:rsid w:val="007B0AE2"/>
    <w:rsid w:val="007B0BC5"/>
    <w:rsid w:val="007B0FF8"/>
    <w:rsid w:val="007B1194"/>
    <w:rsid w:val="007B1407"/>
    <w:rsid w:val="007B1C69"/>
    <w:rsid w:val="007B1D0A"/>
    <w:rsid w:val="007B1D37"/>
    <w:rsid w:val="007B1F61"/>
    <w:rsid w:val="007B2215"/>
    <w:rsid w:val="007B241D"/>
    <w:rsid w:val="007B247E"/>
    <w:rsid w:val="007B24C1"/>
    <w:rsid w:val="007B2A3D"/>
    <w:rsid w:val="007B2DA3"/>
    <w:rsid w:val="007B3367"/>
    <w:rsid w:val="007B3624"/>
    <w:rsid w:val="007B36EA"/>
    <w:rsid w:val="007B3AFF"/>
    <w:rsid w:val="007B3CF7"/>
    <w:rsid w:val="007B3D04"/>
    <w:rsid w:val="007B401E"/>
    <w:rsid w:val="007B463D"/>
    <w:rsid w:val="007B48DB"/>
    <w:rsid w:val="007B4A8C"/>
    <w:rsid w:val="007B4CAE"/>
    <w:rsid w:val="007B4E38"/>
    <w:rsid w:val="007B5015"/>
    <w:rsid w:val="007B5D38"/>
    <w:rsid w:val="007B5E5F"/>
    <w:rsid w:val="007B60C8"/>
    <w:rsid w:val="007B619A"/>
    <w:rsid w:val="007B61A5"/>
    <w:rsid w:val="007B63E0"/>
    <w:rsid w:val="007B6A0B"/>
    <w:rsid w:val="007B6FDB"/>
    <w:rsid w:val="007B70B9"/>
    <w:rsid w:val="007B70CE"/>
    <w:rsid w:val="007B729C"/>
    <w:rsid w:val="007B7305"/>
    <w:rsid w:val="007B75C8"/>
    <w:rsid w:val="007B787E"/>
    <w:rsid w:val="007B7941"/>
    <w:rsid w:val="007B79E9"/>
    <w:rsid w:val="007B7ADF"/>
    <w:rsid w:val="007B7CDA"/>
    <w:rsid w:val="007B7E23"/>
    <w:rsid w:val="007B7FBA"/>
    <w:rsid w:val="007C0142"/>
    <w:rsid w:val="007C0273"/>
    <w:rsid w:val="007C03EA"/>
    <w:rsid w:val="007C0519"/>
    <w:rsid w:val="007C07AD"/>
    <w:rsid w:val="007C0825"/>
    <w:rsid w:val="007C0C0B"/>
    <w:rsid w:val="007C0C38"/>
    <w:rsid w:val="007C103B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B84"/>
    <w:rsid w:val="007C1C9A"/>
    <w:rsid w:val="007C1CF8"/>
    <w:rsid w:val="007C1DEE"/>
    <w:rsid w:val="007C1DF4"/>
    <w:rsid w:val="007C21F1"/>
    <w:rsid w:val="007C21F2"/>
    <w:rsid w:val="007C21F9"/>
    <w:rsid w:val="007C22AE"/>
    <w:rsid w:val="007C2835"/>
    <w:rsid w:val="007C28B5"/>
    <w:rsid w:val="007C2904"/>
    <w:rsid w:val="007C2930"/>
    <w:rsid w:val="007C29BA"/>
    <w:rsid w:val="007C29F0"/>
    <w:rsid w:val="007C2AA4"/>
    <w:rsid w:val="007C2DBE"/>
    <w:rsid w:val="007C2EAC"/>
    <w:rsid w:val="007C2F9C"/>
    <w:rsid w:val="007C39E5"/>
    <w:rsid w:val="007C3AB6"/>
    <w:rsid w:val="007C3EBD"/>
    <w:rsid w:val="007C400B"/>
    <w:rsid w:val="007C40F7"/>
    <w:rsid w:val="007C4137"/>
    <w:rsid w:val="007C41A7"/>
    <w:rsid w:val="007C42F3"/>
    <w:rsid w:val="007C4435"/>
    <w:rsid w:val="007C44B1"/>
    <w:rsid w:val="007C46EE"/>
    <w:rsid w:val="007C46F3"/>
    <w:rsid w:val="007C4CE4"/>
    <w:rsid w:val="007C4D9F"/>
    <w:rsid w:val="007C4FA6"/>
    <w:rsid w:val="007C4FA7"/>
    <w:rsid w:val="007C5126"/>
    <w:rsid w:val="007C51E2"/>
    <w:rsid w:val="007C545A"/>
    <w:rsid w:val="007C558F"/>
    <w:rsid w:val="007C55A2"/>
    <w:rsid w:val="007C5754"/>
    <w:rsid w:val="007C57EC"/>
    <w:rsid w:val="007C58DA"/>
    <w:rsid w:val="007C58DC"/>
    <w:rsid w:val="007C5D3C"/>
    <w:rsid w:val="007C5DDF"/>
    <w:rsid w:val="007C5FAE"/>
    <w:rsid w:val="007C6011"/>
    <w:rsid w:val="007C65DF"/>
    <w:rsid w:val="007C6614"/>
    <w:rsid w:val="007C6626"/>
    <w:rsid w:val="007C6789"/>
    <w:rsid w:val="007C6826"/>
    <w:rsid w:val="007C6B81"/>
    <w:rsid w:val="007C6D60"/>
    <w:rsid w:val="007C6F4A"/>
    <w:rsid w:val="007C7011"/>
    <w:rsid w:val="007C7171"/>
    <w:rsid w:val="007C7473"/>
    <w:rsid w:val="007C75A4"/>
    <w:rsid w:val="007C767F"/>
    <w:rsid w:val="007C7774"/>
    <w:rsid w:val="007C786E"/>
    <w:rsid w:val="007C7B04"/>
    <w:rsid w:val="007C7C5D"/>
    <w:rsid w:val="007C7CE7"/>
    <w:rsid w:val="007D0042"/>
    <w:rsid w:val="007D011D"/>
    <w:rsid w:val="007D031E"/>
    <w:rsid w:val="007D03BF"/>
    <w:rsid w:val="007D042E"/>
    <w:rsid w:val="007D06B8"/>
    <w:rsid w:val="007D0732"/>
    <w:rsid w:val="007D07A9"/>
    <w:rsid w:val="007D0880"/>
    <w:rsid w:val="007D0E5A"/>
    <w:rsid w:val="007D10A9"/>
    <w:rsid w:val="007D1154"/>
    <w:rsid w:val="007D11F2"/>
    <w:rsid w:val="007D124C"/>
    <w:rsid w:val="007D1376"/>
    <w:rsid w:val="007D14D1"/>
    <w:rsid w:val="007D15C2"/>
    <w:rsid w:val="007D15FB"/>
    <w:rsid w:val="007D19A9"/>
    <w:rsid w:val="007D1A09"/>
    <w:rsid w:val="007D1A98"/>
    <w:rsid w:val="007D1ABB"/>
    <w:rsid w:val="007D1CDA"/>
    <w:rsid w:val="007D1D04"/>
    <w:rsid w:val="007D1D74"/>
    <w:rsid w:val="007D1F60"/>
    <w:rsid w:val="007D20DD"/>
    <w:rsid w:val="007D20E6"/>
    <w:rsid w:val="007D210F"/>
    <w:rsid w:val="007D2424"/>
    <w:rsid w:val="007D2437"/>
    <w:rsid w:val="007D2704"/>
    <w:rsid w:val="007D2737"/>
    <w:rsid w:val="007D2A02"/>
    <w:rsid w:val="007D2A04"/>
    <w:rsid w:val="007D2B21"/>
    <w:rsid w:val="007D2C00"/>
    <w:rsid w:val="007D2C81"/>
    <w:rsid w:val="007D2CE2"/>
    <w:rsid w:val="007D2E2A"/>
    <w:rsid w:val="007D2EB4"/>
    <w:rsid w:val="007D2ED0"/>
    <w:rsid w:val="007D2FCF"/>
    <w:rsid w:val="007D30B6"/>
    <w:rsid w:val="007D3259"/>
    <w:rsid w:val="007D33E0"/>
    <w:rsid w:val="007D3466"/>
    <w:rsid w:val="007D3A15"/>
    <w:rsid w:val="007D3B82"/>
    <w:rsid w:val="007D3BD6"/>
    <w:rsid w:val="007D3DC8"/>
    <w:rsid w:val="007D40D7"/>
    <w:rsid w:val="007D40FC"/>
    <w:rsid w:val="007D4111"/>
    <w:rsid w:val="007D411B"/>
    <w:rsid w:val="007D4460"/>
    <w:rsid w:val="007D463F"/>
    <w:rsid w:val="007D4719"/>
    <w:rsid w:val="007D480C"/>
    <w:rsid w:val="007D488C"/>
    <w:rsid w:val="007D499D"/>
    <w:rsid w:val="007D4E74"/>
    <w:rsid w:val="007D4EFA"/>
    <w:rsid w:val="007D511C"/>
    <w:rsid w:val="007D529D"/>
    <w:rsid w:val="007D53B2"/>
    <w:rsid w:val="007D559C"/>
    <w:rsid w:val="007D55CD"/>
    <w:rsid w:val="007D593A"/>
    <w:rsid w:val="007D5AE9"/>
    <w:rsid w:val="007D5B72"/>
    <w:rsid w:val="007D5CDB"/>
    <w:rsid w:val="007D5E38"/>
    <w:rsid w:val="007D5F2A"/>
    <w:rsid w:val="007D5F7F"/>
    <w:rsid w:val="007D604D"/>
    <w:rsid w:val="007D641C"/>
    <w:rsid w:val="007D65DA"/>
    <w:rsid w:val="007D664C"/>
    <w:rsid w:val="007D66B7"/>
    <w:rsid w:val="007D66EF"/>
    <w:rsid w:val="007D6832"/>
    <w:rsid w:val="007D6922"/>
    <w:rsid w:val="007D69CF"/>
    <w:rsid w:val="007D69D7"/>
    <w:rsid w:val="007D6A3A"/>
    <w:rsid w:val="007D6A73"/>
    <w:rsid w:val="007D6AC4"/>
    <w:rsid w:val="007D6F4A"/>
    <w:rsid w:val="007D70FB"/>
    <w:rsid w:val="007D7141"/>
    <w:rsid w:val="007D71CF"/>
    <w:rsid w:val="007D7247"/>
    <w:rsid w:val="007D72FA"/>
    <w:rsid w:val="007D7320"/>
    <w:rsid w:val="007D7427"/>
    <w:rsid w:val="007D7470"/>
    <w:rsid w:val="007D74FB"/>
    <w:rsid w:val="007D756E"/>
    <w:rsid w:val="007D7646"/>
    <w:rsid w:val="007D7653"/>
    <w:rsid w:val="007D78A7"/>
    <w:rsid w:val="007D78D3"/>
    <w:rsid w:val="007D7D39"/>
    <w:rsid w:val="007D7E68"/>
    <w:rsid w:val="007D7F41"/>
    <w:rsid w:val="007E0046"/>
    <w:rsid w:val="007E0127"/>
    <w:rsid w:val="007E013C"/>
    <w:rsid w:val="007E01A2"/>
    <w:rsid w:val="007E0334"/>
    <w:rsid w:val="007E0589"/>
    <w:rsid w:val="007E065B"/>
    <w:rsid w:val="007E07E3"/>
    <w:rsid w:val="007E0973"/>
    <w:rsid w:val="007E097C"/>
    <w:rsid w:val="007E0B96"/>
    <w:rsid w:val="007E0D5F"/>
    <w:rsid w:val="007E0D96"/>
    <w:rsid w:val="007E0E71"/>
    <w:rsid w:val="007E0E77"/>
    <w:rsid w:val="007E106C"/>
    <w:rsid w:val="007E10D0"/>
    <w:rsid w:val="007E11C8"/>
    <w:rsid w:val="007E1391"/>
    <w:rsid w:val="007E1538"/>
    <w:rsid w:val="007E1568"/>
    <w:rsid w:val="007E15F1"/>
    <w:rsid w:val="007E164D"/>
    <w:rsid w:val="007E164E"/>
    <w:rsid w:val="007E16BB"/>
    <w:rsid w:val="007E174E"/>
    <w:rsid w:val="007E179B"/>
    <w:rsid w:val="007E1BDA"/>
    <w:rsid w:val="007E1E9A"/>
    <w:rsid w:val="007E2480"/>
    <w:rsid w:val="007E2617"/>
    <w:rsid w:val="007E278B"/>
    <w:rsid w:val="007E2962"/>
    <w:rsid w:val="007E2A26"/>
    <w:rsid w:val="007E2CE0"/>
    <w:rsid w:val="007E2E47"/>
    <w:rsid w:val="007E2EA8"/>
    <w:rsid w:val="007E3162"/>
    <w:rsid w:val="007E333D"/>
    <w:rsid w:val="007E33CA"/>
    <w:rsid w:val="007E394E"/>
    <w:rsid w:val="007E3FA6"/>
    <w:rsid w:val="007E4205"/>
    <w:rsid w:val="007E422F"/>
    <w:rsid w:val="007E43B6"/>
    <w:rsid w:val="007E46B9"/>
    <w:rsid w:val="007E4722"/>
    <w:rsid w:val="007E4895"/>
    <w:rsid w:val="007E48A9"/>
    <w:rsid w:val="007E48B5"/>
    <w:rsid w:val="007E4BA6"/>
    <w:rsid w:val="007E4C30"/>
    <w:rsid w:val="007E4E56"/>
    <w:rsid w:val="007E4F34"/>
    <w:rsid w:val="007E50D8"/>
    <w:rsid w:val="007E5136"/>
    <w:rsid w:val="007E53B4"/>
    <w:rsid w:val="007E553D"/>
    <w:rsid w:val="007E56B4"/>
    <w:rsid w:val="007E585C"/>
    <w:rsid w:val="007E588E"/>
    <w:rsid w:val="007E5BA4"/>
    <w:rsid w:val="007E5C87"/>
    <w:rsid w:val="007E5DB8"/>
    <w:rsid w:val="007E6299"/>
    <w:rsid w:val="007E644A"/>
    <w:rsid w:val="007E66E0"/>
    <w:rsid w:val="007E6B26"/>
    <w:rsid w:val="007E6E1E"/>
    <w:rsid w:val="007E7051"/>
    <w:rsid w:val="007E7203"/>
    <w:rsid w:val="007E75BF"/>
    <w:rsid w:val="007E75E3"/>
    <w:rsid w:val="007E768E"/>
    <w:rsid w:val="007E76C0"/>
    <w:rsid w:val="007E78AC"/>
    <w:rsid w:val="007E79C5"/>
    <w:rsid w:val="007E79E6"/>
    <w:rsid w:val="007E7A54"/>
    <w:rsid w:val="007E7AD4"/>
    <w:rsid w:val="007E7E59"/>
    <w:rsid w:val="007E7ED1"/>
    <w:rsid w:val="007F002D"/>
    <w:rsid w:val="007F0093"/>
    <w:rsid w:val="007F0183"/>
    <w:rsid w:val="007F01C4"/>
    <w:rsid w:val="007F02A0"/>
    <w:rsid w:val="007F06A0"/>
    <w:rsid w:val="007F08BD"/>
    <w:rsid w:val="007F0AA3"/>
    <w:rsid w:val="007F0F68"/>
    <w:rsid w:val="007F1289"/>
    <w:rsid w:val="007F180E"/>
    <w:rsid w:val="007F1997"/>
    <w:rsid w:val="007F1D71"/>
    <w:rsid w:val="007F1DCF"/>
    <w:rsid w:val="007F1E13"/>
    <w:rsid w:val="007F215A"/>
    <w:rsid w:val="007F2193"/>
    <w:rsid w:val="007F2278"/>
    <w:rsid w:val="007F2358"/>
    <w:rsid w:val="007F23FC"/>
    <w:rsid w:val="007F252E"/>
    <w:rsid w:val="007F25DA"/>
    <w:rsid w:val="007F2618"/>
    <w:rsid w:val="007F2ADF"/>
    <w:rsid w:val="007F330D"/>
    <w:rsid w:val="007F3383"/>
    <w:rsid w:val="007F35C0"/>
    <w:rsid w:val="007F37BE"/>
    <w:rsid w:val="007F3E01"/>
    <w:rsid w:val="007F3EBB"/>
    <w:rsid w:val="007F4185"/>
    <w:rsid w:val="007F4493"/>
    <w:rsid w:val="007F4590"/>
    <w:rsid w:val="007F4A0B"/>
    <w:rsid w:val="007F4ADA"/>
    <w:rsid w:val="007F4B44"/>
    <w:rsid w:val="007F4B7C"/>
    <w:rsid w:val="007F4C30"/>
    <w:rsid w:val="007F4C94"/>
    <w:rsid w:val="007F4D0A"/>
    <w:rsid w:val="007F4E98"/>
    <w:rsid w:val="007F4F26"/>
    <w:rsid w:val="007F4FEE"/>
    <w:rsid w:val="007F500E"/>
    <w:rsid w:val="007F5332"/>
    <w:rsid w:val="007F5995"/>
    <w:rsid w:val="007F59BE"/>
    <w:rsid w:val="007F5E73"/>
    <w:rsid w:val="007F5EC1"/>
    <w:rsid w:val="007F5F69"/>
    <w:rsid w:val="007F652B"/>
    <w:rsid w:val="007F6572"/>
    <w:rsid w:val="007F663F"/>
    <w:rsid w:val="007F6691"/>
    <w:rsid w:val="007F675D"/>
    <w:rsid w:val="007F683B"/>
    <w:rsid w:val="007F6948"/>
    <w:rsid w:val="007F6AAD"/>
    <w:rsid w:val="007F6CA3"/>
    <w:rsid w:val="007F6E7B"/>
    <w:rsid w:val="007F6F46"/>
    <w:rsid w:val="007F7030"/>
    <w:rsid w:val="007F7039"/>
    <w:rsid w:val="007F7311"/>
    <w:rsid w:val="007F74C0"/>
    <w:rsid w:val="007F7704"/>
    <w:rsid w:val="007F797E"/>
    <w:rsid w:val="007F7A1E"/>
    <w:rsid w:val="007F7A48"/>
    <w:rsid w:val="007F7DB0"/>
    <w:rsid w:val="007F7F01"/>
    <w:rsid w:val="00800354"/>
    <w:rsid w:val="008003AE"/>
    <w:rsid w:val="00800416"/>
    <w:rsid w:val="00800584"/>
    <w:rsid w:val="00800720"/>
    <w:rsid w:val="00800797"/>
    <w:rsid w:val="00800BFC"/>
    <w:rsid w:val="00800DD3"/>
    <w:rsid w:val="00800F5A"/>
    <w:rsid w:val="00800FB3"/>
    <w:rsid w:val="0080128E"/>
    <w:rsid w:val="0080129B"/>
    <w:rsid w:val="00801435"/>
    <w:rsid w:val="00801665"/>
    <w:rsid w:val="0080197E"/>
    <w:rsid w:val="008019BC"/>
    <w:rsid w:val="00801A06"/>
    <w:rsid w:val="00801B25"/>
    <w:rsid w:val="00801C95"/>
    <w:rsid w:val="00801CBD"/>
    <w:rsid w:val="00801E50"/>
    <w:rsid w:val="00801EA6"/>
    <w:rsid w:val="008020CC"/>
    <w:rsid w:val="0080236D"/>
    <w:rsid w:val="00802469"/>
    <w:rsid w:val="008029CD"/>
    <w:rsid w:val="00802D8E"/>
    <w:rsid w:val="00802FAB"/>
    <w:rsid w:val="008030EF"/>
    <w:rsid w:val="00803180"/>
    <w:rsid w:val="008033EB"/>
    <w:rsid w:val="008035E9"/>
    <w:rsid w:val="0080374E"/>
    <w:rsid w:val="008038BB"/>
    <w:rsid w:val="00803D3F"/>
    <w:rsid w:val="00803EBF"/>
    <w:rsid w:val="00803EF0"/>
    <w:rsid w:val="00803F26"/>
    <w:rsid w:val="008040DC"/>
    <w:rsid w:val="00804124"/>
    <w:rsid w:val="00804546"/>
    <w:rsid w:val="00804637"/>
    <w:rsid w:val="00804716"/>
    <w:rsid w:val="00804879"/>
    <w:rsid w:val="00804897"/>
    <w:rsid w:val="00804985"/>
    <w:rsid w:val="00804AA8"/>
    <w:rsid w:val="00804AAF"/>
    <w:rsid w:val="00804B34"/>
    <w:rsid w:val="00804B5D"/>
    <w:rsid w:val="00804B81"/>
    <w:rsid w:val="00804C5F"/>
    <w:rsid w:val="00804C8F"/>
    <w:rsid w:val="00804D5D"/>
    <w:rsid w:val="00804DCD"/>
    <w:rsid w:val="00805005"/>
    <w:rsid w:val="00805269"/>
    <w:rsid w:val="008052E6"/>
    <w:rsid w:val="008053B4"/>
    <w:rsid w:val="00805747"/>
    <w:rsid w:val="00805753"/>
    <w:rsid w:val="00805814"/>
    <w:rsid w:val="0080592D"/>
    <w:rsid w:val="0080597A"/>
    <w:rsid w:val="00805A10"/>
    <w:rsid w:val="00805C4E"/>
    <w:rsid w:val="00805EB1"/>
    <w:rsid w:val="00805F8B"/>
    <w:rsid w:val="00806094"/>
    <w:rsid w:val="00806213"/>
    <w:rsid w:val="00806346"/>
    <w:rsid w:val="008063EC"/>
    <w:rsid w:val="00806451"/>
    <w:rsid w:val="00806462"/>
    <w:rsid w:val="008064BB"/>
    <w:rsid w:val="00806603"/>
    <w:rsid w:val="008066A5"/>
    <w:rsid w:val="0080683B"/>
    <w:rsid w:val="00806BFD"/>
    <w:rsid w:val="00806D10"/>
    <w:rsid w:val="00806D75"/>
    <w:rsid w:val="00807048"/>
    <w:rsid w:val="008070B0"/>
    <w:rsid w:val="0080715B"/>
    <w:rsid w:val="00807277"/>
    <w:rsid w:val="008073B1"/>
    <w:rsid w:val="0080777F"/>
    <w:rsid w:val="00807996"/>
    <w:rsid w:val="00807A9F"/>
    <w:rsid w:val="00807B02"/>
    <w:rsid w:val="00807B36"/>
    <w:rsid w:val="00807BE8"/>
    <w:rsid w:val="00807C2D"/>
    <w:rsid w:val="00807D1B"/>
    <w:rsid w:val="00810077"/>
    <w:rsid w:val="008100C2"/>
    <w:rsid w:val="008102AD"/>
    <w:rsid w:val="00810599"/>
    <w:rsid w:val="00810608"/>
    <w:rsid w:val="00810660"/>
    <w:rsid w:val="0081068C"/>
    <w:rsid w:val="008107FD"/>
    <w:rsid w:val="00810921"/>
    <w:rsid w:val="00810B01"/>
    <w:rsid w:val="00810B19"/>
    <w:rsid w:val="00810F93"/>
    <w:rsid w:val="00810FE1"/>
    <w:rsid w:val="00811064"/>
    <w:rsid w:val="008113FD"/>
    <w:rsid w:val="008116B7"/>
    <w:rsid w:val="008119C0"/>
    <w:rsid w:val="00811D64"/>
    <w:rsid w:val="00811FA2"/>
    <w:rsid w:val="00812219"/>
    <w:rsid w:val="0081223A"/>
    <w:rsid w:val="00812334"/>
    <w:rsid w:val="00812430"/>
    <w:rsid w:val="00812495"/>
    <w:rsid w:val="008124C7"/>
    <w:rsid w:val="00812577"/>
    <w:rsid w:val="008125EB"/>
    <w:rsid w:val="00812CF8"/>
    <w:rsid w:val="00812D08"/>
    <w:rsid w:val="00812D7C"/>
    <w:rsid w:val="008134AA"/>
    <w:rsid w:val="00813600"/>
    <w:rsid w:val="0081360A"/>
    <w:rsid w:val="00813786"/>
    <w:rsid w:val="008139FA"/>
    <w:rsid w:val="00813CAC"/>
    <w:rsid w:val="00814186"/>
    <w:rsid w:val="00814235"/>
    <w:rsid w:val="008143DB"/>
    <w:rsid w:val="00814505"/>
    <w:rsid w:val="00814645"/>
    <w:rsid w:val="00814672"/>
    <w:rsid w:val="008146E9"/>
    <w:rsid w:val="0081476A"/>
    <w:rsid w:val="008148A7"/>
    <w:rsid w:val="00814B9E"/>
    <w:rsid w:val="00814BD2"/>
    <w:rsid w:val="00814CAA"/>
    <w:rsid w:val="00814CCC"/>
    <w:rsid w:val="00814E27"/>
    <w:rsid w:val="0081503C"/>
    <w:rsid w:val="008155EB"/>
    <w:rsid w:val="00815824"/>
    <w:rsid w:val="00815827"/>
    <w:rsid w:val="008159D0"/>
    <w:rsid w:val="00815A54"/>
    <w:rsid w:val="00815B6F"/>
    <w:rsid w:val="00815DB5"/>
    <w:rsid w:val="00816114"/>
    <w:rsid w:val="0081631B"/>
    <w:rsid w:val="00816527"/>
    <w:rsid w:val="008165A2"/>
    <w:rsid w:val="00816731"/>
    <w:rsid w:val="0081689A"/>
    <w:rsid w:val="00816C60"/>
    <w:rsid w:val="00816CBE"/>
    <w:rsid w:val="00816F96"/>
    <w:rsid w:val="008173DF"/>
    <w:rsid w:val="00817762"/>
    <w:rsid w:val="0081778A"/>
    <w:rsid w:val="00817876"/>
    <w:rsid w:val="0081789D"/>
    <w:rsid w:val="008178A7"/>
    <w:rsid w:val="0081798B"/>
    <w:rsid w:val="00817AA3"/>
    <w:rsid w:val="00817AF0"/>
    <w:rsid w:val="00817C50"/>
    <w:rsid w:val="00817F83"/>
    <w:rsid w:val="00820051"/>
    <w:rsid w:val="0082007C"/>
    <w:rsid w:val="008201C0"/>
    <w:rsid w:val="00820371"/>
    <w:rsid w:val="00820984"/>
    <w:rsid w:val="00820A77"/>
    <w:rsid w:val="00820BEF"/>
    <w:rsid w:val="00820E2F"/>
    <w:rsid w:val="008212C6"/>
    <w:rsid w:val="008212D9"/>
    <w:rsid w:val="0082135E"/>
    <w:rsid w:val="008215A6"/>
    <w:rsid w:val="008215C1"/>
    <w:rsid w:val="00821939"/>
    <w:rsid w:val="00821957"/>
    <w:rsid w:val="00821E63"/>
    <w:rsid w:val="00821F10"/>
    <w:rsid w:val="00822064"/>
    <w:rsid w:val="00822526"/>
    <w:rsid w:val="008227D8"/>
    <w:rsid w:val="00822A5C"/>
    <w:rsid w:val="00822F51"/>
    <w:rsid w:val="008231C7"/>
    <w:rsid w:val="008235B4"/>
    <w:rsid w:val="00823B48"/>
    <w:rsid w:val="00823D58"/>
    <w:rsid w:val="00824118"/>
    <w:rsid w:val="00824316"/>
    <w:rsid w:val="008244D9"/>
    <w:rsid w:val="008248BF"/>
    <w:rsid w:val="00824985"/>
    <w:rsid w:val="00824EF5"/>
    <w:rsid w:val="00825564"/>
    <w:rsid w:val="0082571D"/>
    <w:rsid w:val="008257B7"/>
    <w:rsid w:val="00825B12"/>
    <w:rsid w:val="00825B84"/>
    <w:rsid w:val="00825C44"/>
    <w:rsid w:val="00825CDE"/>
    <w:rsid w:val="00825FCA"/>
    <w:rsid w:val="008261E7"/>
    <w:rsid w:val="00826247"/>
    <w:rsid w:val="0082634B"/>
    <w:rsid w:val="0082647C"/>
    <w:rsid w:val="0082656C"/>
    <w:rsid w:val="00826781"/>
    <w:rsid w:val="00826B2F"/>
    <w:rsid w:val="00826B56"/>
    <w:rsid w:val="00826D4B"/>
    <w:rsid w:val="00826DDE"/>
    <w:rsid w:val="00826E14"/>
    <w:rsid w:val="00826E69"/>
    <w:rsid w:val="00826EBD"/>
    <w:rsid w:val="008270B8"/>
    <w:rsid w:val="0082712E"/>
    <w:rsid w:val="008271FC"/>
    <w:rsid w:val="00827221"/>
    <w:rsid w:val="0082750B"/>
    <w:rsid w:val="00827762"/>
    <w:rsid w:val="008278E0"/>
    <w:rsid w:val="00827BD0"/>
    <w:rsid w:val="00827C4F"/>
    <w:rsid w:val="00827D10"/>
    <w:rsid w:val="00827D2B"/>
    <w:rsid w:val="00827D4B"/>
    <w:rsid w:val="00827FDA"/>
    <w:rsid w:val="00830001"/>
    <w:rsid w:val="00830096"/>
    <w:rsid w:val="0083028B"/>
    <w:rsid w:val="008302B7"/>
    <w:rsid w:val="008302CC"/>
    <w:rsid w:val="008304CE"/>
    <w:rsid w:val="008306BB"/>
    <w:rsid w:val="0083089A"/>
    <w:rsid w:val="00830978"/>
    <w:rsid w:val="00830F41"/>
    <w:rsid w:val="00831055"/>
    <w:rsid w:val="008312D3"/>
    <w:rsid w:val="00831351"/>
    <w:rsid w:val="008313DF"/>
    <w:rsid w:val="0083145A"/>
    <w:rsid w:val="0083146D"/>
    <w:rsid w:val="008314F2"/>
    <w:rsid w:val="00831822"/>
    <w:rsid w:val="00831CEF"/>
    <w:rsid w:val="00831D4A"/>
    <w:rsid w:val="008322D3"/>
    <w:rsid w:val="00832310"/>
    <w:rsid w:val="008324CA"/>
    <w:rsid w:val="008324E1"/>
    <w:rsid w:val="00832697"/>
    <w:rsid w:val="0083287D"/>
    <w:rsid w:val="008329D0"/>
    <w:rsid w:val="00832A7A"/>
    <w:rsid w:val="00832BD6"/>
    <w:rsid w:val="00832D3E"/>
    <w:rsid w:val="008331A9"/>
    <w:rsid w:val="00833225"/>
    <w:rsid w:val="008332D9"/>
    <w:rsid w:val="008334A6"/>
    <w:rsid w:val="00833667"/>
    <w:rsid w:val="0083368A"/>
    <w:rsid w:val="008338E6"/>
    <w:rsid w:val="0083393A"/>
    <w:rsid w:val="00833B74"/>
    <w:rsid w:val="00833D2B"/>
    <w:rsid w:val="00833D45"/>
    <w:rsid w:val="0083411B"/>
    <w:rsid w:val="00834316"/>
    <w:rsid w:val="0083449D"/>
    <w:rsid w:val="008344B4"/>
    <w:rsid w:val="008346F6"/>
    <w:rsid w:val="00834758"/>
    <w:rsid w:val="00834B22"/>
    <w:rsid w:val="00834D39"/>
    <w:rsid w:val="008352F6"/>
    <w:rsid w:val="008356DC"/>
    <w:rsid w:val="00835CD0"/>
    <w:rsid w:val="00835ECC"/>
    <w:rsid w:val="00835F36"/>
    <w:rsid w:val="0083620E"/>
    <w:rsid w:val="0083632B"/>
    <w:rsid w:val="008364B1"/>
    <w:rsid w:val="00836547"/>
    <w:rsid w:val="008367D0"/>
    <w:rsid w:val="00836BD9"/>
    <w:rsid w:val="00836BF2"/>
    <w:rsid w:val="00836BF9"/>
    <w:rsid w:val="00836F58"/>
    <w:rsid w:val="00837049"/>
    <w:rsid w:val="0083746C"/>
    <w:rsid w:val="00837630"/>
    <w:rsid w:val="0083765F"/>
    <w:rsid w:val="00837812"/>
    <w:rsid w:val="0083781A"/>
    <w:rsid w:val="0083790E"/>
    <w:rsid w:val="008379FE"/>
    <w:rsid w:val="00837A71"/>
    <w:rsid w:val="00837A8E"/>
    <w:rsid w:val="00837C30"/>
    <w:rsid w:val="00837E9D"/>
    <w:rsid w:val="00840285"/>
    <w:rsid w:val="00840347"/>
    <w:rsid w:val="00840500"/>
    <w:rsid w:val="008406B7"/>
    <w:rsid w:val="00840A4D"/>
    <w:rsid w:val="00840C83"/>
    <w:rsid w:val="00840E3C"/>
    <w:rsid w:val="00840EA3"/>
    <w:rsid w:val="00840EE8"/>
    <w:rsid w:val="00840F42"/>
    <w:rsid w:val="0084124F"/>
    <w:rsid w:val="008416F9"/>
    <w:rsid w:val="00841918"/>
    <w:rsid w:val="00841B9C"/>
    <w:rsid w:val="00841BE5"/>
    <w:rsid w:val="00841D9D"/>
    <w:rsid w:val="00841E8D"/>
    <w:rsid w:val="00842232"/>
    <w:rsid w:val="00842797"/>
    <w:rsid w:val="00842853"/>
    <w:rsid w:val="008428E1"/>
    <w:rsid w:val="00842971"/>
    <w:rsid w:val="00842BE5"/>
    <w:rsid w:val="00842E72"/>
    <w:rsid w:val="00842FB5"/>
    <w:rsid w:val="008431EB"/>
    <w:rsid w:val="008433CA"/>
    <w:rsid w:val="0084363B"/>
    <w:rsid w:val="0084377C"/>
    <w:rsid w:val="008439B0"/>
    <w:rsid w:val="008439E8"/>
    <w:rsid w:val="00843A09"/>
    <w:rsid w:val="00843A9F"/>
    <w:rsid w:val="00843ADA"/>
    <w:rsid w:val="00843B83"/>
    <w:rsid w:val="00843BB2"/>
    <w:rsid w:val="00843DFE"/>
    <w:rsid w:val="00844102"/>
    <w:rsid w:val="00844298"/>
    <w:rsid w:val="008443BC"/>
    <w:rsid w:val="008443E9"/>
    <w:rsid w:val="0084482C"/>
    <w:rsid w:val="00844998"/>
    <w:rsid w:val="00844AF4"/>
    <w:rsid w:val="00844DDB"/>
    <w:rsid w:val="00845004"/>
    <w:rsid w:val="00845177"/>
    <w:rsid w:val="008453D6"/>
    <w:rsid w:val="008455C6"/>
    <w:rsid w:val="008455DE"/>
    <w:rsid w:val="008455EC"/>
    <w:rsid w:val="008456EC"/>
    <w:rsid w:val="00845BB0"/>
    <w:rsid w:val="00845BB5"/>
    <w:rsid w:val="00845DA0"/>
    <w:rsid w:val="00845E7F"/>
    <w:rsid w:val="00846180"/>
    <w:rsid w:val="0084656E"/>
    <w:rsid w:val="0084667A"/>
    <w:rsid w:val="008466F1"/>
    <w:rsid w:val="00846718"/>
    <w:rsid w:val="0084672A"/>
    <w:rsid w:val="00846857"/>
    <w:rsid w:val="00846A8D"/>
    <w:rsid w:val="00846AFE"/>
    <w:rsid w:val="00846B08"/>
    <w:rsid w:val="00846F72"/>
    <w:rsid w:val="00847115"/>
    <w:rsid w:val="0084726E"/>
    <w:rsid w:val="008472C9"/>
    <w:rsid w:val="00847739"/>
    <w:rsid w:val="0084782C"/>
    <w:rsid w:val="00847834"/>
    <w:rsid w:val="00847CE5"/>
    <w:rsid w:val="00847D81"/>
    <w:rsid w:val="00847EF1"/>
    <w:rsid w:val="00847EFF"/>
    <w:rsid w:val="008502EE"/>
    <w:rsid w:val="00850418"/>
    <w:rsid w:val="00850505"/>
    <w:rsid w:val="008506B1"/>
    <w:rsid w:val="00850752"/>
    <w:rsid w:val="00850961"/>
    <w:rsid w:val="00850BB0"/>
    <w:rsid w:val="00850C79"/>
    <w:rsid w:val="00850DD1"/>
    <w:rsid w:val="00850E5F"/>
    <w:rsid w:val="008513BF"/>
    <w:rsid w:val="00851583"/>
    <w:rsid w:val="00851621"/>
    <w:rsid w:val="0085181D"/>
    <w:rsid w:val="00851A52"/>
    <w:rsid w:val="00851AFD"/>
    <w:rsid w:val="00851B7A"/>
    <w:rsid w:val="008520C0"/>
    <w:rsid w:val="00852157"/>
    <w:rsid w:val="0085215A"/>
    <w:rsid w:val="008521B9"/>
    <w:rsid w:val="008525D8"/>
    <w:rsid w:val="008527CD"/>
    <w:rsid w:val="008527DC"/>
    <w:rsid w:val="00852896"/>
    <w:rsid w:val="00852A2D"/>
    <w:rsid w:val="00852B35"/>
    <w:rsid w:val="00852F41"/>
    <w:rsid w:val="008532C4"/>
    <w:rsid w:val="008533D7"/>
    <w:rsid w:val="008533DA"/>
    <w:rsid w:val="00853550"/>
    <w:rsid w:val="00853579"/>
    <w:rsid w:val="00853681"/>
    <w:rsid w:val="008539FF"/>
    <w:rsid w:val="00853ABE"/>
    <w:rsid w:val="00853B34"/>
    <w:rsid w:val="00853BF7"/>
    <w:rsid w:val="00854258"/>
    <w:rsid w:val="00854263"/>
    <w:rsid w:val="00854267"/>
    <w:rsid w:val="00854584"/>
    <w:rsid w:val="008546EE"/>
    <w:rsid w:val="00854A9B"/>
    <w:rsid w:val="00854CDE"/>
    <w:rsid w:val="00854DA6"/>
    <w:rsid w:val="00854DFB"/>
    <w:rsid w:val="00854E0A"/>
    <w:rsid w:val="008552BF"/>
    <w:rsid w:val="00855373"/>
    <w:rsid w:val="0085537E"/>
    <w:rsid w:val="008553AD"/>
    <w:rsid w:val="0085577D"/>
    <w:rsid w:val="0085582E"/>
    <w:rsid w:val="00855A21"/>
    <w:rsid w:val="00855AB1"/>
    <w:rsid w:val="00855D9A"/>
    <w:rsid w:val="00855F5B"/>
    <w:rsid w:val="00855F6E"/>
    <w:rsid w:val="008560E2"/>
    <w:rsid w:val="008562CB"/>
    <w:rsid w:val="0085639A"/>
    <w:rsid w:val="008563D4"/>
    <w:rsid w:val="008564D3"/>
    <w:rsid w:val="0085653B"/>
    <w:rsid w:val="0085689F"/>
    <w:rsid w:val="00856907"/>
    <w:rsid w:val="008569C9"/>
    <w:rsid w:val="00856AE8"/>
    <w:rsid w:val="00856B00"/>
    <w:rsid w:val="00856F83"/>
    <w:rsid w:val="008570D7"/>
    <w:rsid w:val="008572AE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7C6"/>
    <w:rsid w:val="00860917"/>
    <w:rsid w:val="00860A50"/>
    <w:rsid w:val="00860A7D"/>
    <w:rsid w:val="00860AE4"/>
    <w:rsid w:val="00860CBC"/>
    <w:rsid w:val="00860EC6"/>
    <w:rsid w:val="00861010"/>
    <w:rsid w:val="0086104E"/>
    <w:rsid w:val="00861175"/>
    <w:rsid w:val="008611B4"/>
    <w:rsid w:val="008616F0"/>
    <w:rsid w:val="00861A6E"/>
    <w:rsid w:val="00861B9B"/>
    <w:rsid w:val="00861BDA"/>
    <w:rsid w:val="00861D38"/>
    <w:rsid w:val="008620DF"/>
    <w:rsid w:val="00862135"/>
    <w:rsid w:val="0086217C"/>
    <w:rsid w:val="00862184"/>
    <w:rsid w:val="008621BB"/>
    <w:rsid w:val="008621FD"/>
    <w:rsid w:val="008625EC"/>
    <w:rsid w:val="0086279F"/>
    <w:rsid w:val="00862890"/>
    <w:rsid w:val="00862A32"/>
    <w:rsid w:val="00862EC3"/>
    <w:rsid w:val="0086316A"/>
    <w:rsid w:val="008632D6"/>
    <w:rsid w:val="008634A2"/>
    <w:rsid w:val="0086362D"/>
    <w:rsid w:val="008636E2"/>
    <w:rsid w:val="00863715"/>
    <w:rsid w:val="008637A6"/>
    <w:rsid w:val="008638D7"/>
    <w:rsid w:val="00863A7D"/>
    <w:rsid w:val="00863C88"/>
    <w:rsid w:val="00863CD0"/>
    <w:rsid w:val="00863D25"/>
    <w:rsid w:val="00863DB5"/>
    <w:rsid w:val="00863ED2"/>
    <w:rsid w:val="00863F7C"/>
    <w:rsid w:val="00863FAF"/>
    <w:rsid w:val="0086429A"/>
    <w:rsid w:val="00864654"/>
    <w:rsid w:val="00864D7D"/>
    <w:rsid w:val="00864D97"/>
    <w:rsid w:val="00864ED7"/>
    <w:rsid w:val="00864FA8"/>
    <w:rsid w:val="00865134"/>
    <w:rsid w:val="0086575B"/>
    <w:rsid w:val="0086589D"/>
    <w:rsid w:val="008658E9"/>
    <w:rsid w:val="00865C9F"/>
    <w:rsid w:val="00865E05"/>
    <w:rsid w:val="008660E7"/>
    <w:rsid w:val="008661D0"/>
    <w:rsid w:val="00866319"/>
    <w:rsid w:val="00866419"/>
    <w:rsid w:val="0086678B"/>
    <w:rsid w:val="008668D8"/>
    <w:rsid w:val="00866B35"/>
    <w:rsid w:val="00866B6B"/>
    <w:rsid w:val="00866C69"/>
    <w:rsid w:val="00866D37"/>
    <w:rsid w:val="00866FEA"/>
    <w:rsid w:val="00867229"/>
    <w:rsid w:val="00867311"/>
    <w:rsid w:val="00867322"/>
    <w:rsid w:val="008673AE"/>
    <w:rsid w:val="00867562"/>
    <w:rsid w:val="008675A6"/>
    <w:rsid w:val="008678D5"/>
    <w:rsid w:val="00867C28"/>
    <w:rsid w:val="008702E9"/>
    <w:rsid w:val="008705BF"/>
    <w:rsid w:val="0087077A"/>
    <w:rsid w:val="008707A6"/>
    <w:rsid w:val="00870A86"/>
    <w:rsid w:val="00870B51"/>
    <w:rsid w:val="00870D6B"/>
    <w:rsid w:val="00870D89"/>
    <w:rsid w:val="00871060"/>
    <w:rsid w:val="00871146"/>
    <w:rsid w:val="00871169"/>
    <w:rsid w:val="00871237"/>
    <w:rsid w:val="008714C4"/>
    <w:rsid w:val="008716EB"/>
    <w:rsid w:val="0087174F"/>
    <w:rsid w:val="0087198D"/>
    <w:rsid w:val="00871B09"/>
    <w:rsid w:val="00871C96"/>
    <w:rsid w:val="00871D5E"/>
    <w:rsid w:val="00871EEB"/>
    <w:rsid w:val="00871EFB"/>
    <w:rsid w:val="00871FA0"/>
    <w:rsid w:val="008722B2"/>
    <w:rsid w:val="008722E3"/>
    <w:rsid w:val="00872322"/>
    <w:rsid w:val="0087235F"/>
    <w:rsid w:val="008723CF"/>
    <w:rsid w:val="00872440"/>
    <w:rsid w:val="0087249D"/>
    <w:rsid w:val="00872638"/>
    <w:rsid w:val="00872822"/>
    <w:rsid w:val="00872CBB"/>
    <w:rsid w:val="00872CF3"/>
    <w:rsid w:val="00873155"/>
    <w:rsid w:val="008732B8"/>
    <w:rsid w:val="00873314"/>
    <w:rsid w:val="00873383"/>
    <w:rsid w:val="008734D9"/>
    <w:rsid w:val="00873665"/>
    <w:rsid w:val="0087368C"/>
    <w:rsid w:val="0087369E"/>
    <w:rsid w:val="008736C6"/>
    <w:rsid w:val="00873C6E"/>
    <w:rsid w:val="00873C9F"/>
    <w:rsid w:val="00873D00"/>
    <w:rsid w:val="00873DF3"/>
    <w:rsid w:val="00873DF6"/>
    <w:rsid w:val="00873EC7"/>
    <w:rsid w:val="00873FE8"/>
    <w:rsid w:val="008743D0"/>
    <w:rsid w:val="008744EE"/>
    <w:rsid w:val="00874669"/>
    <w:rsid w:val="00874F52"/>
    <w:rsid w:val="0087512C"/>
    <w:rsid w:val="00875270"/>
    <w:rsid w:val="00875525"/>
    <w:rsid w:val="00875537"/>
    <w:rsid w:val="00875637"/>
    <w:rsid w:val="00875654"/>
    <w:rsid w:val="0087582B"/>
    <w:rsid w:val="00875992"/>
    <w:rsid w:val="00875D1B"/>
    <w:rsid w:val="00875F4E"/>
    <w:rsid w:val="00875F6C"/>
    <w:rsid w:val="00875FDF"/>
    <w:rsid w:val="00876066"/>
    <w:rsid w:val="00876135"/>
    <w:rsid w:val="0087613E"/>
    <w:rsid w:val="0087639D"/>
    <w:rsid w:val="008763C0"/>
    <w:rsid w:val="00876931"/>
    <w:rsid w:val="00876A28"/>
    <w:rsid w:val="00876D9E"/>
    <w:rsid w:val="00876ECF"/>
    <w:rsid w:val="00876F0B"/>
    <w:rsid w:val="00877029"/>
    <w:rsid w:val="0087713F"/>
    <w:rsid w:val="00877479"/>
    <w:rsid w:val="00877630"/>
    <w:rsid w:val="00877960"/>
    <w:rsid w:val="008779DF"/>
    <w:rsid w:val="00877A0E"/>
    <w:rsid w:val="00877BC2"/>
    <w:rsid w:val="0088022F"/>
    <w:rsid w:val="0088041C"/>
    <w:rsid w:val="008804A4"/>
    <w:rsid w:val="008804F3"/>
    <w:rsid w:val="0088095B"/>
    <w:rsid w:val="00880BB6"/>
    <w:rsid w:val="00880D0F"/>
    <w:rsid w:val="00880DB7"/>
    <w:rsid w:val="00880E67"/>
    <w:rsid w:val="00880FF8"/>
    <w:rsid w:val="0088116C"/>
    <w:rsid w:val="00881265"/>
    <w:rsid w:val="00881542"/>
    <w:rsid w:val="008815C6"/>
    <w:rsid w:val="008815E1"/>
    <w:rsid w:val="0088177A"/>
    <w:rsid w:val="00881A27"/>
    <w:rsid w:val="00881B15"/>
    <w:rsid w:val="00881B7C"/>
    <w:rsid w:val="00881CEE"/>
    <w:rsid w:val="0088220A"/>
    <w:rsid w:val="00882569"/>
    <w:rsid w:val="00882932"/>
    <w:rsid w:val="00882B3B"/>
    <w:rsid w:val="00882D39"/>
    <w:rsid w:val="00882ED5"/>
    <w:rsid w:val="008830BE"/>
    <w:rsid w:val="00883171"/>
    <w:rsid w:val="008832F4"/>
    <w:rsid w:val="0088339C"/>
    <w:rsid w:val="008834AF"/>
    <w:rsid w:val="00883706"/>
    <w:rsid w:val="008837DC"/>
    <w:rsid w:val="00883837"/>
    <w:rsid w:val="00883F58"/>
    <w:rsid w:val="008840CC"/>
    <w:rsid w:val="008840CF"/>
    <w:rsid w:val="0088415D"/>
    <w:rsid w:val="00884366"/>
    <w:rsid w:val="0088461A"/>
    <w:rsid w:val="00884ACF"/>
    <w:rsid w:val="00884D82"/>
    <w:rsid w:val="00884E0D"/>
    <w:rsid w:val="00884E6F"/>
    <w:rsid w:val="00884F9F"/>
    <w:rsid w:val="008854E9"/>
    <w:rsid w:val="00885575"/>
    <w:rsid w:val="00885592"/>
    <w:rsid w:val="008855FF"/>
    <w:rsid w:val="0088586E"/>
    <w:rsid w:val="008858FF"/>
    <w:rsid w:val="00885AED"/>
    <w:rsid w:val="00885DD2"/>
    <w:rsid w:val="0088602E"/>
    <w:rsid w:val="00886036"/>
    <w:rsid w:val="00886175"/>
    <w:rsid w:val="0088621A"/>
    <w:rsid w:val="00886256"/>
    <w:rsid w:val="008863A9"/>
    <w:rsid w:val="00886415"/>
    <w:rsid w:val="00886542"/>
    <w:rsid w:val="0088661E"/>
    <w:rsid w:val="0088676C"/>
    <w:rsid w:val="008867FE"/>
    <w:rsid w:val="008869E3"/>
    <w:rsid w:val="00886B56"/>
    <w:rsid w:val="00886E4F"/>
    <w:rsid w:val="00886F34"/>
    <w:rsid w:val="0088701F"/>
    <w:rsid w:val="00887081"/>
    <w:rsid w:val="00887142"/>
    <w:rsid w:val="00887499"/>
    <w:rsid w:val="008874FE"/>
    <w:rsid w:val="0088761D"/>
    <w:rsid w:val="00887713"/>
    <w:rsid w:val="00887786"/>
    <w:rsid w:val="00887B9D"/>
    <w:rsid w:val="00887CE6"/>
    <w:rsid w:val="00887FC6"/>
    <w:rsid w:val="00890256"/>
    <w:rsid w:val="00890336"/>
    <w:rsid w:val="00890741"/>
    <w:rsid w:val="008908B3"/>
    <w:rsid w:val="00890953"/>
    <w:rsid w:val="00890A26"/>
    <w:rsid w:val="00890A3E"/>
    <w:rsid w:val="00890B57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F95"/>
    <w:rsid w:val="008921EE"/>
    <w:rsid w:val="0089230A"/>
    <w:rsid w:val="008923C2"/>
    <w:rsid w:val="00892473"/>
    <w:rsid w:val="00892520"/>
    <w:rsid w:val="008929A4"/>
    <w:rsid w:val="00892DEF"/>
    <w:rsid w:val="0089318F"/>
    <w:rsid w:val="008934D8"/>
    <w:rsid w:val="00893522"/>
    <w:rsid w:val="0089360D"/>
    <w:rsid w:val="00893736"/>
    <w:rsid w:val="00894306"/>
    <w:rsid w:val="008943F5"/>
    <w:rsid w:val="008944CB"/>
    <w:rsid w:val="00894729"/>
    <w:rsid w:val="00894907"/>
    <w:rsid w:val="0089495F"/>
    <w:rsid w:val="00894A6F"/>
    <w:rsid w:val="00894AC8"/>
    <w:rsid w:val="00894B2B"/>
    <w:rsid w:val="00894E30"/>
    <w:rsid w:val="00895063"/>
    <w:rsid w:val="008950D8"/>
    <w:rsid w:val="00895147"/>
    <w:rsid w:val="008951AE"/>
    <w:rsid w:val="008952D9"/>
    <w:rsid w:val="0089534A"/>
    <w:rsid w:val="008954D3"/>
    <w:rsid w:val="00895CC5"/>
    <w:rsid w:val="00895DE2"/>
    <w:rsid w:val="00895E9C"/>
    <w:rsid w:val="0089633F"/>
    <w:rsid w:val="0089638F"/>
    <w:rsid w:val="008964F9"/>
    <w:rsid w:val="008965A7"/>
    <w:rsid w:val="008965FF"/>
    <w:rsid w:val="008967FD"/>
    <w:rsid w:val="00896873"/>
    <w:rsid w:val="00896889"/>
    <w:rsid w:val="00896AE9"/>
    <w:rsid w:val="00896BF3"/>
    <w:rsid w:val="00896DE1"/>
    <w:rsid w:val="00897016"/>
    <w:rsid w:val="00897029"/>
    <w:rsid w:val="00897238"/>
    <w:rsid w:val="00897314"/>
    <w:rsid w:val="0089739B"/>
    <w:rsid w:val="008975B4"/>
    <w:rsid w:val="00897762"/>
    <w:rsid w:val="008977C4"/>
    <w:rsid w:val="008977E0"/>
    <w:rsid w:val="008979F9"/>
    <w:rsid w:val="00897A9E"/>
    <w:rsid w:val="00897E03"/>
    <w:rsid w:val="008A03DC"/>
    <w:rsid w:val="008A063F"/>
    <w:rsid w:val="008A064E"/>
    <w:rsid w:val="008A06B4"/>
    <w:rsid w:val="008A0DD0"/>
    <w:rsid w:val="008A0E00"/>
    <w:rsid w:val="008A1231"/>
    <w:rsid w:val="008A13EF"/>
    <w:rsid w:val="008A1468"/>
    <w:rsid w:val="008A1586"/>
    <w:rsid w:val="008A1654"/>
    <w:rsid w:val="008A1771"/>
    <w:rsid w:val="008A1817"/>
    <w:rsid w:val="008A1932"/>
    <w:rsid w:val="008A193F"/>
    <w:rsid w:val="008A19C0"/>
    <w:rsid w:val="008A1B6C"/>
    <w:rsid w:val="008A1C04"/>
    <w:rsid w:val="008A1D3B"/>
    <w:rsid w:val="008A1EA2"/>
    <w:rsid w:val="008A22BC"/>
    <w:rsid w:val="008A23BB"/>
    <w:rsid w:val="008A23CC"/>
    <w:rsid w:val="008A25F7"/>
    <w:rsid w:val="008A2619"/>
    <w:rsid w:val="008A268E"/>
    <w:rsid w:val="008A2996"/>
    <w:rsid w:val="008A2BDE"/>
    <w:rsid w:val="008A2EC2"/>
    <w:rsid w:val="008A30D0"/>
    <w:rsid w:val="008A3228"/>
    <w:rsid w:val="008A32A9"/>
    <w:rsid w:val="008A333A"/>
    <w:rsid w:val="008A35FF"/>
    <w:rsid w:val="008A3927"/>
    <w:rsid w:val="008A3B96"/>
    <w:rsid w:val="008A3D99"/>
    <w:rsid w:val="008A3DA8"/>
    <w:rsid w:val="008A402A"/>
    <w:rsid w:val="008A416A"/>
    <w:rsid w:val="008A41C3"/>
    <w:rsid w:val="008A42F7"/>
    <w:rsid w:val="008A43FA"/>
    <w:rsid w:val="008A46F2"/>
    <w:rsid w:val="008A498F"/>
    <w:rsid w:val="008A49C8"/>
    <w:rsid w:val="008A4F89"/>
    <w:rsid w:val="008A529A"/>
    <w:rsid w:val="008A5372"/>
    <w:rsid w:val="008A558F"/>
    <w:rsid w:val="008A5A11"/>
    <w:rsid w:val="008A5C4D"/>
    <w:rsid w:val="008A6148"/>
    <w:rsid w:val="008A61CE"/>
    <w:rsid w:val="008A6212"/>
    <w:rsid w:val="008A6375"/>
    <w:rsid w:val="008A6426"/>
    <w:rsid w:val="008A64EE"/>
    <w:rsid w:val="008A69A4"/>
    <w:rsid w:val="008A69C8"/>
    <w:rsid w:val="008A6B1D"/>
    <w:rsid w:val="008A6B4B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E6A"/>
    <w:rsid w:val="008A7F23"/>
    <w:rsid w:val="008A7FD8"/>
    <w:rsid w:val="008B001D"/>
    <w:rsid w:val="008B06D2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31E"/>
    <w:rsid w:val="008B23FE"/>
    <w:rsid w:val="008B251D"/>
    <w:rsid w:val="008B255D"/>
    <w:rsid w:val="008B27EC"/>
    <w:rsid w:val="008B29E7"/>
    <w:rsid w:val="008B2D9C"/>
    <w:rsid w:val="008B2F59"/>
    <w:rsid w:val="008B30DA"/>
    <w:rsid w:val="008B313F"/>
    <w:rsid w:val="008B35C8"/>
    <w:rsid w:val="008B3621"/>
    <w:rsid w:val="008B3A29"/>
    <w:rsid w:val="008B3A68"/>
    <w:rsid w:val="008B3A79"/>
    <w:rsid w:val="008B3B02"/>
    <w:rsid w:val="008B3B95"/>
    <w:rsid w:val="008B3BB1"/>
    <w:rsid w:val="008B3CB8"/>
    <w:rsid w:val="008B3DAC"/>
    <w:rsid w:val="008B3DF0"/>
    <w:rsid w:val="008B3EBB"/>
    <w:rsid w:val="008B4048"/>
    <w:rsid w:val="008B428F"/>
    <w:rsid w:val="008B441F"/>
    <w:rsid w:val="008B45E2"/>
    <w:rsid w:val="008B45F0"/>
    <w:rsid w:val="008B4674"/>
    <w:rsid w:val="008B4889"/>
    <w:rsid w:val="008B4AB7"/>
    <w:rsid w:val="008B4C5C"/>
    <w:rsid w:val="008B52D8"/>
    <w:rsid w:val="008B5308"/>
    <w:rsid w:val="008B5483"/>
    <w:rsid w:val="008B5B30"/>
    <w:rsid w:val="008B5DB0"/>
    <w:rsid w:val="008B600C"/>
    <w:rsid w:val="008B60B1"/>
    <w:rsid w:val="008B61EB"/>
    <w:rsid w:val="008B663B"/>
    <w:rsid w:val="008B6701"/>
    <w:rsid w:val="008B6849"/>
    <w:rsid w:val="008B6AF6"/>
    <w:rsid w:val="008B6C8B"/>
    <w:rsid w:val="008B6FEF"/>
    <w:rsid w:val="008B71F8"/>
    <w:rsid w:val="008B7316"/>
    <w:rsid w:val="008B78AC"/>
    <w:rsid w:val="008B79E7"/>
    <w:rsid w:val="008B7AC2"/>
    <w:rsid w:val="008B7C02"/>
    <w:rsid w:val="008B7C86"/>
    <w:rsid w:val="008B7D48"/>
    <w:rsid w:val="008B7D6A"/>
    <w:rsid w:val="008B7D9C"/>
    <w:rsid w:val="008C0146"/>
    <w:rsid w:val="008C0307"/>
    <w:rsid w:val="008C0406"/>
    <w:rsid w:val="008C0796"/>
    <w:rsid w:val="008C08BD"/>
    <w:rsid w:val="008C0A27"/>
    <w:rsid w:val="008C0CC5"/>
    <w:rsid w:val="008C0DEF"/>
    <w:rsid w:val="008C0DFC"/>
    <w:rsid w:val="008C101C"/>
    <w:rsid w:val="008C10BF"/>
    <w:rsid w:val="008C12D8"/>
    <w:rsid w:val="008C1306"/>
    <w:rsid w:val="008C1357"/>
    <w:rsid w:val="008C136D"/>
    <w:rsid w:val="008C1627"/>
    <w:rsid w:val="008C184F"/>
    <w:rsid w:val="008C194E"/>
    <w:rsid w:val="008C1967"/>
    <w:rsid w:val="008C19BF"/>
    <w:rsid w:val="008C1A01"/>
    <w:rsid w:val="008C1A2E"/>
    <w:rsid w:val="008C1AD3"/>
    <w:rsid w:val="008C1FE3"/>
    <w:rsid w:val="008C21F1"/>
    <w:rsid w:val="008C227D"/>
    <w:rsid w:val="008C294F"/>
    <w:rsid w:val="008C29AF"/>
    <w:rsid w:val="008C2D6F"/>
    <w:rsid w:val="008C2E9C"/>
    <w:rsid w:val="008C31DC"/>
    <w:rsid w:val="008C3276"/>
    <w:rsid w:val="008C346C"/>
    <w:rsid w:val="008C34C4"/>
    <w:rsid w:val="008C3584"/>
    <w:rsid w:val="008C36E6"/>
    <w:rsid w:val="008C3B7A"/>
    <w:rsid w:val="008C3D31"/>
    <w:rsid w:val="008C3DE4"/>
    <w:rsid w:val="008C3EDF"/>
    <w:rsid w:val="008C421F"/>
    <w:rsid w:val="008C4621"/>
    <w:rsid w:val="008C4930"/>
    <w:rsid w:val="008C4953"/>
    <w:rsid w:val="008C5019"/>
    <w:rsid w:val="008C512F"/>
    <w:rsid w:val="008C5171"/>
    <w:rsid w:val="008C52F1"/>
    <w:rsid w:val="008C5653"/>
    <w:rsid w:val="008C56A1"/>
    <w:rsid w:val="008C588C"/>
    <w:rsid w:val="008C5D26"/>
    <w:rsid w:val="008C5ECE"/>
    <w:rsid w:val="008C61CD"/>
    <w:rsid w:val="008C622D"/>
    <w:rsid w:val="008C652A"/>
    <w:rsid w:val="008C6535"/>
    <w:rsid w:val="008C6592"/>
    <w:rsid w:val="008C6856"/>
    <w:rsid w:val="008C696F"/>
    <w:rsid w:val="008C69DE"/>
    <w:rsid w:val="008C6BAF"/>
    <w:rsid w:val="008C6D55"/>
    <w:rsid w:val="008C6D85"/>
    <w:rsid w:val="008C6D9B"/>
    <w:rsid w:val="008C7161"/>
    <w:rsid w:val="008C740C"/>
    <w:rsid w:val="008C7514"/>
    <w:rsid w:val="008C7974"/>
    <w:rsid w:val="008C7B10"/>
    <w:rsid w:val="008D008F"/>
    <w:rsid w:val="008D0357"/>
    <w:rsid w:val="008D03A2"/>
    <w:rsid w:val="008D05E1"/>
    <w:rsid w:val="008D05F2"/>
    <w:rsid w:val="008D06CF"/>
    <w:rsid w:val="008D085D"/>
    <w:rsid w:val="008D0900"/>
    <w:rsid w:val="008D091C"/>
    <w:rsid w:val="008D096F"/>
    <w:rsid w:val="008D09A0"/>
    <w:rsid w:val="008D0D44"/>
    <w:rsid w:val="008D0FF4"/>
    <w:rsid w:val="008D13D0"/>
    <w:rsid w:val="008D144F"/>
    <w:rsid w:val="008D14E3"/>
    <w:rsid w:val="008D14EF"/>
    <w:rsid w:val="008D16A3"/>
    <w:rsid w:val="008D16AC"/>
    <w:rsid w:val="008D1B8F"/>
    <w:rsid w:val="008D1F99"/>
    <w:rsid w:val="008D25A2"/>
    <w:rsid w:val="008D2678"/>
    <w:rsid w:val="008D2A73"/>
    <w:rsid w:val="008D2A91"/>
    <w:rsid w:val="008D2C88"/>
    <w:rsid w:val="008D2C8C"/>
    <w:rsid w:val="008D2D4A"/>
    <w:rsid w:val="008D2E8E"/>
    <w:rsid w:val="008D321A"/>
    <w:rsid w:val="008D337F"/>
    <w:rsid w:val="008D33F5"/>
    <w:rsid w:val="008D35E7"/>
    <w:rsid w:val="008D3857"/>
    <w:rsid w:val="008D3BAE"/>
    <w:rsid w:val="008D3D73"/>
    <w:rsid w:val="008D4123"/>
    <w:rsid w:val="008D43E0"/>
    <w:rsid w:val="008D44BA"/>
    <w:rsid w:val="008D47E6"/>
    <w:rsid w:val="008D4A23"/>
    <w:rsid w:val="008D4A73"/>
    <w:rsid w:val="008D4A7B"/>
    <w:rsid w:val="008D4B05"/>
    <w:rsid w:val="008D4BEC"/>
    <w:rsid w:val="008D4C66"/>
    <w:rsid w:val="008D4CA6"/>
    <w:rsid w:val="008D4D38"/>
    <w:rsid w:val="008D4F5C"/>
    <w:rsid w:val="008D51E9"/>
    <w:rsid w:val="008D54A9"/>
    <w:rsid w:val="008D55E7"/>
    <w:rsid w:val="008D5662"/>
    <w:rsid w:val="008D5BD7"/>
    <w:rsid w:val="008D5BDD"/>
    <w:rsid w:val="008D5BFE"/>
    <w:rsid w:val="008D5D77"/>
    <w:rsid w:val="008D5E0D"/>
    <w:rsid w:val="008D5EC0"/>
    <w:rsid w:val="008D6269"/>
    <w:rsid w:val="008D63AF"/>
    <w:rsid w:val="008D6647"/>
    <w:rsid w:val="008D6C39"/>
    <w:rsid w:val="008D6EC7"/>
    <w:rsid w:val="008D6EFD"/>
    <w:rsid w:val="008D7008"/>
    <w:rsid w:val="008D71FE"/>
    <w:rsid w:val="008D72CE"/>
    <w:rsid w:val="008D7371"/>
    <w:rsid w:val="008D7436"/>
    <w:rsid w:val="008D7807"/>
    <w:rsid w:val="008D79E1"/>
    <w:rsid w:val="008D7AEA"/>
    <w:rsid w:val="008D7D74"/>
    <w:rsid w:val="008D7EAF"/>
    <w:rsid w:val="008E0006"/>
    <w:rsid w:val="008E0546"/>
    <w:rsid w:val="008E089B"/>
    <w:rsid w:val="008E0AA0"/>
    <w:rsid w:val="008E0ACA"/>
    <w:rsid w:val="008E0B6A"/>
    <w:rsid w:val="008E0BC9"/>
    <w:rsid w:val="008E0FB3"/>
    <w:rsid w:val="008E1244"/>
    <w:rsid w:val="008E139A"/>
    <w:rsid w:val="008E1427"/>
    <w:rsid w:val="008E1696"/>
    <w:rsid w:val="008E17C7"/>
    <w:rsid w:val="008E1849"/>
    <w:rsid w:val="008E19AB"/>
    <w:rsid w:val="008E1A41"/>
    <w:rsid w:val="008E1A7D"/>
    <w:rsid w:val="008E1B2B"/>
    <w:rsid w:val="008E1EE9"/>
    <w:rsid w:val="008E20C0"/>
    <w:rsid w:val="008E217E"/>
    <w:rsid w:val="008E2390"/>
    <w:rsid w:val="008E2463"/>
    <w:rsid w:val="008E2560"/>
    <w:rsid w:val="008E29B6"/>
    <w:rsid w:val="008E2ADD"/>
    <w:rsid w:val="008E2DF5"/>
    <w:rsid w:val="008E310F"/>
    <w:rsid w:val="008E313F"/>
    <w:rsid w:val="008E31A9"/>
    <w:rsid w:val="008E36FB"/>
    <w:rsid w:val="008E374D"/>
    <w:rsid w:val="008E3DE0"/>
    <w:rsid w:val="008E410E"/>
    <w:rsid w:val="008E422F"/>
    <w:rsid w:val="008E47D7"/>
    <w:rsid w:val="008E4871"/>
    <w:rsid w:val="008E48AA"/>
    <w:rsid w:val="008E4BE8"/>
    <w:rsid w:val="008E4FE6"/>
    <w:rsid w:val="008E51F5"/>
    <w:rsid w:val="008E5281"/>
    <w:rsid w:val="008E5A88"/>
    <w:rsid w:val="008E5C1F"/>
    <w:rsid w:val="008E5CA9"/>
    <w:rsid w:val="008E5EEC"/>
    <w:rsid w:val="008E616F"/>
    <w:rsid w:val="008E61D5"/>
    <w:rsid w:val="008E6207"/>
    <w:rsid w:val="008E627A"/>
    <w:rsid w:val="008E630C"/>
    <w:rsid w:val="008E6440"/>
    <w:rsid w:val="008E654E"/>
    <w:rsid w:val="008E669D"/>
    <w:rsid w:val="008E66D3"/>
    <w:rsid w:val="008E6838"/>
    <w:rsid w:val="008E6A02"/>
    <w:rsid w:val="008E70C6"/>
    <w:rsid w:val="008E70DD"/>
    <w:rsid w:val="008E752A"/>
    <w:rsid w:val="008E758C"/>
    <w:rsid w:val="008E7649"/>
    <w:rsid w:val="008E76F5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2B8"/>
    <w:rsid w:val="008F14F5"/>
    <w:rsid w:val="008F150A"/>
    <w:rsid w:val="008F185B"/>
    <w:rsid w:val="008F18D0"/>
    <w:rsid w:val="008F18D4"/>
    <w:rsid w:val="008F18F8"/>
    <w:rsid w:val="008F1959"/>
    <w:rsid w:val="008F19BC"/>
    <w:rsid w:val="008F1AC8"/>
    <w:rsid w:val="008F1B63"/>
    <w:rsid w:val="008F1CEB"/>
    <w:rsid w:val="008F1D55"/>
    <w:rsid w:val="008F2099"/>
    <w:rsid w:val="008F22EC"/>
    <w:rsid w:val="008F2358"/>
    <w:rsid w:val="008F2404"/>
    <w:rsid w:val="008F247A"/>
    <w:rsid w:val="008F26A4"/>
    <w:rsid w:val="008F2754"/>
    <w:rsid w:val="008F27CD"/>
    <w:rsid w:val="008F2902"/>
    <w:rsid w:val="008F2A77"/>
    <w:rsid w:val="008F2A92"/>
    <w:rsid w:val="008F2AA7"/>
    <w:rsid w:val="008F2CFF"/>
    <w:rsid w:val="008F310C"/>
    <w:rsid w:val="008F3253"/>
    <w:rsid w:val="008F3306"/>
    <w:rsid w:val="008F3509"/>
    <w:rsid w:val="008F35A2"/>
    <w:rsid w:val="008F367B"/>
    <w:rsid w:val="008F36CD"/>
    <w:rsid w:val="008F3732"/>
    <w:rsid w:val="008F385D"/>
    <w:rsid w:val="008F399A"/>
    <w:rsid w:val="008F3BC0"/>
    <w:rsid w:val="008F3CC8"/>
    <w:rsid w:val="008F3D38"/>
    <w:rsid w:val="008F3F06"/>
    <w:rsid w:val="008F3F2C"/>
    <w:rsid w:val="008F4040"/>
    <w:rsid w:val="008F4278"/>
    <w:rsid w:val="008F4402"/>
    <w:rsid w:val="008F4B89"/>
    <w:rsid w:val="008F4C3F"/>
    <w:rsid w:val="008F4C43"/>
    <w:rsid w:val="008F4D85"/>
    <w:rsid w:val="008F4F48"/>
    <w:rsid w:val="008F4FB9"/>
    <w:rsid w:val="008F550F"/>
    <w:rsid w:val="008F552E"/>
    <w:rsid w:val="008F56DA"/>
    <w:rsid w:val="008F5766"/>
    <w:rsid w:val="008F58D9"/>
    <w:rsid w:val="008F599E"/>
    <w:rsid w:val="008F59A7"/>
    <w:rsid w:val="008F59F8"/>
    <w:rsid w:val="008F59FA"/>
    <w:rsid w:val="008F5E4A"/>
    <w:rsid w:val="008F604D"/>
    <w:rsid w:val="008F60B5"/>
    <w:rsid w:val="008F60C2"/>
    <w:rsid w:val="008F6112"/>
    <w:rsid w:val="008F6226"/>
    <w:rsid w:val="008F6349"/>
    <w:rsid w:val="008F648F"/>
    <w:rsid w:val="008F69AC"/>
    <w:rsid w:val="008F6CE3"/>
    <w:rsid w:val="008F6ED9"/>
    <w:rsid w:val="008F7096"/>
    <w:rsid w:val="008F7160"/>
    <w:rsid w:val="008F7273"/>
    <w:rsid w:val="008F72B9"/>
    <w:rsid w:val="008F74A8"/>
    <w:rsid w:val="008F76A9"/>
    <w:rsid w:val="008F770A"/>
    <w:rsid w:val="008F7763"/>
    <w:rsid w:val="008F77C4"/>
    <w:rsid w:val="008F7DCC"/>
    <w:rsid w:val="008F7DE1"/>
    <w:rsid w:val="008F7EE2"/>
    <w:rsid w:val="0090023B"/>
    <w:rsid w:val="0090025F"/>
    <w:rsid w:val="00900279"/>
    <w:rsid w:val="009004BD"/>
    <w:rsid w:val="009006A3"/>
    <w:rsid w:val="0090071F"/>
    <w:rsid w:val="00900E65"/>
    <w:rsid w:val="00900F77"/>
    <w:rsid w:val="00900FC0"/>
    <w:rsid w:val="009012C7"/>
    <w:rsid w:val="009013F4"/>
    <w:rsid w:val="009014CD"/>
    <w:rsid w:val="0090193B"/>
    <w:rsid w:val="00901A3B"/>
    <w:rsid w:val="00901A44"/>
    <w:rsid w:val="00901C06"/>
    <w:rsid w:val="00901CBF"/>
    <w:rsid w:val="00901DDF"/>
    <w:rsid w:val="00901E17"/>
    <w:rsid w:val="00901E7A"/>
    <w:rsid w:val="00902057"/>
    <w:rsid w:val="0090206E"/>
    <w:rsid w:val="00902300"/>
    <w:rsid w:val="00902601"/>
    <w:rsid w:val="0090281A"/>
    <w:rsid w:val="009028A7"/>
    <w:rsid w:val="00902A1F"/>
    <w:rsid w:val="00902D89"/>
    <w:rsid w:val="00902D94"/>
    <w:rsid w:val="00902E67"/>
    <w:rsid w:val="00902FD9"/>
    <w:rsid w:val="00902FE0"/>
    <w:rsid w:val="00902FF4"/>
    <w:rsid w:val="00903218"/>
    <w:rsid w:val="0090330D"/>
    <w:rsid w:val="009034DA"/>
    <w:rsid w:val="00903573"/>
    <w:rsid w:val="009037CE"/>
    <w:rsid w:val="009037F3"/>
    <w:rsid w:val="009038D3"/>
    <w:rsid w:val="00903975"/>
    <w:rsid w:val="009039AD"/>
    <w:rsid w:val="00903B14"/>
    <w:rsid w:val="00903EF9"/>
    <w:rsid w:val="0090400E"/>
    <w:rsid w:val="00904032"/>
    <w:rsid w:val="009041C1"/>
    <w:rsid w:val="009041C8"/>
    <w:rsid w:val="00904208"/>
    <w:rsid w:val="0090437D"/>
    <w:rsid w:val="00904450"/>
    <w:rsid w:val="009045D6"/>
    <w:rsid w:val="00904664"/>
    <w:rsid w:val="009046AE"/>
    <w:rsid w:val="0090470E"/>
    <w:rsid w:val="00904890"/>
    <w:rsid w:val="009048B5"/>
    <w:rsid w:val="00904B02"/>
    <w:rsid w:val="00904B0D"/>
    <w:rsid w:val="00904B75"/>
    <w:rsid w:val="00904C44"/>
    <w:rsid w:val="00904C47"/>
    <w:rsid w:val="00905120"/>
    <w:rsid w:val="00905143"/>
    <w:rsid w:val="009054A2"/>
    <w:rsid w:val="00905535"/>
    <w:rsid w:val="009056D9"/>
    <w:rsid w:val="00905838"/>
    <w:rsid w:val="00905903"/>
    <w:rsid w:val="00905AEB"/>
    <w:rsid w:val="00905C79"/>
    <w:rsid w:val="00905C9A"/>
    <w:rsid w:val="00905EC1"/>
    <w:rsid w:val="00906131"/>
    <w:rsid w:val="00906151"/>
    <w:rsid w:val="0090654E"/>
    <w:rsid w:val="00906565"/>
    <w:rsid w:val="0090660E"/>
    <w:rsid w:val="009068EF"/>
    <w:rsid w:val="00906B10"/>
    <w:rsid w:val="00906B99"/>
    <w:rsid w:val="00906D0E"/>
    <w:rsid w:val="00906EEF"/>
    <w:rsid w:val="009072B9"/>
    <w:rsid w:val="00907320"/>
    <w:rsid w:val="0090763C"/>
    <w:rsid w:val="009077B7"/>
    <w:rsid w:val="00907B14"/>
    <w:rsid w:val="00910084"/>
    <w:rsid w:val="00910296"/>
    <w:rsid w:val="00910C0D"/>
    <w:rsid w:val="00910C7B"/>
    <w:rsid w:val="00910E76"/>
    <w:rsid w:val="0091103E"/>
    <w:rsid w:val="00911119"/>
    <w:rsid w:val="00911480"/>
    <w:rsid w:val="00911497"/>
    <w:rsid w:val="00911667"/>
    <w:rsid w:val="00911D09"/>
    <w:rsid w:val="00912116"/>
    <w:rsid w:val="00912181"/>
    <w:rsid w:val="009121AE"/>
    <w:rsid w:val="009122C6"/>
    <w:rsid w:val="009123EA"/>
    <w:rsid w:val="00912464"/>
    <w:rsid w:val="00912476"/>
    <w:rsid w:val="00912AB4"/>
    <w:rsid w:val="00912D55"/>
    <w:rsid w:val="00912D69"/>
    <w:rsid w:val="00912FDA"/>
    <w:rsid w:val="00912FF9"/>
    <w:rsid w:val="00913446"/>
    <w:rsid w:val="0091351C"/>
    <w:rsid w:val="00913553"/>
    <w:rsid w:val="009135E8"/>
    <w:rsid w:val="00913AC9"/>
    <w:rsid w:val="00913B33"/>
    <w:rsid w:val="00914271"/>
    <w:rsid w:val="0091456C"/>
    <w:rsid w:val="0091489D"/>
    <w:rsid w:val="00914A5F"/>
    <w:rsid w:val="00914A7C"/>
    <w:rsid w:val="00914C52"/>
    <w:rsid w:val="00914EBB"/>
    <w:rsid w:val="00914F1D"/>
    <w:rsid w:val="00914FE6"/>
    <w:rsid w:val="0091517E"/>
    <w:rsid w:val="009153B2"/>
    <w:rsid w:val="009154C8"/>
    <w:rsid w:val="00915532"/>
    <w:rsid w:val="00915619"/>
    <w:rsid w:val="0091564E"/>
    <w:rsid w:val="009156A7"/>
    <w:rsid w:val="0091574E"/>
    <w:rsid w:val="0091577D"/>
    <w:rsid w:val="00915856"/>
    <w:rsid w:val="00915A8D"/>
    <w:rsid w:val="00915AB9"/>
    <w:rsid w:val="00915B67"/>
    <w:rsid w:val="00915B9C"/>
    <w:rsid w:val="00915BA8"/>
    <w:rsid w:val="00915C8C"/>
    <w:rsid w:val="00915D54"/>
    <w:rsid w:val="00915E7D"/>
    <w:rsid w:val="00915FD4"/>
    <w:rsid w:val="009160B9"/>
    <w:rsid w:val="009164E0"/>
    <w:rsid w:val="00916556"/>
    <w:rsid w:val="009165E2"/>
    <w:rsid w:val="00916857"/>
    <w:rsid w:val="009169CD"/>
    <w:rsid w:val="00916A7B"/>
    <w:rsid w:val="00916CBB"/>
    <w:rsid w:val="00916D61"/>
    <w:rsid w:val="00916F27"/>
    <w:rsid w:val="00917033"/>
    <w:rsid w:val="009171CB"/>
    <w:rsid w:val="009172BF"/>
    <w:rsid w:val="009175EB"/>
    <w:rsid w:val="00917A2D"/>
    <w:rsid w:val="00917F01"/>
    <w:rsid w:val="00917F8F"/>
    <w:rsid w:val="009203C9"/>
    <w:rsid w:val="0092042A"/>
    <w:rsid w:val="0092060C"/>
    <w:rsid w:val="0092064F"/>
    <w:rsid w:val="00920682"/>
    <w:rsid w:val="0092091B"/>
    <w:rsid w:val="00920C3D"/>
    <w:rsid w:val="00920E96"/>
    <w:rsid w:val="00921261"/>
    <w:rsid w:val="00921376"/>
    <w:rsid w:val="0092140B"/>
    <w:rsid w:val="009214C5"/>
    <w:rsid w:val="009215D3"/>
    <w:rsid w:val="00921659"/>
    <w:rsid w:val="00921757"/>
    <w:rsid w:val="00921812"/>
    <w:rsid w:val="00921887"/>
    <w:rsid w:val="0092188A"/>
    <w:rsid w:val="00921C0F"/>
    <w:rsid w:val="00921D2F"/>
    <w:rsid w:val="00921D3A"/>
    <w:rsid w:val="00921F55"/>
    <w:rsid w:val="009222FD"/>
    <w:rsid w:val="009223FC"/>
    <w:rsid w:val="00922458"/>
    <w:rsid w:val="0092250D"/>
    <w:rsid w:val="00922DD6"/>
    <w:rsid w:val="00922E67"/>
    <w:rsid w:val="0092306B"/>
    <w:rsid w:val="00923345"/>
    <w:rsid w:val="009238F9"/>
    <w:rsid w:val="00923A57"/>
    <w:rsid w:val="00923AAE"/>
    <w:rsid w:val="00923AEA"/>
    <w:rsid w:val="00923BD3"/>
    <w:rsid w:val="00923C50"/>
    <w:rsid w:val="009242B3"/>
    <w:rsid w:val="009243A9"/>
    <w:rsid w:val="0092446B"/>
    <w:rsid w:val="00924512"/>
    <w:rsid w:val="00924794"/>
    <w:rsid w:val="0092497F"/>
    <w:rsid w:val="00924A3E"/>
    <w:rsid w:val="00924AD8"/>
    <w:rsid w:val="00924C98"/>
    <w:rsid w:val="00924F3B"/>
    <w:rsid w:val="00925171"/>
    <w:rsid w:val="00925343"/>
    <w:rsid w:val="00925444"/>
    <w:rsid w:val="009254E4"/>
    <w:rsid w:val="00925860"/>
    <w:rsid w:val="00925A9C"/>
    <w:rsid w:val="00925BFA"/>
    <w:rsid w:val="00925E2B"/>
    <w:rsid w:val="00925FB2"/>
    <w:rsid w:val="00926604"/>
    <w:rsid w:val="0092660A"/>
    <w:rsid w:val="00926B62"/>
    <w:rsid w:val="00926DE3"/>
    <w:rsid w:val="00926EA1"/>
    <w:rsid w:val="009273D9"/>
    <w:rsid w:val="009275C6"/>
    <w:rsid w:val="009278EB"/>
    <w:rsid w:val="00927DF0"/>
    <w:rsid w:val="00927EB9"/>
    <w:rsid w:val="00927F48"/>
    <w:rsid w:val="00930015"/>
    <w:rsid w:val="0093005C"/>
    <w:rsid w:val="00930156"/>
    <w:rsid w:val="00930294"/>
    <w:rsid w:val="0093029C"/>
    <w:rsid w:val="009305B2"/>
    <w:rsid w:val="0093063E"/>
    <w:rsid w:val="009306A1"/>
    <w:rsid w:val="0093092F"/>
    <w:rsid w:val="0093097E"/>
    <w:rsid w:val="00930A71"/>
    <w:rsid w:val="00930CF9"/>
    <w:rsid w:val="00930E50"/>
    <w:rsid w:val="00930FB4"/>
    <w:rsid w:val="009313A2"/>
    <w:rsid w:val="00931454"/>
    <w:rsid w:val="00931666"/>
    <w:rsid w:val="00931795"/>
    <w:rsid w:val="009317BC"/>
    <w:rsid w:val="00931867"/>
    <w:rsid w:val="00931922"/>
    <w:rsid w:val="00931ACA"/>
    <w:rsid w:val="00931B7A"/>
    <w:rsid w:val="00931B89"/>
    <w:rsid w:val="00931E6C"/>
    <w:rsid w:val="009320C4"/>
    <w:rsid w:val="009323EC"/>
    <w:rsid w:val="00932418"/>
    <w:rsid w:val="009324D9"/>
    <w:rsid w:val="00932749"/>
    <w:rsid w:val="0093276F"/>
    <w:rsid w:val="009328FB"/>
    <w:rsid w:val="00932C4A"/>
    <w:rsid w:val="00932EA2"/>
    <w:rsid w:val="00932FA2"/>
    <w:rsid w:val="00933832"/>
    <w:rsid w:val="0093399F"/>
    <w:rsid w:val="00933FE1"/>
    <w:rsid w:val="0093414A"/>
    <w:rsid w:val="00934261"/>
    <w:rsid w:val="009346E5"/>
    <w:rsid w:val="00934BE0"/>
    <w:rsid w:val="00934FF0"/>
    <w:rsid w:val="0093500C"/>
    <w:rsid w:val="00935039"/>
    <w:rsid w:val="00935052"/>
    <w:rsid w:val="009351D9"/>
    <w:rsid w:val="0093542A"/>
    <w:rsid w:val="00935555"/>
    <w:rsid w:val="00935600"/>
    <w:rsid w:val="009356D3"/>
    <w:rsid w:val="009357AC"/>
    <w:rsid w:val="0093581E"/>
    <w:rsid w:val="00935E5B"/>
    <w:rsid w:val="00935F11"/>
    <w:rsid w:val="0093651D"/>
    <w:rsid w:val="009365BB"/>
    <w:rsid w:val="0093685C"/>
    <w:rsid w:val="00936A6F"/>
    <w:rsid w:val="00936CD7"/>
    <w:rsid w:val="00936D13"/>
    <w:rsid w:val="009370DB"/>
    <w:rsid w:val="00937130"/>
    <w:rsid w:val="009373E6"/>
    <w:rsid w:val="0093743B"/>
    <w:rsid w:val="00937460"/>
    <w:rsid w:val="00937481"/>
    <w:rsid w:val="00937610"/>
    <w:rsid w:val="009378A8"/>
    <w:rsid w:val="00937BFC"/>
    <w:rsid w:val="00937C07"/>
    <w:rsid w:val="00937C4E"/>
    <w:rsid w:val="00937C78"/>
    <w:rsid w:val="00937DA1"/>
    <w:rsid w:val="00937E2F"/>
    <w:rsid w:val="0094026C"/>
    <w:rsid w:val="009402B2"/>
    <w:rsid w:val="009403BB"/>
    <w:rsid w:val="00940557"/>
    <w:rsid w:val="00940911"/>
    <w:rsid w:val="009409E1"/>
    <w:rsid w:val="00940AA1"/>
    <w:rsid w:val="00940B07"/>
    <w:rsid w:val="00940CAE"/>
    <w:rsid w:val="00940DB6"/>
    <w:rsid w:val="00940EFC"/>
    <w:rsid w:val="00941033"/>
    <w:rsid w:val="0094117D"/>
    <w:rsid w:val="009413FB"/>
    <w:rsid w:val="00941548"/>
    <w:rsid w:val="009415FF"/>
    <w:rsid w:val="009416D0"/>
    <w:rsid w:val="00941708"/>
    <w:rsid w:val="00941931"/>
    <w:rsid w:val="00941A2D"/>
    <w:rsid w:val="00941A6B"/>
    <w:rsid w:val="00941A9C"/>
    <w:rsid w:val="00941AAC"/>
    <w:rsid w:val="00941B77"/>
    <w:rsid w:val="00941B7D"/>
    <w:rsid w:val="00941C27"/>
    <w:rsid w:val="00941DC9"/>
    <w:rsid w:val="00941DCC"/>
    <w:rsid w:val="00942121"/>
    <w:rsid w:val="00942147"/>
    <w:rsid w:val="009422A9"/>
    <w:rsid w:val="0094279C"/>
    <w:rsid w:val="00942967"/>
    <w:rsid w:val="00942C62"/>
    <w:rsid w:val="00942D30"/>
    <w:rsid w:val="00943011"/>
    <w:rsid w:val="00943169"/>
    <w:rsid w:val="009431BD"/>
    <w:rsid w:val="009432FD"/>
    <w:rsid w:val="00943478"/>
    <w:rsid w:val="00943792"/>
    <w:rsid w:val="009448C1"/>
    <w:rsid w:val="00944989"/>
    <w:rsid w:val="00944BF6"/>
    <w:rsid w:val="00944C46"/>
    <w:rsid w:val="00944D96"/>
    <w:rsid w:val="0094506C"/>
    <w:rsid w:val="009450AB"/>
    <w:rsid w:val="00945162"/>
    <w:rsid w:val="00945273"/>
    <w:rsid w:val="009455E3"/>
    <w:rsid w:val="009456B2"/>
    <w:rsid w:val="0094579A"/>
    <w:rsid w:val="00945859"/>
    <w:rsid w:val="00945E6E"/>
    <w:rsid w:val="00945EE8"/>
    <w:rsid w:val="00946290"/>
    <w:rsid w:val="0094638C"/>
    <w:rsid w:val="0094638F"/>
    <w:rsid w:val="00946868"/>
    <w:rsid w:val="0094690D"/>
    <w:rsid w:val="0094696F"/>
    <w:rsid w:val="00946B4B"/>
    <w:rsid w:val="00946BE0"/>
    <w:rsid w:val="00946EEB"/>
    <w:rsid w:val="00946F03"/>
    <w:rsid w:val="0094700D"/>
    <w:rsid w:val="0094726A"/>
    <w:rsid w:val="00947364"/>
    <w:rsid w:val="009477B3"/>
    <w:rsid w:val="00947AA8"/>
    <w:rsid w:val="00947B60"/>
    <w:rsid w:val="00947BDD"/>
    <w:rsid w:val="00947DFD"/>
    <w:rsid w:val="00947E8A"/>
    <w:rsid w:val="00947FC6"/>
    <w:rsid w:val="009500BD"/>
    <w:rsid w:val="00950194"/>
    <w:rsid w:val="009501DF"/>
    <w:rsid w:val="009501F4"/>
    <w:rsid w:val="00950202"/>
    <w:rsid w:val="0095032D"/>
    <w:rsid w:val="00950403"/>
    <w:rsid w:val="0095044C"/>
    <w:rsid w:val="0095044D"/>
    <w:rsid w:val="0095051F"/>
    <w:rsid w:val="00950722"/>
    <w:rsid w:val="00950771"/>
    <w:rsid w:val="009507D9"/>
    <w:rsid w:val="00950D95"/>
    <w:rsid w:val="00951126"/>
    <w:rsid w:val="00951317"/>
    <w:rsid w:val="00951477"/>
    <w:rsid w:val="00951597"/>
    <w:rsid w:val="009515B6"/>
    <w:rsid w:val="009516D0"/>
    <w:rsid w:val="00951848"/>
    <w:rsid w:val="0095193E"/>
    <w:rsid w:val="00951A31"/>
    <w:rsid w:val="00951B7C"/>
    <w:rsid w:val="00951C83"/>
    <w:rsid w:val="00951D91"/>
    <w:rsid w:val="00951F13"/>
    <w:rsid w:val="00952222"/>
    <w:rsid w:val="0095247E"/>
    <w:rsid w:val="009528B6"/>
    <w:rsid w:val="00952912"/>
    <w:rsid w:val="00952916"/>
    <w:rsid w:val="00952A53"/>
    <w:rsid w:val="00952B18"/>
    <w:rsid w:val="00952C81"/>
    <w:rsid w:val="00952D54"/>
    <w:rsid w:val="00952E6D"/>
    <w:rsid w:val="00952F04"/>
    <w:rsid w:val="00953180"/>
    <w:rsid w:val="0095335A"/>
    <w:rsid w:val="00953566"/>
    <w:rsid w:val="00953AF8"/>
    <w:rsid w:val="00953E05"/>
    <w:rsid w:val="00953F84"/>
    <w:rsid w:val="009543EE"/>
    <w:rsid w:val="00954674"/>
    <w:rsid w:val="009546A6"/>
    <w:rsid w:val="009547E9"/>
    <w:rsid w:val="00954CA5"/>
    <w:rsid w:val="00954DA5"/>
    <w:rsid w:val="00954F01"/>
    <w:rsid w:val="009550EC"/>
    <w:rsid w:val="00955313"/>
    <w:rsid w:val="0095553F"/>
    <w:rsid w:val="0095573C"/>
    <w:rsid w:val="00955CD8"/>
    <w:rsid w:val="00955CFC"/>
    <w:rsid w:val="009560FA"/>
    <w:rsid w:val="009562C7"/>
    <w:rsid w:val="00956579"/>
    <w:rsid w:val="00956595"/>
    <w:rsid w:val="009565FF"/>
    <w:rsid w:val="00956820"/>
    <w:rsid w:val="0095685A"/>
    <w:rsid w:val="009569D0"/>
    <w:rsid w:val="00956B01"/>
    <w:rsid w:val="009572A8"/>
    <w:rsid w:val="00957397"/>
    <w:rsid w:val="00957544"/>
    <w:rsid w:val="00957853"/>
    <w:rsid w:val="00957941"/>
    <w:rsid w:val="009579AB"/>
    <w:rsid w:val="00957B6F"/>
    <w:rsid w:val="00957D08"/>
    <w:rsid w:val="009602E7"/>
    <w:rsid w:val="00960511"/>
    <w:rsid w:val="0096061E"/>
    <w:rsid w:val="00960706"/>
    <w:rsid w:val="00960718"/>
    <w:rsid w:val="009608E4"/>
    <w:rsid w:val="0096091D"/>
    <w:rsid w:val="00960B1C"/>
    <w:rsid w:val="00960C1A"/>
    <w:rsid w:val="00960D51"/>
    <w:rsid w:val="00960D8F"/>
    <w:rsid w:val="00960EE5"/>
    <w:rsid w:val="00960F98"/>
    <w:rsid w:val="00961604"/>
    <w:rsid w:val="0096179E"/>
    <w:rsid w:val="00961806"/>
    <w:rsid w:val="00961917"/>
    <w:rsid w:val="00961D22"/>
    <w:rsid w:val="00961F2B"/>
    <w:rsid w:val="0096206E"/>
    <w:rsid w:val="0096213B"/>
    <w:rsid w:val="0096223D"/>
    <w:rsid w:val="0096229F"/>
    <w:rsid w:val="00962385"/>
    <w:rsid w:val="00962673"/>
    <w:rsid w:val="009626DA"/>
    <w:rsid w:val="00962993"/>
    <w:rsid w:val="00962B6B"/>
    <w:rsid w:val="00963209"/>
    <w:rsid w:val="009632F1"/>
    <w:rsid w:val="00963379"/>
    <w:rsid w:val="00963609"/>
    <w:rsid w:val="0096366D"/>
    <w:rsid w:val="00963692"/>
    <w:rsid w:val="00963808"/>
    <w:rsid w:val="0096382D"/>
    <w:rsid w:val="009638C8"/>
    <w:rsid w:val="00963BA7"/>
    <w:rsid w:val="00964173"/>
    <w:rsid w:val="009644A8"/>
    <w:rsid w:val="0096465E"/>
    <w:rsid w:val="0096472B"/>
    <w:rsid w:val="009649BB"/>
    <w:rsid w:val="00964A45"/>
    <w:rsid w:val="00964B0A"/>
    <w:rsid w:val="00964B1D"/>
    <w:rsid w:val="00965099"/>
    <w:rsid w:val="009650C3"/>
    <w:rsid w:val="00965170"/>
    <w:rsid w:val="00965211"/>
    <w:rsid w:val="009652D0"/>
    <w:rsid w:val="00965346"/>
    <w:rsid w:val="00965570"/>
    <w:rsid w:val="0096557C"/>
    <w:rsid w:val="00965C32"/>
    <w:rsid w:val="00965CC4"/>
    <w:rsid w:val="00965E7B"/>
    <w:rsid w:val="00966187"/>
    <w:rsid w:val="009663C9"/>
    <w:rsid w:val="00966918"/>
    <w:rsid w:val="00966BAC"/>
    <w:rsid w:val="00966E96"/>
    <w:rsid w:val="00966EEC"/>
    <w:rsid w:val="00966F43"/>
    <w:rsid w:val="00966F7F"/>
    <w:rsid w:val="00967058"/>
    <w:rsid w:val="0096707C"/>
    <w:rsid w:val="00967338"/>
    <w:rsid w:val="0096741F"/>
    <w:rsid w:val="009676AD"/>
    <w:rsid w:val="00967783"/>
    <w:rsid w:val="009678CC"/>
    <w:rsid w:val="00967932"/>
    <w:rsid w:val="00967ADF"/>
    <w:rsid w:val="00967B38"/>
    <w:rsid w:val="00967F8A"/>
    <w:rsid w:val="00967FEC"/>
    <w:rsid w:val="00970006"/>
    <w:rsid w:val="0097010D"/>
    <w:rsid w:val="00970314"/>
    <w:rsid w:val="009703F8"/>
    <w:rsid w:val="00970435"/>
    <w:rsid w:val="009704E4"/>
    <w:rsid w:val="009705BC"/>
    <w:rsid w:val="00970712"/>
    <w:rsid w:val="0097083A"/>
    <w:rsid w:val="00970AD5"/>
    <w:rsid w:val="00970DDE"/>
    <w:rsid w:val="00970E30"/>
    <w:rsid w:val="0097132D"/>
    <w:rsid w:val="009714DA"/>
    <w:rsid w:val="009714DE"/>
    <w:rsid w:val="00971690"/>
    <w:rsid w:val="009717B0"/>
    <w:rsid w:val="00971B4E"/>
    <w:rsid w:val="00971B5F"/>
    <w:rsid w:val="00971B80"/>
    <w:rsid w:val="00971C58"/>
    <w:rsid w:val="00971DC8"/>
    <w:rsid w:val="00971EC0"/>
    <w:rsid w:val="00972028"/>
    <w:rsid w:val="0097219F"/>
    <w:rsid w:val="009721EB"/>
    <w:rsid w:val="0097225C"/>
    <w:rsid w:val="0097241B"/>
    <w:rsid w:val="00972457"/>
    <w:rsid w:val="00972645"/>
    <w:rsid w:val="0097271D"/>
    <w:rsid w:val="009727BA"/>
    <w:rsid w:val="009728C3"/>
    <w:rsid w:val="00972C14"/>
    <w:rsid w:val="00972E61"/>
    <w:rsid w:val="00973345"/>
    <w:rsid w:val="0097353B"/>
    <w:rsid w:val="009737F7"/>
    <w:rsid w:val="009738BD"/>
    <w:rsid w:val="009738F5"/>
    <w:rsid w:val="009739D1"/>
    <w:rsid w:val="00973A04"/>
    <w:rsid w:val="00973A6F"/>
    <w:rsid w:val="00973C9B"/>
    <w:rsid w:val="00973E50"/>
    <w:rsid w:val="00973EF5"/>
    <w:rsid w:val="00973F5B"/>
    <w:rsid w:val="00974040"/>
    <w:rsid w:val="009741D0"/>
    <w:rsid w:val="009746D1"/>
    <w:rsid w:val="00974734"/>
    <w:rsid w:val="009748D0"/>
    <w:rsid w:val="00974A03"/>
    <w:rsid w:val="00974A89"/>
    <w:rsid w:val="00974B25"/>
    <w:rsid w:val="00974CA9"/>
    <w:rsid w:val="00974D72"/>
    <w:rsid w:val="00974DE7"/>
    <w:rsid w:val="00974F9E"/>
    <w:rsid w:val="00975067"/>
    <w:rsid w:val="00975206"/>
    <w:rsid w:val="0097535D"/>
    <w:rsid w:val="009754F2"/>
    <w:rsid w:val="00975F3B"/>
    <w:rsid w:val="00975FDF"/>
    <w:rsid w:val="00975FF7"/>
    <w:rsid w:val="0097622F"/>
    <w:rsid w:val="0097630B"/>
    <w:rsid w:val="009763F8"/>
    <w:rsid w:val="0097642B"/>
    <w:rsid w:val="00976618"/>
    <w:rsid w:val="009766B8"/>
    <w:rsid w:val="009767C6"/>
    <w:rsid w:val="00976857"/>
    <w:rsid w:val="009769A1"/>
    <w:rsid w:val="00976B4E"/>
    <w:rsid w:val="00976B9B"/>
    <w:rsid w:val="00976E40"/>
    <w:rsid w:val="00976E8D"/>
    <w:rsid w:val="00976F9F"/>
    <w:rsid w:val="00976FE7"/>
    <w:rsid w:val="009770A7"/>
    <w:rsid w:val="00977657"/>
    <w:rsid w:val="00977905"/>
    <w:rsid w:val="00977AFD"/>
    <w:rsid w:val="00977B71"/>
    <w:rsid w:val="0098016E"/>
    <w:rsid w:val="009801BB"/>
    <w:rsid w:val="0098025D"/>
    <w:rsid w:val="0098040C"/>
    <w:rsid w:val="00980B23"/>
    <w:rsid w:val="00980BD8"/>
    <w:rsid w:val="00980DCC"/>
    <w:rsid w:val="00980DD1"/>
    <w:rsid w:val="00980DE5"/>
    <w:rsid w:val="00980E7C"/>
    <w:rsid w:val="00981036"/>
    <w:rsid w:val="0098105F"/>
    <w:rsid w:val="009811A0"/>
    <w:rsid w:val="00981487"/>
    <w:rsid w:val="0098154D"/>
    <w:rsid w:val="00981729"/>
    <w:rsid w:val="0098183B"/>
    <w:rsid w:val="00981A16"/>
    <w:rsid w:val="00981EB6"/>
    <w:rsid w:val="00981F0A"/>
    <w:rsid w:val="00981F4B"/>
    <w:rsid w:val="00981F64"/>
    <w:rsid w:val="0098206C"/>
    <w:rsid w:val="0098209C"/>
    <w:rsid w:val="0098220D"/>
    <w:rsid w:val="00982476"/>
    <w:rsid w:val="009825C7"/>
    <w:rsid w:val="00982786"/>
    <w:rsid w:val="00982885"/>
    <w:rsid w:val="0098298C"/>
    <w:rsid w:val="0098299C"/>
    <w:rsid w:val="00982A29"/>
    <w:rsid w:val="009830E3"/>
    <w:rsid w:val="0098387D"/>
    <w:rsid w:val="00983893"/>
    <w:rsid w:val="00983935"/>
    <w:rsid w:val="00983936"/>
    <w:rsid w:val="00983981"/>
    <w:rsid w:val="00983A77"/>
    <w:rsid w:val="00983C8B"/>
    <w:rsid w:val="00983CC4"/>
    <w:rsid w:val="00983D3F"/>
    <w:rsid w:val="00983F90"/>
    <w:rsid w:val="0098402C"/>
    <w:rsid w:val="009840AF"/>
    <w:rsid w:val="009843C7"/>
    <w:rsid w:val="0098440D"/>
    <w:rsid w:val="00984554"/>
    <w:rsid w:val="00984603"/>
    <w:rsid w:val="00984669"/>
    <w:rsid w:val="009847C0"/>
    <w:rsid w:val="009848F9"/>
    <w:rsid w:val="00984CC1"/>
    <w:rsid w:val="00984EF9"/>
    <w:rsid w:val="00984F71"/>
    <w:rsid w:val="00984F7C"/>
    <w:rsid w:val="00984FDF"/>
    <w:rsid w:val="00985003"/>
    <w:rsid w:val="009850BF"/>
    <w:rsid w:val="0098512A"/>
    <w:rsid w:val="009854DC"/>
    <w:rsid w:val="0098558F"/>
    <w:rsid w:val="009855A5"/>
    <w:rsid w:val="009855FE"/>
    <w:rsid w:val="00985645"/>
    <w:rsid w:val="0098584F"/>
    <w:rsid w:val="00985AC6"/>
    <w:rsid w:val="00985B69"/>
    <w:rsid w:val="009861BF"/>
    <w:rsid w:val="0098647D"/>
    <w:rsid w:val="00986895"/>
    <w:rsid w:val="00986906"/>
    <w:rsid w:val="00986D03"/>
    <w:rsid w:val="00986DAF"/>
    <w:rsid w:val="00986DDC"/>
    <w:rsid w:val="00986EFD"/>
    <w:rsid w:val="00987094"/>
    <w:rsid w:val="009871D4"/>
    <w:rsid w:val="009872F8"/>
    <w:rsid w:val="009873A1"/>
    <w:rsid w:val="0098742C"/>
    <w:rsid w:val="0098754D"/>
    <w:rsid w:val="00987612"/>
    <w:rsid w:val="009876FA"/>
    <w:rsid w:val="00987731"/>
    <w:rsid w:val="00987753"/>
    <w:rsid w:val="009879D9"/>
    <w:rsid w:val="009901AE"/>
    <w:rsid w:val="00990438"/>
    <w:rsid w:val="00990489"/>
    <w:rsid w:val="0099078B"/>
    <w:rsid w:val="0099078D"/>
    <w:rsid w:val="00990790"/>
    <w:rsid w:val="00990888"/>
    <w:rsid w:val="009909CA"/>
    <w:rsid w:val="00990C3A"/>
    <w:rsid w:val="00990D9F"/>
    <w:rsid w:val="0099108A"/>
    <w:rsid w:val="00991149"/>
    <w:rsid w:val="009911F9"/>
    <w:rsid w:val="0099135A"/>
    <w:rsid w:val="00991503"/>
    <w:rsid w:val="00991523"/>
    <w:rsid w:val="00991842"/>
    <w:rsid w:val="009919FD"/>
    <w:rsid w:val="00991BCD"/>
    <w:rsid w:val="00991C14"/>
    <w:rsid w:val="00991CA3"/>
    <w:rsid w:val="00991E9C"/>
    <w:rsid w:val="00991F9F"/>
    <w:rsid w:val="0099227B"/>
    <w:rsid w:val="0099238E"/>
    <w:rsid w:val="0099258C"/>
    <w:rsid w:val="00992BCB"/>
    <w:rsid w:val="00992D84"/>
    <w:rsid w:val="00992F92"/>
    <w:rsid w:val="009933AD"/>
    <w:rsid w:val="009933F2"/>
    <w:rsid w:val="009937B1"/>
    <w:rsid w:val="00993A13"/>
    <w:rsid w:val="00993AD3"/>
    <w:rsid w:val="00993C0F"/>
    <w:rsid w:val="00993D9B"/>
    <w:rsid w:val="00994333"/>
    <w:rsid w:val="009943D9"/>
    <w:rsid w:val="00994578"/>
    <w:rsid w:val="0099457A"/>
    <w:rsid w:val="0099469F"/>
    <w:rsid w:val="00994766"/>
    <w:rsid w:val="0099483A"/>
    <w:rsid w:val="0099491C"/>
    <w:rsid w:val="00994A91"/>
    <w:rsid w:val="00994DDA"/>
    <w:rsid w:val="00994F5A"/>
    <w:rsid w:val="0099504A"/>
    <w:rsid w:val="009950D8"/>
    <w:rsid w:val="0099513C"/>
    <w:rsid w:val="0099516C"/>
    <w:rsid w:val="00995260"/>
    <w:rsid w:val="009952AF"/>
    <w:rsid w:val="0099533B"/>
    <w:rsid w:val="0099540C"/>
    <w:rsid w:val="0099546E"/>
    <w:rsid w:val="00995770"/>
    <w:rsid w:val="00995A16"/>
    <w:rsid w:val="00995BA0"/>
    <w:rsid w:val="00995BE9"/>
    <w:rsid w:val="00995C57"/>
    <w:rsid w:val="00995D03"/>
    <w:rsid w:val="009960CB"/>
    <w:rsid w:val="00996279"/>
    <w:rsid w:val="0099639A"/>
    <w:rsid w:val="00996514"/>
    <w:rsid w:val="009967DE"/>
    <w:rsid w:val="00996A73"/>
    <w:rsid w:val="00996AB1"/>
    <w:rsid w:val="00996B4B"/>
    <w:rsid w:val="00996D33"/>
    <w:rsid w:val="00996FD0"/>
    <w:rsid w:val="0099715E"/>
    <w:rsid w:val="0099718D"/>
    <w:rsid w:val="0099723E"/>
    <w:rsid w:val="009972E1"/>
    <w:rsid w:val="009974B7"/>
    <w:rsid w:val="0099774C"/>
    <w:rsid w:val="0099779C"/>
    <w:rsid w:val="00997864"/>
    <w:rsid w:val="00997D75"/>
    <w:rsid w:val="00997F22"/>
    <w:rsid w:val="009A01EA"/>
    <w:rsid w:val="009A021E"/>
    <w:rsid w:val="009A0374"/>
    <w:rsid w:val="009A04E3"/>
    <w:rsid w:val="009A04E9"/>
    <w:rsid w:val="009A071B"/>
    <w:rsid w:val="009A0873"/>
    <w:rsid w:val="009A0B8E"/>
    <w:rsid w:val="009A0C90"/>
    <w:rsid w:val="009A0D28"/>
    <w:rsid w:val="009A0D60"/>
    <w:rsid w:val="009A0E8D"/>
    <w:rsid w:val="009A0ED3"/>
    <w:rsid w:val="009A11BF"/>
    <w:rsid w:val="009A14D2"/>
    <w:rsid w:val="009A173A"/>
    <w:rsid w:val="009A1840"/>
    <w:rsid w:val="009A1AD7"/>
    <w:rsid w:val="009A1B95"/>
    <w:rsid w:val="009A1B9E"/>
    <w:rsid w:val="009A1CA0"/>
    <w:rsid w:val="009A1D9C"/>
    <w:rsid w:val="009A2190"/>
    <w:rsid w:val="009A21AF"/>
    <w:rsid w:val="009A228E"/>
    <w:rsid w:val="009A2312"/>
    <w:rsid w:val="009A2314"/>
    <w:rsid w:val="009A23E8"/>
    <w:rsid w:val="009A26F1"/>
    <w:rsid w:val="009A2785"/>
    <w:rsid w:val="009A27E2"/>
    <w:rsid w:val="009A2906"/>
    <w:rsid w:val="009A295B"/>
    <w:rsid w:val="009A2A32"/>
    <w:rsid w:val="009A3034"/>
    <w:rsid w:val="009A319F"/>
    <w:rsid w:val="009A354D"/>
    <w:rsid w:val="009A3619"/>
    <w:rsid w:val="009A3769"/>
    <w:rsid w:val="009A376E"/>
    <w:rsid w:val="009A3783"/>
    <w:rsid w:val="009A38A3"/>
    <w:rsid w:val="009A3991"/>
    <w:rsid w:val="009A3AE0"/>
    <w:rsid w:val="009A3EAF"/>
    <w:rsid w:val="009A4042"/>
    <w:rsid w:val="009A40A2"/>
    <w:rsid w:val="009A40B7"/>
    <w:rsid w:val="009A40CA"/>
    <w:rsid w:val="009A42B2"/>
    <w:rsid w:val="009A42C1"/>
    <w:rsid w:val="009A45C4"/>
    <w:rsid w:val="009A4603"/>
    <w:rsid w:val="009A46E3"/>
    <w:rsid w:val="009A4789"/>
    <w:rsid w:val="009A4A2D"/>
    <w:rsid w:val="009A4B4B"/>
    <w:rsid w:val="009A4B66"/>
    <w:rsid w:val="009A4BBC"/>
    <w:rsid w:val="009A4BE1"/>
    <w:rsid w:val="009A4E66"/>
    <w:rsid w:val="009A4F45"/>
    <w:rsid w:val="009A50B0"/>
    <w:rsid w:val="009A5130"/>
    <w:rsid w:val="009A560C"/>
    <w:rsid w:val="009A5710"/>
    <w:rsid w:val="009A5AFF"/>
    <w:rsid w:val="009A5B6A"/>
    <w:rsid w:val="009A5C98"/>
    <w:rsid w:val="009A5CE8"/>
    <w:rsid w:val="009A6065"/>
    <w:rsid w:val="009A636D"/>
    <w:rsid w:val="009A669E"/>
    <w:rsid w:val="009A67BB"/>
    <w:rsid w:val="009A6818"/>
    <w:rsid w:val="009A69A1"/>
    <w:rsid w:val="009A6AAD"/>
    <w:rsid w:val="009A6E46"/>
    <w:rsid w:val="009A7205"/>
    <w:rsid w:val="009A7457"/>
    <w:rsid w:val="009A75D3"/>
    <w:rsid w:val="009A775E"/>
    <w:rsid w:val="009A7895"/>
    <w:rsid w:val="009A7B0E"/>
    <w:rsid w:val="009A7C41"/>
    <w:rsid w:val="009A7F59"/>
    <w:rsid w:val="009A7F8B"/>
    <w:rsid w:val="009B038C"/>
    <w:rsid w:val="009B03D7"/>
    <w:rsid w:val="009B042F"/>
    <w:rsid w:val="009B06A3"/>
    <w:rsid w:val="009B0B3C"/>
    <w:rsid w:val="009B0B42"/>
    <w:rsid w:val="009B0DA9"/>
    <w:rsid w:val="009B0EE3"/>
    <w:rsid w:val="009B0FCC"/>
    <w:rsid w:val="009B10AF"/>
    <w:rsid w:val="009B10BA"/>
    <w:rsid w:val="009B12B7"/>
    <w:rsid w:val="009B1369"/>
    <w:rsid w:val="009B169A"/>
    <w:rsid w:val="009B1735"/>
    <w:rsid w:val="009B1863"/>
    <w:rsid w:val="009B18A9"/>
    <w:rsid w:val="009B18B9"/>
    <w:rsid w:val="009B1C7B"/>
    <w:rsid w:val="009B1D20"/>
    <w:rsid w:val="009B1F20"/>
    <w:rsid w:val="009B2076"/>
    <w:rsid w:val="009B22B6"/>
    <w:rsid w:val="009B24E7"/>
    <w:rsid w:val="009B2631"/>
    <w:rsid w:val="009B27D6"/>
    <w:rsid w:val="009B28B7"/>
    <w:rsid w:val="009B28D3"/>
    <w:rsid w:val="009B2A82"/>
    <w:rsid w:val="009B2AB3"/>
    <w:rsid w:val="009B2B21"/>
    <w:rsid w:val="009B2B75"/>
    <w:rsid w:val="009B2CB0"/>
    <w:rsid w:val="009B2D69"/>
    <w:rsid w:val="009B300B"/>
    <w:rsid w:val="009B32B0"/>
    <w:rsid w:val="009B3401"/>
    <w:rsid w:val="009B34D5"/>
    <w:rsid w:val="009B34F3"/>
    <w:rsid w:val="009B35E2"/>
    <w:rsid w:val="009B366E"/>
    <w:rsid w:val="009B377C"/>
    <w:rsid w:val="009B3841"/>
    <w:rsid w:val="009B395C"/>
    <w:rsid w:val="009B3B5B"/>
    <w:rsid w:val="009B3B73"/>
    <w:rsid w:val="009B3C35"/>
    <w:rsid w:val="009B3E9A"/>
    <w:rsid w:val="009B3EF7"/>
    <w:rsid w:val="009B3F42"/>
    <w:rsid w:val="009B4372"/>
    <w:rsid w:val="009B43DD"/>
    <w:rsid w:val="009B466E"/>
    <w:rsid w:val="009B4B35"/>
    <w:rsid w:val="009B4B5E"/>
    <w:rsid w:val="009B4CA2"/>
    <w:rsid w:val="009B50E2"/>
    <w:rsid w:val="009B51E0"/>
    <w:rsid w:val="009B54B8"/>
    <w:rsid w:val="009B5622"/>
    <w:rsid w:val="009B5B35"/>
    <w:rsid w:val="009B5BCD"/>
    <w:rsid w:val="009B5CA9"/>
    <w:rsid w:val="009B5D2D"/>
    <w:rsid w:val="009B5F60"/>
    <w:rsid w:val="009B62F5"/>
    <w:rsid w:val="009B6489"/>
    <w:rsid w:val="009B648A"/>
    <w:rsid w:val="009B67DA"/>
    <w:rsid w:val="009B690D"/>
    <w:rsid w:val="009B6A98"/>
    <w:rsid w:val="009B6C63"/>
    <w:rsid w:val="009B6CFA"/>
    <w:rsid w:val="009B70FC"/>
    <w:rsid w:val="009B7267"/>
    <w:rsid w:val="009B771D"/>
    <w:rsid w:val="009B7C56"/>
    <w:rsid w:val="009B7D3C"/>
    <w:rsid w:val="009B7E14"/>
    <w:rsid w:val="009C02AB"/>
    <w:rsid w:val="009C02D4"/>
    <w:rsid w:val="009C02F2"/>
    <w:rsid w:val="009C0340"/>
    <w:rsid w:val="009C041C"/>
    <w:rsid w:val="009C06D8"/>
    <w:rsid w:val="009C0BBC"/>
    <w:rsid w:val="009C0BE8"/>
    <w:rsid w:val="009C0BEE"/>
    <w:rsid w:val="009C0BF4"/>
    <w:rsid w:val="009C0E89"/>
    <w:rsid w:val="009C0F95"/>
    <w:rsid w:val="009C0F9B"/>
    <w:rsid w:val="009C10CA"/>
    <w:rsid w:val="009C171A"/>
    <w:rsid w:val="009C1A17"/>
    <w:rsid w:val="009C1D70"/>
    <w:rsid w:val="009C204A"/>
    <w:rsid w:val="009C2083"/>
    <w:rsid w:val="009C21E6"/>
    <w:rsid w:val="009C229A"/>
    <w:rsid w:val="009C2312"/>
    <w:rsid w:val="009C244F"/>
    <w:rsid w:val="009C25BA"/>
    <w:rsid w:val="009C265B"/>
    <w:rsid w:val="009C280C"/>
    <w:rsid w:val="009C2A87"/>
    <w:rsid w:val="009C2B31"/>
    <w:rsid w:val="009C2DDD"/>
    <w:rsid w:val="009C2EF2"/>
    <w:rsid w:val="009C2FDA"/>
    <w:rsid w:val="009C30CE"/>
    <w:rsid w:val="009C331C"/>
    <w:rsid w:val="009C3712"/>
    <w:rsid w:val="009C3D61"/>
    <w:rsid w:val="009C3E8C"/>
    <w:rsid w:val="009C3E8E"/>
    <w:rsid w:val="009C4024"/>
    <w:rsid w:val="009C43DA"/>
    <w:rsid w:val="009C442B"/>
    <w:rsid w:val="009C4484"/>
    <w:rsid w:val="009C452A"/>
    <w:rsid w:val="009C4610"/>
    <w:rsid w:val="009C4C82"/>
    <w:rsid w:val="009C4CBD"/>
    <w:rsid w:val="009C4D9C"/>
    <w:rsid w:val="009C4DFF"/>
    <w:rsid w:val="009C5064"/>
    <w:rsid w:val="009C533D"/>
    <w:rsid w:val="009C55D5"/>
    <w:rsid w:val="009C5946"/>
    <w:rsid w:val="009C5FF7"/>
    <w:rsid w:val="009C6260"/>
    <w:rsid w:val="009C670A"/>
    <w:rsid w:val="009C67E6"/>
    <w:rsid w:val="009C6A73"/>
    <w:rsid w:val="009C6D5C"/>
    <w:rsid w:val="009C6EA1"/>
    <w:rsid w:val="009C6F4F"/>
    <w:rsid w:val="009C7013"/>
    <w:rsid w:val="009C73AE"/>
    <w:rsid w:val="009C7514"/>
    <w:rsid w:val="009C76C3"/>
    <w:rsid w:val="009C778B"/>
    <w:rsid w:val="009C784A"/>
    <w:rsid w:val="009C7994"/>
    <w:rsid w:val="009C79D8"/>
    <w:rsid w:val="009C7F30"/>
    <w:rsid w:val="009D01A5"/>
    <w:rsid w:val="009D02C3"/>
    <w:rsid w:val="009D044D"/>
    <w:rsid w:val="009D072D"/>
    <w:rsid w:val="009D1184"/>
    <w:rsid w:val="009D1462"/>
    <w:rsid w:val="009D15EF"/>
    <w:rsid w:val="009D164A"/>
    <w:rsid w:val="009D16A3"/>
    <w:rsid w:val="009D171D"/>
    <w:rsid w:val="009D172B"/>
    <w:rsid w:val="009D197B"/>
    <w:rsid w:val="009D1A29"/>
    <w:rsid w:val="009D1C06"/>
    <w:rsid w:val="009D1C7B"/>
    <w:rsid w:val="009D2227"/>
    <w:rsid w:val="009D2358"/>
    <w:rsid w:val="009D2432"/>
    <w:rsid w:val="009D2463"/>
    <w:rsid w:val="009D24C1"/>
    <w:rsid w:val="009D2507"/>
    <w:rsid w:val="009D255F"/>
    <w:rsid w:val="009D27AD"/>
    <w:rsid w:val="009D2AC5"/>
    <w:rsid w:val="009D2AF6"/>
    <w:rsid w:val="009D2C52"/>
    <w:rsid w:val="009D2C8C"/>
    <w:rsid w:val="009D2D32"/>
    <w:rsid w:val="009D2D8F"/>
    <w:rsid w:val="009D2F83"/>
    <w:rsid w:val="009D3389"/>
    <w:rsid w:val="009D34B7"/>
    <w:rsid w:val="009D3508"/>
    <w:rsid w:val="009D35AD"/>
    <w:rsid w:val="009D38FA"/>
    <w:rsid w:val="009D392A"/>
    <w:rsid w:val="009D39DE"/>
    <w:rsid w:val="009D3B42"/>
    <w:rsid w:val="009D3E6C"/>
    <w:rsid w:val="009D3F46"/>
    <w:rsid w:val="009D419C"/>
    <w:rsid w:val="009D42A0"/>
    <w:rsid w:val="009D4928"/>
    <w:rsid w:val="009D49B1"/>
    <w:rsid w:val="009D4EF5"/>
    <w:rsid w:val="009D4FF9"/>
    <w:rsid w:val="009D52DC"/>
    <w:rsid w:val="009D55EF"/>
    <w:rsid w:val="009D5C15"/>
    <w:rsid w:val="009D5C5D"/>
    <w:rsid w:val="009D61A4"/>
    <w:rsid w:val="009D63CB"/>
    <w:rsid w:val="009D6471"/>
    <w:rsid w:val="009D6738"/>
    <w:rsid w:val="009D6FE7"/>
    <w:rsid w:val="009D704B"/>
    <w:rsid w:val="009D706C"/>
    <w:rsid w:val="009D7151"/>
    <w:rsid w:val="009D73F3"/>
    <w:rsid w:val="009D7472"/>
    <w:rsid w:val="009D756B"/>
    <w:rsid w:val="009D75C5"/>
    <w:rsid w:val="009D75F7"/>
    <w:rsid w:val="009D7625"/>
    <w:rsid w:val="009D771A"/>
    <w:rsid w:val="009D7748"/>
    <w:rsid w:val="009D7909"/>
    <w:rsid w:val="009D797E"/>
    <w:rsid w:val="009D79FA"/>
    <w:rsid w:val="009E00F2"/>
    <w:rsid w:val="009E0230"/>
    <w:rsid w:val="009E03A2"/>
    <w:rsid w:val="009E0435"/>
    <w:rsid w:val="009E0488"/>
    <w:rsid w:val="009E06F1"/>
    <w:rsid w:val="009E08A3"/>
    <w:rsid w:val="009E0C1C"/>
    <w:rsid w:val="009E0CF1"/>
    <w:rsid w:val="009E0DAF"/>
    <w:rsid w:val="009E0E3B"/>
    <w:rsid w:val="009E11BA"/>
    <w:rsid w:val="009E193F"/>
    <w:rsid w:val="009E1993"/>
    <w:rsid w:val="009E19D1"/>
    <w:rsid w:val="009E1B11"/>
    <w:rsid w:val="009E1BEE"/>
    <w:rsid w:val="009E1C2B"/>
    <w:rsid w:val="009E1C90"/>
    <w:rsid w:val="009E1D28"/>
    <w:rsid w:val="009E1ED5"/>
    <w:rsid w:val="009E2062"/>
    <w:rsid w:val="009E211A"/>
    <w:rsid w:val="009E2160"/>
    <w:rsid w:val="009E21E2"/>
    <w:rsid w:val="009E2548"/>
    <w:rsid w:val="009E2576"/>
    <w:rsid w:val="009E2A6F"/>
    <w:rsid w:val="009E2B2D"/>
    <w:rsid w:val="009E2FFC"/>
    <w:rsid w:val="009E3133"/>
    <w:rsid w:val="009E316E"/>
    <w:rsid w:val="009E34EB"/>
    <w:rsid w:val="009E3697"/>
    <w:rsid w:val="009E36F7"/>
    <w:rsid w:val="009E38B5"/>
    <w:rsid w:val="009E3B7E"/>
    <w:rsid w:val="009E3B8B"/>
    <w:rsid w:val="009E3B9D"/>
    <w:rsid w:val="009E3CE1"/>
    <w:rsid w:val="009E3D2E"/>
    <w:rsid w:val="009E3E00"/>
    <w:rsid w:val="009E3F44"/>
    <w:rsid w:val="009E3FB9"/>
    <w:rsid w:val="009E441C"/>
    <w:rsid w:val="009E457A"/>
    <w:rsid w:val="009E4583"/>
    <w:rsid w:val="009E4655"/>
    <w:rsid w:val="009E4923"/>
    <w:rsid w:val="009E4A54"/>
    <w:rsid w:val="009E4BF4"/>
    <w:rsid w:val="009E4C32"/>
    <w:rsid w:val="009E523E"/>
    <w:rsid w:val="009E528A"/>
    <w:rsid w:val="009E52AF"/>
    <w:rsid w:val="009E543E"/>
    <w:rsid w:val="009E5544"/>
    <w:rsid w:val="009E554D"/>
    <w:rsid w:val="009E55D4"/>
    <w:rsid w:val="009E580D"/>
    <w:rsid w:val="009E5834"/>
    <w:rsid w:val="009E587A"/>
    <w:rsid w:val="009E58DF"/>
    <w:rsid w:val="009E5A9F"/>
    <w:rsid w:val="009E5AA0"/>
    <w:rsid w:val="009E5B4F"/>
    <w:rsid w:val="009E5C9E"/>
    <w:rsid w:val="009E5DE2"/>
    <w:rsid w:val="009E5E43"/>
    <w:rsid w:val="009E5EDA"/>
    <w:rsid w:val="009E5F78"/>
    <w:rsid w:val="009E6077"/>
    <w:rsid w:val="009E611A"/>
    <w:rsid w:val="009E6412"/>
    <w:rsid w:val="009E64FD"/>
    <w:rsid w:val="009E650F"/>
    <w:rsid w:val="009E6782"/>
    <w:rsid w:val="009E6C24"/>
    <w:rsid w:val="009E6D70"/>
    <w:rsid w:val="009E6DC4"/>
    <w:rsid w:val="009E6DC6"/>
    <w:rsid w:val="009E6E2B"/>
    <w:rsid w:val="009E72CE"/>
    <w:rsid w:val="009E737F"/>
    <w:rsid w:val="009E7394"/>
    <w:rsid w:val="009E7505"/>
    <w:rsid w:val="009E7559"/>
    <w:rsid w:val="009E7611"/>
    <w:rsid w:val="009E76D3"/>
    <w:rsid w:val="009E7707"/>
    <w:rsid w:val="009E7950"/>
    <w:rsid w:val="009E7B80"/>
    <w:rsid w:val="009E7BC6"/>
    <w:rsid w:val="009E7E6E"/>
    <w:rsid w:val="009E7E7B"/>
    <w:rsid w:val="009F011C"/>
    <w:rsid w:val="009F0242"/>
    <w:rsid w:val="009F0259"/>
    <w:rsid w:val="009F0314"/>
    <w:rsid w:val="009F03CF"/>
    <w:rsid w:val="009F065D"/>
    <w:rsid w:val="009F08EE"/>
    <w:rsid w:val="009F0B49"/>
    <w:rsid w:val="009F0D45"/>
    <w:rsid w:val="009F0DF2"/>
    <w:rsid w:val="009F0E3F"/>
    <w:rsid w:val="009F0F0A"/>
    <w:rsid w:val="009F11CE"/>
    <w:rsid w:val="009F162C"/>
    <w:rsid w:val="009F17A2"/>
    <w:rsid w:val="009F1A9C"/>
    <w:rsid w:val="009F1B22"/>
    <w:rsid w:val="009F1BB4"/>
    <w:rsid w:val="009F1CAD"/>
    <w:rsid w:val="009F1D54"/>
    <w:rsid w:val="009F1D6A"/>
    <w:rsid w:val="009F1E19"/>
    <w:rsid w:val="009F2026"/>
    <w:rsid w:val="009F2061"/>
    <w:rsid w:val="009F2237"/>
    <w:rsid w:val="009F23CF"/>
    <w:rsid w:val="009F2485"/>
    <w:rsid w:val="009F260A"/>
    <w:rsid w:val="009F27E2"/>
    <w:rsid w:val="009F288D"/>
    <w:rsid w:val="009F2990"/>
    <w:rsid w:val="009F2DA2"/>
    <w:rsid w:val="009F2FBF"/>
    <w:rsid w:val="009F303F"/>
    <w:rsid w:val="009F337A"/>
    <w:rsid w:val="009F343A"/>
    <w:rsid w:val="009F34B2"/>
    <w:rsid w:val="009F358B"/>
    <w:rsid w:val="009F3610"/>
    <w:rsid w:val="009F38A3"/>
    <w:rsid w:val="009F3AA6"/>
    <w:rsid w:val="009F3B2E"/>
    <w:rsid w:val="009F3DFF"/>
    <w:rsid w:val="009F40F0"/>
    <w:rsid w:val="009F4207"/>
    <w:rsid w:val="009F4264"/>
    <w:rsid w:val="009F42D9"/>
    <w:rsid w:val="009F4431"/>
    <w:rsid w:val="009F450E"/>
    <w:rsid w:val="009F4523"/>
    <w:rsid w:val="009F476A"/>
    <w:rsid w:val="009F47D2"/>
    <w:rsid w:val="009F486A"/>
    <w:rsid w:val="009F4DEE"/>
    <w:rsid w:val="009F4FDF"/>
    <w:rsid w:val="009F5015"/>
    <w:rsid w:val="009F5451"/>
    <w:rsid w:val="009F55DC"/>
    <w:rsid w:val="009F56B7"/>
    <w:rsid w:val="009F5860"/>
    <w:rsid w:val="009F5DFE"/>
    <w:rsid w:val="009F5E4A"/>
    <w:rsid w:val="009F6171"/>
    <w:rsid w:val="009F617D"/>
    <w:rsid w:val="009F61D3"/>
    <w:rsid w:val="009F6295"/>
    <w:rsid w:val="009F642E"/>
    <w:rsid w:val="009F697C"/>
    <w:rsid w:val="009F698B"/>
    <w:rsid w:val="009F6A66"/>
    <w:rsid w:val="009F6ABA"/>
    <w:rsid w:val="009F6B51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28"/>
    <w:rsid w:val="009F79C3"/>
    <w:rsid w:val="009F7F2E"/>
    <w:rsid w:val="00A005D8"/>
    <w:rsid w:val="00A006D7"/>
    <w:rsid w:val="00A00B48"/>
    <w:rsid w:val="00A00B9E"/>
    <w:rsid w:val="00A00BAA"/>
    <w:rsid w:val="00A00CBF"/>
    <w:rsid w:val="00A00D2C"/>
    <w:rsid w:val="00A00DD1"/>
    <w:rsid w:val="00A00F31"/>
    <w:rsid w:val="00A00F54"/>
    <w:rsid w:val="00A01027"/>
    <w:rsid w:val="00A010DF"/>
    <w:rsid w:val="00A010FC"/>
    <w:rsid w:val="00A01171"/>
    <w:rsid w:val="00A01181"/>
    <w:rsid w:val="00A012CF"/>
    <w:rsid w:val="00A01324"/>
    <w:rsid w:val="00A013FB"/>
    <w:rsid w:val="00A01780"/>
    <w:rsid w:val="00A0182A"/>
    <w:rsid w:val="00A01A61"/>
    <w:rsid w:val="00A01C4A"/>
    <w:rsid w:val="00A02011"/>
    <w:rsid w:val="00A028AC"/>
    <w:rsid w:val="00A02930"/>
    <w:rsid w:val="00A02CCF"/>
    <w:rsid w:val="00A02CFB"/>
    <w:rsid w:val="00A02D76"/>
    <w:rsid w:val="00A02EB2"/>
    <w:rsid w:val="00A02FB7"/>
    <w:rsid w:val="00A031F1"/>
    <w:rsid w:val="00A03218"/>
    <w:rsid w:val="00A034F9"/>
    <w:rsid w:val="00A03672"/>
    <w:rsid w:val="00A036CC"/>
    <w:rsid w:val="00A0374E"/>
    <w:rsid w:val="00A039AA"/>
    <w:rsid w:val="00A03B00"/>
    <w:rsid w:val="00A03BE3"/>
    <w:rsid w:val="00A03DF9"/>
    <w:rsid w:val="00A03EFE"/>
    <w:rsid w:val="00A0451C"/>
    <w:rsid w:val="00A04857"/>
    <w:rsid w:val="00A050D6"/>
    <w:rsid w:val="00A05241"/>
    <w:rsid w:val="00A0540C"/>
    <w:rsid w:val="00A05754"/>
    <w:rsid w:val="00A05AE1"/>
    <w:rsid w:val="00A0664D"/>
    <w:rsid w:val="00A06863"/>
    <w:rsid w:val="00A068E5"/>
    <w:rsid w:val="00A06A8A"/>
    <w:rsid w:val="00A06B37"/>
    <w:rsid w:val="00A06EDC"/>
    <w:rsid w:val="00A06EF1"/>
    <w:rsid w:val="00A0721C"/>
    <w:rsid w:val="00A076DA"/>
    <w:rsid w:val="00A078EA"/>
    <w:rsid w:val="00A0795A"/>
    <w:rsid w:val="00A079A6"/>
    <w:rsid w:val="00A079B7"/>
    <w:rsid w:val="00A10020"/>
    <w:rsid w:val="00A10065"/>
    <w:rsid w:val="00A10413"/>
    <w:rsid w:val="00A1043A"/>
    <w:rsid w:val="00A10808"/>
    <w:rsid w:val="00A1083D"/>
    <w:rsid w:val="00A10C9B"/>
    <w:rsid w:val="00A110B9"/>
    <w:rsid w:val="00A11662"/>
    <w:rsid w:val="00A11691"/>
    <w:rsid w:val="00A11928"/>
    <w:rsid w:val="00A119C1"/>
    <w:rsid w:val="00A119DA"/>
    <w:rsid w:val="00A11C88"/>
    <w:rsid w:val="00A11D2A"/>
    <w:rsid w:val="00A11DEB"/>
    <w:rsid w:val="00A11ECE"/>
    <w:rsid w:val="00A12374"/>
    <w:rsid w:val="00A12471"/>
    <w:rsid w:val="00A124D5"/>
    <w:rsid w:val="00A1252A"/>
    <w:rsid w:val="00A12585"/>
    <w:rsid w:val="00A127DA"/>
    <w:rsid w:val="00A12818"/>
    <w:rsid w:val="00A12AEF"/>
    <w:rsid w:val="00A13266"/>
    <w:rsid w:val="00A132BB"/>
    <w:rsid w:val="00A13490"/>
    <w:rsid w:val="00A1413D"/>
    <w:rsid w:val="00A142DB"/>
    <w:rsid w:val="00A14966"/>
    <w:rsid w:val="00A1499F"/>
    <w:rsid w:val="00A149B8"/>
    <w:rsid w:val="00A149EA"/>
    <w:rsid w:val="00A14A09"/>
    <w:rsid w:val="00A14A36"/>
    <w:rsid w:val="00A14BFC"/>
    <w:rsid w:val="00A14DD5"/>
    <w:rsid w:val="00A14DFE"/>
    <w:rsid w:val="00A14F30"/>
    <w:rsid w:val="00A14FF9"/>
    <w:rsid w:val="00A152D3"/>
    <w:rsid w:val="00A152F3"/>
    <w:rsid w:val="00A153E7"/>
    <w:rsid w:val="00A15629"/>
    <w:rsid w:val="00A1577F"/>
    <w:rsid w:val="00A159DB"/>
    <w:rsid w:val="00A15D1A"/>
    <w:rsid w:val="00A15F95"/>
    <w:rsid w:val="00A160E7"/>
    <w:rsid w:val="00A162BC"/>
    <w:rsid w:val="00A164F0"/>
    <w:rsid w:val="00A1698F"/>
    <w:rsid w:val="00A16A7E"/>
    <w:rsid w:val="00A17029"/>
    <w:rsid w:val="00A17044"/>
    <w:rsid w:val="00A171EE"/>
    <w:rsid w:val="00A17306"/>
    <w:rsid w:val="00A1749E"/>
    <w:rsid w:val="00A175B0"/>
    <w:rsid w:val="00A17ABB"/>
    <w:rsid w:val="00A17B49"/>
    <w:rsid w:val="00A17C30"/>
    <w:rsid w:val="00A17DC5"/>
    <w:rsid w:val="00A17F63"/>
    <w:rsid w:val="00A2052B"/>
    <w:rsid w:val="00A20618"/>
    <w:rsid w:val="00A20645"/>
    <w:rsid w:val="00A20658"/>
    <w:rsid w:val="00A20B9A"/>
    <w:rsid w:val="00A20B9E"/>
    <w:rsid w:val="00A20C76"/>
    <w:rsid w:val="00A20ECA"/>
    <w:rsid w:val="00A20F70"/>
    <w:rsid w:val="00A210C7"/>
    <w:rsid w:val="00A212C4"/>
    <w:rsid w:val="00A21316"/>
    <w:rsid w:val="00A21436"/>
    <w:rsid w:val="00A216B1"/>
    <w:rsid w:val="00A216E2"/>
    <w:rsid w:val="00A2179D"/>
    <w:rsid w:val="00A2186F"/>
    <w:rsid w:val="00A219E7"/>
    <w:rsid w:val="00A219F4"/>
    <w:rsid w:val="00A21B57"/>
    <w:rsid w:val="00A21CB1"/>
    <w:rsid w:val="00A21D4D"/>
    <w:rsid w:val="00A22165"/>
    <w:rsid w:val="00A223E7"/>
    <w:rsid w:val="00A226B9"/>
    <w:rsid w:val="00A227B5"/>
    <w:rsid w:val="00A228EF"/>
    <w:rsid w:val="00A2296F"/>
    <w:rsid w:val="00A22A5A"/>
    <w:rsid w:val="00A22B34"/>
    <w:rsid w:val="00A22B5B"/>
    <w:rsid w:val="00A22BE8"/>
    <w:rsid w:val="00A22E56"/>
    <w:rsid w:val="00A22E9B"/>
    <w:rsid w:val="00A22EC8"/>
    <w:rsid w:val="00A23437"/>
    <w:rsid w:val="00A23443"/>
    <w:rsid w:val="00A2344B"/>
    <w:rsid w:val="00A238A2"/>
    <w:rsid w:val="00A23BAD"/>
    <w:rsid w:val="00A23E90"/>
    <w:rsid w:val="00A2411C"/>
    <w:rsid w:val="00A24526"/>
    <w:rsid w:val="00A2452A"/>
    <w:rsid w:val="00A245F5"/>
    <w:rsid w:val="00A24797"/>
    <w:rsid w:val="00A24961"/>
    <w:rsid w:val="00A24A0E"/>
    <w:rsid w:val="00A24A59"/>
    <w:rsid w:val="00A24CFC"/>
    <w:rsid w:val="00A24D70"/>
    <w:rsid w:val="00A2504B"/>
    <w:rsid w:val="00A25207"/>
    <w:rsid w:val="00A25454"/>
    <w:rsid w:val="00A256E4"/>
    <w:rsid w:val="00A2587F"/>
    <w:rsid w:val="00A25A83"/>
    <w:rsid w:val="00A25ACC"/>
    <w:rsid w:val="00A25DE2"/>
    <w:rsid w:val="00A25E46"/>
    <w:rsid w:val="00A25FDD"/>
    <w:rsid w:val="00A261CF"/>
    <w:rsid w:val="00A26411"/>
    <w:rsid w:val="00A26617"/>
    <w:rsid w:val="00A267EF"/>
    <w:rsid w:val="00A26A56"/>
    <w:rsid w:val="00A26C7D"/>
    <w:rsid w:val="00A26DAB"/>
    <w:rsid w:val="00A26E4E"/>
    <w:rsid w:val="00A26EAF"/>
    <w:rsid w:val="00A27061"/>
    <w:rsid w:val="00A270FA"/>
    <w:rsid w:val="00A2727F"/>
    <w:rsid w:val="00A2761D"/>
    <w:rsid w:val="00A27717"/>
    <w:rsid w:val="00A27A81"/>
    <w:rsid w:val="00A27B69"/>
    <w:rsid w:val="00A27E68"/>
    <w:rsid w:val="00A27F91"/>
    <w:rsid w:val="00A30472"/>
    <w:rsid w:val="00A30673"/>
    <w:rsid w:val="00A306FF"/>
    <w:rsid w:val="00A30734"/>
    <w:rsid w:val="00A308F8"/>
    <w:rsid w:val="00A30A94"/>
    <w:rsid w:val="00A30D9E"/>
    <w:rsid w:val="00A30F55"/>
    <w:rsid w:val="00A3116E"/>
    <w:rsid w:val="00A31262"/>
    <w:rsid w:val="00A31407"/>
    <w:rsid w:val="00A320EA"/>
    <w:rsid w:val="00A3212F"/>
    <w:rsid w:val="00A32167"/>
    <w:rsid w:val="00A321F8"/>
    <w:rsid w:val="00A322AB"/>
    <w:rsid w:val="00A3267C"/>
    <w:rsid w:val="00A32764"/>
    <w:rsid w:val="00A32AD8"/>
    <w:rsid w:val="00A32B5F"/>
    <w:rsid w:val="00A32C29"/>
    <w:rsid w:val="00A32E7A"/>
    <w:rsid w:val="00A32ECE"/>
    <w:rsid w:val="00A32FE7"/>
    <w:rsid w:val="00A331C2"/>
    <w:rsid w:val="00A331EE"/>
    <w:rsid w:val="00A3393F"/>
    <w:rsid w:val="00A339B8"/>
    <w:rsid w:val="00A33F6D"/>
    <w:rsid w:val="00A33FD1"/>
    <w:rsid w:val="00A34047"/>
    <w:rsid w:val="00A34269"/>
    <w:rsid w:val="00A346B5"/>
    <w:rsid w:val="00A3488D"/>
    <w:rsid w:val="00A34951"/>
    <w:rsid w:val="00A34A71"/>
    <w:rsid w:val="00A34AAE"/>
    <w:rsid w:val="00A34B31"/>
    <w:rsid w:val="00A34E07"/>
    <w:rsid w:val="00A3505D"/>
    <w:rsid w:val="00A35085"/>
    <w:rsid w:val="00A350AE"/>
    <w:rsid w:val="00A35141"/>
    <w:rsid w:val="00A35402"/>
    <w:rsid w:val="00A35418"/>
    <w:rsid w:val="00A35523"/>
    <w:rsid w:val="00A355BB"/>
    <w:rsid w:val="00A35D9F"/>
    <w:rsid w:val="00A360A7"/>
    <w:rsid w:val="00A362EC"/>
    <w:rsid w:val="00A3633B"/>
    <w:rsid w:val="00A3644E"/>
    <w:rsid w:val="00A3660F"/>
    <w:rsid w:val="00A36618"/>
    <w:rsid w:val="00A3664A"/>
    <w:rsid w:val="00A366BE"/>
    <w:rsid w:val="00A36A94"/>
    <w:rsid w:val="00A36AA2"/>
    <w:rsid w:val="00A36CCC"/>
    <w:rsid w:val="00A36D24"/>
    <w:rsid w:val="00A36E3B"/>
    <w:rsid w:val="00A370C7"/>
    <w:rsid w:val="00A3714E"/>
    <w:rsid w:val="00A372B0"/>
    <w:rsid w:val="00A3763B"/>
    <w:rsid w:val="00A3794A"/>
    <w:rsid w:val="00A3798D"/>
    <w:rsid w:val="00A37A82"/>
    <w:rsid w:val="00A37D1A"/>
    <w:rsid w:val="00A37D47"/>
    <w:rsid w:val="00A37F33"/>
    <w:rsid w:val="00A4025E"/>
    <w:rsid w:val="00A40300"/>
    <w:rsid w:val="00A40582"/>
    <w:rsid w:val="00A4066B"/>
    <w:rsid w:val="00A407FF"/>
    <w:rsid w:val="00A408D8"/>
    <w:rsid w:val="00A408DA"/>
    <w:rsid w:val="00A40946"/>
    <w:rsid w:val="00A40BEF"/>
    <w:rsid w:val="00A40C57"/>
    <w:rsid w:val="00A40D16"/>
    <w:rsid w:val="00A40DF9"/>
    <w:rsid w:val="00A41116"/>
    <w:rsid w:val="00A41286"/>
    <w:rsid w:val="00A412AA"/>
    <w:rsid w:val="00A41496"/>
    <w:rsid w:val="00A416A1"/>
    <w:rsid w:val="00A41A8A"/>
    <w:rsid w:val="00A41ADA"/>
    <w:rsid w:val="00A41C2B"/>
    <w:rsid w:val="00A41DF0"/>
    <w:rsid w:val="00A41E81"/>
    <w:rsid w:val="00A41F14"/>
    <w:rsid w:val="00A4200D"/>
    <w:rsid w:val="00A421E7"/>
    <w:rsid w:val="00A4230F"/>
    <w:rsid w:val="00A423D7"/>
    <w:rsid w:val="00A4260A"/>
    <w:rsid w:val="00A426AB"/>
    <w:rsid w:val="00A426E5"/>
    <w:rsid w:val="00A427C8"/>
    <w:rsid w:val="00A427CB"/>
    <w:rsid w:val="00A42AED"/>
    <w:rsid w:val="00A42C1C"/>
    <w:rsid w:val="00A42D43"/>
    <w:rsid w:val="00A42ECF"/>
    <w:rsid w:val="00A42FE6"/>
    <w:rsid w:val="00A430F5"/>
    <w:rsid w:val="00A4311C"/>
    <w:rsid w:val="00A432A6"/>
    <w:rsid w:val="00A4340E"/>
    <w:rsid w:val="00A4395D"/>
    <w:rsid w:val="00A43998"/>
    <w:rsid w:val="00A43B27"/>
    <w:rsid w:val="00A43B8D"/>
    <w:rsid w:val="00A43D13"/>
    <w:rsid w:val="00A43D1F"/>
    <w:rsid w:val="00A440D7"/>
    <w:rsid w:val="00A4423C"/>
    <w:rsid w:val="00A44262"/>
    <w:rsid w:val="00A44307"/>
    <w:rsid w:val="00A4434F"/>
    <w:rsid w:val="00A444B7"/>
    <w:rsid w:val="00A447A5"/>
    <w:rsid w:val="00A44828"/>
    <w:rsid w:val="00A448E7"/>
    <w:rsid w:val="00A44B40"/>
    <w:rsid w:val="00A44B56"/>
    <w:rsid w:val="00A44CB4"/>
    <w:rsid w:val="00A44E01"/>
    <w:rsid w:val="00A44E33"/>
    <w:rsid w:val="00A4509A"/>
    <w:rsid w:val="00A45110"/>
    <w:rsid w:val="00A4532F"/>
    <w:rsid w:val="00A45498"/>
    <w:rsid w:val="00A454F9"/>
    <w:rsid w:val="00A455DE"/>
    <w:rsid w:val="00A456B0"/>
    <w:rsid w:val="00A45906"/>
    <w:rsid w:val="00A45980"/>
    <w:rsid w:val="00A45A64"/>
    <w:rsid w:val="00A45AD2"/>
    <w:rsid w:val="00A45CA5"/>
    <w:rsid w:val="00A45EDC"/>
    <w:rsid w:val="00A45FA3"/>
    <w:rsid w:val="00A465D7"/>
    <w:rsid w:val="00A46881"/>
    <w:rsid w:val="00A46AA1"/>
    <w:rsid w:val="00A46B30"/>
    <w:rsid w:val="00A4713C"/>
    <w:rsid w:val="00A473B7"/>
    <w:rsid w:val="00A4744C"/>
    <w:rsid w:val="00A4752B"/>
    <w:rsid w:val="00A47587"/>
    <w:rsid w:val="00A47710"/>
    <w:rsid w:val="00A477FD"/>
    <w:rsid w:val="00A47C36"/>
    <w:rsid w:val="00A47E5C"/>
    <w:rsid w:val="00A47F21"/>
    <w:rsid w:val="00A5051E"/>
    <w:rsid w:val="00A506EE"/>
    <w:rsid w:val="00A507B2"/>
    <w:rsid w:val="00A50A1B"/>
    <w:rsid w:val="00A50DA5"/>
    <w:rsid w:val="00A50E10"/>
    <w:rsid w:val="00A50E52"/>
    <w:rsid w:val="00A5125D"/>
    <w:rsid w:val="00A51463"/>
    <w:rsid w:val="00A5183B"/>
    <w:rsid w:val="00A51D37"/>
    <w:rsid w:val="00A52006"/>
    <w:rsid w:val="00A52092"/>
    <w:rsid w:val="00A521B3"/>
    <w:rsid w:val="00A5230A"/>
    <w:rsid w:val="00A526A0"/>
    <w:rsid w:val="00A528B2"/>
    <w:rsid w:val="00A529F7"/>
    <w:rsid w:val="00A52AA2"/>
    <w:rsid w:val="00A52D41"/>
    <w:rsid w:val="00A52DFC"/>
    <w:rsid w:val="00A52F60"/>
    <w:rsid w:val="00A53048"/>
    <w:rsid w:val="00A53446"/>
    <w:rsid w:val="00A53964"/>
    <w:rsid w:val="00A53AF4"/>
    <w:rsid w:val="00A53C6C"/>
    <w:rsid w:val="00A53F78"/>
    <w:rsid w:val="00A53FAE"/>
    <w:rsid w:val="00A53FE5"/>
    <w:rsid w:val="00A540A7"/>
    <w:rsid w:val="00A5414C"/>
    <w:rsid w:val="00A54238"/>
    <w:rsid w:val="00A5447A"/>
    <w:rsid w:val="00A54524"/>
    <w:rsid w:val="00A5460B"/>
    <w:rsid w:val="00A54856"/>
    <w:rsid w:val="00A54AC9"/>
    <w:rsid w:val="00A54C8B"/>
    <w:rsid w:val="00A54CBD"/>
    <w:rsid w:val="00A54D71"/>
    <w:rsid w:val="00A54D78"/>
    <w:rsid w:val="00A54DD2"/>
    <w:rsid w:val="00A54E1E"/>
    <w:rsid w:val="00A54FA7"/>
    <w:rsid w:val="00A55178"/>
    <w:rsid w:val="00A553A0"/>
    <w:rsid w:val="00A554DA"/>
    <w:rsid w:val="00A5564F"/>
    <w:rsid w:val="00A55755"/>
    <w:rsid w:val="00A557FF"/>
    <w:rsid w:val="00A55A3A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52"/>
    <w:rsid w:val="00A56CD3"/>
    <w:rsid w:val="00A56D12"/>
    <w:rsid w:val="00A56D40"/>
    <w:rsid w:val="00A56D41"/>
    <w:rsid w:val="00A56E06"/>
    <w:rsid w:val="00A56F53"/>
    <w:rsid w:val="00A56FA3"/>
    <w:rsid w:val="00A57069"/>
    <w:rsid w:val="00A57336"/>
    <w:rsid w:val="00A574AC"/>
    <w:rsid w:val="00A5764C"/>
    <w:rsid w:val="00A57894"/>
    <w:rsid w:val="00A5793D"/>
    <w:rsid w:val="00A579AF"/>
    <w:rsid w:val="00A57A35"/>
    <w:rsid w:val="00A57AED"/>
    <w:rsid w:val="00A57C1C"/>
    <w:rsid w:val="00A57CEA"/>
    <w:rsid w:val="00A57E7C"/>
    <w:rsid w:val="00A57F25"/>
    <w:rsid w:val="00A60129"/>
    <w:rsid w:val="00A60169"/>
    <w:rsid w:val="00A60258"/>
    <w:rsid w:val="00A604A8"/>
    <w:rsid w:val="00A607D3"/>
    <w:rsid w:val="00A608CB"/>
    <w:rsid w:val="00A60909"/>
    <w:rsid w:val="00A609C5"/>
    <w:rsid w:val="00A61138"/>
    <w:rsid w:val="00A61271"/>
    <w:rsid w:val="00A612A0"/>
    <w:rsid w:val="00A614A7"/>
    <w:rsid w:val="00A61646"/>
    <w:rsid w:val="00A617A0"/>
    <w:rsid w:val="00A617A5"/>
    <w:rsid w:val="00A61972"/>
    <w:rsid w:val="00A61A4A"/>
    <w:rsid w:val="00A61ABF"/>
    <w:rsid w:val="00A6207B"/>
    <w:rsid w:val="00A620B4"/>
    <w:rsid w:val="00A621C5"/>
    <w:rsid w:val="00A6228F"/>
    <w:rsid w:val="00A6256E"/>
    <w:rsid w:val="00A62634"/>
    <w:rsid w:val="00A62782"/>
    <w:rsid w:val="00A628B5"/>
    <w:rsid w:val="00A62A01"/>
    <w:rsid w:val="00A62F10"/>
    <w:rsid w:val="00A63067"/>
    <w:rsid w:val="00A6331D"/>
    <w:rsid w:val="00A6356E"/>
    <w:rsid w:val="00A6365E"/>
    <w:rsid w:val="00A63986"/>
    <w:rsid w:val="00A63AEA"/>
    <w:rsid w:val="00A63AFC"/>
    <w:rsid w:val="00A63C52"/>
    <w:rsid w:val="00A63E3B"/>
    <w:rsid w:val="00A63EB9"/>
    <w:rsid w:val="00A63FCF"/>
    <w:rsid w:val="00A64016"/>
    <w:rsid w:val="00A64056"/>
    <w:rsid w:val="00A64165"/>
    <w:rsid w:val="00A64428"/>
    <w:rsid w:val="00A64487"/>
    <w:rsid w:val="00A645EE"/>
    <w:rsid w:val="00A647A0"/>
    <w:rsid w:val="00A64AB0"/>
    <w:rsid w:val="00A64CFF"/>
    <w:rsid w:val="00A64D4E"/>
    <w:rsid w:val="00A64E38"/>
    <w:rsid w:val="00A64F97"/>
    <w:rsid w:val="00A64FB5"/>
    <w:rsid w:val="00A6509F"/>
    <w:rsid w:val="00A653BC"/>
    <w:rsid w:val="00A65576"/>
    <w:rsid w:val="00A65718"/>
    <w:rsid w:val="00A65768"/>
    <w:rsid w:val="00A65847"/>
    <w:rsid w:val="00A65940"/>
    <w:rsid w:val="00A66151"/>
    <w:rsid w:val="00A66555"/>
    <w:rsid w:val="00A6655E"/>
    <w:rsid w:val="00A665DB"/>
    <w:rsid w:val="00A6662A"/>
    <w:rsid w:val="00A66703"/>
    <w:rsid w:val="00A6670C"/>
    <w:rsid w:val="00A669B0"/>
    <w:rsid w:val="00A66AE6"/>
    <w:rsid w:val="00A66E5D"/>
    <w:rsid w:val="00A670A2"/>
    <w:rsid w:val="00A673B9"/>
    <w:rsid w:val="00A67A16"/>
    <w:rsid w:val="00A67ED0"/>
    <w:rsid w:val="00A70291"/>
    <w:rsid w:val="00A702DC"/>
    <w:rsid w:val="00A705B9"/>
    <w:rsid w:val="00A70857"/>
    <w:rsid w:val="00A70989"/>
    <w:rsid w:val="00A70EC5"/>
    <w:rsid w:val="00A70F94"/>
    <w:rsid w:val="00A70FA5"/>
    <w:rsid w:val="00A71031"/>
    <w:rsid w:val="00A710D7"/>
    <w:rsid w:val="00A7113A"/>
    <w:rsid w:val="00A711B7"/>
    <w:rsid w:val="00A711D3"/>
    <w:rsid w:val="00A7143B"/>
    <w:rsid w:val="00A7155B"/>
    <w:rsid w:val="00A7156D"/>
    <w:rsid w:val="00A715AC"/>
    <w:rsid w:val="00A71676"/>
    <w:rsid w:val="00A7170D"/>
    <w:rsid w:val="00A71A25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2E00"/>
    <w:rsid w:val="00A7305E"/>
    <w:rsid w:val="00A730B1"/>
    <w:rsid w:val="00A730C8"/>
    <w:rsid w:val="00A73336"/>
    <w:rsid w:val="00A7357F"/>
    <w:rsid w:val="00A737D4"/>
    <w:rsid w:val="00A73897"/>
    <w:rsid w:val="00A73B9D"/>
    <w:rsid w:val="00A73E18"/>
    <w:rsid w:val="00A7414A"/>
    <w:rsid w:val="00A7424E"/>
    <w:rsid w:val="00A74388"/>
    <w:rsid w:val="00A7438A"/>
    <w:rsid w:val="00A743A3"/>
    <w:rsid w:val="00A74607"/>
    <w:rsid w:val="00A74698"/>
    <w:rsid w:val="00A746BD"/>
    <w:rsid w:val="00A748E8"/>
    <w:rsid w:val="00A74A3E"/>
    <w:rsid w:val="00A74B38"/>
    <w:rsid w:val="00A74CE7"/>
    <w:rsid w:val="00A74F0B"/>
    <w:rsid w:val="00A74FE5"/>
    <w:rsid w:val="00A7504C"/>
    <w:rsid w:val="00A75884"/>
    <w:rsid w:val="00A76341"/>
    <w:rsid w:val="00A76407"/>
    <w:rsid w:val="00A766AA"/>
    <w:rsid w:val="00A76845"/>
    <w:rsid w:val="00A76E4C"/>
    <w:rsid w:val="00A7723A"/>
    <w:rsid w:val="00A773E8"/>
    <w:rsid w:val="00A774B4"/>
    <w:rsid w:val="00A776D0"/>
    <w:rsid w:val="00A776D2"/>
    <w:rsid w:val="00A77E07"/>
    <w:rsid w:val="00A80152"/>
    <w:rsid w:val="00A8032B"/>
    <w:rsid w:val="00A8073F"/>
    <w:rsid w:val="00A808EE"/>
    <w:rsid w:val="00A80B0B"/>
    <w:rsid w:val="00A80E67"/>
    <w:rsid w:val="00A80E80"/>
    <w:rsid w:val="00A80ED6"/>
    <w:rsid w:val="00A80F19"/>
    <w:rsid w:val="00A8160A"/>
    <w:rsid w:val="00A81662"/>
    <w:rsid w:val="00A81C39"/>
    <w:rsid w:val="00A81E56"/>
    <w:rsid w:val="00A8210E"/>
    <w:rsid w:val="00A82884"/>
    <w:rsid w:val="00A82AB7"/>
    <w:rsid w:val="00A82BDA"/>
    <w:rsid w:val="00A82C6B"/>
    <w:rsid w:val="00A82DB6"/>
    <w:rsid w:val="00A82FAC"/>
    <w:rsid w:val="00A830F0"/>
    <w:rsid w:val="00A832BD"/>
    <w:rsid w:val="00A83329"/>
    <w:rsid w:val="00A8369A"/>
    <w:rsid w:val="00A83940"/>
    <w:rsid w:val="00A83AA2"/>
    <w:rsid w:val="00A83AC4"/>
    <w:rsid w:val="00A84160"/>
    <w:rsid w:val="00A84195"/>
    <w:rsid w:val="00A84206"/>
    <w:rsid w:val="00A842BA"/>
    <w:rsid w:val="00A845F6"/>
    <w:rsid w:val="00A846A9"/>
    <w:rsid w:val="00A846CD"/>
    <w:rsid w:val="00A84788"/>
    <w:rsid w:val="00A84806"/>
    <w:rsid w:val="00A84919"/>
    <w:rsid w:val="00A84A96"/>
    <w:rsid w:val="00A84AA5"/>
    <w:rsid w:val="00A84AD9"/>
    <w:rsid w:val="00A84CD7"/>
    <w:rsid w:val="00A84DCC"/>
    <w:rsid w:val="00A84FCB"/>
    <w:rsid w:val="00A84FE8"/>
    <w:rsid w:val="00A85004"/>
    <w:rsid w:val="00A85172"/>
    <w:rsid w:val="00A85554"/>
    <w:rsid w:val="00A8571B"/>
    <w:rsid w:val="00A85A25"/>
    <w:rsid w:val="00A85A9D"/>
    <w:rsid w:val="00A85B23"/>
    <w:rsid w:val="00A85BDA"/>
    <w:rsid w:val="00A85BDC"/>
    <w:rsid w:val="00A85C2F"/>
    <w:rsid w:val="00A85F7E"/>
    <w:rsid w:val="00A8610B"/>
    <w:rsid w:val="00A8685A"/>
    <w:rsid w:val="00A86947"/>
    <w:rsid w:val="00A86AD2"/>
    <w:rsid w:val="00A86BF0"/>
    <w:rsid w:val="00A86EC4"/>
    <w:rsid w:val="00A86EC6"/>
    <w:rsid w:val="00A86F32"/>
    <w:rsid w:val="00A86FA0"/>
    <w:rsid w:val="00A8712B"/>
    <w:rsid w:val="00A87366"/>
    <w:rsid w:val="00A87370"/>
    <w:rsid w:val="00A874AF"/>
    <w:rsid w:val="00A87518"/>
    <w:rsid w:val="00A87587"/>
    <w:rsid w:val="00A87694"/>
    <w:rsid w:val="00A876F6"/>
    <w:rsid w:val="00A878CC"/>
    <w:rsid w:val="00A8791B"/>
    <w:rsid w:val="00A87BCB"/>
    <w:rsid w:val="00A87C0C"/>
    <w:rsid w:val="00A87C6D"/>
    <w:rsid w:val="00A87D46"/>
    <w:rsid w:val="00A87D92"/>
    <w:rsid w:val="00A87F73"/>
    <w:rsid w:val="00A87FBF"/>
    <w:rsid w:val="00A90048"/>
    <w:rsid w:val="00A900C3"/>
    <w:rsid w:val="00A905B8"/>
    <w:rsid w:val="00A90722"/>
    <w:rsid w:val="00A90A2A"/>
    <w:rsid w:val="00A90B5B"/>
    <w:rsid w:val="00A90CE6"/>
    <w:rsid w:val="00A9114E"/>
    <w:rsid w:val="00A91331"/>
    <w:rsid w:val="00A913D8"/>
    <w:rsid w:val="00A91513"/>
    <w:rsid w:val="00A91660"/>
    <w:rsid w:val="00A917C8"/>
    <w:rsid w:val="00A91AA5"/>
    <w:rsid w:val="00A91C0D"/>
    <w:rsid w:val="00A91CD5"/>
    <w:rsid w:val="00A91D48"/>
    <w:rsid w:val="00A92155"/>
    <w:rsid w:val="00A9240D"/>
    <w:rsid w:val="00A9242E"/>
    <w:rsid w:val="00A9289F"/>
    <w:rsid w:val="00A928CA"/>
    <w:rsid w:val="00A929A8"/>
    <w:rsid w:val="00A92B51"/>
    <w:rsid w:val="00A92C8F"/>
    <w:rsid w:val="00A92D82"/>
    <w:rsid w:val="00A93064"/>
    <w:rsid w:val="00A932D9"/>
    <w:rsid w:val="00A9346A"/>
    <w:rsid w:val="00A934D7"/>
    <w:rsid w:val="00A93516"/>
    <w:rsid w:val="00A9365B"/>
    <w:rsid w:val="00A938DA"/>
    <w:rsid w:val="00A9394A"/>
    <w:rsid w:val="00A93A4D"/>
    <w:rsid w:val="00A93D86"/>
    <w:rsid w:val="00A94070"/>
    <w:rsid w:val="00A941F1"/>
    <w:rsid w:val="00A9423E"/>
    <w:rsid w:val="00A94324"/>
    <w:rsid w:val="00A9448A"/>
    <w:rsid w:val="00A94613"/>
    <w:rsid w:val="00A9474F"/>
    <w:rsid w:val="00A94821"/>
    <w:rsid w:val="00A94C59"/>
    <w:rsid w:val="00A94E5B"/>
    <w:rsid w:val="00A94EF5"/>
    <w:rsid w:val="00A95078"/>
    <w:rsid w:val="00A95503"/>
    <w:rsid w:val="00A95594"/>
    <w:rsid w:val="00A955F8"/>
    <w:rsid w:val="00A956E7"/>
    <w:rsid w:val="00A957AE"/>
    <w:rsid w:val="00A95A68"/>
    <w:rsid w:val="00A95F45"/>
    <w:rsid w:val="00A960DC"/>
    <w:rsid w:val="00A962BB"/>
    <w:rsid w:val="00A962E3"/>
    <w:rsid w:val="00A96330"/>
    <w:rsid w:val="00A969C8"/>
    <w:rsid w:val="00A96A0F"/>
    <w:rsid w:val="00A96B88"/>
    <w:rsid w:val="00A96C06"/>
    <w:rsid w:val="00A96C3A"/>
    <w:rsid w:val="00A96D2C"/>
    <w:rsid w:val="00A96D60"/>
    <w:rsid w:val="00A96EFB"/>
    <w:rsid w:val="00A96F6D"/>
    <w:rsid w:val="00A971B7"/>
    <w:rsid w:val="00A971FA"/>
    <w:rsid w:val="00A972B1"/>
    <w:rsid w:val="00A97640"/>
    <w:rsid w:val="00A9773E"/>
    <w:rsid w:val="00A9791E"/>
    <w:rsid w:val="00A97AAE"/>
    <w:rsid w:val="00A97CDD"/>
    <w:rsid w:val="00A97E33"/>
    <w:rsid w:val="00A97EFB"/>
    <w:rsid w:val="00AA0210"/>
    <w:rsid w:val="00AA0272"/>
    <w:rsid w:val="00AA035A"/>
    <w:rsid w:val="00AA058C"/>
    <w:rsid w:val="00AA0776"/>
    <w:rsid w:val="00AA07D3"/>
    <w:rsid w:val="00AA09A0"/>
    <w:rsid w:val="00AA0B1A"/>
    <w:rsid w:val="00AA0B92"/>
    <w:rsid w:val="00AA0D70"/>
    <w:rsid w:val="00AA0DE0"/>
    <w:rsid w:val="00AA13D6"/>
    <w:rsid w:val="00AA15C5"/>
    <w:rsid w:val="00AA16B5"/>
    <w:rsid w:val="00AA1CAD"/>
    <w:rsid w:val="00AA1D44"/>
    <w:rsid w:val="00AA208E"/>
    <w:rsid w:val="00AA2242"/>
    <w:rsid w:val="00AA224A"/>
    <w:rsid w:val="00AA22A9"/>
    <w:rsid w:val="00AA23BB"/>
    <w:rsid w:val="00AA260F"/>
    <w:rsid w:val="00AA2713"/>
    <w:rsid w:val="00AA2AEA"/>
    <w:rsid w:val="00AA2B8A"/>
    <w:rsid w:val="00AA2B8F"/>
    <w:rsid w:val="00AA2E25"/>
    <w:rsid w:val="00AA355A"/>
    <w:rsid w:val="00AA35EF"/>
    <w:rsid w:val="00AA3822"/>
    <w:rsid w:val="00AA3A56"/>
    <w:rsid w:val="00AA3B85"/>
    <w:rsid w:val="00AA3BDF"/>
    <w:rsid w:val="00AA3D97"/>
    <w:rsid w:val="00AA40F4"/>
    <w:rsid w:val="00AA42F7"/>
    <w:rsid w:val="00AA43E2"/>
    <w:rsid w:val="00AA43F9"/>
    <w:rsid w:val="00AA44A1"/>
    <w:rsid w:val="00AA4567"/>
    <w:rsid w:val="00AA4886"/>
    <w:rsid w:val="00AA4B09"/>
    <w:rsid w:val="00AA4C1C"/>
    <w:rsid w:val="00AA4C32"/>
    <w:rsid w:val="00AA4C81"/>
    <w:rsid w:val="00AA4FAA"/>
    <w:rsid w:val="00AA5430"/>
    <w:rsid w:val="00AA559B"/>
    <w:rsid w:val="00AA55EC"/>
    <w:rsid w:val="00AA5B10"/>
    <w:rsid w:val="00AA5F0E"/>
    <w:rsid w:val="00AA609E"/>
    <w:rsid w:val="00AA62F4"/>
    <w:rsid w:val="00AA64DD"/>
    <w:rsid w:val="00AA651C"/>
    <w:rsid w:val="00AA686C"/>
    <w:rsid w:val="00AA6A10"/>
    <w:rsid w:val="00AA6BB1"/>
    <w:rsid w:val="00AA7034"/>
    <w:rsid w:val="00AA7038"/>
    <w:rsid w:val="00AA7079"/>
    <w:rsid w:val="00AA715B"/>
    <w:rsid w:val="00AA7167"/>
    <w:rsid w:val="00AA71D2"/>
    <w:rsid w:val="00AA72AE"/>
    <w:rsid w:val="00AA76BC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693"/>
    <w:rsid w:val="00AB07F1"/>
    <w:rsid w:val="00AB0A3A"/>
    <w:rsid w:val="00AB0AD9"/>
    <w:rsid w:val="00AB0B4B"/>
    <w:rsid w:val="00AB0D63"/>
    <w:rsid w:val="00AB0E30"/>
    <w:rsid w:val="00AB0F09"/>
    <w:rsid w:val="00AB0FC7"/>
    <w:rsid w:val="00AB12E1"/>
    <w:rsid w:val="00AB172E"/>
    <w:rsid w:val="00AB198F"/>
    <w:rsid w:val="00AB1A27"/>
    <w:rsid w:val="00AB1A9C"/>
    <w:rsid w:val="00AB1E06"/>
    <w:rsid w:val="00AB1EE3"/>
    <w:rsid w:val="00AB1FCA"/>
    <w:rsid w:val="00AB2420"/>
    <w:rsid w:val="00AB24C9"/>
    <w:rsid w:val="00AB2700"/>
    <w:rsid w:val="00AB27CE"/>
    <w:rsid w:val="00AB294C"/>
    <w:rsid w:val="00AB2DD7"/>
    <w:rsid w:val="00AB2EEB"/>
    <w:rsid w:val="00AB2F4D"/>
    <w:rsid w:val="00AB328F"/>
    <w:rsid w:val="00AB341B"/>
    <w:rsid w:val="00AB349C"/>
    <w:rsid w:val="00AB371C"/>
    <w:rsid w:val="00AB37F2"/>
    <w:rsid w:val="00AB38BA"/>
    <w:rsid w:val="00AB39BF"/>
    <w:rsid w:val="00AB3B7D"/>
    <w:rsid w:val="00AB3DD1"/>
    <w:rsid w:val="00AB3DF8"/>
    <w:rsid w:val="00AB3E45"/>
    <w:rsid w:val="00AB3F27"/>
    <w:rsid w:val="00AB4080"/>
    <w:rsid w:val="00AB40EA"/>
    <w:rsid w:val="00AB41C9"/>
    <w:rsid w:val="00AB45B3"/>
    <w:rsid w:val="00AB48EF"/>
    <w:rsid w:val="00AB491C"/>
    <w:rsid w:val="00AB4A94"/>
    <w:rsid w:val="00AB4B3F"/>
    <w:rsid w:val="00AB4BD6"/>
    <w:rsid w:val="00AB4C1B"/>
    <w:rsid w:val="00AB4EB2"/>
    <w:rsid w:val="00AB4F00"/>
    <w:rsid w:val="00AB503A"/>
    <w:rsid w:val="00AB5237"/>
    <w:rsid w:val="00AB5309"/>
    <w:rsid w:val="00AB5421"/>
    <w:rsid w:val="00AB564E"/>
    <w:rsid w:val="00AB57FD"/>
    <w:rsid w:val="00AB583F"/>
    <w:rsid w:val="00AB5905"/>
    <w:rsid w:val="00AB5D27"/>
    <w:rsid w:val="00AB60E7"/>
    <w:rsid w:val="00AB6238"/>
    <w:rsid w:val="00AB62C7"/>
    <w:rsid w:val="00AB63BD"/>
    <w:rsid w:val="00AB63CD"/>
    <w:rsid w:val="00AB64A8"/>
    <w:rsid w:val="00AB65CB"/>
    <w:rsid w:val="00AB6667"/>
    <w:rsid w:val="00AB6687"/>
    <w:rsid w:val="00AB672B"/>
    <w:rsid w:val="00AB67E8"/>
    <w:rsid w:val="00AB6A18"/>
    <w:rsid w:val="00AB6D9D"/>
    <w:rsid w:val="00AB72FC"/>
    <w:rsid w:val="00AB7307"/>
    <w:rsid w:val="00AB786B"/>
    <w:rsid w:val="00AB7951"/>
    <w:rsid w:val="00AB7B20"/>
    <w:rsid w:val="00AB7C3B"/>
    <w:rsid w:val="00AB7CF1"/>
    <w:rsid w:val="00AB7D12"/>
    <w:rsid w:val="00AB7DA1"/>
    <w:rsid w:val="00AB7DA8"/>
    <w:rsid w:val="00AB7EC3"/>
    <w:rsid w:val="00AB7EFB"/>
    <w:rsid w:val="00AB7F22"/>
    <w:rsid w:val="00AB7FD2"/>
    <w:rsid w:val="00AC004A"/>
    <w:rsid w:val="00AC0112"/>
    <w:rsid w:val="00AC0517"/>
    <w:rsid w:val="00AC051A"/>
    <w:rsid w:val="00AC0684"/>
    <w:rsid w:val="00AC07AE"/>
    <w:rsid w:val="00AC0B13"/>
    <w:rsid w:val="00AC0C58"/>
    <w:rsid w:val="00AC0CFB"/>
    <w:rsid w:val="00AC0F61"/>
    <w:rsid w:val="00AC10ED"/>
    <w:rsid w:val="00AC11F5"/>
    <w:rsid w:val="00AC1314"/>
    <w:rsid w:val="00AC1391"/>
    <w:rsid w:val="00AC13B8"/>
    <w:rsid w:val="00AC179A"/>
    <w:rsid w:val="00AC18A2"/>
    <w:rsid w:val="00AC18CB"/>
    <w:rsid w:val="00AC1A03"/>
    <w:rsid w:val="00AC1A0A"/>
    <w:rsid w:val="00AC1A6F"/>
    <w:rsid w:val="00AC1C4C"/>
    <w:rsid w:val="00AC1CB9"/>
    <w:rsid w:val="00AC1FD0"/>
    <w:rsid w:val="00AC215E"/>
    <w:rsid w:val="00AC23D9"/>
    <w:rsid w:val="00AC2548"/>
    <w:rsid w:val="00AC25F3"/>
    <w:rsid w:val="00AC262E"/>
    <w:rsid w:val="00AC2AD3"/>
    <w:rsid w:val="00AC2BEF"/>
    <w:rsid w:val="00AC2D4B"/>
    <w:rsid w:val="00AC2F1A"/>
    <w:rsid w:val="00AC30B4"/>
    <w:rsid w:val="00AC32C1"/>
    <w:rsid w:val="00AC36B6"/>
    <w:rsid w:val="00AC3912"/>
    <w:rsid w:val="00AC396D"/>
    <w:rsid w:val="00AC3A33"/>
    <w:rsid w:val="00AC3A92"/>
    <w:rsid w:val="00AC3D84"/>
    <w:rsid w:val="00AC3DDE"/>
    <w:rsid w:val="00AC3E1C"/>
    <w:rsid w:val="00AC3F2B"/>
    <w:rsid w:val="00AC3F9F"/>
    <w:rsid w:val="00AC456F"/>
    <w:rsid w:val="00AC45EE"/>
    <w:rsid w:val="00AC4FCC"/>
    <w:rsid w:val="00AC50CD"/>
    <w:rsid w:val="00AC5194"/>
    <w:rsid w:val="00AC5266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4F9"/>
    <w:rsid w:val="00AC66AC"/>
    <w:rsid w:val="00AC7068"/>
    <w:rsid w:val="00AC71EF"/>
    <w:rsid w:val="00AC734C"/>
    <w:rsid w:val="00AC7392"/>
    <w:rsid w:val="00AC7532"/>
    <w:rsid w:val="00AC777F"/>
    <w:rsid w:val="00AC7802"/>
    <w:rsid w:val="00AC78B7"/>
    <w:rsid w:val="00AC7AE0"/>
    <w:rsid w:val="00AC7CBA"/>
    <w:rsid w:val="00AC7D2B"/>
    <w:rsid w:val="00AD0035"/>
    <w:rsid w:val="00AD0280"/>
    <w:rsid w:val="00AD0B15"/>
    <w:rsid w:val="00AD0D6A"/>
    <w:rsid w:val="00AD0DDF"/>
    <w:rsid w:val="00AD1082"/>
    <w:rsid w:val="00AD10A5"/>
    <w:rsid w:val="00AD144F"/>
    <w:rsid w:val="00AD159B"/>
    <w:rsid w:val="00AD1762"/>
    <w:rsid w:val="00AD1769"/>
    <w:rsid w:val="00AD1B70"/>
    <w:rsid w:val="00AD1E2F"/>
    <w:rsid w:val="00AD1E32"/>
    <w:rsid w:val="00AD1E6F"/>
    <w:rsid w:val="00AD1EE1"/>
    <w:rsid w:val="00AD1FA8"/>
    <w:rsid w:val="00AD205B"/>
    <w:rsid w:val="00AD208B"/>
    <w:rsid w:val="00AD21D5"/>
    <w:rsid w:val="00AD2646"/>
    <w:rsid w:val="00AD2864"/>
    <w:rsid w:val="00AD294E"/>
    <w:rsid w:val="00AD2D0A"/>
    <w:rsid w:val="00AD305B"/>
    <w:rsid w:val="00AD3598"/>
    <w:rsid w:val="00AD3719"/>
    <w:rsid w:val="00AD3791"/>
    <w:rsid w:val="00AD3941"/>
    <w:rsid w:val="00AD3960"/>
    <w:rsid w:val="00AD3A50"/>
    <w:rsid w:val="00AD3BA8"/>
    <w:rsid w:val="00AD3CFC"/>
    <w:rsid w:val="00AD3F14"/>
    <w:rsid w:val="00AD3FBB"/>
    <w:rsid w:val="00AD409A"/>
    <w:rsid w:val="00AD40AE"/>
    <w:rsid w:val="00AD4347"/>
    <w:rsid w:val="00AD43F6"/>
    <w:rsid w:val="00AD4562"/>
    <w:rsid w:val="00AD4580"/>
    <w:rsid w:val="00AD4581"/>
    <w:rsid w:val="00AD4672"/>
    <w:rsid w:val="00AD4828"/>
    <w:rsid w:val="00AD4A88"/>
    <w:rsid w:val="00AD4E85"/>
    <w:rsid w:val="00AD4EDF"/>
    <w:rsid w:val="00AD4F67"/>
    <w:rsid w:val="00AD50F7"/>
    <w:rsid w:val="00AD51EE"/>
    <w:rsid w:val="00AD52A5"/>
    <w:rsid w:val="00AD539C"/>
    <w:rsid w:val="00AD54CF"/>
    <w:rsid w:val="00AD55F1"/>
    <w:rsid w:val="00AD5822"/>
    <w:rsid w:val="00AD5A5D"/>
    <w:rsid w:val="00AD5A83"/>
    <w:rsid w:val="00AD5CBD"/>
    <w:rsid w:val="00AD5CF6"/>
    <w:rsid w:val="00AD5E7E"/>
    <w:rsid w:val="00AD624D"/>
    <w:rsid w:val="00AD6396"/>
    <w:rsid w:val="00AD68E0"/>
    <w:rsid w:val="00AD6941"/>
    <w:rsid w:val="00AD6B6F"/>
    <w:rsid w:val="00AD6E3C"/>
    <w:rsid w:val="00AD6FD5"/>
    <w:rsid w:val="00AD700E"/>
    <w:rsid w:val="00AD71B4"/>
    <w:rsid w:val="00AD733B"/>
    <w:rsid w:val="00AD744E"/>
    <w:rsid w:val="00AD7510"/>
    <w:rsid w:val="00AD7593"/>
    <w:rsid w:val="00AD7D06"/>
    <w:rsid w:val="00AD7DD0"/>
    <w:rsid w:val="00AE0118"/>
    <w:rsid w:val="00AE013D"/>
    <w:rsid w:val="00AE0241"/>
    <w:rsid w:val="00AE0482"/>
    <w:rsid w:val="00AE0C42"/>
    <w:rsid w:val="00AE0C78"/>
    <w:rsid w:val="00AE0CF0"/>
    <w:rsid w:val="00AE0D57"/>
    <w:rsid w:val="00AE0D5B"/>
    <w:rsid w:val="00AE0F58"/>
    <w:rsid w:val="00AE101B"/>
    <w:rsid w:val="00AE118D"/>
    <w:rsid w:val="00AE11E0"/>
    <w:rsid w:val="00AE1218"/>
    <w:rsid w:val="00AE13ED"/>
    <w:rsid w:val="00AE1415"/>
    <w:rsid w:val="00AE154A"/>
    <w:rsid w:val="00AE180C"/>
    <w:rsid w:val="00AE1C9C"/>
    <w:rsid w:val="00AE1CCF"/>
    <w:rsid w:val="00AE1CE9"/>
    <w:rsid w:val="00AE1EE2"/>
    <w:rsid w:val="00AE2416"/>
    <w:rsid w:val="00AE24CD"/>
    <w:rsid w:val="00AE281A"/>
    <w:rsid w:val="00AE2AC3"/>
    <w:rsid w:val="00AE2C0B"/>
    <w:rsid w:val="00AE2FF7"/>
    <w:rsid w:val="00AE3335"/>
    <w:rsid w:val="00AE33A0"/>
    <w:rsid w:val="00AE382F"/>
    <w:rsid w:val="00AE3928"/>
    <w:rsid w:val="00AE39A1"/>
    <w:rsid w:val="00AE3E74"/>
    <w:rsid w:val="00AE3EFD"/>
    <w:rsid w:val="00AE4160"/>
    <w:rsid w:val="00AE41FF"/>
    <w:rsid w:val="00AE43EC"/>
    <w:rsid w:val="00AE449C"/>
    <w:rsid w:val="00AE459C"/>
    <w:rsid w:val="00AE4E3F"/>
    <w:rsid w:val="00AE4E8C"/>
    <w:rsid w:val="00AE4F64"/>
    <w:rsid w:val="00AE4FC1"/>
    <w:rsid w:val="00AE54E8"/>
    <w:rsid w:val="00AE5598"/>
    <w:rsid w:val="00AE5645"/>
    <w:rsid w:val="00AE5A14"/>
    <w:rsid w:val="00AE5CB8"/>
    <w:rsid w:val="00AE5FA6"/>
    <w:rsid w:val="00AE5FEB"/>
    <w:rsid w:val="00AE64DC"/>
    <w:rsid w:val="00AE6519"/>
    <w:rsid w:val="00AE67B3"/>
    <w:rsid w:val="00AE68C2"/>
    <w:rsid w:val="00AE6910"/>
    <w:rsid w:val="00AE6993"/>
    <w:rsid w:val="00AE6AF5"/>
    <w:rsid w:val="00AE6EBA"/>
    <w:rsid w:val="00AE6F0D"/>
    <w:rsid w:val="00AE6F1E"/>
    <w:rsid w:val="00AE713E"/>
    <w:rsid w:val="00AE7140"/>
    <w:rsid w:val="00AE7AB1"/>
    <w:rsid w:val="00AE7D6C"/>
    <w:rsid w:val="00AF0171"/>
    <w:rsid w:val="00AF0449"/>
    <w:rsid w:val="00AF0953"/>
    <w:rsid w:val="00AF0E1B"/>
    <w:rsid w:val="00AF0E33"/>
    <w:rsid w:val="00AF0F50"/>
    <w:rsid w:val="00AF0FCB"/>
    <w:rsid w:val="00AF10B3"/>
    <w:rsid w:val="00AF1282"/>
    <w:rsid w:val="00AF14E9"/>
    <w:rsid w:val="00AF14FC"/>
    <w:rsid w:val="00AF16E6"/>
    <w:rsid w:val="00AF197B"/>
    <w:rsid w:val="00AF1B31"/>
    <w:rsid w:val="00AF1C09"/>
    <w:rsid w:val="00AF1CCE"/>
    <w:rsid w:val="00AF1D0E"/>
    <w:rsid w:val="00AF1DCA"/>
    <w:rsid w:val="00AF2001"/>
    <w:rsid w:val="00AF2063"/>
    <w:rsid w:val="00AF2085"/>
    <w:rsid w:val="00AF2137"/>
    <w:rsid w:val="00AF28CD"/>
    <w:rsid w:val="00AF2B5B"/>
    <w:rsid w:val="00AF2D6D"/>
    <w:rsid w:val="00AF2E6A"/>
    <w:rsid w:val="00AF32EF"/>
    <w:rsid w:val="00AF337A"/>
    <w:rsid w:val="00AF33CE"/>
    <w:rsid w:val="00AF34C9"/>
    <w:rsid w:val="00AF3656"/>
    <w:rsid w:val="00AF37E1"/>
    <w:rsid w:val="00AF3B45"/>
    <w:rsid w:val="00AF3C80"/>
    <w:rsid w:val="00AF3DA7"/>
    <w:rsid w:val="00AF3DCF"/>
    <w:rsid w:val="00AF3EB2"/>
    <w:rsid w:val="00AF3FFF"/>
    <w:rsid w:val="00AF4004"/>
    <w:rsid w:val="00AF407A"/>
    <w:rsid w:val="00AF4337"/>
    <w:rsid w:val="00AF4471"/>
    <w:rsid w:val="00AF48F9"/>
    <w:rsid w:val="00AF4A1C"/>
    <w:rsid w:val="00AF4D17"/>
    <w:rsid w:val="00AF4D52"/>
    <w:rsid w:val="00AF4E9E"/>
    <w:rsid w:val="00AF54DB"/>
    <w:rsid w:val="00AF561B"/>
    <w:rsid w:val="00AF573F"/>
    <w:rsid w:val="00AF57DF"/>
    <w:rsid w:val="00AF58E3"/>
    <w:rsid w:val="00AF593D"/>
    <w:rsid w:val="00AF5A1F"/>
    <w:rsid w:val="00AF5A2D"/>
    <w:rsid w:val="00AF5F4D"/>
    <w:rsid w:val="00AF5F4F"/>
    <w:rsid w:val="00AF603C"/>
    <w:rsid w:val="00AF60A7"/>
    <w:rsid w:val="00AF6228"/>
    <w:rsid w:val="00AF637E"/>
    <w:rsid w:val="00AF6405"/>
    <w:rsid w:val="00AF65B0"/>
    <w:rsid w:val="00AF65CB"/>
    <w:rsid w:val="00AF6705"/>
    <w:rsid w:val="00AF6802"/>
    <w:rsid w:val="00AF69FA"/>
    <w:rsid w:val="00AF6BB7"/>
    <w:rsid w:val="00AF6C94"/>
    <w:rsid w:val="00AF6CA8"/>
    <w:rsid w:val="00AF6F4B"/>
    <w:rsid w:val="00AF71CF"/>
    <w:rsid w:val="00AF71E3"/>
    <w:rsid w:val="00AF765E"/>
    <w:rsid w:val="00AF770A"/>
    <w:rsid w:val="00AF7806"/>
    <w:rsid w:val="00AF78E6"/>
    <w:rsid w:val="00AF7B8E"/>
    <w:rsid w:val="00AF7C48"/>
    <w:rsid w:val="00AF7CC4"/>
    <w:rsid w:val="00AF7D4D"/>
    <w:rsid w:val="00B0005E"/>
    <w:rsid w:val="00B0038A"/>
    <w:rsid w:val="00B00872"/>
    <w:rsid w:val="00B00A03"/>
    <w:rsid w:val="00B00AF0"/>
    <w:rsid w:val="00B00DBD"/>
    <w:rsid w:val="00B01059"/>
    <w:rsid w:val="00B010C6"/>
    <w:rsid w:val="00B01256"/>
    <w:rsid w:val="00B014DA"/>
    <w:rsid w:val="00B017FC"/>
    <w:rsid w:val="00B01A08"/>
    <w:rsid w:val="00B01AE6"/>
    <w:rsid w:val="00B01C0F"/>
    <w:rsid w:val="00B01CAF"/>
    <w:rsid w:val="00B0217C"/>
    <w:rsid w:val="00B023C7"/>
    <w:rsid w:val="00B024CF"/>
    <w:rsid w:val="00B0254C"/>
    <w:rsid w:val="00B02754"/>
    <w:rsid w:val="00B028E6"/>
    <w:rsid w:val="00B029D0"/>
    <w:rsid w:val="00B02A52"/>
    <w:rsid w:val="00B02AD4"/>
    <w:rsid w:val="00B02C0A"/>
    <w:rsid w:val="00B02D01"/>
    <w:rsid w:val="00B03020"/>
    <w:rsid w:val="00B0338C"/>
    <w:rsid w:val="00B033DB"/>
    <w:rsid w:val="00B03537"/>
    <w:rsid w:val="00B03BD4"/>
    <w:rsid w:val="00B04052"/>
    <w:rsid w:val="00B0421F"/>
    <w:rsid w:val="00B04294"/>
    <w:rsid w:val="00B04342"/>
    <w:rsid w:val="00B0450D"/>
    <w:rsid w:val="00B045A7"/>
    <w:rsid w:val="00B047B7"/>
    <w:rsid w:val="00B04BE0"/>
    <w:rsid w:val="00B04D01"/>
    <w:rsid w:val="00B04D28"/>
    <w:rsid w:val="00B04E74"/>
    <w:rsid w:val="00B0506F"/>
    <w:rsid w:val="00B0533D"/>
    <w:rsid w:val="00B056A0"/>
    <w:rsid w:val="00B056D6"/>
    <w:rsid w:val="00B058CB"/>
    <w:rsid w:val="00B05F81"/>
    <w:rsid w:val="00B0603F"/>
    <w:rsid w:val="00B06145"/>
    <w:rsid w:val="00B06574"/>
    <w:rsid w:val="00B066F0"/>
    <w:rsid w:val="00B0672A"/>
    <w:rsid w:val="00B06730"/>
    <w:rsid w:val="00B067B0"/>
    <w:rsid w:val="00B067EC"/>
    <w:rsid w:val="00B0686B"/>
    <w:rsid w:val="00B06956"/>
    <w:rsid w:val="00B06A2F"/>
    <w:rsid w:val="00B06C45"/>
    <w:rsid w:val="00B06C78"/>
    <w:rsid w:val="00B06E17"/>
    <w:rsid w:val="00B06FE1"/>
    <w:rsid w:val="00B070C1"/>
    <w:rsid w:val="00B07174"/>
    <w:rsid w:val="00B072C9"/>
    <w:rsid w:val="00B07319"/>
    <w:rsid w:val="00B0749A"/>
    <w:rsid w:val="00B07706"/>
    <w:rsid w:val="00B07B2C"/>
    <w:rsid w:val="00B07BF3"/>
    <w:rsid w:val="00B07C02"/>
    <w:rsid w:val="00B07CE3"/>
    <w:rsid w:val="00B10126"/>
    <w:rsid w:val="00B10188"/>
    <w:rsid w:val="00B101F7"/>
    <w:rsid w:val="00B1023C"/>
    <w:rsid w:val="00B107D7"/>
    <w:rsid w:val="00B10811"/>
    <w:rsid w:val="00B109F8"/>
    <w:rsid w:val="00B10AFD"/>
    <w:rsid w:val="00B10C3F"/>
    <w:rsid w:val="00B1131E"/>
    <w:rsid w:val="00B11721"/>
    <w:rsid w:val="00B117DC"/>
    <w:rsid w:val="00B118C1"/>
    <w:rsid w:val="00B11957"/>
    <w:rsid w:val="00B11982"/>
    <w:rsid w:val="00B1198B"/>
    <w:rsid w:val="00B11AA4"/>
    <w:rsid w:val="00B11D8E"/>
    <w:rsid w:val="00B11DDE"/>
    <w:rsid w:val="00B1213E"/>
    <w:rsid w:val="00B12191"/>
    <w:rsid w:val="00B12623"/>
    <w:rsid w:val="00B1264B"/>
    <w:rsid w:val="00B128F1"/>
    <w:rsid w:val="00B12B46"/>
    <w:rsid w:val="00B12CE9"/>
    <w:rsid w:val="00B12D58"/>
    <w:rsid w:val="00B13133"/>
    <w:rsid w:val="00B131F4"/>
    <w:rsid w:val="00B13416"/>
    <w:rsid w:val="00B13B14"/>
    <w:rsid w:val="00B13BDE"/>
    <w:rsid w:val="00B13D34"/>
    <w:rsid w:val="00B13DFE"/>
    <w:rsid w:val="00B13F52"/>
    <w:rsid w:val="00B14036"/>
    <w:rsid w:val="00B14235"/>
    <w:rsid w:val="00B1437C"/>
    <w:rsid w:val="00B14397"/>
    <w:rsid w:val="00B144F1"/>
    <w:rsid w:val="00B14762"/>
    <w:rsid w:val="00B147B4"/>
    <w:rsid w:val="00B147DF"/>
    <w:rsid w:val="00B14863"/>
    <w:rsid w:val="00B14B6B"/>
    <w:rsid w:val="00B14BF2"/>
    <w:rsid w:val="00B14C45"/>
    <w:rsid w:val="00B14E48"/>
    <w:rsid w:val="00B1507B"/>
    <w:rsid w:val="00B1507F"/>
    <w:rsid w:val="00B1508D"/>
    <w:rsid w:val="00B15140"/>
    <w:rsid w:val="00B154C4"/>
    <w:rsid w:val="00B15530"/>
    <w:rsid w:val="00B15581"/>
    <w:rsid w:val="00B15749"/>
    <w:rsid w:val="00B1577A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166"/>
    <w:rsid w:val="00B17333"/>
    <w:rsid w:val="00B173A9"/>
    <w:rsid w:val="00B17600"/>
    <w:rsid w:val="00B17794"/>
    <w:rsid w:val="00B17B8E"/>
    <w:rsid w:val="00B17C7A"/>
    <w:rsid w:val="00B17E2E"/>
    <w:rsid w:val="00B17F49"/>
    <w:rsid w:val="00B20402"/>
    <w:rsid w:val="00B2049E"/>
    <w:rsid w:val="00B20711"/>
    <w:rsid w:val="00B20A15"/>
    <w:rsid w:val="00B20D52"/>
    <w:rsid w:val="00B20D87"/>
    <w:rsid w:val="00B20DED"/>
    <w:rsid w:val="00B20E94"/>
    <w:rsid w:val="00B20F6A"/>
    <w:rsid w:val="00B21051"/>
    <w:rsid w:val="00B21408"/>
    <w:rsid w:val="00B214D2"/>
    <w:rsid w:val="00B21623"/>
    <w:rsid w:val="00B21717"/>
    <w:rsid w:val="00B2171C"/>
    <w:rsid w:val="00B219D1"/>
    <w:rsid w:val="00B21A28"/>
    <w:rsid w:val="00B21D9F"/>
    <w:rsid w:val="00B22104"/>
    <w:rsid w:val="00B221A8"/>
    <w:rsid w:val="00B222F3"/>
    <w:rsid w:val="00B223D2"/>
    <w:rsid w:val="00B22502"/>
    <w:rsid w:val="00B2275A"/>
    <w:rsid w:val="00B2297E"/>
    <w:rsid w:val="00B22BDD"/>
    <w:rsid w:val="00B22BFB"/>
    <w:rsid w:val="00B22DBF"/>
    <w:rsid w:val="00B22F79"/>
    <w:rsid w:val="00B2310A"/>
    <w:rsid w:val="00B231FE"/>
    <w:rsid w:val="00B2323D"/>
    <w:rsid w:val="00B2330D"/>
    <w:rsid w:val="00B235E7"/>
    <w:rsid w:val="00B23650"/>
    <w:rsid w:val="00B23778"/>
    <w:rsid w:val="00B239CA"/>
    <w:rsid w:val="00B23B2B"/>
    <w:rsid w:val="00B23DFB"/>
    <w:rsid w:val="00B24202"/>
    <w:rsid w:val="00B243CC"/>
    <w:rsid w:val="00B24488"/>
    <w:rsid w:val="00B24587"/>
    <w:rsid w:val="00B24603"/>
    <w:rsid w:val="00B246D9"/>
    <w:rsid w:val="00B24805"/>
    <w:rsid w:val="00B2482B"/>
    <w:rsid w:val="00B24A04"/>
    <w:rsid w:val="00B24B02"/>
    <w:rsid w:val="00B24C00"/>
    <w:rsid w:val="00B24C5D"/>
    <w:rsid w:val="00B24F24"/>
    <w:rsid w:val="00B24FD9"/>
    <w:rsid w:val="00B2504C"/>
    <w:rsid w:val="00B25074"/>
    <w:rsid w:val="00B252E4"/>
    <w:rsid w:val="00B2533C"/>
    <w:rsid w:val="00B25458"/>
    <w:rsid w:val="00B254F2"/>
    <w:rsid w:val="00B255FE"/>
    <w:rsid w:val="00B2564E"/>
    <w:rsid w:val="00B256AB"/>
    <w:rsid w:val="00B2572F"/>
    <w:rsid w:val="00B25A05"/>
    <w:rsid w:val="00B25A7B"/>
    <w:rsid w:val="00B25ADB"/>
    <w:rsid w:val="00B25C26"/>
    <w:rsid w:val="00B25CCE"/>
    <w:rsid w:val="00B25D06"/>
    <w:rsid w:val="00B25EF8"/>
    <w:rsid w:val="00B26267"/>
    <w:rsid w:val="00B262FE"/>
    <w:rsid w:val="00B2635B"/>
    <w:rsid w:val="00B264C7"/>
    <w:rsid w:val="00B266EE"/>
    <w:rsid w:val="00B26DA8"/>
    <w:rsid w:val="00B27008"/>
    <w:rsid w:val="00B27148"/>
    <w:rsid w:val="00B271DC"/>
    <w:rsid w:val="00B2729C"/>
    <w:rsid w:val="00B27359"/>
    <w:rsid w:val="00B27444"/>
    <w:rsid w:val="00B27505"/>
    <w:rsid w:val="00B27549"/>
    <w:rsid w:val="00B27552"/>
    <w:rsid w:val="00B276C9"/>
    <w:rsid w:val="00B276F0"/>
    <w:rsid w:val="00B27722"/>
    <w:rsid w:val="00B27785"/>
    <w:rsid w:val="00B2779D"/>
    <w:rsid w:val="00B27886"/>
    <w:rsid w:val="00B27AFC"/>
    <w:rsid w:val="00B27C82"/>
    <w:rsid w:val="00B27D8E"/>
    <w:rsid w:val="00B300AE"/>
    <w:rsid w:val="00B30174"/>
    <w:rsid w:val="00B30237"/>
    <w:rsid w:val="00B302FD"/>
    <w:rsid w:val="00B30430"/>
    <w:rsid w:val="00B3077C"/>
    <w:rsid w:val="00B309EA"/>
    <w:rsid w:val="00B30BFA"/>
    <w:rsid w:val="00B3114D"/>
    <w:rsid w:val="00B311D5"/>
    <w:rsid w:val="00B311EB"/>
    <w:rsid w:val="00B31291"/>
    <w:rsid w:val="00B31466"/>
    <w:rsid w:val="00B31524"/>
    <w:rsid w:val="00B31593"/>
    <w:rsid w:val="00B316B0"/>
    <w:rsid w:val="00B318C9"/>
    <w:rsid w:val="00B31CB9"/>
    <w:rsid w:val="00B31F6D"/>
    <w:rsid w:val="00B323EB"/>
    <w:rsid w:val="00B3257E"/>
    <w:rsid w:val="00B32913"/>
    <w:rsid w:val="00B32A38"/>
    <w:rsid w:val="00B32B4A"/>
    <w:rsid w:val="00B32BB8"/>
    <w:rsid w:val="00B32D5E"/>
    <w:rsid w:val="00B32E05"/>
    <w:rsid w:val="00B32EEF"/>
    <w:rsid w:val="00B3301D"/>
    <w:rsid w:val="00B33038"/>
    <w:rsid w:val="00B3340C"/>
    <w:rsid w:val="00B335EF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3BB"/>
    <w:rsid w:val="00B343C9"/>
    <w:rsid w:val="00B34550"/>
    <w:rsid w:val="00B34612"/>
    <w:rsid w:val="00B347B7"/>
    <w:rsid w:val="00B347F4"/>
    <w:rsid w:val="00B34D73"/>
    <w:rsid w:val="00B34DDA"/>
    <w:rsid w:val="00B34EA2"/>
    <w:rsid w:val="00B35116"/>
    <w:rsid w:val="00B35145"/>
    <w:rsid w:val="00B358E0"/>
    <w:rsid w:val="00B35A55"/>
    <w:rsid w:val="00B35A62"/>
    <w:rsid w:val="00B35B9C"/>
    <w:rsid w:val="00B35BF6"/>
    <w:rsid w:val="00B35C4B"/>
    <w:rsid w:val="00B35CB7"/>
    <w:rsid w:val="00B35DF9"/>
    <w:rsid w:val="00B35F0B"/>
    <w:rsid w:val="00B35F3C"/>
    <w:rsid w:val="00B36127"/>
    <w:rsid w:val="00B36132"/>
    <w:rsid w:val="00B3615F"/>
    <w:rsid w:val="00B36419"/>
    <w:rsid w:val="00B3645A"/>
    <w:rsid w:val="00B364D2"/>
    <w:rsid w:val="00B365A7"/>
    <w:rsid w:val="00B365D9"/>
    <w:rsid w:val="00B365F6"/>
    <w:rsid w:val="00B36615"/>
    <w:rsid w:val="00B36780"/>
    <w:rsid w:val="00B36A4E"/>
    <w:rsid w:val="00B36A99"/>
    <w:rsid w:val="00B36B48"/>
    <w:rsid w:val="00B36E4A"/>
    <w:rsid w:val="00B36FC5"/>
    <w:rsid w:val="00B371DC"/>
    <w:rsid w:val="00B3727E"/>
    <w:rsid w:val="00B374FC"/>
    <w:rsid w:val="00B375E4"/>
    <w:rsid w:val="00B376BE"/>
    <w:rsid w:val="00B37A9B"/>
    <w:rsid w:val="00B37D26"/>
    <w:rsid w:val="00B37D8B"/>
    <w:rsid w:val="00B37FD5"/>
    <w:rsid w:val="00B4000F"/>
    <w:rsid w:val="00B400AC"/>
    <w:rsid w:val="00B4018A"/>
    <w:rsid w:val="00B40493"/>
    <w:rsid w:val="00B406FF"/>
    <w:rsid w:val="00B40788"/>
    <w:rsid w:val="00B40822"/>
    <w:rsid w:val="00B40B7D"/>
    <w:rsid w:val="00B40D8D"/>
    <w:rsid w:val="00B40DF6"/>
    <w:rsid w:val="00B40FD8"/>
    <w:rsid w:val="00B4108D"/>
    <w:rsid w:val="00B414D7"/>
    <w:rsid w:val="00B414E3"/>
    <w:rsid w:val="00B41624"/>
    <w:rsid w:val="00B41779"/>
    <w:rsid w:val="00B41997"/>
    <w:rsid w:val="00B41E74"/>
    <w:rsid w:val="00B420BD"/>
    <w:rsid w:val="00B421AA"/>
    <w:rsid w:val="00B42524"/>
    <w:rsid w:val="00B425BF"/>
    <w:rsid w:val="00B42634"/>
    <w:rsid w:val="00B42A01"/>
    <w:rsid w:val="00B42A97"/>
    <w:rsid w:val="00B42B18"/>
    <w:rsid w:val="00B42B99"/>
    <w:rsid w:val="00B42CDF"/>
    <w:rsid w:val="00B42D82"/>
    <w:rsid w:val="00B42E06"/>
    <w:rsid w:val="00B43155"/>
    <w:rsid w:val="00B4343C"/>
    <w:rsid w:val="00B438A2"/>
    <w:rsid w:val="00B439F7"/>
    <w:rsid w:val="00B43B88"/>
    <w:rsid w:val="00B43BCA"/>
    <w:rsid w:val="00B43F09"/>
    <w:rsid w:val="00B4435D"/>
    <w:rsid w:val="00B4436D"/>
    <w:rsid w:val="00B4442A"/>
    <w:rsid w:val="00B44603"/>
    <w:rsid w:val="00B44631"/>
    <w:rsid w:val="00B44979"/>
    <w:rsid w:val="00B449B5"/>
    <w:rsid w:val="00B44C8F"/>
    <w:rsid w:val="00B44DA3"/>
    <w:rsid w:val="00B44DD5"/>
    <w:rsid w:val="00B4502A"/>
    <w:rsid w:val="00B450CF"/>
    <w:rsid w:val="00B453D3"/>
    <w:rsid w:val="00B453D7"/>
    <w:rsid w:val="00B4551C"/>
    <w:rsid w:val="00B455B9"/>
    <w:rsid w:val="00B45606"/>
    <w:rsid w:val="00B45820"/>
    <w:rsid w:val="00B4585C"/>
    <w:rsid w:val="00B45E24"/>
    <w:rsid w:val="00B46068"/>
    <w:rsid w:val="00B46080"/>
    <w:rsid w:val="00B464FC"/>
    <w:rsid w:val="00B4691B"/>
    <w:rsid w:val="00B4693C"/>
    <w:rsid w:val="00B46BC5"/>
    <w:rsid w:val="00B46C9C"/>
    <w:rsid w:val="00B46DB5"/>
    <w:rsid w:val="00B47067"/>
    <w:rsid w:val="00B47124"/>
    <w:rsid w:val="00B471F8"/>
    <w:rsid w:val="00B4734B"/>
    <w:rsid w:val="00B47391"/>
    <w:rsid w:val="00B4754C"/>
    <w:rsid w:val="00B4784A"/>
    <w:rsid w:val="00B4789D"/>
    <w:rsid w:val="00B478D1"/>
    <w:rsid w:val="00B479D4"/>
    <w:rsid w:val="00B47C37"/>
    <w:rsid w:val="00B47D58"/>
    <w:rsid w:val="00B5035A"/>
    <w:rsid w:val="00B503B9"/>
    <w:rsid w:val="00B50471"/>
    <w:rsid w:val="00B50474"/>
    <w:rsid w:val="00B5061E"/>
    <w:rsid w:val="00B50817"/>
    <w:rsid w:val="00B508BA"/>
    <w:rsid w:val="00B5091B"/>
    <w:rsid w:val="00B50BB1"/>
    <w:rsid w:val="00B50DFB"/>
    <w:rsid w:val="00B51197"/>
    <w:rsid w:val="00B5124B"/>
    <w:rsid w:val="00B51266"/>
    <w:rsid w:val="00B51B61"/>
    <w:rsid w:val="00B51E3A"/>
    <w:rsid w:val="00B51EFA"/>
    <w:rsid w:val="00B51FD0"/>
    <w:rsid w:val="00B52047"/>
    <w:rsid w:val="00B520A5"/>
    <w:rsid w:val="00B520DD"/>
    <w:rsid w:val="00B5249D"/>
    <w:rsid w:val="00B52525"/>
    <w:rsid w:val="00B5261C"/>
    <w:rsid w:val="00B52668"/>
    <w:rsid w:val="00B528A0"/>
    <w:rsid w:val="00B529E1"/>
    <w:rsid w:val="00B52CB5"/>
    <w:rsid w:val="00B52F1A"/>
    <w:rsid w:val="00B531B7"/>
    <w:rsid w:val="00B532E0"/>
    <w:rsid w:val="00B53340"/>
    <w:rsid w:val="00B5338F"/>
    <w:rsid w:val="00B533A6"/>
    <w:rsid w:val="00B53549"/>
    <w:rsid w:val="00B5362B"/>
    <w:rsid w:val="00B5366F"/>
    <w:rsid w:val="00B53707"/>
    <w:rsid w:val="00B53898"/>
    <w:rsid w:val="00B53A82"/>
    <w:rsid w:val="00B53B99"/>
    <w:rsid w:val="00B53E90"/>
    <w:rsid w:val="00B53FE0"/>
    <w:rsid w:val="00B542E2"/>
    <w:rsid w:val="00B54625"/>
    <w:rsid w:val="00B5477D"/>
    <w:rsid w:val="00B54795"/>
    <w:rsid w:val="00B548CE"/>
    <w:rsid w:val="00B54AA9"/>
    <w:rsid w:val="00B54F86"/>
    <w:rsid w:val="00B54F8E"/>
    <w:rsid w:val="00B5505E"/>
    <w:rsid w:val="00B553E7"/>
    <w:rsid w:val="00B5543C"/>
    <w:rsid w:val="00B554B8"/>
    <w:rsid w:val="00B55652"/>
    <w:rsid w:val="00B5566B"/>
    <w:rsid w:val="00B55781"/>
    <w:rsid w:val="00B557A2"/>
    <w:rsid w:val="00B557CD"/>
    <w:rsid w:val="00B5596D"/>
    <w:rsid w:val="00B55AAD"/>
    <w:rsid w:val="00B55C4A"/>
    <w:rsid w:val="00B55CAE"/>
    <w:rsid w:val="00B55F51"/>
    <w:rsid w:val="00B55FE5"/>
    <w:rsid w:val="00B56149"/>
    <w:rsid w:val="00B56257"/>
    <w:rsid w:val="00B56431"/>
    <w:rsid w:val="00B5658E"/>
    <w:rsid w:val="00B5671E"/>
    <w:rsid w:val="00B56796"/>
    <w:rsid w:val="00B5687B"/>
    <w:rsid w:val="00B568D6"/>
    <w:rsid w:val="00B56BC1"/>
    <w:rsid w:val="00B56C0B"/>
    <w:rsid w:val="00B56D13"/>
    <w:rsid w:val="00B56DC0"/>
    <w:rsid w:val="00B57986"/>
    <w:rsid w:val="00B57B53"/>
    <w:rsid w:val="00B57BE3"/>
    <w:rsid w:val="00B57C57"/>
    <w:rsid w:val="00B57EDD"/>
    <w:rsid w:val="00B600CF"/>
    <w:rsid w:val="00B60147"/>
    <w:rsid w:val="00B6064C"/>
    <w:rsid w:val="00B6079C"/>
    <w:rsid w:val="00B6093E"/>
    <w:rsid w:val="00B609D1"/>
    <w:rsid w:val="00B60A64"/>
    <w:rsid w:val="00B60D49"/>
    <w:rsid w:val="00B60DEF"/>
    <w:rsid w:val="00B60E08"/>
    <w:rsid w:val="00B60E21"/>
    <w:rsid w:val="00B60F48"/>
    <w:rsid w:val="00B61092"/>
    <w:rsid w:val="00B610AD"/>
    <w:rsid w:val="00B6122D"/>
    <w:rsid w:val="00B61232"/>
    <w:rsid w:val="00B6124C"/>
    <w:rsid w:val="00B6164C"/>
    <w:rsid w:val="00B616B9"/>
    <w:rsid w:val="00B616C2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9FA"/>
    <w:rsid w:val="00B62B94"/>
    <w:rsid w:val="00B62BB1"/>
    <w:rsid w:val="00B62C8D"/>
    <w:rsid w:val="00B62D2E"/>
    <w:rsid w:val="00B62EC5"/>
    <w:rsid w:val="00B633B6"/>
    <w:rsid w:val="00B63564"/>
    <w:rsid w:val="00B635A6"/>
    <w:rsid w:val="00B63769"/>
    <w:rsid w:val="00B637B7"/>
    <w:rsid w:val="00B6380F"/>
    <w:rsid w:val="00B64118"/>
    <w:rsid w:val="00B641F4"/>
    <w:rsid w:val="00B64270"/>
    <w:rsid w:val="00B642EF"/>
    <w:rsid w:val="00B6450C"/>
    <w:rsid w:val="00B64818"/>
    <w:rsid w:val="00B648B4"/>
    <w:rsid w:val="00B64A0D"/>
    <w:rsid w:val="00B64A40"/>
    <w:rsid w:val="00B64BC7"/>
    <w:rsid w:val="00B64C8A"/>
    <w:rsid w:val="00B64DA1"/>
    <w:rsid w:val="00B6536E"/>
    <w:rsid w:val="00B65824"/>
    <w:rsid w:val="00B658D0"/>
    <w:rsid w:val="00B65A02"/>
    <w:rsid w:val="00B65E3C"/>
    <w:rsid w:val="00B6633B"/>
    <w:rsid w:val="00B6664E"/>
    <w:rsid w:val="00B66658"/>
    <w:rsid w:val="00B66672"/>
    <w:rsid w:val="00B66674"/>
    <w:rsid w:val="00B6675C"/>
    <w:rsid w:val="00B668CB"/>
    <w:rsid w:val="00B6693A"/>
    <w:rsid w:val="00B669D6"/>
    <w:rsid w:val="00B66B5D"/>
    <w:rsid w:val="00B66C8A"/>
    <w:rsid w:val="00B66D18"/>
    <w:rsid w:val="00B66DBF"/>
    <w:rsid w:val="00B66FBE"/>
    <w:rsid w:val="00B67106"/>
    <w:rsid w:val="00B67796"/>
    <w:rsid w:val="00B67A32"/>
    <w:rsid w:val="00B67BA7"/>
    <w:rsid w:val="00B67C3C"/>
    <w:rsid w:val="00B67CF6"/>
    <w:rsid w:val="00B67E3E"/>
    <w:rsid w:val="00B67EE4"/>
    <w:rsid w:val="00B67F62"/>
    <w:rsid w:val="00B67FFB"/>
    <w:rsid w:val="00B70078"/>
    <w:rsid w:val="00B701C8"/>
    <w:rsid w:val="00B7047A"/>
    <w:rsid w:val="00B7049F"/>
    <w:rsid w:val="00B704C5"/>
    <w:rsid w:val="00B70569"/>
    <w:rsid w:val="00B70890"/>
    <w:rsid w:val="00B70AF4"/>
    <w:rsid w:val="00B70B28"/>
    <w:rsid w:val="00B70B40"/>
    <w:rsid w:val="00B70C60"/>
    <w:rsid w:val="00B71040"/>
    <w:rsid w:val="00B71288"/>
    <w:rsid w:val="00B7132C"/>
    <w:rsid w:val="00B7136A"/>
    <w:rsid w:val="00B713D4"/>
    <w:rsid w:val="00B71502"/>
    <w:rsid w:val="00B71876"/>
    <w:rsid w:val="00B71C89"/>
    <w:rsid w:val="00B71E99"/>
    <w:rsid w:val="00B72261"/>
    <w:rsid w:val="00B72396"/>
    <w:rsid w:val="00B723F8"/>
    <w:rsid w:val="00B7265D"/>
    <w:rsid w:val="00B72A13"/>
    <w:rsid w:val="00B72A18"/>
    <w:rsid w:val="00B72A9A"/>
    <w:rsid w:val="00B72B02"/>
    <w:rsid w:val="00B72E7B"/>
    <w:rsid w:val="00B72FA4"/>
    <w:rsid w:val="00B72FFE"/>
    <w:rsid w:val="00B732A9"/>
    <w:rsid w:val="00B732B5"/>
    <w:rsid w:val="00B732DD"/>
    <w:rsid w:val="00B735D1"/>
    <w:rsid w:val="00B7372E"/>
    <w:rsid w:val="00B7378B"/>
    <w:rsid w:val="00B738D4"/>
    <w:rsid w:val="00B73907"/>
    <w:rsid w:val="00B73A2C"/>
    <w:rsid w:val="00B73A86"/>
    <w:rsid w:val="00B73B18"/>
    <w:rsid w:val="00B73C06"/>
    <w:rsid w:val="00B73E31"/>
    <w:rsid w:val="00B73FDD"/>
    <w:rsid w:val="00B7403A"/>
    <w:rsid w:val="00B74047"/>
    <w:rsid w:val="00B74107"/>
    <w:rsid w:val="00B7415B"/>
    <w:rsid w:val="00B7427A"/>
    <w:rsid w:val="00B74350"/>
    <w:rsid w:val="00B7448F"/>
    <w:rsid w:val="00B745C7"/>
    <w:rsid w:val="00B74823"/>
    <w:rsid w:val="00B7490B"/>
    <w:rsid w:val="00B749EA"/>
    <w:rsid w:val="00B74B4C"/>
    <w:rsid w:val="00B74D98"/>
    <w:rsid w:val="00B75018"/>
    <w:rsid w:val="00B7501C"/>
    <w:rsid w:val="00B75242"/>
    <w:rsid w:val="00B75248"/>
    <w:rsid w:val="00B7538A"/>
    <w:rsid w:val="00B753CE"/>
    <w:rsid w:val="00B75772"/>
    <w:rsid w:val="00B7584D"/>
    <w:rsid w:val="00B75AAE"/>
    <w:rsid w:val="00B75BC9"/>
    <w:rsid w:val="00B76076"/>
    <w:rsid w:val="00B762E0"/>
    <w:rsid w:val="00B76393"/>
    <w:rsid w:val="00B765EB"/>
    <w:rsid w:val="00B766F1"/>
    <w:rsid w:val="00B767D7"/>
    <w:rsid w:val="00B76A46"/>
    <w:rsid w:val="00B76DE4"/>
    <w:rsid w:val="00B76E02"/>
    <w:rsid w:val="00B76F2E"/>
    <w:rsid w:val="00B770DE"/>
    <w:rsid w:val="00B77170"/>
    <w:rsid w:val="00B77336"/>
    <w:rsid w:val="00B774C5"/>
    <w:rsid w:val="00B7782E"/>
    <w:rsid w:val="00B7793F"/>
    <w:rsid w:val="00B77B40"/>
    <w:rsid w:val="00B77B70"/>
    <w:rsid w:val="00B77B94"/>
    <w:rsid w:val="00B77FAD"/>
    <w:rsid w:val="00B8038D"/>
    <w:rsid w:val="00B8041D"/>
    <w:rsid w:val="00B805F9"/>
    <w:rsid w:val="00B806A6"/>
    <w:rsid w:val="00B806B9"/>
    <w:rsid w:val="00B807A6"/>
    <w:rsid w:val="00B80960"/>
    <w:rsid w:val="00B8098D"/>
    <w:rsid w:val="00B80B34"/>
    <w:rsid w:val="00B80B5E"/>
    <w:rsid w:val="00B80F63"/>
    <w:rsid w:val="00B81169"/>
    <w:rsid w:val="00B811EE"/>
    <w:rsid w:val="00B8126B"/>
    <w:rsid w:val="00B81381"/>
    <w:rsid w:val="00B814BD"/>
    <w:rsid w:val="00B81526"/>
    <w:rsid w:val="00B81570"/>
    <w:rsid w:val="00B81A1F"/>
    <w:rsid w:val="00B81A2E"/>
    <w:rsid w:val="00B81BC6"/>
    <w:rsid w:val="00B81C6E"/>
    <w:rsid w:val="00B81FFD"/>
    <w:rsid w:val="00B822DD"/>
    <w:rsid w:val="00B8233B"/>
    <w:rsid w:val="00B8233E"/>
    <w:rsid w:val="00B8241F"/>
    <w:rsid w:val="00B8258D"/>
    <w:rsid w:val="00B826E7"/>
    <w:rsid w:val="00B8288C"/>
    <w:rsid w:val="00B82BE3"/>
    <w:rsid w:val="00B83073"/>
    <w:rsid w:val="00B83076"/>
    <w:rsid w:val="00B83253"/>
    <w:rsid w:val="00B8325B"/>
    <w:rsid w:val="00B835AF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89C"/>
    <w:rsid w:val="00B8495F"/>
    <w:rsid w:val="00B84A50"/>
    <w:rsid w:val="00B84B87"/>
    <w:rsid w:val="00B84C51"/>
    <w:rsid w:val="00B84D0C"/>
    <w:rsid w:val="00B84E79"/>
    <w:rsid w:val="00B85025"/>
    <w:rsid w:val="00B8523D"/>
    <w:rsid w:val="00B85662"/>
    <w:rsid w:val="00B8590E"/>
    <w:rsid w:val="00B859B4"/>
    <w:rsid w:val="00B85A17"/>
    <w:rsid w:val="00B85A2E"/>
    <w:rsid w:val="00B85A32"/>
    <w:rsid w:val="00B85A74"/>
    <w:rsid w:val="00B85CD2"/>
    <w:rsid w:val="00B86135"/>
    <w:rsid w:val="00B86146"/>
    <w:rsid w:val="00B86199"/>
    <w:rsid w:val="00B86222"/>
    <w:rsid w:val="00B86500"/>
    <w:rsid w:val="00B865A8"/>
    <w:rsid w:val="00B86766"/>
    <w:rsid w:val="00B86821"/>
    <w:rsid w:val="00B869A8"/>
    <w:rsid w:val="00B86C67"/>
    <w:rsid w:val="00B86D04"/>
    <w:rsid w:val="00B87142"/>
    <w:rsid w:val="00B872FF"/>
    <w:rsid w:val="00B874B5"/>
    <w:rsid w:val="00B8758B"/>
    <w:rsid w:val="00B8765E"/>
    <w:rsid w:val="00B876A1"/>
    <w:rsid w:val="00B878A2"/>
    <w:rsid w:val="00B87A6C"/>
    <w:rsid w:val="00B87B16"/>
    <w:rsid w:val="00B87D51"/>
    <w:rsid w:val="00B90356"/>
    <w:rsid w:val="00B903FA"/>
    <w:rsid w:val="00B90406"/>
    <w:rsid w:val="00B9057D"/>
    <w:rsid w:val="00B905C8"/>
    <w:rsid w:val="00B906AC"/>
    <w:rsid w:val="00B90745"/>
    <w:rsid w:val="00B90980"/>
    <w:rsid w:val="00B90B25"/>
    <w:rsid w:val="00B90B6E"/>
    <w:rsid w:val="00B90F30"/>
    <w:rsid w:val="00B9118F"/>
    <w:rsid w:val="00B91255"/>
    <w:rsid w:val="00B91365"/>
    <w:rsid w:val="00B913A1"/>
    <w:rsid w:val="00B91490"/>
    <w:rsid w:val="00B91753"/>
    <w:rsid w:val="00B917EC"/>
    <w:rsid w:val="00B91864"/>
    <w:rsid w:val="00B91AE9"/>
    <w:rsid w:val="00B91D2B"/>
    <w:rsid w:val="00B91D68"/>
    <w:rsid w:val="00B91E0B"/>
    <w:rsid w:val="00B920F6"/>
    <w:rsid w:val="00B92383"/>
    <w:rsid w:val="00B9254D"/>
    <w:rsid w:val="00B9259D"/>
    <w:rsid w:val="00B92605"/>
    <w:rsid w:val="00B927F9"/>
    <w:rsid w:val="00B929A5"/>
    <w:rsid w:val="00B92A8C"/>
    <w:rsid w:val="00B92B32"/>
    <w:rsid w:val="00B9330B"/>
    <w:rsid w:val="00B9331B"/>
    <w:rsid w:val="00B9346F"/>
    <w:rsid w:val="00B9386C"/>
    <w:rsid w:val="00B93C35"/>
    <w:rsid w:val="00B93D2B"/>
    <w:rsid w:val="00B93D8C"/>
    <w:rsid w:val="00B93D9A"/>
    <w:rsid w:val="00B94025"/>
    <w:rsid w:val="00B94042"/>
    <w:rsid w:val="00B9415E"/>
    <w:rsid w:val="00B94507"/>
    <w:rsid w:val="00B94534"/>
    <w:rsid w:val="00B945CF"/>
    <w:rsid w:val="00B94767"/>
    <w:rsid w:val="00B948A0"/>
    <w:rsid w:val="00B94AE5"/>
    <w:rsid w:val="00B94C3C"/>
    <w:rsid w:val="00B95004"/>
    <w:rsid w:val="00B95160"/>
    <w:rsid w:val="00B9544E"/>
    <w:rsid w:val="00B9548C"/>
    <w:rsid w:val="00B956D5"/>
    <w:rsid w:val="00B958D9"/>
    <w:rsid w:val="00B9594B"/>
    <w:rsid w:val="00B959E7"/>
    <w:rsid w:val="00B95A23"/>
    <w:rsid w:val="00B95FA5"/>
    <w:rsid w:val="00B96103"/>
    <w:rsid w:val="00B96174"/>
    <w:rsid w:val="00B9653E"/>
    <w:rsid w:val="00B9674F"/>
    <w:rsid w:val="00B9681E"/>
    <w:rsid w:val="00B96896"/>
    <w:rsid w:val="00B96A08"/>
    <w:rsid w:val="00B96C65"/>
    <w:rsid w:val="00B96CAC"/>
    <w:rsid w:val="00B96D68"/>
    <w:rsid w:val="00B96E14"/>
    <w:rsid w:val="00B96EFC"/>
    <w:rsid w:val="00B9711A"/>
    <w:rsid w:val="00B971AC"/>
    <w:rsid w:val="00B9726E"/>
    <w:rsid w:val="00B97312"/>
    <w:rsid w:val="00B973D7"/>
    <w:rsid w:val="00B973DA"/>
    <w:rsid w:val="00B97510"/>
    <w:rsid w:val="00B97759"/>
    <w:rsid w:val="00B978BC"/>
    <w:rsid w:val="00B97AC3"/>
    <w:rsid w:val="00B97BE9"/>
    <w:rsid w:val="00B97C61"/>
    <w:rsid w:val="00B97EE0"/>
    <w:rsid w:val="00BA0024"/>
    <w:rsid w:val="00BA01B5"/>
    <w:rsid w:val="00BA034A"/>
    <w:rsid w:val="00BA0481"/>
    <w:rsid w:val="00BA085F"/>
    <w:rsid w:val="00BA0A2B"/>
    <w:rsid w:val="00BA0A53"/>
    <w:rsid w:val="00BA0A5C"/>
    <w:rsid w:val="00BA0BDC"/>
    <w:rsid w:val="00BA0DF1"/>
    <w:rsid w:val="00BA0E61"/>
    <w:rsid w:val="00BA0F0B"/>
    <w:rsid w:val="00BA1161"/>
    <w:rsid w:val="00BA1178"/>
    <w:rsid w:val="00BA1179"/>
    <w:rsid w:val="00BA13F9"/>
    <w:rsid w:val="00BA1819"/>
    <w:rsid w:val="00BA183B"/>
    <w:rsid w:val="00BA1A95"/>
    <w:rsid w:val="00BA1AF3"/>
    <w:rsid w:val="00BA1CF0"/>
    <w:rsid w:val="00BA1D1E"/>
    <w:rsid w:val="00BA1D6C"/>
    <w:rsid w:val="00BA20D7"/>
    <w:rsid w:val="00BA233C"/>
    <w:rsid w:val="00BA2A9F"/>
    <w:rsid w:val="00BA2C5F"/>
    <w:rsid w:val="00BA2CA8"/>
    <w:rsid w:val="00BA2DC7"/>
    <w:rsid w:val="00BA2E7A"/>
    <w:rsid w:val="00BA2EEB"/>
    <w:rsid w:val="00BA2FC3"/>
    <w:rsid w:val="00BA3500"/>
    <w:rsid w:val="00BA35D0"/>
    <w:rsid w:val="00BA39B9"/>
    <w:rsid w:val="00BA3EC9"/>
    <w:rsid w:val="00BA400D"/>
    <w:rsid w:val="00BA40C0"/>
    <w:rsid w:val="00BA4116"/>
    <w:rsid w:val="00BA43A1"/>
    <w:rsid w:val="00BA43DE"/>
    <w:rsid w:val="00BA43DF"/>
    <w:rsid w:val="00BA4530"/>
    <w:rsid w:val="00BA455E"/>
    <w:rsid w:val="00BA4732"/>
    <w:rsid w:val="00BA4826"/>
    <w:rsid w:val="00BA491A"/>
    <w:rsid w:val="00BA4A86"/>
    <w:rsid w:val="00BA4B58"/>
    <w:rsid w:val="00BA4B80"/>
    <w:rsid w:val="00BA4D7C"/>
    <w:rsid w:val="00BA4DDF"/>
    <w:rsid w:val="00BA4E3F"/>
    <w:rsid w:val="00BA4ED2"/>
    <w:rsid w:val="00BA4F57"/>
    <w:rsid w:val="00BA4F7B"/>
    <w:rsid w:val="00BA510D"/>
    <w:rsid w:val="00BA5541"/>
    <w:rsid w:val="00BA5AAB"/>
    <w:rsid w:val="00BA5AD4"/>
    <w:rsid w:val="00BA5BEC"/>
    <w:rsid w:val="00BA5DF8"/>
    <w:rsid w:val="00BA624A"/>
    <w:rsid w:val="00BA6341"/>
    <w:rsid w:val="00BA63FC"/>
    <w:rsid w:val="00BA6422"/>
    <w:rsid w:val="00BA6500"/>
    <w:rsid w:val="00BA6569"/>
    <w:rsid w:val="00BA65C5"/>
    <w:rsid w:val="00BA66F9"/>
    <w:rsid w:val="00BA6758"/>
    <w:rsid w:val="00BA67B0"/>
    <w:rsid w:val="00BA67DC"/>
    <w:rsid w:val="00BA6D33"/>
    <w:rsid w:val="00BA6E2A"/>
    <w:rsid w:val="00BA6EDD"/>
    <w:rsid w:val="00BA6F07"/>
    <w:rsid w:val="00BA6F58"/>
    <w:rsid w:val="00BA70AA"/>
    <w:rsid w:val="00BA77AE"/>
    <w:rsid w:val="00BA7821"/>
    <w:rsid w:val="00BA7964"/>
    <w:rsid w:val="00BA7B1E"/>
    <w:rsid w:val="00BA7E0C"/>
    <w:rsid w:val="00BA7E21"/>
    <w:rsid w:val="00BA7F66"/>
    <w:rsid w:val="00BA7FBD"/>
    <w:rsid w:val="00BB007A"/>
    <w:rsid w:val="00BB0343"/>
    <w:rsid w:val="00BB04FC"/>
    <w:rsid w:val="00BB0630"/>
    <w:rsid w:val="00BB08CB"/>
    <w:rsid w:val="00BB090F"/>
    <w:rsid w:val="00BB0AA7"/>
    <w:rsid w:val="00BB0E84"/>
    <w:rsid w:val="00BB1576"/>
    <w:rsid w:val="00BB19A4"/>
    <w:rsid w:val="00BB1CAF"/>
    <w:rsid w:val="00BB1CB3"/>
    <w:rsid w:val="00BB1CDA"/>
    <w:rsid w:val="00BB1CDC"/>
    <w:rsid w:val="00BB1E04"/>
    <w:rsid w:val="00BB1E4A"/>
    <w:rsid w:val="00BB1FAD"/>
    <w:rsid w:val="00BB2233"/>
    <w:rsid w:val="00BB22B0"/>
    <w:rsid w:val="00BB23D4"/>
    <w:rsid w:val="00BB2705"/>
    <w:rsid w:val="00BB2985"/>
    <w:rsid w:val="00BB29C4"/>
    <w:rsid w:val="00BB29F6"/>
    <w:rsid w:val="00BB2B9B"/>
    <w:rsid w:val="00BB2BAB"/>
    <w:rsid w:val="00BB2EE0"/>
    <w:rsid w:val="00BB3629"/>
    <w:rsid w:val="00BB377E"/>
    <w:rsid w:val="00BB38E5"/>
    <w:rsid w:val="00BB393B"/>
    <w:rsid w:val="00BB3997"/>
    <w:rsid w:val="00BB3999"/>
    <w:rsid w:val="00BB4107"/>
    <w:rsid w:val="00BB47B0"/>
    <w:rsid w:val="00BB4949"/>
    <w:rsid w:val="00BB4981"/>
    <w:rsid w:val="00BB4B3B"/>
    <w:rsid w:val="00BB4C56"/>
    <w:rsid w:val="00BB50E2"/>
    <w:rsid w:val="00BB54B7"/>
    <w:rsid w:val="00BB56E0"/>
    <w:rsid w:val="00BB57A7"/>
    <w:rsid w:val="00BB5876"/>
    <w:rsid w:val="00BB590E"/>
    <w:rsid w:val="00BB59A1"/>
    <w:rsid w:val="00BB5A5E"/>
    <w:rsid w:val="00BB5B12"/>
    <w:rsid w:val="00BB5BAC"/>
    <w:rsid w:val="00BB5F0E"/>
    <w:rsid w:val="00BB6251"/>
    <w:rsid w:val="00BB62CD"/>
    <w:rsid w:val="00BB63C1"/>
    <w:rsid w:val="00BB6D64"/>
    <w:rsid w:val="00BB6EA4"/>
    <w:rsid w:val="00BB6FA0"/>
    <w:rsid w:val="00BB6FC9"/>
    <w:rsid w:val="00BB714D"/>
    <w:rsid w:val="00BB724A"/>
    <w:rsid w:val="00BB7820"/>
    <w:rsid w:val="00BB78BC"/>
    <w:rsid w:val="00BB7B29"/>
    <w:rsid w:val="00BB7B4A"/>
    <w:rsid w:val="00BB7DFE"/>
    <w:rsid w:val="00BC04D7"/>
    <w:rsid w:val="00BC0580"/>
    <w:rsid w:val="00BC0685"/>
    <w:rsid w:val="00BC0A5D"/>
    <w:rsid w:val="00BC0AA7"/>
    <w:rsid w:val="00BC0B70"/>
    <w:rsid w:val="00BC0F17"/>
    <w:rsid w:val="00BC1197"/>
    <w:rsid w:val="00BC11E5"/>
    <w:rsid w:val="00BC1229"/>
    <w:rsid w:val="00BC1363"/>
    <w:rsid w:val="00BC1660"/>
    <w:rsid w:val="00BC16BC"/>
    <w:rsid w:val="00BC1879"/>
    <w:rsid w:val="00BC18FE"/>
    <w:rsid w:val="00BC1BE5"/>
    <w:rsid w:val="00BC2086"/>
    <w:rsid w:val="00BC22DD"/>
    <w:rsid w:val="00BC24C6"/>
    <w:rsid w:val="00BC251A"/>
    <w:rsid w:val="00BC26A4"/>
    <w:rsid w:val="00BC27D3"/>
    <w:rsid w:val="00BC294F"/>
    <w:rsid w:val="00BC2CEE"/>
    <w:rsid w:val="00BC30B6"/>
    <w:rsid w:val="00BC3489"/>
    <w:rsid w:val="00BC34E7"/>
    <w:rsid w:val="00BC3500"/>
    <w:rsid w:val="00BC355F"/>
    <w:rsid w:val="00BC3565"/>
    <w:rsid w:val="00BC372F"/>
    <w:rsid w:val="00BC3782"/>
    <w:rsid w:val="00BC37DD"/>
    <w:rsid w:val="00BC38BE"/>
    <w:rsid w:val="00BC3903"/>
    <w:rsid w:val="00BC39CE"/>
    <w:rsid w:val="00BC3A2D"/>
    <w:rsid w:val="00BC3D60"/>
    <w:rsid w:val="00BC3DDB"/>
    <w:rsid w:val="00BC3DFB"/>
    <w:rsid w:val="00BC3E6F"/>
    <w:rsid w:val="00BC4140"/>
    <w:rsid w:val="00BC441A"/>
    <w:rsid w:val="00BC4523"/>
    <w:rsid w:val="00BC49A8"/>
    <w:rsid w:val="00BC49D4"/>
    <w:rsid w:val="00BC4C69"/>
    <w:rsid w:val="00BC4E81"/>
    <w:rsid w:val="00BC4F84"/>
    <w:rsid w:val="00BC4FB9"/>
    <w:rsid w:val="00BC4FF3"/>
    <w:rsid w:val="00BC505D"/>
    <w:rsid w:val="00BC512D"/>
    <w:rsid w:val="00BC517A"/>
    <w:rsid w:val="00BC5190"/>
    <w:rsid w:val="00BC51B2"/>
    <w:rsid w:val="00BC5282"/>
    <w:rsid w:val="00BC5619"/>
    <w:rsid w:val="00BC573F"/>
    <w:rsid w:val="00BC5757"/>
    <w:rsid w:val="00BC59B2"/>
    <w:rsid w:val="00BC5B27"/>
    <w:rsid w:val="00BC5C29"/>
    <w:rsid w:val="00BC5F52"/>
    <w:rsid w:val="00BC62EF"/>
    <w:rsid w:val="00BC67DE"/>
    <w:rsid w:val="00BC6C07"/>
    <w:rsid w:val="00BC6CA6"/>
    <w:rsid w:val="00BC6D73"/>
    <w:rsid w:val="00BC6E3E"/>
    <w:rsid w:val="00BC6E99"/>
    <w:rsid w:val="00BC6F26"/>
    <w:rsid w:val="00BC712D"/>
    <w:rsid w:val="00BC71E0"/>
    <w:rsid w:val="00BC7EF5"/>
    <w:rsid w:val="00BC7F2D"/>
    <w:rsid w:val="00BD0104"/>
    <w:rsid w:val="00BD0327"/>
    <w:rsid w:val="00BD032B"/>
    <w:rsid w:val="00BD035F"/>
    <w:rsid w:val="00BD0457"/>
    <w:rsid w:val="00BD0623"/>
    <w:rsid w:val="00BD068F"/>
    <w:rsid w:val="00BD07FC"/>
    <w:rsid w:val="00BD092F"/>
    <w:rsid w:val="00BD0A3F"/>
    <w:rsid w:val="00BD0C85"/>
    <w:rsid w:val="00BD0E38"/>
    <w:rsid w:val="00BD1012"/>
    <w:rsid w:val="00BD10DA"/>
    <w:rsid w:val="00BD14CC"/>
    <w:rsid w:val="00BD15AB"/>
    <w:rsid w:val="00BD1804"/>
    <w:rsid w:val="00BD190B"/>
    <w:rsid w:val="00BD1EEA"/>
    <w:rsid w:val="00BD1F35"/>
    <w:rsid w:val="00BD2280"/>
    <w:rsid w:val="00BD2325"/>
    <w:rsid w:val="00BD249F"/>
    <w:rsid w:val="00BD2504"/>
    <w:rsid w:val="00BD2773"/>
    <w:rsid w:val="00BD2A7C"/>
    <w:rsid w:val="00BD2BC4"/>
    <w:rsid w:val="00BD2CB1"/>
    <w:rsid w:val="00BD2D86"/>
    <w:rsid w:val="00BD307C"/>
    <w:rsid w:val="00BD311B"/>
    <w:rsid w:val="00BD32E9"/>
    <w:rsid w:val="00BD3362"/>
    <w:rsid w:val="00BD3489"/>
    <w:rsid w:val="00BD3581"/>
    <w:rsid w:val="00BD36D9"/>
    <w:rsid w:val="00BD3769"/>
    <w:rsid w:val="00BD378D"/>
    <w:rsid w:val="00BD3A3A"/>
    <w:rsid w:val="00BD3BDC"/>
    <w:rsid w:val="00BD3CA2"/>
    <w:rsid w:val="00BD3CFC"/>
    <w:rsid w:val="00BD3E3D"/>
    <w:rsid w:val="00BD3F23"/>
    <w:rsid w:val="00BD42D8"/>
    <w:rsid w:val="00BD43FC"/>
    <w:rsid w:val="00BD4465"/>
    <w:rsid w:val="00BD4A75"/>
    <w:rsid w:val="00BD4B5A"/>
    <w:rsid w:val="00BD4B9A"/>
    <w:rsid w:val="00BD4D6F"/>
    <w:rsid w:val="00BD4F80"/>
    <w:rsid w:val="00BD56EB"/>
    <w:rsid w:val="00BD5827"/>
    <w:rsid w:val="00BD5856"/>
    <w:rsid w:val="00BD5DFA"/>
    <w:rsid w:val="00BD5E3D"/>
    <w:rsid w:val="00BD607F"/>
    <w:rsid w:val="00BD680F"/>
    <w:rsid w:val="00BD6929"/>
    <w:rsid w:val="00BD692A"/>
    <w:rsid w:val="00BD694F"/>
    <w:rsid w:val="00BD69AB"/>
    <w:rsid w:val="00BD6CD4"/>
    <w:rsid w:val="00BD6CDF"/>
    <w:rsid w:val="00BD6EAD"/>
    <w:rsid w:val="00BD6F8B"/>
    <w:rsid w:val="00BD70BB"/>
    <w:rsid w:val="00BD71B7"/>
    <w:rsid w:val="00BD7CB8"/>
    <w:rsid w:val="00BD7D26"/>
    <w:rsid w:val="00BD7E90"/>
    <w:rsid w:val="00BD7F59"/>
    <w:rsid w:val="00BE01D0"/>
    <w:rsid w:val="00BE0257"/>
    <w:rsid w:val="00BE043A"/>
    <w:rsid w:val="00BE090B"/>
    <w:rsid w:val="00BE0B34"/>
    <w:rsid w:val="00BE0B57"/>
    <w:rsid w:val="00BE0C68"/>
    <w:rsid w:val="00BE0CBF"/>
    <w:rsid w:val="00BE0D34"/>
    <w:rsid w:val="00BE10A8"/>
    <w:rsid w:val="00BE1171"/>
    <w:rsid w:val="00BE1398"/>
    <w:rsid w:val="00BE16EE"/>
    <w:rsid w:val="00BE18FB"/>
    <w:rsid w:val="00BE1C1D"/>
    <w:rsid w:val="00BE1CC6"/>
    <w:rsid w:val="00BE208F"/>
    <w:rsid w:val="00BE2132"/>
    <w:rsid w:val="00BE225D"/>
    <w:rsid w:val="00BE2749"/>
    <w:rsid w:val="00BE2779"/>
    <w:rsid w:val="00BE2961"/>
    <w:rsid w:val="00BE299D"/>
    <w:rsid w:val="00BE2AD2"/>
    <w:rsid w:val="00BE2CCB"/>
    <w:rsid w:val="00BE2EA8"/>
    <w:rsid w:val="00BE2EB2"/>
    <w:rsid w:val="00BE306B"/>
    <w:rsid w:val="00BE34A3"/>
    <w:rsid w:val="00BE3514"/>
    <w:rsid w:val="00BE359A"/>
    <w:rsid w:val="00BE37B7"/>
    <w:rsid w:val="00BE38A0"/>
    <w:rsid w:val="00BE3ABB"/>
    <w:rsid w:val="00BE3F11"/>
    <w:rsid w:val="00BE3F44"/>
    <w:rsid w:val="00BE41C2"/>
    <w:rsid w:val="00BE4361"/>
    <w:rsid w:val="00BE43B1"/>
    <w:rsid w:val="00BE43BB"/>
    <w:rsid w:val="00BE450D"/>
    <w:rsid w:val="00BE462F"/>
    <w:rsid w:val="00BE48A9"/>
    <w:rsid w:val="00BE4941"/>
    <w:rsid w:val="00BE4C96"/>
    <w:rsid w:val="00BE4D82"/>
    <w:rsid w:val="00BE4E5D"/>
    <w:rsid w:val="00BE4FDD"/>
    <w:rsid w:val="00BE50CD"/>
    <w:rsid w:val="00BE5364"/>
    <w:rsid w:val="00BE53B2"/>
    <w:rsid w:val="00BE5684"/>
    <w:rsid w:val="00BE58B5"/>
    <w:rsid w:val="00BE5D6C"/>
    <w:rsid w:val="00BE5D6D"/>
    <w:rsid w:val="00BE5DF6"/>
    <w:rsid w:val="00BE5E34"/>
    <w:rsid w:val="00BE661A"/>
    <w:rsid w:val="00BE6773"/>
    <w:rsid w:val="00BE6913"/>
    <w:rsid w:val="00BE6B28"/>
    <w:rsid w:val="00BE6B96"/>
    <w:rsid w:val="00BE7149"/>
    <w:rsid w:val="00BE71E7"/>
    <w:rsid w:val="00BE72B8"/>
    <w:rsid w:val="00BE731F"/>
    <w:rsid w:val="00BE7427"/>
    <w:rsid w:val="00BE7538"/>
    <w:rsid w:val="00BE757E"/>
    <w:rsid w:val="00BE7896"/>
    <w:rsid w:val="00BE7A42"/>
    <w:rsid w:val="00BE7A49"/>
    <w:rsid w:val="00BE7B41"/>
    <w:rsid w:val="00BE7BC1"/>
    <w:rsid w:val="00BE7D7B"/>
    <w:rsid w:val="00BF04D4"/>
    <w:rsid w:val="00BF0692"/>
    <w:rsid w:val="00BF06CB"/>
    <w:rsid w:val="00BF08CC"/>
    <w:rsid w:val="00BF0A99"/>
    <w:rsid w:val="00BF0BFF"/>
    <w:rsid w:val="00BF0CB4"/>
    <w:rsid w:val="00BF0DFC"/>
    <w:rsid w:val="00BF0E0B"/>
    <w:rsid w:val="00BF11C0"/>
    <w:rsid w:val="00BF151A"/>
    <w:rsid w:val="00BF174B"/>
    <w:rsid w:val="00BF1803"/>
    <w:rsid w:val="00BF19A4"/>
    <w:rsid w:val="00BF1A2F"/>
    <w:rsid w:val="00BF1A44"/>
    <w:rsid w:val="00BF1A5A"/>
    <w:rsid w:val="00BF1AAD"/>
    <w:rsid w:val="00BF1D41"/>
    <w:rsid w:val="00BF1DE1"/>
    <w:rsid w:val="00BF1DE4"/>
    <w:rsid w:val="00BF1E6B"/>
    <w:rsid w:val="00BF20BE"/>
    <w:rsid w:val="00BF2143"/>
    <w:rsid w:val="00BF2280"/>
    <w:rsid w:val="00BF22EE"/>
    <w:rsid w:val="00BF2465"/>
    <w:rsid w:val="00BF2508"/>
    <w:rsid w:val="00BF25E4"/>
    <w:rsid w:val="00BF2618"/>
    <w:rsid w:val="00BF2638"/>
    <w:rsid w:val="00BF2853"/>
    <w:rsid w:val="00BF2937"/>
    <w:rsid w:val="00BF2D48"/>
    <w:rsid w:val="00BF2F3A"/>
    <w:rsid w:val="00BF2F98"/>
    <w:rsid w:val="00BF2F9B"/>
    <w:rsid w:val="00BF2FDA"/>
    <w:rsid w:val="00BF2FF8"/>
    <w:rsid w:val="00BF3036"/>
    <w:rsid w:val="00BF3062"/>
    <w:rsid w:val="00BF30EE"/>
    <w:rsid w:val="00BF3176"/>
    <w:rsid w:val="00BF34EE"/>
    <w:rsid w:val="00BF35C9"/>
    <w:rsid w:val="00BF36B2"/>
    <w:rsid w:val="00BF374D"/>
    <w:rsid w:val="00BF3B6A"/>
    <w:rsid w:val="00BF3E2F"/>
    <w:rsid w:val="00BF3EBE"/>
    <w:rsid w:val="00BF460A"/>
    <w:rsid w:val="00BF481D"/>
    <w:rsid w:val="00BF48F2"/>
    <w:rsid w:val="00BF492C"/>
    <w:rsid w:val="00BF4AFA"/>
    <w:rsid w:val="00BF50CC"/>
    <w:rsid w:val="00BF51B0"/>
    <w:rsid w:val="00BF520F"/>
    <w:rsid w:val="00BF52C8"/>
    <w:rsid w:val="00BF54A3"/>
    <w:rsid w:val="00BF5822"/>
    <w:rsid w:val="00BF58F6"/>
    <w:rsid w:val="00BF5937"/>
    <w:rsid w:val="00BF5C31"/>
    <w:rsid w:val="00BF5CC7"/>
    <w:rsid w:val="00BF5DE7"/>
    <w:rsid w:val="00BF5E6E"/>
    <w:rsid w:val="00BF6135"/>
    <w:rsid w:val="00BF6157"/>
    <w:rsid w:val="00BF6737"/>
    <w:rsid w:val="00BF6792"/>
    <w:rsid w:val="00BF685C"/>
    <w:rsid w:val="00BF68A6"/>
    <w:rsid w:val="00BF6C7E"/>
    <w:rsid w:val="00BF6DB4"/>
    <w:rsid w:val="00BF6DE8"/>
    <w:rsid w:val="00BF6FDE"/>
    <w:rsid w:val="00BF7430"/>
    <w:rsid w:val="00BF746C"/>
    <w:rsid w:val="00BF7631"/>
    <w:rsid w:val="00BF7B0B"/>
    <w:rsid w:val="00BF7B1F"/>
    <w:rsid w:val="00BF7D89"/>
    <w:rsid w:val="00BF7EE0"/>
    <w:rsid w:val="00BF7FBA"/>
    <w:rsid w:val="00C00130"/>
    <w:rsid w:val="00C0032B"/>
    <w:rsid w:val="00C004ED"/>
    <w:rsid w:val="00C00699"/>
    <w:rsid w:val="00C006B1"/>
    <w:rsid w:val="00C00949"/>
    <w:rsid w:val="00C00D38"/>
    <w:rsid w:val="00C010BF"/>
    <w:rsid w:val="00C011E3"/>
    <w:rsid w:val="00C01278"/>
    <w:rsid w:val="00C0134D"/>
    <w:rsid w:val="00C0136F"/>
    <w:rsid w:val="00C014F8"/>
    <w:rsid w:val="00C01745"/>
    <w:rsid w:val="00C01881"/>
    <w:rsid w:val="00C0195F"/>
    <w:rsid w:val="00C01A2F"/>
    <w:rsid w:val="00C01AD7"/>
    <w:rsid w:val="00C01C8C"/>
    <w:rsid w:val="00C01CB7"/>
    <w:rsid w:val="00C02477"/>
    <w:rsid w:val="00C0257D"/>
    <w:rsid w:val="00C0292E"/>
    <w:rsid w:val="00C02CB3"/>
    <w:rsid w:val="00C02F12"/>
    <w:rsid w:val="00C0335A"/>
    <w:rsid w:val="00C0360D"/>
    <w:rsid w:val="00C036D9"/>
    <w:rsid w:val="00C037B9"/>
    <w:rsid w:val="00C0389A"/>
    <w:rsid w:val="00C039E4"/>
    <w:rsid w:val="00C03AAB"/>
    <w:rsid w:val="00C03B05"/>
    <w:rsid w:val="00C03DDF"/>
    <w:rsid w:val="00C03DE4"/>
    <w:rsid w:val="00C03F22"/>
    <w:rsid w:val="00C040A8"/>
    <w:rsid w:val="00C04428"/>
    <w:rsid w:val="00C046A2"/>
    <w:rsid w:val="00C046CE"/>
    <w:rsid w:val="00C048D1"/>
    <w:rsid w:val="00C049F9"/>
    <w:rsid w:val="00C04B36"/>
    <w:rsid w:val="00C04CB9"/>
    <w:rsid w:val="00C04D8B"/>
    <w:rsid w:val="00C04ED1"/>
    <w:rsid w:val="00C04F51"/>
    <w:rsid w:val="00C0506E"/>
    <w:rsid w:val="00C050CE"/>
    <w:rsid w:val="00C05343"/>
    <w:rsid w:val="00C0564C"/>
    <w:rsid w:val="00C056E9"/>
    <w:rsid w:val="00C05C03"/>
    <w:rsid w:val="00C05D89"/>
    <w:rsid w:val="00C05FCE"/>
    <w:rsid w:val="00C062AB"/>
    <w:rsid w:val="00C063EB"/>
    <w:rsid w:val="00C0641B"/>
    <w:rsid w:val="00C06AFB"/>
    <w:rsid w:val="00C06CDD"/>
    <w:rsid w:val="00C06E49"/>
    <w:rsid w:val="00C06FB4"/>
    <w:rsid w:val="00C07347"/>
    <w:rsid w:val="00C07558"/>
    <w:rsid w:val="00C0764E"/>
    <w:rsid w:val="00C0778F"/>
    <w:rsid w:val="00C0787A"/>
    <w:rsid w:val="00C07880"/>
    <w:rsid w:val="00C07C3A"/>
    <w:rsid w:val="00C07D29"/>
    <w:rsid w:val="00C07FDC"/>
    <w:rsid w:val="00C104A6"/>
    <w:rsid w:val="00C1054C"/>
    <w:rsid w:val="00C1077D"/>
    <w:rsid w:val="00C1092E"/>
    <w:rsid w:val="00C109DE"/>
    <w:rsid w:val="00C10BDD"/>
    <w:rsid w:val="00C10C11"/>
    <w:rsid w:val="00C10C21"/>
    <w:rsid w:val="00C10E2C"/>
    <w:rsid w:val="00C11133"/>
    <w:rsid w:val="00C11186"/>
    <w:rsid w:val="00C11259"/>
    <w:rsid w:val="00C11378"/>
    <w:rsid w:val="00C11490"/>
    <w:rsid w:val="00C11619"/>
    <w:rsid w:val="00C11A3D"/>
    <w:rsid w:val="00C11CE8"/>
    <w:rsid w:val="00C11F5F"/>
    <w:rsid w:val="00C12065"/>
    <w:rsid w:val="00C12131"/>
    <w:rsid w:val="00C121DD"/>
    <w:rsid w:val="00C1228C"/>
    <w:rsid w:val="00C1233E"/>
    <w:rsid w:val="00C128A7"/>
    <w:rsid w:val="00C12A8A"/>
    <w:rsid w:val="00C12AF7"/>
    <w:rsid w:val="00C12D5E"/>
    <w:rsid w:val="00C12E45"/>
    <w:rsid w:val="00C131DA"/>
    <w:rsid w:val="00C135E6"/>
    <w:rsid w:val="00C13701"/>
    <w:rsid w:val="00C137FA"/>
    <w:rsid w:val="00C139C8"/>
    <w:rsid w:val="00C13A62"/>
    <w:rsid w:val="00C13B4C"/>
    <w:rsid w:val="00C13BA1"/>
    <w:rsid w:val="00C13C07"/>
    <w:rsid w:val="00C13CCA"/>
    <w:rsid w:val="00C14137"/>
    <w:rsid w:val="00C141C7"/>
    <w:rsid w:val="00C145F1"/>
    <w:rsid w:val="00C14A0B"/>
    <w:rsid w:val="00C14DE7"/>
    <w:rsid w:val="00C151B2"/>
    <w:rsid w:val="00C15269"/>
    <w:rsid w:val="00C15414"/>
    <w:rsid w:val="00C157C2"/>
    <w:rsid w:val="00C158F8"/>
    <w:rsid w:val="00C159FE"/>
    <w:rsid w:val="00C15A01"/>
    <w:rsid w:val="00C15B1F"/>
    <w:rsid w:val="00C15C5D"/>
    <w:rsid w:val="00C15C8F"/>
    <w:rsid w:val="00C15E95"/>
    <w:rsid w:val="00C16004"/>
    <w:rsid w:val="00C16324"/>
    <w:rsid w:val="00C163FC"/>
    <w:rsid w:val="00C1660A"/>
    <w:rsid w:val="00C16861"/>
    <w:rsid w:val="00C16893"/>
    <w:rsid w:val="00C168A7"/>
    <w:rsid w:val="00C16B09"/>
    <w:rsid w:val="00C16C45"/>
    <w:rsid w:val="00C16DA5"/>
    <w:rsid w:val="00C17010"/>
    <w:rsid w:val="00C1736D"/>
    <w:rsid w:val="00C17379"/>
    <w:rsid w:val="00C1742D"/>
    <w:rsid w:val="00C1749B"/>
    <w:rsid w:val="00C174C7"/>
    <w:rsid w:val="00C17720"/>
    <w:rsid w:val="00C17A59"/>
    <w:rsid w:val="00C17DBF"/>
    <w:rsid w:val="00C17E9C"/>
    <w:rsid w:val="00C17F81"/>
    <w:rsid w:val="00C20094"/>
    <w:rsid w:val="00C20136"/>
    <w:rsid w:val="00C2042D"/>
    <w:rsid w:val="00C205A8"/>
    <w:rsid w:val="00C207B5"/>
    <w:rsid w:val="00C2081E"/>
    <w:rsid w:val="00C20867"/>
    <w:rsid w:val="00C20888"/>
    <w:rsid w:val="00C20972"/>
    <w:rsid w:val="00C20DCD"/>
    <w:rsid w:val="00C20E6C"/>
    <w:rsid w:val="00C20E6E"/>
    <w:rsid w:val="00C21043"/>
    <w:rsid w:val="00C21392"/>
    <w:rsid w:val="00C2154C"/>
    <w:rsid w:val="00C2156A"/>
    <w:rsid w:val="00C215E1"/>
    <w:rsid w:val="00C217D2"/>
    <w:rsid w:val="00C2183C"/>
    <w:rsid w:val="00C21864"/>
    <w:rsid w:val="00C21BC1"/>
    <w:rsid w:val="00C21D45"/>
    <w:rsid w:val="00C21F16"/>
    <w:rsid w:val="00C21F80"/>
    <w:rsid w:val="00C2212F"/>
    <w:rsid w:val="00C222AE"/>
    <w:rsid w:val="00C223EA"/>
    <w:rsid w:val="00C2245A"/>
    <w:rsid w:val="00C22687"/>
    <w:rsid w:val="00C22726"/>
    <w:rsid w:val="00C22844"/>
    <w:rsid w:val="00C22977"/>
    <w:rsid w:val="00C22A31"/>
    <w:rsid w:val="00C22A88"/>
    <w:rsid w:val="00C22CDA"/>
    <w:rsid w:val="00C22DC7"/>
    <w:rsid w:val="00C22E23"/>
    <w:rsid w:val="00C22EC1"/>
    <w:rsid w:val="00C2305F"/>
    <w:rsid w:val="00C230FD"/>
    <w:rsid w:val="00C232C7"/>
    <w:rsid w:val="00C233EB"/>
    <w:rsid w:val="00C237AD"/>
    <w:rsid w:val="00C23B5C"/>
    <w:rsid w:val="00C23C95"/>
    <w:rsid w:val="00C23DA7"/>
    <w:rsid w:val="00C24042"/>
    <w:rsid w:val="00C241C3"/>
    <w:rsid w:val="00C24332"/>
    <w:rsid w:val="00C245FA"/>
    <w:rsid w:val="00C247B1"/>
    <w:rsid w:val="00C247EC"/>
    <w:rsid w:val="00C24826"/>
    <w:rsid w:val="00C24DB2"/>
    <w:rsid w:val="00C250E6"/>
    <w:rsid w:val="00C25189"/>
    <w:rsid w:val="00C25198"/>
    <w:rsid w:val="00C254A8"/>
    <w:rsid w:val="00C25503"/>
    <w:rsid w:val="00C257D8"/>
    <w:rsid w:val="00C25AD1"/>
    <w:rsid w:val="00C25BDF"/>
    <w:rsid w:val="00C25FC3"/>
    <w:rsid w:val="00C26020"/>
    <w:rsid w:val="00C26084"/>
    <w:rsid w:val="00C26160"/>
    <w:rsid w:val="00C262DE"/>
    <w:rsid w:val="00C26374"/>
    <w:rsid w:val="00C2638C"/>
    <w:rsid w:val="00C263BF"/>
    <w:rsid w:val="00C26770"/>
    <w:rsid w:val="00C26865"/>
    <w:rsid w:val="00C268A1"/>
    <w:rsid w:val="00C2693E"/>
    <w:rsid w:val="00C26A21"/>
    <w:rsid w:val="00C26AD3"/>
    <w:rsid w:val="00C26B50"/>
    <w:rsid w:val="00C26D1D"/>
    <w:rsid w:val="00C26F18"/>
    <w:rsid w:val="00C27240"/>
    <w:rsid w:val="00C272C4"/>
    <w:rsid w:val="00C272E7"/>
    <w:rsid w:val="00C27380"/>
    <w:rsid w:val="00C2767F"/>
    <w:rsid w:val="00C27970"/>
    <w:rsid w:val="00C27AB0"/>
    <w:rsid w:val="00C27D35"/>
    <w:rsid w:val="00C30081"/>
    <w:rsid w:val="00C30492"/>
    <w:rsid w:val="00C304C7"/>
    <w:rsid w:val="00C305B7"/>
    <w:rsid w:val="00C3098B"/>
    <w:rsid w:val="00C30B56"/>
    <w:rsid w:val="00C30C6E"/>
    <w:rsid w:val="00C30D1C"/>
    <w:rsid w:val="00C30DD8"/>
    <w:rsid w:val="00C30F18"/>
    <w:rsid w:val="00C311A6"/>
    <w:rsid w:val="00C31218"/>
    <w:rsid w:val="00C31328"/>
    <w:rsid w:val="00C313E0"/>
    <w:rsid w:val="00C31522"/>
    <w:rsid w:val="00C3154E"/>
    <w:rsid w:val="00C31623"/>
    <w:rsid w:val="00C31845"/>
    <w:rsid w:val="00C31A69"/>
    <w:rsid w:val="00C31D64"/>
    <w:rsid w:val="00C31D65"/>
    <w:rsid w:val="00C31DB7"/>
    <w:rsid w:val="00C31DD2"/>
    <w:rsid w:val="00C32130"/>
    <w:rsid w:val="00C32186"/>
    <w:rsid w:val="00C324BD"/>
    <w:rsid w:val="00C325F3"/>
    <w:rsid w:val="00C32640"/>
    <w:rsid w:val="00C32934"/>
    <w:rsid w:val="00C32989"/>
    <w:rsid w:val="00C32A07"/>
    <w:rsid w:val="00C32AD5"/>
    <w:rsid w:val="00C32B30"/>
    <w:rsid w:val="00C32C6C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3F40"/>
    <w:rsid w:val="00C33FF2"/>
    <w:rsid w:val="00C34097"/>
    <w:rsid w:val="00C340E8"/>
    <w:rsid w:val="00C34138"/>
    <w:rsid w:val="00C34379"/>
    <w:rsid w:val="00C3443D"/>
    <w:rsid w:val="00C34527"/>
    <w:rsid w:val="00C34763"/>
    <w:rsid w:val="00C348E4"/>
    <w:rsid w:val="00C34925"/>
    <w:rsid w:val="00C34D04"/>
    <w:rsid w:val="00C34E1D"/>
    <w:rsid w:val="00C34F7F"/>
    <w:rsid w:val="00C3519F"/>
    <w:rsid w:val="00C353F0"/>
    <w:rsid w:val="00C35427"/>
    <w:rsid w:val="00C3578F"/>
    <w:rsid w:val="00C35871"/>
    <w:rsid w:val="00C35D73"/>
    <w:rsid w:val="00C35ED4"/>
    <w:rsid w:val="00C360BE"/>
    <w:rsid w:val="00C36312"/>
    <w:rsid w:val="00C3635B"/>
    <w:rsid w:val="00C363F0"/>
    <w:rsid w:val="00C36613"/>
    <w:rsid w:val="00C366A7"/>
    <w:rsid w:val="00C366C3"/>
    <w:rsid w:val="00C368AA"/>
    <w:rsid w:val="00C36C96"/>
    <w:rsid w:val="00C36D47"/>
    <w:rsid w:val="00C36DA9"/>
    <w:rsid w:val="00C36E7F"/>
    <w:rsid w:val="00C36ECE"/>
    <w:rsid w:val="00C36F7C"/>
    <w:rsid w:val="00C36FDC"/>
    <w:rsid w:val="00C37110"/>
    <w:rsid w:val="00C3719B"/>
    <w:rsid w:val="00C3719C"/>
    <w:rsid w:val="00C372EE"/>
    <w:rsid w:val="00C3730C"/>
    <w:rsid w:val="00C375EE"/>
    <w:rsid w:val="00C379D6"/>
    <w:rsid w:val="00C37B8D"/>
    <w:rsid w:val="00C37C95"/>
    <w:rsid w:val="00C40108"/>
    <w:rsid w:val="00C40109"/>
    <w:rsid w:val="00C4029B"/>
    <w:rsid w:val="00C402A4"/>
    <w:rsid w:val="00C40591"/>
    <w:rsid w:val="00C406B3"/>
    <w:rsid w:val="00C40734"/>
    <w:rsid w:val="00C408D7"/>
    <w:rsid w:val="00C408F9"/>
    <w:rsid w:val="00C40A76"/>
    <w:rsid w:val="00C40D29"/>
    <w:rsid w:val="00C40F0A"/>
    <w:rsid w:val="00C41031"/>
    <w:rsid w:val="00C4114A"/>
    <w:rsid w:val="00C41231"/>
    <w:rsid w:val="00C414FD"/>
    <w:rsid w:val="00C41570"/>
    <w:rsid w:val="00C415F0"/>
    <w:rsid w:val="00C41858"/>
    <w:rsid w:val="00C41C1D"/>
    <w:rsid w:val="00C41CE0"/>
    <w:rsid w:val="00C41DD2"/>
    <w:rsid w:val="00C420AA"/>
    <w:rsid w:val="00C426DD"/>
    <w:rsid w:val="00C4284B"/>
    <w:rsid w:val="00C429A2"/>
    <w:rsid w:val="00C42A23"/>
    <w:rsid w:val="00C42A59"/>
    <w:rsid w:val="00C42E46"/>
    <w:rsid w:val="00C4304D"/>
    <w:rsid w:val="00C4304F"/>
    <w:rsid w:val="00C437FD"/>
    <w:rsid w:val="00C4380B"/>
    <w:rsid w:val="00C43AAE"/>
    <w:rsid w:val="00C43EF8"/>
    <w:rsid w:val="00C4400C"/>
    <w:rsid w:val="00C440E0"/>
    <w:rsid w:val="00C442B5"/>
    <w:rsid w:val="00C442FF"/>
    <w:rsid w:val="00C44341"/>
    <w:rsid w:val="00C444BC"/>
    <w:rsid w:val="00C444F5"/>
    <w:rsid w:val="00C4484A"/>
    <w:rsid w:val="00C44A7D"/>
    <w:rsid w:val="00C44BAC"/>
    <w:rsid w:val="00C44BF4"/>
    <w:rsid w:val="00C44C06"/>
    <w:rsid w:val="00C44C9B"/>
    <w:rsid w:val="00C44F2A"/>
    <w:rsid w:val="00C44FDC"/>
    <w:rsid w:val="00C45068"/>
    <w:rsid w:val="00C45599"/>
    <w:rsid w:val="00C45662"/>
    <w:rsid w:val="00C4571D"/>
    <w:rsid w:val="00C4580C"/>
    <w:rsid w:val="00C45B17"/>
    <w:rsid w:val="00C45DB7"/>
    <w:rsid w:val="00C4605F"/>
    <w:rsid w:val="00C46240"/>
    <w:rsid w:val="00C46333"/>
    <w:rsid w:val="00C4633A"/>
    <w:rsid w:val="00C464DF"/>
    <w:rsid w:val="00C4657C"/>
    <w:rsid w:val="00C46785"/>
    <w:rsid w:val="00C46AA8"/>
    <w:rsid w:val="00C46E65"/>
    <w:rsid w:val="00C46F4D"/>
    <w:rsid w:val="00C46F64"/>
    <w:rsid w:val="00C46FF0"/>
    <w:rsid w:val="00C46FF7"/>
    <w:rsid w:val="00C477E5"/>
    <w:rsid w:val="00C47B03"/>
    <w:rsid w:val="00C47BE1"/>
    <w:rsid w:val="00C47C92"/>
    <w:rsid w:val="00C47D8F"/>
    <w:rsid w:val="00C47E12"/>
    <w:rsid w:val="00C5033B"/>
    <w:rsid w:val="00C503A2"/>
    <w:rsid w:val="00C506BC"/>
    <w:rsid w:val="00C50762"/>
    <w:rsid w:val="00C50945"/>
    <w:rsid w:val="00C50B3A"/>
    <w:rsid w:val="00C50C77"/>
    <w:rsid w:val="00C50E92"/>
    <w:rsid w:val="00C51121"/>
    <w:rsid w:val="00C5117F"/>
    <w:rsid w:val="00C5132C"/>
    <w:rsid w:val="00C51608"/>
    <w:rsid w:val="00C51670"/>
    <w:rsid w:val="00C516D7"/>
    <w:rsid w:val="00C516DE"/>
    <w:rsid w:val="00C51752"/>
    <w:rsid w:val="00C51815"/>
    <w:rsid w:val="00C51829"/>
    <w:rsid w:val="00C51899"/>
    <w:rsid w:val="00C518AB"/>
    <w:rsid w:val="00C51B0C"/>
    <w:rsid w:val="00C51BFB"/>
    <w:rsid w:val="00C51F21"/>
    <w:rsid w:val="00C52073"/>
    <w:rsid w:val="00C521CE"/>
    <w:rsid w:val="00C5220F"/>
    <w:rsid w:val="00C5249A"/>
    <w:rsid w:val="00C525E8"/>
    <w:rsid w:val="00C52860"/>
    <w:rsid w:val="00C52D41"/>
    <w:rsid w:val="00C535E5"/>
    <w:rsid w:val="00C5373B"/>
    <w:rsid w:val="00C5394A"/>
    <w:rsid w:val="00C539B8"/>
    <w:rsid w:val="00C53A24"/>
    <w:rsid w:val="00C53A68"/>
    <w:rsid w:val="00C53BBA"/>
    <w:rsid w:val="00C53C8F"/>
    <w:rsid w:val="00C53D04"/>
    <w:rsid w:val="00C53D07"/>
    <w:rsid w:val="00C53F10"/>
    <w:rsid w:val="00C541C0"/>
    <w:rsid w:val="00C54288"/>
    <w:rsid w:val="00C542A1"/>
    <w:rsid w:val="00C54353"/>
    <w:rsid w:val="00C54421"/>
    <w:rsid w:val="00C5470A"/>
    <w:rsid w:val="00C54911"/>
    <w:rsid w:val="00C5493D"/>
    <w:rsid w:val="00C5499A"/>
    <w:rsid w:val="00C549D2"/>
    <w:rsid w:val="00C550A1"/>
    <w:rsid w:val="00C55300"/>
    <w:rsid w:val="00C55397"/>
    <w:rsid w:val="00C55653"/>
    <w:rsid w:val="00C55A5F"/>
    <w:rsid w:val="00C55D01"/>
    <w:rsid w:val="00C55DCC"/>
    <w:rsid w:val="00C55F28"/>
    <w:rsid w:val="00C560A3"/>
    <w:rsid w:val="00C56146"/>
    <w:rsid w:val="00C565B5"/>
    <w:rsid w:val="00C5678C"/>
    <w:rsid w:val="00C5689D"/>
    <w:rsid w:val="00C56AF2"/>
    <w:rsid w:val="00C56B24"/>
    <w:rsid w:val="00C56B52"/>
    <w:rsid w:val="00C5705E"/>
    <w:rsid w:val="00C573B3"/>
    <w:rsid w:val="00C574D2"/>
    <w:rsid w:val="00C57561"/>
    <w:rsid w:val="00C577E6"/>
    <w:rsid w:val="00C5783A"/>
    <w:rsid w:val="00C5787F"/>
    <w:rsid w:val="00C578D9"/>
    <w:rsid w:val="00C57974"/>
    <w:rsid w:val="00C57A35"/>
    <w:rsid w:val="00C57E0C"/>
    <w:rsid w:val="00C57F4D"/>
    <w:rsid w:val="00C602CD"/>
    <w:rsid w:val="00C60429"/>
    <w:rsid w:val="00C60702"/>
    <w:rsid w:val="00C60B48"/>
    <w:rsid w:val="00C60DFB"/>
    <w:rsid w:val="00C6115A"/>
    <w:rsid w:val="00C61496"/>
    <w:rsid w:val="00C615FF"/>
    <w:rsid w:val="00C616D0"/>
    <w:rsid w:val="00C6187E"/>
    <w:rsid w:val="00C61AB6"/>
    <w:rsid w:val="00C61DC4"/>
    <w:rsid w:val="00C61EFA"/>
    <w:rsid w:val="00C620A8"/>
    <w:rsid w:val="00C62430"/>
    <w:rsid w:val="00C62808"/>
    <w:rsid w:val="00C62ABC"/>
    <w:rsid w:val="00C62C04"/>
    <w:rsid w:val="00C62C2C"/>
    <w:rsid w:val="00C62CC0"/>
    <w:rsid w:val="00C62D0C"/>
    <w:rsid w:val="00C62DC0"/>
    <w:rsid w:val="00C630F7"/>
    <w:rsid w:val="00C63452"/>
    <w:rsid w:val="00C6363B"/>
    <w:rsid w:val="00C63851"/>
    <w:rsid w:val="00C63BAE"/>
    <w:rsid w:val="00C63CCD"/>
    <w:rsid w:val="00C63FE9"/>
    <w:rsid w:val="00C6406C"/>
    <w:rsid w:val="00C640BC"/>
    <w:rsid w:val="00C641FD"/>
    <w:rsid w:val="00C6426D"/>
    <w:rsid w:val="00C642EB"/>
    <w:rsid w:val="00C643B9"/>
    <w:rsid w:val="00C646B9"/>
    <w:rsid w:val="00C647C1"/>
    <w:rsid w:val="00C64A0A"/>
    <w:rsid w:val="00C64A54"/>
    <w:rsid w:val="00C64A5C"/>
    <w:rsid w:val="00C64E4F"/>
    <w:rsid w:val="00C65005"/>
    <w:rsid w:val="00C653F1"/>
    <w:rsid w:val="00C653FA"/>
    <w:rsid w:val="00C6546A"/>
    <w:rsid w:val="00C6546E"/>
    <w:rsid w:val="00C65483"/>
    <w:rsid w:val="00C65541"/>
    <w:rsid w:val="00C65927"/>
    <w:rsid w:val="00C659B0"/>
    <w:rsid w:val="00C65E1B"/>
    <w:rsid w:val="00C65F03"/>
    <w:rsid w:val="00C65F6E"/>
    <w:rsid w:val="00C65FCD"/>
    <w:rsid w:val="00C660BC"/>
    <w:rsid w:val="00C6616F"/>
    <w:rsid w:val="00C66523"/>
    <w:rsid w:val="00C666A1"/>
    <w:rsid w:val="00C66759"/>
    <w:rsid w:val="00C669B3"/>
    <w:rsid w:val="00C66B02"/>
    <w:rsid w:val="00C66BBC"/>
    <w:rsid w:val="00C66C04"/>
    <w:rsid w:val="00C66D7E"/>
    <w:rsid w:val="00C66DCD"/>
    <w:rsid w:val="00C677B1"/>
    <w:rsid w:val="00C6790E"/>
    <w:rsid w:val="00C6791E"/>
    <w:rsid w:val="00C67B1F"/>
    <w:rsid w:val="00C67B41"/>
    <w:rsid w:val="00C67C42"/>
    <w:rsid w:val="00C67C66"/>
    <w:rsid w:val="00C700B1"/>
    <w:rsid w:val="00C70472"/>
    <w:rsid w:val="00C704A2"/>
    <w:rsid w:val="00C7054E"/>
    <w:rsid w:val="00C707EE"/>
    <w:rsid w:val="00C7086E"/>
    <w:rsid w:val="00C70A07"/>
    <w:rsid w:val="00C70BAE"/>
    <w:rsid w:val="00C70F2E"/>
    <w:rsid w:val="00C71010"/>
    <w:rsid w:val="00C71034"/>
    <w:rsid w:val="00C71156"/>
    <w:rsid w:val="00C712B8"/>
    <w:rsid w:val="00C71D35"/>
    <w:rsid w:val="00C71DBE"/>
    <w:rsid w:val="00C71F7E"/>
    <w:rsid w:val="00C72150"/>
    <w:rsid w:val="00C7235F"/>
    <w:rsid w:val="00C727AE"/>
    <w:rsid w:val="00C72C6D"/>
    <w:rsid w:val="00C72CCC"/>
    <w:rsid w:val="00C72DE0"/>
    <w:rsid w:val="00C72DED"/>
    <w:rsid w:val="00C72EFB"/>
    <w:rsid w:val="00C73147"/>
    <w:rsid w:val="00C73383"/>
    <w:rsid w:val="00C73506"/>
    <w:rsid w:val="00C73621"/>
    <w:rsid w:val="00C736C0"/>
    <w:rsid w:val="00C73897"/>
    <w:rsid w:val="00C7398A"/>
    <w:rsid w:val="00C73AF9"/>
    <w:rsid w:val="00C73D26"/>
    <w:rsid w:val="00C73D59"/>
    <w:rsid w:val="00C73E6A"/>
    <w:rsid w:val="00C73E71"/>
    <w:rsid w:val="00C740EA"/>
    <w:rsid w:val="00C740FB"/>
    <w:rsid w:val="00C74152"/>
    <w:rsid w:val="00C742AA"/>
    <w:rsid w:val="00C7462E"/>
    <w:rsid w:val="00C74666"/>
    <w:rsid w:val="00C74A5A"/>
    <w:rsid w:val="00C74C70"/>
    <w:rsid w:val="00C74E83"/>
    <w:rsid w:val="00C75076"/>
    <w:rsid w:val="00C75093"/>
    <w:rsid w:val="00C7511C"/>
    <w:rsid w:val="00C753F1"/>
    <w:rsid w:val="00C755BD"/>
    <w:rsid w:val="00C756B4"/>
    <w:rsid w:val="00C758EE"/>
    <w:rsid w:val="00C75B71"/>
    <w:rsid w:val="00C75F01"/>
    <w:rsid w:val="00C76070"/>
    <w:rsid w:val="00C761BB"/>
    <w:rsid w:val="00C76205"/>
    <w:rsid w:val="00C7632F"/>
    <w:rsid w:val="00C763A5"/>
    <w:rsid w:val="00C764C1"/>
    <w:rsid w:val="00C76C10"/>
    <w:rsid w:val="00C76CB4"/>
    <w:rsid w:val="00C772C4"/>
    <w:rsid w:val="00C7736A"/>
    <w:rsid w:val="00C77558"/>
    <w:rsid w:val="00C777AE"/>
    <w:rsid w:val="00C7785B"/>
    <w:rsid w:val="00C77C08"/>
    <w:rsid w:val="00C800FB"/>
    <w:rsid w:val="00C80317"/>
    <w:rsid w:val="00C806AA"/>
    <w:rsid w:val="00C80777"/>
    <w:rsid w:val="00C8078B"/>
    <w:rsid w:val="00C807E0"/>
    <w:rsid w:val="00C80AA8"/>
    <w:rsid w:val="00C80CE9"/>
    <w:rsid w:val="00C81021"/>
    <w:rsid w:val="00C81033"/>
    <w:rsid w:val="00C8105F"/>
    <w:rsid w:val="00C8107A"/>
    <w:rsid w:val="00C81247"/>
    <w:rsid w:val="00C816F3"/>
    <w:rsid w:val="00C817C1"/>
    <w:rsid w:val="00C81980"/>
    <w:rsid w:val="00C81DD2"/>
    <w:rsid w:val="00C81FC8"/>
    <w:rsid w:val="00C8200C"/>
    <w:rsid w:val="00C82087"/>
    <w:rsid w:val="00C820BA"/>
    <w:rsid w:val="00C820D8"/>
    <w:rsid w:val="00C82227"/>
    <w:rsid w:val="00C82287"/>
    <w:rsid w:val="00C82315"/>
    <w:rsid w:val="00C826DF"/>
    <w:rsid w:val="00C82762"/>
    <w:rsid w:val="00C82779"/>
    <w:rsid w:val="00C82801"/>
    <w:rsid w:val="00C828A0"/>
    <w:rsid w:val="00C828E0"/>
    <w:rsid w:val="00C82B5E"/>
    <w:rsid w:val="00C82B8C"/>
    <w:rsid w:val="00C82BCA"/>
    <w:rsid w:val="00C83137"/>
    <w:rsid w:val="00C831CF"/>
    <w:rsid w:val="00C832E1"/>
    <w:rsid w:val="00C833B3"/>
    <w:rsid w:val="00C835DE"/>
    <w:rsid w:val="00C83864"/>
    <w:rsid w:val="00C838B2"/>
    <w:rsid w:val="00C838FB"/>
    <w:rsid w:val="00C83B66"/>
    <w:rsid w:val="00C83BEF"/>
    <w:rsid w:val="00C83CA7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58A9"/>
    <w:rsid w:val="00C8591F"/>
    <w:rsid w:val="00C85F38"/>
    <w:rsid w:val="00C86086"/>
    <w:rsid w:val="00C861A8"/>
    <w:rsid w:val="00C86A0B"/>
    <w:rsid w:val="00C86C7F"/>
    <w:rsid w:val="00C86DDB"/>
    <w:rsid w:val="00C86F6E"/>
    <w:rsid w:val="00C870B2"/>
    <w:rsid w:val="00C870BA"/>
    <w:rsid w:val="00C87169"/>
    <w:rsid w:val="00C87211"/>
    <w:rsid w:val="00C874EC"/>
    <w:rsid w:val="00C87B19"/>
    <w:rsid w:val="00C87B8F"/>
    <w:rsid w:val="00C87C19"/>
    <w:rsid w:val="00C87E6A"/>
    <w:rsid w:val="00C901AF"/>
    <w:rsid w:val="00C901C9"/>
    <w:rsid w:val="00C90313"/>
    <w:rsid w:val="00C905FC"/>
    <w:rsid w:val="00C90A55"/>
    <w:rsid w:val="00C90C38"/>
    <w:rsid w:val="00C90C9A"/>
    <w:rsid w:val="00C90CAA"/>
    <w:rsid w:val="00C90D76"/>
    <w:rsid w:val="00C9138F"/>
    <w:rsid w:val="00C913A5"/>
    <w:rsid w:val="00C91564"/>
    <w:rsid w:val="00C91625"/>
    <w:rsid w:val="00C91736"/>
    <w:rsid w:val="00C91991"/>
    <w:rsid w:val="00C91F6B"/>
    <w:rsid w:val="00C92199"/>
    <w:rsid w:val="00C923CE"/>
    <w:rsid w:val="00C92489"/>
    <w:rsid w:val="00C926CA"/>
    <w:rsid w:val="00C927BD"/>
    <w:rsid w:val="00C92AA2"/>
    <w:rsid w:val="00C92C1B"/>
    <w:rsid w:val="00C92E1B"/>
    <w:rsid w:val="00C92E71"/>
    <w:rsid w:val="00C92E77"/>
    <w:rsid w:val="00C9300F"/>
    <w:rsid w:val="00C932B8"/>
    <w:rsid w:val="00C932E4"/>
    <w:rsid w:val="00C9334A"/>
    <w:rsid w:val="00C93434"/>
    <w:rsid w:val="00C9368E"/>
    <w:rsid w:val="00C93AAB"/>
    <w:rsid w:val="00C93D89"/>
    <w:rsid w:val="00C93E07"/>
    <w:rsid w:val="00C93F72"/>
    <w:rsid w:val="00C94004"/>
    <w:rsid w:val="00C94096"/>
    <w:rsid w:val="00C94134"/>
    <w:rsid w:val="00C94801"/>
    <w:rsid w:val="00C948B4"/>
    <w:rsid w:val="00C94987"/>
    <w:rsid w:val="00C955B0"/>
    <w:rsid w:val="00C9581D"/>
    <w:rsid w:val="00C95A34"/>
    <w:rsid w:val="00C95CE7"/>
    <w:rsid w:val="00C95EDA"/>
    <w:rsid w:val="00C9608B"/>
    <w:rsid w:val="00C960BA"/>
    <w:rsid w:val="00C96134"/>
    <w:rsid w:val="00C96894"/>
    <w:rsid w:val="00C968A2"/>
    <w:rsid w:val="00C968D0"/>
    <w:rsid w:val="00C96CF7"/>
    <w:rsid w:val="00C96D7F"/>
    <w:rsid w:val="00C96DA0"/>
    <w:rsid w:val="00C96EC0"/>
    <w:rsid w:val="00C9709A"/>
    <w:rsid w:val="00C97160"/>
    <w:rsid w:val="00C97459"/>
    <w:rsid w:val="00C974A4"/>
    <w:rsid w:val="00C976BC"/>
    <w:rsid w:val="00C977EB"/>
    <w:rsid w:val="00C97887"/>
    <w:rsid w:val="00C978EE"/>
    <w:rsid w:val="00C97962"/>
    <w:rsid w:val="00C97F6C"/>
    <w:rsid w:val="00CA01D6"/>
    <w:rsid w:val="00CA0498"/>
    <w:rsid w:val="00CA04E1"/>
    <w:rsid w:val="00CA092F"/>
    <w:rsid w:val="00CA0F02"/>
    <w:rsid w:val="00CA107F"/>
    <w:rsid w:val="00CA143B"/>
    <w:rsid w:val="00CA173A"/>
    <w:rsid w:val="00CA1B38"/>
    <w:rsid w:val="00CA1CCA"/>
    <w:rsid w:val="00CA1FF5"/>
    <w:rsid w:val="00CA2018"/>
    <w:rsid w:val="00CA2691"/>
    <w:rsid w:val="00CA277D"/>
    <w:rsid w:val="00CA2973"/>
    <w:rsid w:val="00CA29B4"/>
    <w:rsid w:val="00CA29CD"/>
    <w:rsid w:val="00CA2BAF"/>
    <w:rsid w:val="00CA2C56"/>
    <w:rsid w:val="00CA2CE4"/>
    <w:rsid w:val="00CA317C"/>
    <w:rsid w:val="00CA31D5"/>
    <w:rsid w:val="00CA35EE"/>
    <w:rsid w:val="00CA374F"/>
    <w:rsid w:val="00CA383C"/>
    <w:rsid w:val="00CA39C1"/>
    <w:rsid w:val="00CA39CF"/>
    <w:rsid w:val="00CA3BF2"/>
    <w:rsid w:val="00CA3BF8"/>
    <w:rsid w:val="00CA42FA"/>
    <w:rsid w:val="00CA465A"/>
    <w:rsid w:val="00CA482D"/>
    <w:rsid w:val="00CA4855"/>
    <w:rsid w:val="00CA48F3"/>
    <w:rsid w:val="00CA497F"/>
    <w:rsid w:val="00CA49EB"/>
    <w:rsid w:val="00CA4DF6"/>
    <w:rsid w:val="00CA5153"/>
    <w:rsid w:val="00CA5415"/>
    <w:rsid w:val="00CA5729"/>
    <w:rsid w:val="00CA599C"/>
    <w:rsid w:val="00CA5B3E"/>
    <w:rsid w:val="00CA608C"/>
    <w:rsid w:val="00CA6129"/>
    <w:rsid w:val="00CA61FA"/>
    <w:rsid w:val="00CA665F"/>
    <w:rsid w:val="00CA687E"/>
    <w:rsid w:val="00CA692F"/>
    <w:rsid w:val="00CA6A93"/>
    <w:rsid w:val="00CA6B8F"/>
    <w:rsid w:val="00CA6BC5"/>
    <w:rsid w:val="00CA6C9E"/>
    <w:rsid w:val="00CA6CC7"/>
    <w:rsid w:val="00CA6D57"/>
    <w:rsid w:val="00CA7000"/>
    <w:rsid w:val="00CA7252"/>
    <w:rsid w:val="00CA725B"/>
    <w:rsid w:val="00CA7582"/>
    <w:rsid w:val="00CA771D"/>
    <w:rsid w:val="00CA7850"/>
    <w:rsid w:val="00CA7A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0CAB"/>
    <w:rsid w:val="00CB1128"/>
    <w:rsid w:val="00CB1695"/>
    <w:rsid w:val="00CB1777"/>
    <w:rsid w:val="00CB1793"/>
    <w:rsid w:val="00CB194C"/>
    <w:rsid w:val="00CB1A42"/>
    <w:rsid w:val="00CB1D70"/>
    <w:rsid w:val="00CB1D76"/>
    <w:rsid w:val="00CB1E7A"/>
    <w:rsid w:val="00CB20D1"/>
    <w:rsid w:val="00CB2419"/>
    <w:rsid w:val="00CB2516"/>
    <w:rsid w:val="00CB25E8"/>
    <w:rsid w:val="00CB2626"/>
    <w:rsid w:val="00CB27AF"/>
    <w:rsid w:val="00CB29FB"/>
    <w:rsid w:val="00CB2B7C"/>
    <w:rsid w:val="00CB2C1A"/>
    <w:rsid w:val="00CB2DDB"/>
    <w:rsid w:val="00CB2F8A"/>
    <w:rsid w:val="00CB32C9"/>
    <w:rsid w:val="00CB32D6"/>
    <w:rsid w:val="00CB35C3"/>
    <w:rsid w:val="00CB3625"/>
    <w:rsid w:val="00CB370F"/>
    <w:rsid w:val="00CB37CD"/>
    <w:rsid w:val="00CB3C18"/>
    <w:rsid w:val="00CB3E09"/>
    <w:rsid w:val="00CB3E28"/>
    <w:rsid w:val="00CB40E8"/>
    <w:rsid w:val="00CB41AF"/>
    <w:rsid w:val="00CB4243"/>
    <w:rsid w:val="00CB42F9"/>
    <w:rsid w:val="00CB44DD"/>
    <w:rsid w:val="00CB4740"/>
    <w:rsid w:val="00CB47A7"/>
    <w:rsid w:val="00CB4C38"/>
    <w:rsid w:val="00CB4D14"/>
    <w:rsid w:val="00CB4F09"/>
    <w:rsid w:val="00CB50F5"/>
    <w:rsid w:val="00CB5135"/>
    <w:rsid w:val="00CB533B"/>
    <w:rsid w:val="00CB54B6"/>
    <w:rsid w:val="00CB54E7"/>
    <w:rsid w:val="00CB5637"/>
    <w:rsid w:val="00CB575D"/>
    <w:rsid w:val="00CB586F"/>
    <w:rsid w:val="00CB5952"/>
    <w:rsid w:val="00CB5A5E"/>
    <w:rsid w:val="00CB5AB2"/>
    <w:rsid w:val="00CB5B77"/>
    <w:rsid w:val="00CB6096"/>
    <w:rsid w:val="00CB60E5"/>
    <w:rsid w:val="00CB63F0"/>
    <w:rsid w:val="00CB66CC"/>
    <w:rsid w:val="00CB6749"/>
    <w:rsid w:val="00CB67A2"/>
    <w:rsid w:val="00CB68B1"/>
    <w:rsid w:val="00CB6B62"/>
    <w:rsid w:val="00CB6B63"/>
    <w:rsid w:val="00CB6BA2"/>
    <w:rsid w:val="00CB6D2F"/>
    <w:rsid w:val="00CB6F37"/>
    <w:rsid w:val="00CB7150"/>
    <w:rsid w:val="00CB72AD"/>
    <w:rsid w:val="00CB73D8"/>
    <w:rsid w:val="00CB751C"/>
    <w:rsid w:val="00CB7587"/>
    <w:rsid w:val="00CB7656"/>
    <w:rsid w:val="00CB781C"/>
    <w:rsid w:val="00CB7AB4"/>
    <w:rsid w:val="00CB7DE0"/>
    <w:rsid w:val="00CB7FC5"/>
    <w:rsid w:val="00CC0115"/>
    <w:rsid w:val="00CC0187"/>
    <w:rsid w:val="00CC018D"/>
    <w:rsid w:val="00CC022C"/>
    <w:rsid w:val="00CC0376"/>
    <w:rsid w:val="00CC09B4"/>
    <w:rsid w:val="00CC0A66"/>
    <w:rsid w:val="00CC0B9F"/>
    <w:rsid w:val="00CC0E54"/>
    <w:rsid w:val="00CC0FCC"/>
    <w:rsid w:val="00CC1057"/>
    <w:rsid w:val="00CC12B4"/>
    <w:rsid w:val="00CC1519"/>
    <w:rsid w:val="00CC15E4"/>
    <w:rsid w:val="00CC1617"/>
    <w:rsid w:val="00CC18B9"/>
    <w:rsid w:val="00CC18D7"/>
    <w:rsid w:val="00CC1A31"/>
    <w:rsid w:val="00CC1FB8"/>
    <w:rsid w:val="00CC26FE"/>
    <w:rsid w:val="00CC2973"/>
    <w:rsid w:val="00CC2BF1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2D"/>
    <w:rsid w:val="00CC38ED"/>
    <w:rsid w:val="00CC3A53"/>
    <w:rsid w:val="00CC3B22"/>
    <w:rsid w:val="00CC3BB9"/>
    <w:rsid w:val="00CC3C68"/>
    <w:rsid w:val="00CC3EA1"/>
    <w:rsid w:val="00CC40B6"/>
    <w:rsid w:val="00CC42D0"/>
    <w:rsid w:val="00CC465A"/>
    <w:rsid w:val="00CC466C"/>
    <w:rsid w:val="00CC46A5"/>
    <w:rsid w:val="00CC48BE"/>
    <w:rsid w:val="00CC4A2E"/>
    <w:rsid w:val="00CC4B7D"/>
    <w:rsid w:val="00CC4BC9"/>
    <w:rsid w:val="00CC4C16"/>
    <w:rsid w:val="00CC4FDC"/>
    <w:rsid w:val="00CC5496"/>
    <w:rsid w:val="00CC56B3"/>
    <w:rsid w:val="00CC5714"/>
    <w:rsid w:val="00CC593D"/>
    <w:rsid w:val="00CC5DA6"/>
    <w:rsid w:val="00CC6444"/>
    <w:rsid w:val="00CC645C"/>
    <w:rsid w:val="00CC6581"/>
    <w:rsid w:val="00CC6593"/>
    <w:rsid w:val="00CC6609"/>
    <w:rsid w:val="00CC695D"/>
    <w:rsid w:val="00CC6A22"/>
    <w:rsid w:val="00CC6B72"/>
    <w:rsid w:val="00CC6B9C"/>
    <w:rsid w:val="00CC6D9A"/>
    <w:rsid w:val="00CC6F1A"/>
    <w:rsid w:val="00CC6F26"/>
    <w:rsid w:val="00CC6F48"/>
    <w:rsid w:val="00CC6FD7"/>
    <w:rsid w:val="00CC7023"/>
    <w:rsid w:val="00CC707C"/>
    <w:rsid w:val="00CC7274"/>
    <w:rsid w:val="00CC74EC"/>
    <w:rsid w:val="00CC7754"/>
    <w:rsid w:val="00CC7932"/>
    <w:rsid w:val="00CC795A"/>
    <w:rsid w:val="00CC79A3"/>
    <w:rsid w:val="00CC79ED"/>
    <w:rsid w:val="00CC7CD1"/>
    <w:rsid w:val="00CC7D67"/>
    <w:rsid w:val="00CC7FF3"/>
    <w:rsid w:val="00CC7FF8"/>
    <w:rsid w:val="00CD0161"/>
    <w:rsid w:val="00CD0639"/>
    <w:rsid w:val="00CD0A15"/>
    <w:rsid w:val="00CD0C6F"/>
    <w:rsid w:val="00CD0CD6"/>
    <w:rsid w:val="00CD0D37"/>
    <w:rsid w:val="00CD0D73"/>
    <w:rsid w:val="00CD102A"/>
    <w:rsid w:val="00CD103C"/>
    <w:rsid w:val="00CD110A"/>
    <w:rsid w:val="00CD1150"/>
    <w:rsid w:val="00CD15CA"/>
    <w:rsid w:val="00CD1810"/>
    <w:rsid w:val="00CD182B"/>
    <w:rsid w:val="00CD188D"/>
    <w:rsid w:val="00CD1BB7"/>
    <w:rsid w:val="00CD1D56"/>
    <w:rsid w:val="00CD1F41"/>
    <w:rsid w:val="00CD2436"/>
    <w:rsid w:val="00CD287E"/>
    <w:rsid w:val="00CD28E0"/>
    <w:rsid w:val="00CD2B6C"/>
    <w:rsid w:val="00CD2CB1"/>
    <w:rsid w:val="00CD2DC2"/>
    <w:rsid w:val="00CD311A"/>
    <w:rsid w:val="00CD3190"/>
    <w:rsid w:val="00CD321B"/>
    <w:rsid w:val="00CD3270"/>
    <w:rsid w:val="00CD32A1"/>
    <w:rsid w:val="00CD37B7"/>
    <w:rsid w:val="00CD3867"/>
    <w:rsid w:val="00CD3C52"/>
    <w:rsid w:val="00CD3C5A"/>
    <w:rsid w:val="00CD3CE3"/>
    <w:rsid w:val="00CD3ED4"/>
    <w:rsid w:val="00CD3F25"/>
    <w:rsid w:val="00CD3FC5"/>
    <w:rsid w:val="00CD4011"/>
    <w:rsid w:val="00CD401C"/>
    <w:rsid w:val="00CD4028"/>
    <w:rsid w:val="00CD41B8"/>
    <w:rsid w:val="00CD41C7"/>
    <w:rsid w:val="00CD4286"/>
    <w:rsid w:val="00CD4343"/>
    <w:rsid w:val="00CD43E7"/>
    <w:rsid w:val="00CD43FE"/>
    <w:rsid w:val="00CD458D"/>
    <w:rsid w:val="00CD4808"/>
    <w:rsid w:val="00CD49EA"/>
    <w:rsid w:val="00CD4AA8"/>
    <w:rsid w:val="00CD4CA3"/>
    <w:rsid w:val="00CD4CD7"/>
    <w:rsid w:val="00CD4D53"/>
    <w:rsid w:val="00CD4DBF"/>
    <w:rsid w:val="00CD4F3B"/>
    <w:rsid w:val="00CD4FEF"/>
    <w:rsid w:val="00CD5291"/>
    <w:rsid w:val="00CD52B1"/>
    <w:rsid w:val="00CD5307"/>
    <w:rsid w:val="00CD5408"/>
    <w:rsid w:val="00CD58BC"/>
    <w:rsid w:val="00CD59CF"/>
    <w:rsid w:val="00CD5CB6"/>
    <w:rsid w:val="00CD5D45"/>
    <w:rsid w:val="00CD5E38"/>
    <w:rsid w:val="00CD5EF9"/>
    <w:rsid w:val="00CD616A"/>
    <w:rsid w:val="00CD63FE"/>
    <w:rsid w:val="00CD66C7"/>
    <w:rsid w:val="00CD678E"/>
    <w:rsid w:val="00CD6790"/>
    <w:rsid w:val="00CD679F"/>
    <w:rsid w:val="00CD6AED"/>
    <w:rsid w:val="00CD6C8D"/>
    <w:rsid w:val="00CD733A"/>
    <w:rsid w:val="00CD73F3"/>
    <w:rsid w:val="00CD73FC"/>
    <w:rsid w:val="00CD7479"/>
    <w:rsid w:val="00CD74A5"/>
    <w:rsid w:val="00CD76ED"/>
    <w:rsid w:val="00CD771B"/>
    <w:rsid w:val="00CD7809"/>
    <w:rsid w:val="00CD7841"/>
    <w:rsid w:val="00CD7954"/>
    <w:rsid w:val="00CD7A73"/>
    <w:rsid w:val="00CD7CD5"/>
    <w:rsid w:val="00CD7E0D"/>
    <w:rsid w:val="00CD7FF3"/>
    <w:rsid w:val="00CE005F"/>
    <w:rsid w:val="00CE015B"/>
    <w:rsid w:val="00CE01C5"/>
    <w:rsid w:val="00CE045A"/>
    <w:rsid w:val="00CE04FC"/>
    <w:rsid w:val="00CE05F0"/>
    <w:rsid w:val="00CE086F"/>
    <w:rsid w:val="00CE0BD0"/>
    <w:rsid w:val="00CE0BE0"/>
    <w:rsid w:val="00CE0F83"/>
    <w:rsid w:val="00CE0FCB"/>
    <w:rsid w:val="00CE111F"/>
    <w:rsid w:val="00CE1194"/>
    <w:rsid w:val="00CE11C6"/>
    <w:rsid w:val="00CE1442"/>
    <w:rsid w:val="00CE1559"/>
    <w:rsid w:val="00CE186A"/>
    <w:rsid w:val="00CE1BFB"/>
    <w:rsid w:val="00CE1D2F"/>
    <w:rsid w:val="00CE1E4B"/>
    <w:rsid w:val="00CE1EF0"/>
    <w:rsid w:val="00CE212B"/>
    <w:rsid w:val="00CE226F"/>
    <w:rsid w:val="00CE2482"/>
    <w:rsid w:val="00CE24A2"/>
    <w:rsid w:val="00CE2533"/>
    <w:rsid w:val="00CE25A4"/>
    <w:rsid w:val="00CE25BB"/>
    <w:rsid w:val="00CE25E6"/>
    <w:rsid w:val="00CE2669"/>
    <w:rsid w:val="00CE269B"/>
    <w:rsid w:val="00CE2745"/>
    <w:rsid w:val="00CE2B88"/>
    <w:rsid w:val="00CE2CB8"/>
    <w:rsid w:val="00CE2ED2"/>
    <w:rsid w:val="00CE2FE7"/>
    <w:rsid w:val="00CE3007"/>
    <w:rsid w:val="00CE30A4"/>
    <w:rsid w:val="00CE311C"/>
    <w:rsid w:val="00CE316D"/>
    <w:rsid w:val="00CE31C7"/>
    <w:rsid w:val="00CE3329"/>
    <w:rsid w:val="00CE366D"/>
    <w:rsid w:val="00CE3D97"/>
    <w:rsid w:val="00CE3F8C"/>
    <w:rsid w:val="00CE40AC"/>
    <w:rsid w:val="00CE42EA"/>
    <w:rsid w:val="00CE454E"/>
    <w:rsid w:val="00CE4577"/>
    <w:rsid w:val="00CE4592"/>
    <w:rsid w:val="00CE4642"/>
    <w:rsid w:val="00CE4785"/>
    <w:rsid w:val="00CE4881"/>
    <w:rsid w:val="00CE48DD"/>
    <w:rsid w:val="00CE4994"/>
    <w:rsid w:val="00CE4BB0"/>
    <w:rsid w:val="00CE4D94"/>
    <w:rsid w:val="00CE4F7F"/>
    <w:rsid w:val="00CE4FAC"/>
    <w:rsid w:val="00CE5088"/>
    <w:rsid w:val="00CE50D8"/>
    <w:rsid w:val="00CE51B2"/>
    <w:rsid w:val="00CE53CE"/>
    <w:rsid w:val="00CE5434"/>
    <w:rsid w:val="00CE573F"/>
    <w:rsid w:val="00CE57A8"/>
    <w:rsid w:val="00CE57D7"/>
    <w:rsid w:val="00CE57E8"/>
    <w:rsid w:val="00CE5955"/>
    <w:rsid w:val="00CE5A19"/>
    <w:rsid w:val="00CE5AE7"/>
    <w:rsid w:val="00CE5B5A"/>
    <w:rsid w:val="00CE5DDC"/>
    <w:rsid w:val="00CE5E95"/>
    <w:rsid w:val="00CE605B"/>
    <w:rsid w:val="00CE6247"/>
    <w:rsid w:val="00CE6396"/>
    <w:rsid w:val="00CE6836"/>
    <w:rsid w:val="00CE69BC"/>
    <w:rsid w:val="00CE6DA8"/>
    <w:rsid w:val="00CE6E4B"/>
    <w:rsid w:val="00CE7129"/>
    <w:rsid w:val="00CE7136"/>
    <w:rsid w:val="00CE7488"/>
    <w:rsid w:val="00CE7539"/>
    <w:rsid w:val="00CE772F"/>
    <w:rsid w:val="00CE7957"/>
    <w:rsid w:val="00CE7BE4"/>
    <w:rsid w:val="00CE7D05"/>
    <w:rsid w:val="00CE7EDF"/>
    <w:rsid w:val="00CE7EF4"/>
    <w:rsid w:val="00CF000E"/>
    <w:rsid w:val="00CF0035"/>
    <w:rsid w:val="00CF004D"/>
    <w:rsid w:val="00CF0344"/>
    <w:rsid w:val="00CF0604"/>
    <w:rsid w:val="00CF081F"/>
    <w:rsid w:val="00CF09D7"/>
    <w:rsid w:val="00CF0B6F"/>
    <w:rsid w:val="00CF0C28"/>
    <w:rsid w:val="00CF0C97"/>
    <w:rsid w:val="00CF15F7"/>
    <w:rsid w:val="00CF1634"/>
    <w:rsid w:val="00CF16A5"/>
    <w:rsid w:val="00CF1761"/>
    <w:rsid w:val="00CF187F"/>
    <w:rsid w:val="00CF1B74"/>
    <w:rsid w:val="00CF1EAB"/>
    <w:rsid w:val="00CF1ED4"/>
    <w:rsid w:val="00CF1F84"/>
    <w:rsid w:val="00CF20A8"/>
    <w:rsid w:val="00CF20B7"/>
    <w:rsid w:val="00CF248A"/>
    <w:rsid w:val="00CF25E0"/>
    <w:rsid w:val="00CF2687"/>
    <w:rsid w:val="00CF289A"/>
    <w:rsid w:val="00CF29B2"/>
    <w:rsid w:val="00CF29DE"/>
    <w:rsid w:val="00CF2E3A"/>
    <w:rsid w:val="00CF3432"/>
    <w:rsid w:val="00CF3454"/>
    <w:rsid w:val="00CF38EA"/>
    <w:rsid w:val="00CF3AAF"/>
    <w:rsid w:val="00CF3F0F"/>
    <w:rsid w:val="00CF424D"/>
    <w:rsid w:val="00CF461A"/>
    <w:rsid w:val="00CF48C5"/>
    <w:rsid w:val="00CF4918"/>
    <w:rsid w:val="00CF4BBC"/>
    <w:rsid w:val="00CF4BC6"/>
    <w:rsid w:val="00CF4BF0"/>
    <w:rsid w:val="00CF4C03"/>
    <w:rsid w:val="00CF4D89"/>
    <w:rsid w:val="00CF4E64"/>
    <w:rsid w:val="00CF4F79"/>
    <w:rsid w:val="00CF517D"/>
    <w:rsid w:val="00CF523D"/>
    <w:rsid w:val="00CF536E"/>
    <w:rsid w:val="00CF53BD"/>
    <w:rsid w:val="00CF56ED"/>
    <w:rsid w:val="00CF5D89"/>
    <w:rsid w:val="00CF604D"/>
    <w:rsid w:val="00CF618F"/>
    <w:rsid w:val="00CF6228"/>
    <w:rsid w:val="00CF68B8"/>
    <w:rsid w:val="00CF69E4"/>
    <w:rsid w:val="00CF6BCC"/>
    <w:rsid w:val="00CF6C2A"/>
    <w:rsid w:val="00CF6F2D"/>
    <w:rsid w:val="00CF717F"/>
    <w:rsid w:val="00CF73AD"/>
    <w:rsid w:val="00CF77FE"/>
    <w:rsid w:val="00CF7803"/>
    <w:rsid w:val="00CF792F"/>
    <w:rsid w:val="00CF79D3"/>
    <w:rsid w:val="00CF7A27"/>
    <w:rsid w:val="00CF7C6D"/>
    <w:rsid w:val="00CF7FB0"/>
    <w:rsid w:val="00CF7FF3"/>
    <w:rsid w:val="00D001EC"/>
    <w:rsid w:val="00D00209"/>
    <w:rsid w:val="00D002E2"/>
    <w:rsid w:val="00D002F5"/>
    <w:rsid w:val="00D00900"/>
    <w:rsid w:val="00D00A03"/>
    <w:rsid w:val="00D00B68"/>
    <w:rsid w:val="00D00C37"/>
    <w:rsid w:val="00D00D5C"/>
    <w:rsid w:val="00D00EC4"/>
    <w:rsid w:val="00D00EFD"/>
    <w:rsid w:val="00D01419"/>
    <w:rsid w:val="00D01503"/>
    <w:rsid w:val="00D01540"/>
    <w:rsid w:val="00D015D7"/>
    <w:rsid w:val="00D017D0"/>
    <w:rsid w:val="00D01B10"/>
    <w:rsid w:val="00D01D9F"/>
    <w:rsid w:val="00D01E68"/>
    <w:rsid w:val="00D01F00"/>
    <w:rsid w:val="00D01F7D"/>
    <w:rsid w:val="00D01FEF"/>
    <w:rsid w:val="00D02037"/>
    <w:rsid w:val="00D02155"/>
    <w:rsid w:val="00D02216"/>
    <w:rsid w:val="00D0234D"/>
    <w:rsid w:val="00D025CC"/>
    <w:rsid w:val="00D025F9"/>
    <w:rsid w:val="00D026BC"/>
    <w:rsid w:val="00D02BE0"/>
    <w:rsid w:val="00D03019"/>
    <w:rsid w:val="00D032E6"/>
    <w:rsid w:val="00D033A7"/>
    <w:rsid w:val="00D033F1"/>
    <w:rsid w:val="00D0342D"/>
    <w:rsid w:val="00D034DD"/>
    <w:rsid w:val="00D03564"/>
    <w:rsid w:val="00D0361D"/>
    <w:rsid w:val="00D036B5"/>
    <w:rsid w:val="00D03992"/>
    <w:rsid w:val="00D03A7B"/>
    <w:rsid w:val="00D03B9F"/>
    <w:rsid w:val="00D03C33"/>
    <w:rsid w:val="00D03C42"/>
    <w:rsid w:val="00D03D57"/>
    <w:rsid w:val="00D03DC7"/>
    <w:rsid w:val="00D03FE8"/>
    <w:rsid w:val="00D0402C"/>
    <w:rsid w:val="00D043FD"/>
    <w:rsid w:val="00D04428"/>
    <w:rsid w:val="00D0456C"/>
    <w:rsid w:val="00D04862"/>
    <w:rsid w:val="00D048BC"/>
    <w:rsid w:val="00D04A00"/>
    <w:rsid w:val="00D04E6C"/>
    <w:rsid w:val="00D05286"/>
    <w:rsid w:val="00D05300"/>
    <w:rsid w:val="00D05799"/>
    <w:rsid w:val="00D05945"/>
    <w:rsid w:val="00D05BCE"/>
    <w:rsid w:val="00D05CC6"/>
    <w:rsid w:val="00D05FB7"/>
    <w:rsid w:val="00D05FC9"/>
    <w:rsid w:val="00D060C2"/>
    <w:rsid w:val="00D0645B"/>
    <w:rsid w:val="00D06465"/>
    <w:rsid w:val="00D065F6"/>
    <w:rsid w:val="00D0670E"/>
    <w:rsid w:val="00D0679B"/>
    <w:rsid w:val="00D06816"/>
    <w:rsid w:val="00D06826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38B"/>
    <w:rsid w:val="00D1041B"/>
    <w:rsid w:val="00D105C9"/>
    <w:rsid w:val="00D108DF"/>
    <w:rsid w:val="00D10A8E"/>
    <w:rsid w:val="00D10D72"/>
    <w:rsid w:val="00D10EE8"/>
    <w:rsid w:val="00D110B9"/>
    <w:rsid w:val="00D110BB"/>
    <w:rsid w:val="00D113C8"/>
    <w:rsid w:val="00D115A6"/>
    <w:rsid w:val="00D118F4"/>
    <w:rsid w:val="00D11B65"/>
    <w:rsid w:val="00D11CDD"/>
    <w:rsid w:val="00D11D69"/>
    <w:rsid w:val="00D1215B"/>
    <w:rsid w:val="00D121D6"/>
    <w:rsid w:val="00D1224B"/>
    <w:rsid w:val="00D127DA"/>
    <w:rsid w:val="00D12885"/>
    <w:rsid w:val="00D1288B"/>
    <w:rsid w:val="00D129B1"/>
    <w:rsid w:val="00D129D7"/>
    <w:rsid w:val="00D12A5F"/>
    <w:rsid w:val="00D13023"/>
    <w:rsid w:val="00D13046"/>
    <w:rsid w:val="00D131B4"/>
    <w:rsid w:val="00D13720"/>
    <w:rsid w:val="00D13766"/>
    <w:rsid w:val="00D13818"/>
    <w:rsid w:val="00D138F2"/>
    <w:rsid w:val="00D1396C"/>
    <w:rsid w:val="00D14225"/>
    <w:rsid w:val="00D14736"/>
    <w:rsid w:val="00D148A8"/>
    <w:rsid w:val="00D148D4"/>
    <w:rsid w:val="00D149CA"/>
    <w:rsid w:val="00D14BC0"/>
    <w:rsid w:val="00D14C96"/>
    <w:rsid w:val="00D14F44"/>
    <w:rsid w:val="00D14F55"/>
    <w:rsid w:val="00D1513C"/>
    <w:rsid w:val="00D1517F"/>
    <w:rsid w:val="00D15394"/>
    <w:rsid w:val="00D15644"/>
    <w:rsid w:val="00D157D0"/>
    <w:rsid w:val="00D159C6"/>
    <w:rsid w:val="00D15A5A"/>
    <w:rsid w:val="00D15AC4"/>
    <w:rsid w:val="00D15B70"/>
    <w:rsid w:val="00D15CEB"/>
    <w:rsid w:val="00D15D60"/>
    <w:rsid w:val="00D15FFD"/>
    <w:rsid w:val="00D1607E"/>
    <w:rsid w:val="00D16477"/>
    <w:rsid w:val="00D1667C"/>
    <w:rsid w:val="00D168AC"/>
    <w:rsid w:val="00D172F2"/>
    <w:rsid w:val="00D17328"/>
    <w:rsid w:val="00D17463"/>
    <w:rsid w:val="00D17475"/>
    <w:rsid w:val="00D177C1"/>
    <w:rsid w:val="00D17AFC"/>
    <w:rsid w:val="00D17B04"/>
    <w:rsid w:val="00D17BC2"/>
    <w:rsid w:val="00D17ED9"/>
    <w:rsid w:val="00D201A3"/>
    <w:rsid w:val="00D2038D"/>
    <w:rsid w:val="00D2044F"/>
    <w:rsid w:val="00D2063D"/>
    <w:rsid w:val="00D207EA"/>
    <w:rsid w:val="00D20851"/>
    <w:rsid w:val="00D2091A"/>
    <w:rsid w:val="00D20EB7"/>
    <w:rsid w:val="00D212ED"/>
    <w:rsid w:val="00D21329"/>
    <w:rsid w:val="00D2152E"/>
    <w:rsid w:val="00D21846"/>
    <w:rsid w:val="00D21850"/>
    <w:rsid w:val="00D21AD4"/>
    <w:rsid w:val="00D21C17"/>
    <w:rsid w:val="00D21F18"/>
    <w:rsid w:val="00D21F43"/>
    <w:rsid w:val="00D22198"/>
    <w:rsid w:val="00D2237B"/>
    <w:rsid w:val="00D2238D"/>
    <w:rsid w:val="00D22497"/>
    <w:rsid w:val="00D22571"/>
    <w:rsid w:val="00D2271A"/>
    <w:rsid w:val="00D227B2"/>
    <w:rsid w:val="00D22B55"/>
    <w:rsid w:val="00D22C0F"/>
    <w:rsid w:val="00D22E3A"/>
    <w:rsid w:val="00D22E90"/>
    <w:rsid w:val="00D2341E"/>
    <w:rsid w:val="00D23550"/>
    <w:rsid w:val="00D23A35"/>
    <w:rsid w:val="00D23BD4"/>
    <w:rsid w:val="00D240D8"/>
    <w:rsid w:val="00D24121"/>
    <w:rsid w:val="00D24274"/>
    <w:rsid w:val="00D244EA"/>
    <w:rsid w:val="00D248A3"/>
    <w:rsid w:val="00D249D6"/>
    <w:rsid w:val="00D249F7"/>
    <w:rsid w:val="00D24A9B"/>
    <w:rsid w:val="00D24B04"/>
    <w:rsid w:val="00D24BCF"/>
    <w:rsid w:val="00D25028"/>
    <w:rsid w:val="00D251B6"/>
    <w:rsid w:val="00D2525E"/>
    <w:rsid w:val="00D2531D"/>
    <w:rsid w:val="00D2543C"/>
    <w:rsid w:val="00D2548B"/>
    <w:rsid w:val="00D25540"/>
    <w:rsid w:val="00D2559F"/>
    <w:rsid w:val="00D257C3"/>
    <w:rsid w:val="00D25801"/>
    <w:rsid w:val="00D2585C"/>
    <w:rsid w:val="00D25A64"/>
    <w:rsid w:val="00D25D20"/>
    <w:rsid w:val="00D25D29"/>
    <w:rsid w:val="00D26165"/>
    <w:rsid w:val="00D26216"/>
    <w:rsid w:val="00D26657"/>
    <w:rsid w:val="00D269DF"/>
    <w:rsid w:val="00D26A01"/>
    <w:rsid w:val="00D26AAD"/>
    <w:rsid w:val="00D26F7D"/>
    <w:rsid w:val="00D27510"/>
    <w:rsid w:val="00D27D1E"/>
    <w:rsid w:val="00D27E55"/>
    <w:rsid w:val="00D3064E"/>
    <w:rsid w:val="00D30736"/>
    <w:rsid w:val="00D30976"/>
    <w:rsid w:val="00D3097D"/>
    <w:rsid w:val="00D30A4D"/>
    <w:rsid w:val="00D30BB2"/>
    <w:rsid w:val="00D30DBD"/>
    <w:rsid w:val="00D310EF"/>
    <w:rsid w:val="00D31400"/>
    <w:rsid w:val="00D31492"/>
    <w:rsid w:val="00D3153A"/>
    <w:rsid w:val="00D3156A"/>
    <w:rsid w:val="00D317F2"/>
    <w:rsid w:val="00D31803"/>
    <w:rsid w:val="00D319EA"/>
    <w:rsid w:val="00D31EE2"/>
    <w:rsid w:val="00D3200C"/>
    <w:rsid w:val="00D32084"/>
    <w:rsid w:val="00D320D3"/>
    <w:rsid w:val="00D32126"/>
    <w:rsid w:val="00D32238"/>
    <w:rsid w:val="00D322F0"/>
    <w:rsid w:val="00D32348"/>
    <w:rsid w:val="00D3240E"/>
    <w:rsid w:val="00D326E0"/>
    <w:rsid w:val="00D3281D"/>
    <w:rsid w:val="00D3288E"/>
    <w:rsid w:val="00D32B6A"/>
    <w:rsid w:val="00D32ED2"/>
    <w:rsid w:val="00D33209"/>
    <w:rsid w:val="00D3330D"/>
    <w:rsid w:val="00D33469"/>
    <w:rsid w:val="00D336A0"/>
    <w:rsid w:val="00D33892"/>
    <w:rsid w:val="00D33CCC"/>
    <w:rsid w:val="00D33D5B"/>
    <w:rsid w:val="00D33F5D"/>
    <w:rsid w:val="00D347D1"/>
    <w:rsid w:val="00D34904"/>
    <w:rsid w:val="00D34920"/>
    <w:rsid w:val="00D349C7"/>
    <w:rsid w:val="00D34A3F"/>
    <w:rsid w:val="00D34B19"/>
    <w:rsid w:val="00D34B33"/>
    <w:rsid w:val="00D34CDB"/>
    <w:rsid w:val="00D34D80"/>
    <w:rsid w:val="00D34DD8"/>
    <w:rsid w:val="00D34EE0"/>
    <w:rsid w:val="00D35213"/>
    <w:rsid w:val="00D35431"/>
    <w:rsid w:val="00D355AD"/>
    <w:rsid w:val="00D35691"/>
    <w:rsid w:val="00D35715"/>
    <w:rsid w:val="00D35720"/>
    <w:rsid w:val="00D3579C"/>
    <w:rsid w:val="00D35864"/>
    <w:rsid w:val="00D35995"/>
    <w:rsid w:val="00D359EC"/>
    <w:rsid w:val="00D35AEC"/>
    <w:rsid w:val="00D35AFC"/>
    <w:rsid w:val="00D35D85"/>
    <w:rsid w:val="00D35F9F"/>
    <w:rsid w:val="00D360B6"/>
    <w:rsid w:val="00D36154"/>
    <w:rsid w:val="00D364E6"/>
    <w:rsid w:val="00D36521"/>
    <w:rsid w:val="00D367F1"/>
    <w:rsid w:val="00D36928"/>
    <w:rsid w:val="00D3698B"/>
    <w:rsid w:val="00D36B41"/>
    <w:rsid w:val="00D36D6A"/>
    <w:rsid w:val="00D36E29"/>
    <w:rsid w:val="00D36EBE"/>
    <w:rsid w:val="00D36EC3"/>
    <w:rsid w:val="00D3703B"/>
    <w:rsid w:val="00D37102"/>
    <w:rsid w:val="00D374BF"/>
    <w:rsid w:val="00D3772E"/>
    <w:rsid w:val="00D378DA"/>
    <w:rsid w:val="00D37941"/>
    <w:rsid w:val="00D37BA7"/>
    <w:rsid w:val="00D37D2F"/>
    <w:rsid w:val="00D37E6F"/>
    <w:rsid w:val="00D40130"/>
    <w:rsid w:val="00D40221"/>
    <w:rsid w:val="00D402F1"/>
    <w:rsid w:val="00D40500"/>
    <w:rsid w:val="00D40592"/>
    <w:rsid w:val="00D405CA"/>
    <w:rsid w:val="00D40619"/>
    <w:rsid w:val="00D40C48"/>
    <w:rsid w:val="00D40E1B"/>
    <w:rsid w:val="00D40F64"/>
    <w:rsid w:val="00D41173"/>
    <w:rsid w:val="00D4121E"/>
    <w:rsid w:val="00D412E6"/>
    <w:rsid w:val="00D412F9"/>
    <w:rsid w:val="00D41327"/>
    <w:rsid w:val="00D4180B"/>
    <w:rsid w:val="00D41830"/>
    <w:rsid w:val="00D41A0F"/>
    <w:rsid w:val="00D41A74"/>
    <w:rsid w:val="00D41E30"/>
    <w:rsid w:val="00D41F12"/>
    <w:rsid w:val="00D41FF4"/>
    <w:rsid w:val="00D4235B"/>
    <w:rsid w:val="00D423FD"/>
    <w:rsid w:val="00D42404"/>
    <w:rsid w:val="00D425ED"/>
    <w:rsid w:val="00D42800"/>
    <w:rsid w:val="00D42AEC"/>
    <w:rsid w:val="00D42CE4"/>
    <w:rsid w:val="00D42DEF"/>
    <w:rsid w:val="00D42F4A"/>
    <w:rsid w:val="00D431ED"/>
    <w:rsid w:val="00D4322A"/>
    <w:rsid w:val="00D433FB"/>
    <w:rsid w:val="00D43469"/>
    <w:rsid w:val="00D43753"/>
    <w:rsid w:val="00D43964"/>
    <w:rsid w:val="00D43A1A"/>
    <w:rsid w:val="00D43AB6"/>
    <w:rsid w:val="00D43CD0"/>
    <w:rsid w:val="00D4457C"/>
    <w:rsid w:val="00D44A64"/>
    <w:rsid w:val="00D44BA6"/>
    <w:rsid w:val="00D44C46"/>
    <w:rsid w:val="00D44D9B"/>
    <w:rsid w:val="00D44E80"/>
    <w:rsid w:val="00D44EC1"/>
    <w:rsid w:val="00D44F5A"/>
    <w:rsid w:val="00D44FE2"/>
    <w:rsid w:val="00D45033"/>
    <w:rsid w:val="00D4515A"/>
    <w:rsid w:val="00D451A3"/>
    <w:rsid w:val="00D4528E"/>
    <w:rsid w:val="00D452C7"/>
    <w:rsid w:val="00D452DA"/>
    <w:rsid w:val="00D45681"/>
    <w:rsid w:val="00D45B2A"/>
    <w:rsid w:val="00D45B77"/>
    <w:rsid w:val="00D45D56"/>
    <w:rsid w:val="00D45E4F"/>
    <w:rsid w:val="00D45F57"/>
    <w:rsid w:val="00D45F9C"/>
    <w:rsid w:val="00D45FF2"/>
    <w:rsid w:val="00D46003"/>
    <w:rsid w:val="00D460E0"/>
    <w:rsid w:val="00D46167"/>
    <w:rsid w:val="00D46360"/>
    <w:rsid w:val="00D46665"/>
    <w:rsid w:val="00D4671B"/>
    <w:rsid w:val="00D46C9B"/>
    <w:rsid w:val="00D46DAA"/>
    <w:rsid w:val="00D47149"/>
    <w:rsid w:val="00D474A5"/>
    <w:rsid w:val="00D474D6"/>
    <w:rsid w:val="00D479A3"/>
    <w:rsid w:val="00D479C4"/>
    <w:rsid w:val="00D47B39"/>
    <w:rsid w:val="00D47CCB"/>
    <w:rsid w:val="00D47D85"/>
    <w:rsid w:val="00D47F06"/>
    <w:rsid w:val="00D5022B"/>
    <w:rsid w:val="00D50638"/>
    <w:rsid w:val="00D5067E"/>
    <w:rsid w:val="00D5077D"/>
    <w:rsid w:val="00D5090E"/>
    <w:rsid w:val="00D50A40"/>
    <w:rsid w:val="00D50B1B"/>
    <w:rsid w:val="00D50B84"/>
    <w:rsid w:val="00D50C78"/>
    <w:rsid w:val="00D50CEA"/>
    <w:rsid w:val="00D50F10"/>
    <w:rsid w:val="00D50F1B"/>
    <w:rsid w:val="00D51125"/>
    <w:rsid w:val="00D5120A"/>
    <w:rsid w:val="00D51286"/>
    <w:rsid w:val="00D51342"/>
    <w:rsid w:val="00D51430"/>
    <w:rsid w:val="00D5146A"/>
    <w:rsid w:val="00D51541"/>
    <w:rsid w:val="00D515AF"/>
    <w:rsid w:val="00D517DD"/>
    <w:rsid w:val="00D5187D"/>
    <w:rsid w:val="00D52094"/>
    <w:rsid w:val="00D5278F"/>
    <w:rsid w:val="00D52805"/>
    <w:rsid w:val="00D52895"/>
    <w:rsid w:val="00D52DFD"/>
    <w:rsid w:val="00D531B6"/>
    <w:rsid w:val="00D5320A"/>
    <w:rsid w:val="00D5348B"/>
    <w:rsid w:val="00D536AC"/>
    <w:rsid w:val="00D53773"/>
    <w:rsid w:val="00D537D1"/>
    <w:rsid w:val="00D53876"/>
    <w:rsid w:val="00D539AC"/>
    <w:rsid w:val="00D53AB6"/>
    <w:rsid w:val="00D53BAE"/>
    <w:rsid w:val="00D53EA8"/>
    <w:rsid w:val="00D5466C"/>
    <w:rsid w:val="00D5477B"/>
    <w:rsid w:val="00D5487C"/>
    <w:rsid w:val="00D548B9"/>
    <w:rsid w:val="00D54946"/>
    <w:rsid w:val="00D54A76"/>
    <w:rsid w:val="00D54A9B"/>
    <w:rsid w:val="00D54DCC"/>
    <w:rsid w:val="00D54F37"/>
    <w:rsid w:val="00D552B6"/>
    <w:rsid w:val="00D5590A"/>
    <w:rsid w:val="00D55BDB"/>
    <w:rsid w:val="00D55BE5"/>
    <w:rsid w:val="00D55C1C"/>
    <w:rsid w:val="00D55C62"/>
    <w:rsid w:val="00D55E59"/>
    <w:rsid w:val="00D55F51"/>
    <w:rsid w:val="00D5608A"/>
    <w:rsid w:val="00D560B8"/>
    <w:rsid w:val="00D56353"/>
    <w:rsid w:val="00D563AB"/>
    <w:rsid w:val="00D5655D"/>
    <w:rsid w:val="00D56899"/>
    <w:rsid w:val="00D56F99"/>
    <w:rsid w:val="00D57030"/>
    <w:rsid w:val="00D570CA"/>
    <w:rsid w:val="00D5724F"/>
    <w:rsid w:val="00D57334"/>
    <w:rsid w:val="00D573C9"/>
    <w:rsid w:val="00D576AC"/>
    <w:rsid w:val="00D57907"/>
    <w:rsid w:val="00D5791C"/>
    <w:rsid w:val="00D579F2"/>
    <w:rsid w:val="00D57A73"/>
    <w:rsid w:val="00D57B2B"/>
    <w:rsid w:val="00D57B4C"/>
    <w:rsid w:val="00D57B74"/>
    <w:rsid w:val="00D57CD4"/>
    <w:rsid w:val="00D57D43"/>
    <w:rsid w:val="00D57F42"/>
    <w:rsid w:val="00D600DE"/>
    <w:rsid w:val="00D60180"/>
    <w:rsid w:val="00D60CD4"/>
    <w:rsid w:val="00D6115E"/>
    <w:rsid w:val="00D61325"/>
    <w:rsid w:val="00D6140A"/>
    <w:rsid w:val="00D614EF"/>
    <w:rsid w:val="00D614F9"/>
    <w:rsid w:val="00D617D5"/>
    <w:rsid w:val="00D61B6E"/>
    <w:rsid w:val="00D61B92"/>
    <w:rsid w:val="00D61CAB"/>
    <w:rsid w:val="00D61E6F"/>
    <w:rsid w:val="00D61F01"/>
    <w:rsid w:val="00D621CC"/>
    <w:rsid w:val="00D622A9"/>
    <w:rsid w:val="00D622EC"/>
    <w:rsid w:val="00D62460"/>
    <w:rsid w:val="00D624B6"/>
    <w:rsid w:val="00D62793"/>
    <w:rsid w:val="00D629A2"/>
    <w:rsid w:val="00D62A59"/>
    <w:rsid w:val="00D62B04"/>
    <w:rsid w:val="00D630E6"/>
    <w:rsid w:val="00D63101"/>
    <w:rsid w:val="00D63155"/>
    <w:rsid w:val="00D6320B"/>
    <w:rsid w:val="00D637DF"/>
    <w:rsid w:val="00D63878"/>
    <w:rsid w:val="00D63917"/>
    <w:rsid w:val="00D63AC2"/>
    <w:rsid w:val="00D63FC6"/>
    <w:rsid w:val="00D6425B"/>
    <w:rsid w:val="00D64668"/>
    <w:rsid w:val="00D6472E"/>
    <w:rsid w:val="00D6488B"/>
    <w:rsid w:val="00D64D74"/>
    <w:rsid w:val="00D64E32"/>
    <w:rsid w:val="00D64EB6"/>
    <w:rsid w:val="00D64FE0"/>
    <w:rsid w:val="00D650DF"/>
    <w:rsid w:val="00D6522E"/>
    <w:rsid w:val="00D652AE"/>
    <w:rsid w:val="00D65316"/>
    <w:rsid w:val="00D653B5"/>
    <w:rsid w:val="00D6547A"/>
    <w:rsid w:val="00D65934"/>
    <w:rsid w:val="00D65AE0"/>
    <w:rsid w:val="00D65B66"/>
    <w:rsid w:val="00D65D2E"/>
    <w:rsid w:val="00D6618E"/>
    <w:rsid w:val="00D661A6"/>
    <w:rsid w:val="00D66903"/>
    <w:rsid w:val="00D66AEF"/>
    <w:rsid w:val="00D66D48"/>
    <w:rsid w:val="00D66E06"/>
    <w:rsid w:val="00D6751F"/>
    <w:rsid w:val="00D677B5"/>
    <w:rsid w:val="00D67ABD"/>
    <w:rsid w:val="00D67BA4"/>
    <w:rsid w:val="00D67D09"/>
    <w:rsid w:val="00D67ED8"/>
    <w:rsid w:val="00D700D8"/>
    <w:rsid w:val="00D701E1"/>
    <w:rsid w:val="00D703D4"/>
    <w:rsid w:val="00D70572"/>
    <w:rsid w:val="00D705D2"/>
    <w:rsid w:val="00D70A59"/>
    <w:rsid w:val="00D70B07"/>
    <w:rsid w:val="00D70C70"/>
    <w:rsid w:val="00D71036"/>
    <w:rsid w:val="00D7107F"/>
    <w:rsid w:val="00D71096"/>
    <w:rsid w:val="00D711CA"/>
    <w:rsid w:val="00D71545"/>
    <w:rsid w:val="00D71669"/>
    <w:rsid w:val="00D716FF"/>
    <w:rsid w:val="00D71721"/>
    <w:rsid w:val="00D717A6"/>
    <w:rsid w:val="00D718F8"/>
    <w:rsid w:val="00D7198C"/>
    <w:rsid w:val="00D71A05"/>
    <w:rsid w:val="00D71C78"/>
    <w:rsid w:val="00D71C86"/>
    <w:rsid w:val="00D71DA9"/>
    <w:rsid w:val="00D71E13"/>
    <w:rsid w:val="00D71FBF"/>
    <w:rsid w:val="00D720A9"/>
    <w:rsid w:val="00D720C1"/>
    <w:rsid w:val="00D72153"/>
    <w:rsid w:val="00D722FC"/>
    <w:rsid w:val="00D72366"/>
    <w:rsid w:val="00D7236B"/>
    <w:rsid w:val="00D7239C"/>
    <w:rsid w:val="00D72A01"/>
    <w:rsid w:val="00D72A22"/>
    <w:rsid w:val="00D72AD3"/>
    <w:rsid w:val="00D72BB5"/>
    <w:rsid w:val="00D72C51"/>
    <w:rsid w:val="00D72DB3"/>
    <w:rsid w:val="00D73239"/>
    <w:rsid w:val="00D735D8"/>
    <w:rsid w:val="00D73A56"/>
    <w:rsid w:val="00D73BB5"/>
    <w:rsid w:val="00D73DDA"/>
    <w:rsid w:val="00D73F97"/>
    <w:rsid w:val="00D74203"/>
    <w:rsid w:val="00D742FC"/>
    <w:rsid w:val="00D7451E"/>
    <w:rsid w:val="00D74611"/>
    <w:rsid w:val="00D74A23"/>
    <w:rsid w:val="00D74A3A"/>
    <w:rsid w:val="00D74CD2"/>
    <w:rsid w:val="00D74E89"/>
    <w:rsid w:val="00D74FEC"/>
    <w:rsid w:val="00D751F7"/>
    <w:rsid w:val="00D752EE"/>
    <w:rsid w:val="00D754F4"/>
    <w:rsid w:val="00D755CE"/>
    <w:rsid w:val="00D755DE"/>
    <w:rsid w:val="00D755EF"/>
    <w:rsid w:val="00D7598F"/>
    <w:rsid w:val="00D75A94"/>
    <w:rsid w:val="00D75C29"/>
    <w:rsid w:val="00D760A0"/>
    <w:rsid w:val="00D76134"/>
    <w:rsid w:val="00D761E6"/>
    <w:rsid w:val="00D761F9"/>
    <w:rsid w:val="00D766AD"/>
    <w:rsid w:val="00D7673F"/>
    <w:rsid w:val="00D76A34"/>
    <w:rsid w:val="00D76A43"/>
    <w:rsid w:val="00D76D52"/>
    <w:rsid w:val="00D76F88"/>
    <w:rsid w:val="00D77001"/>
    <w:rsid w:val="00D77085"/>
    <w:rsid w:val="00D77205"/>
    <w:rsid w:val="00D77423"/>
    <w:rsid w:val="00D77613"/>
    <w:rsid w:val="00D779A9"/>
    <w:rsid w:val="00D77B6D"/>
    <w:rsid w:val="00D805D1"/>
    <w:rsid w:val="00D80745"/>
    <w:rsid w:val="00D808DA"/>
    <w:rsid w:val="00D8094C"/>
    <w:rsid w:val="00D8099F"/>
    <w:rsid w:val="00D80F14"/>
    <w:rsid w:val="00D80F37"/>
    <w:rsid w:val="00D80F77"/>
    <w:rsid w:val="00D81029"/>
    <w:rsid w:val="00D81031"/>
    <w:rsid w:val="00D8105C"/>
    <w:rsid w:val="00D8124A"/>
    <w:rsid w:val="00D814D3"/>
    <w:rsid w:val="00D81564"/>
    <w:rsid w:val="00D8158C"/>
    <w:rsid w:val="00D81951"/>
    <w:rsid w:val="00D81975"/>
    <w:rsid w:val="00D81D75"/>
    <w:rsid w:val="00D81F76"/>
    <w:rsid w:val="00D81F91"/>
    <w:rsid w:val="00D81FE7"/>
    <w:rsid w:val="00D821C8"/>
    <w:rsid w:val="00D82200"/>
    <w:rsid w:val="00D823A4"/>
    <w:rsid w:val="00D824A5"/>
    <w:rsid w:val="00D826AE"/>
    <w:rsid w:val="00D82C84"/>
    <w:rsid w:val="00D82F47"/>
    <w:rsid w:val="00D83511"/>
    <w:rsid w:val="00D836B5"/>
    <w:rsid w:val="00D837E0"/>
    <w:rsid w:val="00D8383C"/>
    <w:rsid w:val="00D8392D"/>
    <w:rsid w:val="00D83968"/>
    <w:rsid w:val="00D83C39"/>
    <w:rsid w:val="00D83DD6"/>
    <w:rsid w:val="00D83DE3"/>
    <w:rsid w:val="00D83ECD"/>
    <w:rsid w:val="00D840EB"/>
    <w:rsid w:val="00D84300"/>
    <w:rsid w:val="00D8464D"/>
    <w:rsid w:val="00D848B9"/>
    <w:rsid w:val="00D84D74"/>
    <w:rsid w:val="00D84E11"/>
    <w:rsid w:val="00D84F22"/>
    <w:rsid w:val="00D852F0"/>
    <w:rsid w:val="00D85628"/>
    <w:rsid w:val="00D8564A"/>
    <w:rsid w:val="00D8593B"/>
    <w:rsid w:val="00D85AE7"/>
    <w:rsid w:val="00D85C7B"/>
    <w:rsid w:val="00D85CE9"/>
    <w:rsid w:val="00D85D24"/>
    <w:rsid w:val="00D85F06"/>
    <w:rsid w:val="00D86003"/>
    <w:rsid w:val="00D86183"/>
    <w:rsid w:val="00D86269"/>
    <w:rsid w:val="00D86325"/>
    <w:rsid w:val="00D8635D"/>
    <w:rsid w:val="00D86370"/>
    <w:rsid w:val="00D86483"/>
    <w:rsid w:val="00D86581"/>
    <w:rsid w:val="00D8664B"/>
    <w:rsid w:val="00D86E27"/>
    <w:rsid w:val="00D87032"/>
    <w:rsid w:val="00D870CB"/>
    <w:rsid w:val="00D8723C"/>
    <w:rsid w:val="00D872D6"/>
    <w:rsid w:val="00D87300"/>
    <w:rsid w:val="00D873C3"/>
    <w:rsid w:val="00D87BCE"/>
    <w:rsid w:val="00D87C6D"/>
    <w:rsid w:val="00D87EBF"/>
    <w:rsid w:val="00D87EFC"/>
    <w:rsid w:val="00D900BB"/>
    <w:rsid w:val="00D90103"/>
    <w:rsid w:val="00D90293"/>
    <w:rsid w:val="00D902FA"/>
    <w:rsid w:val="00D905DE"/>
    <w:rsid w:val="00D907FC"/>
    <w:rsid w:val="00D909C0"/>
    <w:rsid w:val="00D90A41"/>
    <w:rsid w:val="00D91101"/>
    <w:rsid w:val="00D91157"/>
    <w:rsid w:val="00D913D8"/>
    <w:rsid w:val="00D91551"/>
    <w:rsid w:val="00D915AC"/>
    <w:rsid w:val="00D916D5"/>
    <w:rsid w:val="00D91809"/>
    <w:rsid w:val="00D91997"/>
    <w:rsid w:val="00D91FA8"/>
    <w:rsid w:val="00D922E5"/>
    <w:rsid w:val="00D9262F"/>
    <w:rsid w:val="00D926A1"/>
    <w:rsid w:val="00D92BBB"/>
    <w:rsid w:val="00D92BDE"/>
    <w:rsid w:val="00D92DEB"/>
    <w:rsid w:val="00D93049"/>
    <w:rsid w:val="00D9305D"/>
    <w:rsid w:val="00D93085"/>
    <w:rsid w:val="00D931D3"/>
    <w:rsid w:val="00D93539"/>
    <w:rsid w:val="00D93550"/>
    <w:rsid w:val="00D93681"/>
    <w:rsid w:val="00D93936"/>
    <w:rsid w:val="00D93B96"/>
    <w:rsid w:val="00D93C8B"/>
    <w:rsid w:val="00D93F30"/>
    <w:rsid w:val="00D93F46"/>
    <w:rsid w:val="00D93FDB"/>
    <w:rsid w:val="00D94101"/>
    <w:rsid w:val="00D94166"/>
    <w:rsid w:val="00D944AB"/>
    <w:rsid w:val="00D947CA"/>
    <w:rsid w:val="00D948F4"/>
    <w:rsid w:val="00D94A06"/>
    <w:rsid w:val="00D94F61"/>
    <w:rsid w:val="00D95043"/>
    <w:rsid w:val="00D950D8"/>
    <w:rsid w:val="00D952EC"/>
    <w:rsid w:val="00D9533B"/>
    <w:rsid w:val="00D9534E"/>
    <w:rsid w:val="00D9590D"/>
    <w:rsid w:val="00D95DD5"/>
    <w:rsid w:val="00D95DDA"/>
    <w:rsid w:val="00D95F20"/>
    <w:rsid w:val="00D96149"/>
    <w:rsid w:val="00D961B7"/>
    <w:rsid w:val="00D963BA"/>
    <w:rsid w:val="00D96684"/>
    <w:rsid w:val="00D96750"/>
    <w:rsid w:val="00D9675A"/>
    <w:rsid w:val="00D9679C"/>
    <w:rsid w:val="00D96845"/>
    <w:rsid w:val="00D96A0F"/>
    <w:rsid w:val="00D96B47"/>
    <w:rsid w:val="00D96D90"/>
    <w:rsid w:val="00D96E4E"/>
    <w:rsid w:val="00D96EC3"/>
    <w:rsid w:val="00D9702E"/>
    <w:rsid w:val="00D972E5"/>
    <w:rsid w:val="00D97357"/>
    <w:rsid w:val="00D976D4"/>
    <w:rsid w:val="00D9774C"/>
    <w:rsid w:val="00D978EC"/>
    <w:rsid w:val="00D97A61"/>
    <w:rsid w:val="00D97B31"/>
    <w:rsid w:val="00D97CF4"/>
    <w:rsid w:val="00D97D1E"/>
    <w:rsid w:val="00D97DBF"/>
    <w:rsid w:val="00D97F82"/>
    <w:rsid w:val="00D97F9D"/>
    <w:rsid w:val="00D97FE6"/>
    <w:rsid w:val="00DA0185"/>
    <w:rsid w:val="00DA020A"/>
    <w:rsid w:val="00DA0348"/>
    <w:rsid w:val="00DA06CF"/>
    <w:rsid w:val="00DA0850"/>
    <w:rsid w:val="00DA0898"/>
    <w:rsid w:val="00DA09E2"/>
    <w:rsid w:val="00DA0DB3"/>
    <w:rsid w:val="00DA0FF7"/>
    <w:rsid w:val="00DA118A"/>
    <w:rsid w:val="00DA1242"/>
    <w:rsid w:val="00DA1359"/>
    <w:rsid w:val="00DA14E4"/>
    <w:rsid w:val="00DA15E2"/>
    <w:rsid w:val="00DA1787"/>
    <w:rsid w:val="00DA17BC"/>
    <w:rsid w:val="00DA1A68"/>
    <w:rsid w:val="00DA1CD6"/>
    <w:rsid w:val="00DA22FB"/>
    <w:rsid w:val="00DA24D4"/>
    <w:rsid w:val="00DA269A"/>
    <w:rsid w:val="00DA26D2"/>
    <w:rsid w:val="00DA2D51"/>
    <w:rsid w:val="00DA30AA"/>
    <w:rsid w:val="00DA310C"/>
    <w:rsid w:val="00DA3174"/>
    <w:rsid w:val="00DA3218"/>
    <w:rsid w:val="00DA34DD"/>
    <w:rsid w:val="00DA354D"/>
    <w:rsid w:val="00DA3604"/>
    <w:rsid w:val="00DA3854"/>
    <w:rsid w:val="00DA3907"/>
    <w:rsid w:val="00DA3AF9"/>
    <w:rsid w:val="00DA3BF0"/>
    <w:rsid w:val="00DA3CCC"/>
    <w:rsid w:val="00DA3CF3"/>
    <w:rsid w:val="00DA3F31"/>
    <w:rsid w:val="00DA40A6"/>
    <w:rsid w:val="00DA4546"/>
    <w:rsid w:val="00DA47B1"/>
    <w:rsid w:val="00DA47B7"/>
    <w:rsid w:val="00DA4A90"/>
    <w:rsid w:val="00DA4B02"/>
    <w:rsid w:val="00DA4BB0"/>
    <w:rsid w:val="00DA4BDC"/>
    <w:rsid w:val="00DA515E"/>
    <w:rsid w:val="00DA517F"/>
    <w:rsid w:val="00DA5274"/>
    <w:rsid w:val="00DA5397"/>
    <w:rsid w:val="00DA5622"/>
    <w:rsid w:val="00DA5C04"/>
    <w:rsid w:val="00DA5C12"/>
    <w:rsid w:val="00DA5C42"/>
    <w:rsid w:val="00DA5CDE"/>
    <w:rsid w:val="00DA5D71"/>
    <w:rsid w:val="00DA5EB7"/>
    <w:rsid w:val="00DA5F55"/>
    <w:rsid w:val="00DA5F99"/>
    <w:rsid w:val="00DA5FE9"/>
    <w:rsid w:val="00DA6040"/>
    <w:rsid w:val="00DA6048"/>
    <w:rsid w:val="00DA6168"/>
    <w:rsid w:val="00DA6A64"/>
    <w:rsid w:val="00DA6BC6"/>
    <w:rsid w:val="00DA6D95"/>
    <w:rsid w:val="00DA6E63"/>
    <w:rsid w:val="00DA6F4B"/>
    <w:rsid w:val="00DA6FBF"/>
    <w:rsid w:val="00DA733E"/>
    <w:rsid w:val="00DA73EE"/>
    <w:rsid w:val="00DA75DE"/>
    <w:rsid w:val="00DA78B4"/>
    <w:rsid w:val="00DA78F0"/>
    <w:rsid w:val="00DA7DA9"/>
    <w:rsid w:val="00DA7DD0"/>
    <w:rsid w:val="00DB01BC"/>
    <w:rsid w:val="00DB0397"/>
    <w:rsid w:val="00DB03F3"/>
    <w:rsid w:val="00DB03FB"/>
    <w:rsid w:val="00DB07DF"/>
    <w:rsid w:val="00DB07E0"/>
    <w:rsid w:val="00DB081E"/>
    <w:rsid w:val="00DB0A69"/>
    <w:rsid w:val="00DB0D0C"/>
    <w:rsid w:val="00DB0DAB"/>
    <w:rsid w:val="00DB0DD2"/>
    <w:rsid w:val="00DB1135"/>
    <w:rsid w:val="00DB12A9"/>
    <w:rsid w:val="00DB12D5"/>
    <w:rsid w:val="00DB1674"/>
    <w:rsid w:val="00DB1779"/>
    <w:rsid w:val="00DB1C60"/>
    <w:rsid w:val="00DB1D09"/>
    <w:rsid w:val="00DB1F93"/>
    <w:rsid w:val="00DB204C"/>
    <w:rsid w:val="00DB2469"/>
    <w:rsid w:val="00DB25E1"/>
    <w:rsid w:val="00DB2C76"/>
    <w:rsid w:val="00DB2E6E"/>
    <w:rsid w:val="00DB2E7D"/>
    <w:rsid w:val="00DB305F"/>
    <w:rsid w:val="00DB31AC"/>
    <w:rsid w:val="00DB353E"/>
    <w:rsid w:val="00DB354D"/>
    <w:rsid w:val="00DB37B1"/>
    <w:rsid w:val="00DB3A5D"/>
    <w:rsid w:val="00DB3A6D"/>
    <w:rsid w:val="00DB3BD7"/>
    <w:rsid w:val="00DB403F"/>
    <w:rsid w:val="00DB45F7"/>
    <w:rsid w:val="00DB466B"/>
    <w:rsid w:val="00DB47C6"/>
    <w:rsid w:val="00DB48DB"/>
    <w:rsid w:val="00DB4938"/>
    <w:rsid w:val="00DB4B95"/>
    <w:rsid w:val="00DB4D0B"/>
    <w:rsid w:val="00DB5048"/>
    <w:rsid w:val="00DB53F9"/>
    <w:rsid w:val="00DB55FC"/>
    <w:rsid w:val="00DB59D4"/>
    <w:rsid w:val="00DB5B50"/>
    <w:rsid w:val="00DB5CB3"/>
    <w:rsid w:val="00DB5D49"/>
    <w:rsid w:val="00DB5D64"/>
    <w:rsid w:val="00DB610B"/>
    <w:rsid w:val="00DB619A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492"/>
    <w:rsid w:val="00DB7643"/>
    <w:rsid w:val="00DB7B37"/>
    <w:rsid w:val="00DB7B44"/>
    <w:rsid w:val="00DB7E44"/>
    <w:rsid w:val="00DB7E55"/>
    <w:rsid w:val="00DB7EAF"/>
    <w:rsid w:val="00DB7EEF"/>
    <w:rsid w:val="00DC002C"/>
    <w:rsid w:val="00DC00AA"/>
    <w:rsid w:val="00DC0195"/>
    <w:rsid w:val="00DC01AD"/>
    <w:rsid w:val="00DC06E8"/>
    <w:rsid w:val="00DC09CB"/>
    <w:rsid w:val="00DC0B3E"/>
    <w:rsid w:val="00DC0C06"/>
    <w:rsid w:val="00DC0C1F"/>
    <w:rsid w:val="00DC0DE9"/>
    <w:rsid w:val="00DC0FBB"/>
    <w:rsid w:val="00DC0FD2"/>
    <w:rsid w:val="00DC0FDE"/>
    <w:rsid w:val="00DC1109"/>
    <w:rsid w:val="00DC11AF"/>
    <w:rsid w:val="00DC11D8"/>
    <w:rsid w:val="00DC11EE"/>
    <w:rsid w:val="00DC135F"/>
    <w:rsid w:val="00DC1372"/>
    <w:rsid w:val="00DC184B"/>
    <w:rsid w:val="00DC190D"/>
    <w:rsid w:val="00DC2058"/>
    <w:rsid w:val="00DC2200"/>
    <w:rsid w:val="00DC233D"/>
    <w:rsid w:val="00DC2614"/>
    <w:rsid w:val="00DC26A0"/>
    <w:rsid w:val="00DC27D9"/>
    <w:rsid w:val="00DC2896"/>
    <w:rsid w:val="00DC31FB"/>
    <w:rsid w:val="00DC32BD"/>
    <w:rsid w:val="00DC364D"/>
    <w:rsid w:val="00DC36A4"/>
    <w:rsid w:val="00DC36CF"/>
    <w:rsid w:val="00DC3B54"/>
    <w:rsid w:val="00DC3B89"/>
    <w:rsid w:val="00DC3DE1"/>
    <w:rsid w:val="00DC400C"/>
    <w:rsid w:val="00DC401A"/>
    <w:rsid w:val="00DC40E5"/>
    <w:rsid w:val="00DC42A3"/>
    <w:rsid w:val="00DC4391"/>
    <w:rsid w:val="00DC44D5"/>
    <w:rsid w:val="00DC4540"/>
    <w:rsid w:val="00DC49BD"/>
    <w:rsid w:val="00DC4B58"/>
    <w:rsid w:val="00DC4D5D"/>
    <w:rsid w:val="00DC4DAF"/>
    <w:rsid w:val="00DC4FC0"/>
    <w:rsid w:val="00DC51EA"/>
    <w:rsid w:val="00DC5262"/>
    <w:rsid w:val="00DC533B"/>
    <w:rsid w:val="00DC555E"/>
    <w:rsid w:val="00DC55AE"/>
    <w:rsid w:val="00DC562E"/>
    <w:rsid w:val="00DC595E"/>
    <w:rsid w:val="00DC5D94"/>
    <w:rsid w:val="00DC5FA1"/>
    <w:rsid w:val="00DC5FE9"/>
    <w:rsid w:val="00DC60BB"/>
    <w:rsid w:val="00DC60C9"/>
    <w:rsid w:val="00DC6312"/>
    <w:rsid w:val="00DC63E4"/>
    <w:rsid w:val="00DC6409"/>
    <w:rsid w:val="00DC6956"/>
    <w:rsid w:val="00DC6F88"/>
    <w:rsid w:val="00DC7001"/>
    <w:rsid w:val="00DC70EA"/>
    <w:rsid w:val="00DC7251"/>
    <w:rsid w:val="00DC72E3"/>
    <w:rsid w:val="00DC73F1"/>
    <w:rsid w:val="00DC7442"/>
    <w:rsid w:val="00DC744A"/>
    <w:rsid w:val="00DC745F"/>
    <w:rsid w:val="00DC74C6"/>
    <w:rsid w:val="00DC7622"/>
    <w:rsid w:val="00DC78C6"/>
    <w:rsid w:val="00DC78F2"/>
    <w:rsid w:val="00DC7E9D"/>
    <w:rsid w:val="00DC7F28"/>
    <w:rsid w:val="00DC7FB5"/>
    <w:rsid w:val="00DD0301"/>
    <w:rsid w:val="00DD05FE"/>
    <w:rsid w:val="00DD06E5"/>
    <w:rsid w:val="00DD082B"/>
    <w:rsid w:val="00DD08C7"/>
    <w:rsid w:val="00DD0C92"/>
    <w:rsid w:val="00DD0D4E"/>
    <w:rsid w:val="00DD0DD5"/>
    <w:rsid w:val="00DD0DDD"/>
    <w:rsid w:val="00DD0E00"/>
    <w:rsid w:val="00DD0F28"/>
    <w:rsid w:val="00DD191B"/>
    <w:rsid w:val="00DD1CBE"/>
    <w:rsid w:val="00DD2166"/>
    <w:rsid w:val="00DD22D7"/>
    <w:rsid w:val="00DD23E0"/>
    <w:rsid w:val="00DD28D8"/>
    <w:rsid w:val="00DD2963"/>
    <w:rsid w:val="00DD2AF3"/>
    <w:rsid w:val="00DD2BD2"/>
    <w:rsid w:val="00DD2FD3"/>
    <w:rsid w:val="00DD32CD"/>
    <w:rsid w:val="00DD34EA"/>
    <w:rsid w:val="00DD35B2"/>
    <w:rsid w:val="00DD3783"/>
    <w:rsid w:val="00DD3832"/>
    <w:rsid w:val="00DD3AFF"/>
    <w:rsid w:val="00DD3E2D"/>
    <w:rsid w:val="00DD3F6A"/>
    <w:rsid w:val="00DD3FC4"/>
    <w:rsid w:val="00DD4150"/>
    <w:rsid w:val="00DD419A"/>
    <w:rsid w:val="00DD43E2"/>
    <w:rsid w:val="00DD448E"/>
    <w:rsid w:val="00DD44BD"/>
    <w:rsid w:val="00DD4668"/>
    <w:rsid w:val="00DD47FF"/>
    <w:rsid w:val="00DD48FA"/>
    <w:rsid w:val="00DD49DD"/>
    <w:rsid w:val="00DD4BF7"/>
    <w:rsid w:val="00DD4CD8"/>
    <w:rsid w:val="00DD4E8D"/>
    <w:rsid w:val="00DD4EC1"/>
    <w:rsid w:val="00DD4F36"/>
    <w:rsid w:val="00DD572A"/>
    <w:rsid w:val="00DD5806"/>
    <w:rsid w:val="00DD582A"/>
    <w:rsid w:val="00DD5863"/>
    <w:rsid w:val="00DD5931"/>
    <w:rsid w:val="00DD5A78"/>
    <w:rsid w:val="00DD5B50"/>
    <w:rsid w:val="00DD5BA0"/>
    <w:rsid w:val="00DD5C3F"/>
    <w:rsid w:val="00DD5C7D"/>
    <w:rsid w:val="00DD5CE5"/>
    <w:rsid w:val="00DD5D52"/>
    <w:rsid w:val="00DD5DC8"/>
    <w:rsid w:val="00DD5DF1"/>
    <w:rsid w:val="00DD5EF5"/>
    <w:rsid w:val="00DD63B9"/>
    <w:rsid w:val="00DD69EA"/>
    <w:rsid w:val="00DD6A08"/>
    <w:rsid w:val="00DD6A31"/>
    <w:rsid w:val="00DD6D07"/>
    <w:rsid w:val="00DD6D75"/>
    <w:rsid w:val="00DD6FE0"/>
    <w:rsid w:val="00DD70F2"/>
    <w:rsid w:val="00DD7142"/>
    <w:rsid w:val="00DD7654"/>
    <w:rsid w:val="00DD766F"/>
    <w:rsid w:val="00DD7874"/>
    <w:rsid w:val="00DD79EA"/>
    <w:rsid w:val="00DE06C6"/>
    <w:rsid w:val="00DE0A94"/>
    <w:rsid w:val="00DE0B50"/>
    <w:rsid w:val="00DE0C87"/>
    <w:rsid w:val="00DE0DA0"/>
    <w:rsid w:val="00DE0E70"/>
    <w:rsid w:val="00DE0F32"/>
    <w:rsid w:val="00DE1507"/>
    <w:rsid w:val="00DE174F"/>
    <w:rsid w:val="00DE18E6"/>
    <w:rsid w:val="00DE1985"/>
    <w:rsid w:val="00DE1B4E"/>
    <w:rsid w:val="00DE1D4C"/>
    <w:rsid w:val="00DE1DF1"/>
    <w:rsid w:val="00DE1E11"/>
    <w:rsid w:val="00DE2009"/>
    <w:rsid w:val="00DE2622"/>
    <w:rsid w:val="00DE29AB"/>
    <w:rsid w:val="00DE2A52"/>
    <w:rsid w:val="00DE2CE2"/>
    <w:rsid w:val="00DE2D90"/>
    <w:rsid w:val="00DE2DAF"/>
    <w:rsid w:val="00DE2DE0"/>
    <w:rsid w:val="00DE342D"/>
    <w:rsid w:val="00DE35F8"/>
    <w:rsid w:val="00DE3914"/>
    <w:rsid w:val="00DE3A02"/>
    <w:rsid w:val="00DE3A5C"/>
    <w:rsid w:val="00DE3A95"/>
    <w:rsid w:val="00DE3B47"/>
    <w:rsid w:val="00DE3C76"/>
    <w:rsid w:val="00DE3DF9"/>
    <w:rsid w:val="00DE433E"/>
    <w:rsid w:val="00DE44F1"/>
    <w:rsid w:val="00DE462D"/>
    <w:rsid w:val="00DE463D"/>
    <w:rsid w:val="00DE46D7"/>
    <w:rsid w:val="00DE4A55"/>
    <w:rsid w:val="00DE4C0E"/>
    <w:rsid w:val="00DE4CB4"/>
    <w:rsid w:val="00DE4F4C"/>
    <w:rsid w:val="00DE505F"/>
    <w:rsid w:val="00DE5181"/>
    <w:rsid w:val="00DE5247"/>
    <w:rsid w:val="00DE5366"/>
    <w:rsid w:val="00DE584A"/>
    <w:rsid w:val="00DE5919"/>
    <w:rsid w:val="00DE5B68"/>
    <w:rsid w:val="00DE5B70"/>
    <w:rsid w:val="00DE5BDA"/>
    <w:rsid w:val="00DE607F"/>
    <w:rsid w:val="00DE63B0"/>
    <w:rsid w:val="00DE65BE"/>
    <w:rsid w:val="00DE6672"/>
    <w:rsid w:val="00DE6702"/>
    <w:rsid w:val="00DE68BD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C10"/>
    <w:rsid w:val="00DE7D4F"/>
    <w:rsid w:val="00DE7D79"/>
    <w:rsid w:val="00DE7DF1"/>
    <w:rsid w:val="00DF0387"/>
    <w:rsid w:val="00DF0720"/>
    <w:rsid w:val="00DF073F"/>
    <w:rsid w:val="00DF0784"/>
    <w:rsid w:val="00DF08D3"/>
    <w:rsid w:val="00DF08E4"/>
    <w:rsid w:val="00DF09AF"/>
    <w:rsid w:val="00DF0A64"/>
    <w:rsid w:val="00DF0B69"/>
    <w:rsid w:val="00DF0B6D"/>
    <w:rsid w:val="00DF0FBA"/>
    <w:rsid w:val="00DF107F"/>
    <w:rsid w:val="00DF14FF"/>
    <w:rsid w:val="00DF156C"/>
    <w:rsid w:val="00DF1703"/>
    <w:rsid w:val="00DF1952"/>
    <w:rsid w:val="00DF196E"/>
    <w:rsid w:val="00DF1971"/>
    <w:rsid w:val="00DF1A97"/>
    <w:rsid w:val="00DF1B5B"/>
    <w:rsid w:val="00DF1E0F"/>
    <w:rsid w:val="00DF1F9E"/>
    <w:rsid w:val="00DF20E0"/>
    <w:rsid w:val="00DF222B"/>
    <w:rsid w:val="00DF2511"/>
    <w:rsid w:val="00DF2566"/>
    <w:rsid w:val="00DF2627"/>
    <w:rsid w:val="00DF27E7"/>
    <w:rsid w:val="00DF28EC"/>
    <w:rsid w:val="00DF2D8A"/>
    <w:rsid w:val="00DF2E56"/>
    <w:rsid w:val="00DF2FE7"/>
    <w:rsid w:val="00DF306C"/>
    <w:rsid w:val="00DF3109"/>
    <w:rsid w:val="00DF324F"/>
    <w:rsid w:val="00DF325C"/>
    <w:rsid w:val="00DF334C"/>
    <w:rsid w:val="00DF33E0"/>
    <w:rsid w:val="00DF3445"/>
    <w:rsid w:val="00DF37A0"/>
    <w:rsid w:val="00DF3860"/>
    <w:rsid w:val="00DF386D"/>
    <w:rsid w:val="00DF389F"/>
    <w:rsid w:val="00DF38C6"/>
    <w:rsid w:val="00DF3988"/>
    <w:rsid w:val="00DF3A00"/>
    <w:rsid w:val="00DF3B01"/>
    <w:rsid w:val="00DF3B79"/>
    <w:rsid w:val="00DF3D24"/>
    <w:rsid w:val="00DF3D8C"/>
    <w:rsid w:val="00DF3DAC"/>
    <w:rsid w:val="00DF3F21"/>
    <w:rsid w:val="00DF3FAA"/>
    <w:rsid w:val="00DF3FFB"/>
    <w:rsid w:val="00DF4176"/>
    <w:rsid w:val="00DF41AB"/>
    <w:rsid w:val="00DF4323"/>
    <w:rsid w:val="00DF43A4"/>
    <w:rsid w:val="00DF45C0"/>
    <w:rsid w:val="00DF46AA"/>
    <w:rsid w:val="00DF47DB"/>
    <w:rsid w:val="00DF483F"/>
    <w:rsid w:val="00DF48F4"/>
    <w:rsid w:val="00DF4A17"/>
    <w:rsid w:val="00DF4A85"/>
    <w:rsid w:val="00DF4A96"/>
    <w:rsid w:val="00DF4D74"/>
    <w:rsid w:val="00DF4DF1"/>
    <w:rsid w:val="00DF4F6E"/>
    <w:rsid w:val="00DF4FAD"/>
    <w:rsid w:val="00DF538A"/>
    <w:rsid w:val="00DF5584"/>
    <w:rsid w:val="00DF56C0"/>
    <w:rsid w:val="00DF5AAD"/>
    <w:rsid w:val="00DF5B3B"/>
    <w:rsid w:val="00DF5CAE"/>
    <w:rsid w:val="00DF5D2E"/>
    <w:rsid w:val="00DF5D52"/>
    <w:rsid w:val="00DF5EA7"/>
    <w:rsid w:val="00DF61E6"/>
    <w:rsid w:val="00DF6795"/>
    <w:rsid w:val="00DF69CD"/>
    <w:rsid w:val="00DF6A65"/>
    <w:rsid w:val="00DF6CCD"/>
    <w:rsid w:val="00DF6D4E"/>
    <w:rsid w:val="00DF6EB3"/>
    <w:rsid w:val="00DF6F86"/>
    <w:rsid w:val="00DF717C"/>
    <w:rsid w:val="00DF71B8"/>
    <w:rsid w:val="00DF7312"/>
    <w:rsid w:val="00DF73DE"/>
    <w:rsid w:val="00DF7416"/>
    <w:rsid w:val="00DF75F1"/>
    <w:rsid w:val="00DF76A6"/>
    <w:rsid w:val="00DF7BCB"/>
    <w:rsid w:val="00DF7BEC"/>
    <w:rsid w:val="00E00034"/>
    <w:rsid w:val="00E00046"/>
    <w:rsid w:val="00E0038A"/>
    <w:rsid w:val="00E00430"/>
    <w:rsid w:val="00E00B21"/>
    <w:rsid w:val="00E0109D"/>
    <w:rsid w:val="00E012A5"/>
    <w:rsid w:val="00E01435"/>
    <w:rsid w:val="00E01668"/>
    <w:rsid w:val="00E016F1"/>
    <w:rsid w:val="00E01E29"/>
    <w:rsid w:val="00E020D7"/>
    <w:rsid w:val="00E0216E"/>
    <w:rsid w:val="00E0245B"/>
    <w:rsid w:val="00E024F6"/>
    <w:rsid w:val="00E0268A"/>
    <w:rsid w:val="00E0274F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D53"/>
    <w:rsid w:val="00E03FD8"/>
    <w:rsid w:val="00E04045"/>
    <w:rsid w:val="00E04049"/>
    <w:rsid w:val="00E0412A"/>
    <w:rsid w:val="00E042C8"/>
    <w:rsid w:val="00E0439C"/>
    <w:rsid w:val="00E044AA"/>
    <w:rsid w:val="00E044FE"/>
    <w:rsid w:val="00E046FF"/>
    <w:rsid w:val="00E04811"/>
    <w:rsid w:val="00E04934"/>
    <w:rsid w:val="00E049BC"/>
    <w:rsid w:val="00E04B6A"/>
    <w:rsid w:val="00E04CF2"/>
    <w:rsid w:val="00E04DB2"/>
    <w:rsid w:val="00E05235"/>
    <w:rsid w:val="00E052E2"/>
    <w:rsid w:val="00E053B9"/>
    <w:rsid w:val="00E05614"/>
    <w:rsid w:val="00E057CD"/>
    <w:rsid w:val="00E05815"/>
    <w:rsid w:val="00E05981"/>
    <w:rsid w:val="00E05F23"/>
    <w:rsid w:val="00E06469"/>
    <w:rsid w:val="00E068BD"/>
    <w:rsid w:val="00E06AD6"/>
    <w:rsid w:val="00E06C56"/>
    <w:rsid w:val="00E06EE3"/>
    <w:rsid w:val="00E07031"/>
    <w:rsid w:val="00E071F6"/>
    <w:rsid w:val="00E07616"/>
    <w:rsid w:val="00E07764"/>
    <w:rsid w:val="00E0785E"/>
    <w:rsid w:val="00E07AB7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364"/>
    <w:rsid w:val="00E11408"/>
    <w:rsid w:val="00E114EC"/>
    <w:rsid w:val="00E115E4"/>
    <w:rsid w:val="00E11752"/>
    <w:rsid w:val="00E11B3C"/>
    <w:rsid w:val="00E11C9C"/>
    <w:rsid w:val="00E11CD2"/>
    <w:rsid w:val="00E11D5F"/>
    <w:rsid w:val="00E1200B"/>
    <w:rsid w:val="00E12045"/>
    <w:rsid w:val="00E120A0"/>
    <w:rsid w:val="00E120EF"/>
    <w:rsid w:val="00E125CF"/>
    <w:rsid w:val="00E125EB"/>
    <w:rsid w:val="00E126AD"/>
    <w:rsid w:val="00E12BB5"/>
    <w:rsid w:val="00E12D33"/>
    <w:rsid w:val="00E12EB6"/>
    <w:rsid w:val="00E12EBD"/>
    <w:rsid w:val="00E13269"/>
    <w:rsid w:val="00E132E7"/>
    <w:rsid w:val="00E133A8"/>
    <w:rsid w:val="00E1347E"/>
    <w:rsid w:val="00E1363A"/>
    <w:rsid w:val="00E136F8"/>
    <w:rsid w:val="00E13BBE"/>
    <w:rsid w:val="00E13DED"/>
    <w:rsid w:val="00E13E22"/>
    <w:rsid w:val="00E13E93"/>
    <w:rsid w:val="00E1402E"/>
    <w:rsid w:val="00E1410A"/>
    <w:rsid w:val="00E14138"/>
    <w:rsid w:val="00E14442"/>
    <w:rsid w:val="00E14761"/>
    <w:rsid w:val="00E14AEC"/>
    <w:rsid w:val="00E1522F"/>
    <w:rsid w:val="00E152A4"/>
    <w:rsid w:val="00E157DF"/>
    <w:rsid w:val="00E15940"/>
    <w:rsid w:val="00E159A3"/>
    <w:rsid w:val="00E159F9"/>
    <w:rsid w:val="00E15A41"/>
    <w:rsid w:val="00E15B4F"/>
    <w:rsid w:val="00E15E11"/>
    <w:rsid w:val="00E15F43"/>
    <w:rsid w:val="00E160E0"/>
    <w:rsid w:val="00E164DA"/>
    <w:rsid w:val="00E16803"/>
    <w:rsid w:val="00E168A6"/>
    <w:rsid w:val="00E168D7"/>
    <w:rsid w:val="00E16C2C"/>
    <w:rsid w:val="00E16E13"/>
    <w:rsid w:val="00E17000"/>
    <w:rsid w:val="00E1713C"/>
    <w:rsid w:val="00E17201"/>
    <w:rsid w:val="00E175A9"/>
    <w:rsid w:val="00E17631"/>
    <w:rsid w:val="00E178E4"/>
    <w:rsid w:val="00E179E6"/>
    <w:rsid w:val="00E17F8A"/>
    <w:rsid w:val="00E20245"/>
    <w:rsid w:val="00E202A7"/>
    <w:rsid w:val="00E202FE"/>
    <w:rsid w:val="00E20324"/>
    <w:rsid w:val="00E2040D"/>
    <w:rsid w:val="00E20780"/>
    <w:rsid w:val="00E207FA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50"/>
    <w:rsid w:val="00E215B7"/>
    <w:rsid w:val="00E21635"/>
    <w:rsid w:val="00E217D7"/>
    <w:rsid w:val="00E21802"/>
    <w:rsid w:val="00E21884"/>
    <w:rsid w:val="00E21891"/>
    <w:rsid w:val="00E21A8D"/>
    <w:rsid w:val="00E21BB6"/>
    <w:rsid w:val="00E21C43"/>
    <w:rsid w:val="00E21C91"/>
    <w:rsid w:val="00E21CF0"/>
    <w:rsid w:val="00E22012"/>
    <w:rsid w:val="00E22022"/>
    <w:rsid w:val="00E221DD"/>
    <w:rsid w:val="00E222C9"/>
    <w:rsid w:val="00E222D1"/>
    <w:rsid w:val="00E22435"/>
    <w:rsid w:val="00E225F2"/>
    <w:rsid w:val="00E226C8"/>
    <w:rsid w:val="00E22709"/>
    <w:rsid w:val="00E22D55"/>
    <w:rsid w:val="00E22E11"/>
    <w:rsid w:val="00E22E1F"/>
    <w:rsid w:val="00E22FFE"/>
    <w:rsid w:val="00E23205"/>
    <w:rsid w:val="00E232CC"/>
    <w:rsid w:val="00E23597"/>
    <w:rsid w:val="00E239B0"/>
    <w:rsid w:val="00E23A76"/>
    <w:rsid w:val="00E23F39"/>
    <w:rsid w:val="00E240D7"/>
    <w:rsid w:val="00E24253"/>
    <w:rsid w:val="00E248E4"/>
    <w:rsid w:val="00E24A5A"/>
    <w:rsid w:val="00E24B07"/>
    <w:rsid w:val="00E24B93"/>
    <w:rsid w:val="00E24BBE"/>
    <w:rsid w:val="00E24C24"/>
    <w:rsid w:val="00E24E52"/>
    <w:rsid w:val="00E24F01"/>
    <w:rsid w:val="00E25076"/>
    <w:rsid w:val="00E250FF"/>
    <w:rsid w:val="00E253E2"/>
    <w:rsid w:val="00E2554D"/>
    <w:rsid w:val="00E25741"/>
    <w:rsid w:val="00E2586C"/>
    <w:rsid w:val="00E258C4"/>
    <w:rsid w:val="00E2597B"/>
    <w:rsid w:val="00E25A67"/>
    <w:rsid w:val="00E25AE8"/>
    <w:rsid w:val="00E25B24"/>
    <w:rsid w:val="00E25CF4"/>
    <w:rsid w:val="00E25CF6"/>
    <w:rsid w:val="00E2602F"/>
    <w:rsid w:val="00E2607B"/>
    <w:rsid w:val="00E26178"/>
    <w:rsid w:val="00E261D0"/>
    <w:rsid w:val="00E26555"/>
    <w:rsid w:val="00E265E9"/>
    <w:rsid w:val="00E265FB"/>
    <w:rsid w:val="00E269A8"/>
    <w:rsid w:val="00E26C2F"/>
    <w:rsid w:val="00E26EB0"/>
    <w:rsid w:val="00E270DB"/>
    <w:rsid w:val="00E27531"/>
    <w:rsid w:val="00E27AEF"/>
    <w:rsid w:val="00E3001E"/>
    <w:rsid w:val="00E30074"/>
    <w:rsid w:val="00E3057E"/>
    <w:rsid w:val="00E3063E"/>
    <w:rsid w:val="00E30782"/>
    <w:rsid w:val="00E30A15"/>
    <w:rsid w:val="00E30CB3"/>
    <w:rsid w:val="00E30F21"/>
    <w:rsid w:val="00E3118D"/>
    <w:rsid w:val="00E313A8"/>
    <w:rsid w:val="00E313EF"/>
    <w:rsid w:val="00E3140F"/>
    <w:rsid w:val="00E31BB0"/>
    <w:rsid w:val="00E31FCC"/>
    <w:rsid w:val="00E32160"/>
    <w:rsid w:val="00E32459"/>
    <w:rsid w:val="00E3290C"/>
    <w:rsid w:val="00E32957"/>
    <w:rsid w:val="00E32F94"/>
    <w:rsid w:val="00E330A4"/>
    <w:rsid w:val="00E330B9"/>
    <w:rsid w:val="00E331FB"/>
    <w:rsid w:val="00E336BF"/>
    <w:rsid w:val="00E33754"/>
    <w:rsid w:val="00E339F1"/>
    <w:rsid w:val="00E33E72"/>
    <w:rsid w:val="00E3401D"/>
    <w:rsid w:val="00E34153"/>
    <w:rsid w:val="00E34432"/>
    <w:rsid w:val="00E34527"/>
    <w:rsid w:val="00E34791"/>
    <w:rsid w:val="00E34A40"/>
    <w:rsid w:val="00E34AF1"/>
    <w:rsid w:val="00E34DDD"/>
    <w:rsid w:val="00E350A8"/>
    <w:rsid w:val="00E3519F"/>
    <w:rsid w:val="00E352C1"/>
    <w:rsid w:val="00E352F7"/>
    <w:rsid w:val="00E353F2"/>
    <w:rsid w:val="00E35769"/>
    <w:rsid w:val="00E35A8E"/>
    <w:rsid w:val="00E361A2"/>
    <w:rsid w:val="00E362ED"/>
    <w:rsid w:val="00E363EA"/>
    <w:rsid w:val="00E365F5"/>
    <w:rsid w:val="00E367AD"/>
    <w:rsid w:val="00E36805"/>
    <w:rsid w:val="00E36BAD"/>
    <w:rsid w:val="00E3785B"/>
    <w:rsid w:val="00E37870"/>
    <w:rsid w:val="00E37A2E"/>
    <w:rsid w:val="00E37E2B"/>
    <w:rsid w:val="00E401EA"/>
    <w:rsid w:val="00E40D2C"/>
    <w:rsid w:val="00E4111B"/>
    <w:rsid w:val="00E4113A"/>
    <w:rsid w:val="00E4137B"/>
    <w:rsid w:val="00E41721"/>
    <w:rsid w:val="00E4179F"/>
    <w:rsid w:val="00E41802"/>
    <w:rsid w:val="00E419C2"/>
    <w:rsid w:val="00E41B08"/>
    <w:rsid w:val="00E42159"/>
    <w:rsid w:val="00E4217A"/>
    <w:rsid w:val="00E42278"/>
    <w:rsid w:val="00E4270D"/>
    <w:rsid w:val="00E4273B"/>
    <w:rsid w:val="00E427F3"/>
    <w:rsid w:val="00E42805"/>
    <w:rsid w:val="00E42A28"/>
    <w:rsid w:val="00E42A85"/>
    <w:rsid w:val="00E42B5C"/>
    <w:rsid w:val="00E42CE2"/>
    <w:rsid w:val="00E42F07"/>
    <w:rsid w:val="00E43010"/>
    <w:rsid w:val="00E43110"/>
    <w:rsid w:val="00E4317F"/>
    <w:rsid w:val="00E432B5"/>
    <w:rsid w:val="00E43430"/>
    <w:rsid w:val="00E43451"/>
    <w:rsid w:val="00E4351A"/>
    <w:rsid w:val="00E437E8"/>
    <w:rsid w:val="00E438CC"/>
    <w:rsid w:val="00E438DB"/>
    <w:rsid w:val="00E43911"/>
    <w:rsid w:val="00E43AFF"/>
    <w:rsid w:val="00E43B4B"/>
    <w:rsid w:val="00E43B5B"/>
    <w:rsid w:val="00E43D82"/>
    <w:rsid w:val="00E43F30"/>
    <w:rsid w:val="00E442A5"/>
    <w:rsid w:val="00E443F0"/>
    <w:rsid w:val="00E44487"/>
    <w:rsid w:val="00E447A4"/>
    <w:rsid w:val="00E4499E"/>
    <w:rsid w:val="00E44A61"/>
    <w:rsid w:val="00E44E48"/>
    <w:rsid w:val="00E450FA"/>
    <w:rsid w:val="00E45219"/>
    <w:rsid w:val="00E452C5"/>
    <w:rsid w:val="00E453FF"/>
    <w:rsid w:val="00E457C4"/>
    <w:rsid w:val="00E458AC"/>
    <w:rsid w:val="00E459E7"/>
    <w:rsid w:val="00E45AA6"/>
    <w:rsid w:val="00E45DB9"/>
    <w:rsid w:val="00E45FB8"/>
    <w:rsid w:val="00E46148"/>
    <w:rsid w:val="00E461E0"/>
    <w:rsid w:val="00E462C6"/>
    <w:rsid w:val="00E4637F"/>
    <w:rsid w:val="00E463A7"/>
    <w:rsid w:val="00E46755"/>
    <w:rsid w:val="00E4686D"/>
    <w:rsid w:val="00E46A48"/>
    <w:rsid w:val="00E46BC4"/>
    <w:rsid w:val="00E46DA6"/>
    <w:rsid w:val="00E46E10"/>
    <w:rsid w:val="00E46ED0"/>
    <w:rsid w:val="00E470EE"/>
    <w:rsid w:val="00E47141"/>
    <w:rsid w:val="00E47167"/>
    <w:rsid w:val="00E4735F"/>
    <w:rsid w:val="00E476AE"/>
    <w:rsid w:val="00E479C8"/>
    <w:rsid w:val="00E47EC4"/>
    <w:rsid w:val="00E5010C"/>
    <w:rsid w:val="00E50165"/>
    <w:rsid w:val="00E50218"/>
    <w:rsid w:val="00E503B6"/>
    <w:rsid w:val="00E50423"/>
    <w:rsid w:val="00E50601"/>
    <w:rsid w:val="00E50A3E"/>
    <w:rsid w:val="00E50BF3"/>
    <w:rsid w:val="00E50C0F"/>
    <w:rsid w:val="00E50D14"/>
    <w:rsid w:val="00E50D24"/>
    <w:rsid w:val="00E50D75"/>
    <w:rsid w:val="00E50F08"/>
    <w:rsid w:val="00E510CB"/>
    <w:rsid w:val="00E5165A"/>
    <w:rsid w:val="00E5183C"/>
    <w:rsid w:val="00E51887"/>
    <w:rsid w:val="00E51B15"/>
    <w:rsid w:val="00E51B36"/>
    <w:rsid w:val="00E51BB0"/>
    <w:rsid w:val="00E51CA9"/>
    <w:rsid w:val="00E5205C"/>
    <w:rsid w:val="00E526C4"/>
    <w:rsid w:val="00E5299B"/>
    <w:rsid w:val="00E52A89"/>
    <w:rsid w:val="00E52F52"/>
    <w:rsid w:val="00E530E6"/>
    <w:rsid w:val="00E539E4"/>
    <w:rsid w:val="00E53CD1"/>
    <w:rsid w:val="00E53D2E"/>
    <w:rsid w:val="00E54303"/>
    <w:rsid w:val="00E54521"/>
    <w:rsid w:val="00E5460E"/>
    <w:rsid w:val="00E54650"/>
    <w:rsid w:val="00E54AF9"/>
    <w:rsid w:val="00E54B3B"/>
    <w:rsid w:val="00E54CD2"/>
    <w:rsid w:val="00E54ED7"/>
    <w:rsid w:val="00E54F6F"/>
    <w:rsid w:val="00E5524C"/>
    <w:rsid w:val="00E55621"/>
    <w:rsid w:val="00E556AB"/>
    <w:rsid w:val="00E556B5"/>
    <w:rsid w:val="00E5585E"/>
    <w:rsid w:val="00E558E2"/>
    <w:rsid w:val="00E55920"/>
    <w:rsid w:val="00E559B1"/>
    <w:rsid w:val="00E559C4"/>
    <w:rsid w:val="00E55AA2"/>
    <w:rsid w:val="00E55C87"/>
    <w:rsid w:val="00E55E4D"/>
    <w:rsid w:val="00E56021"/>
    <w:rsid w:val="00E56138"/>
    <w:rsid w:val="00E56424"/>
    <w:rsid w:val="00E56820"/>
    <w:rsid w:val="00E568C3"/>
    <w:rsid w:val="00E56940"/>
    <w:rsid w:val="00E56B6F"/>
    <w:rsid w:val="00E56C3B"/>
    <w:rsid w:val="00E56D58"/>
    <w:rsid w:val="00E56EB3"/>
    <w:rsid w:val="00E56ECC"/>
    <w:rsid w:val="00E56FF8"/>
    <w:rsid w:val="00E5755A"/>
    <w:rsid w:val="00E578C1"/>
    <w:rsid w:val="00E5795F"/>
    <w:rsid w:val="00E57A6E"/>
    <w:rsid w:val="00E57C6E"/>
    <w:rsid w:val="00E57D74"/>
    <w:rsid w:val="00E57F64"/>
    <w:rsid w:val="00E6044F"/>
    <w:rsid w:val="00E605E7"/>
    <w:rsid w:val="00E60784"/>
    <w:rsid w:val="00E609CC"/>
    <w:rsid w:val="00E60BE5"/>
    <w:rsid w:val="00E60CAC"/>
    <w:rsid w:val="00E60E44"/>
    <w:rsid w:val="00E60EA8"/>
    <w:rsid w:val="00E60F7E"/>
    <w:rsid w:val="00E6116B"/>
    <w:rsid w:val="00E61964"/>
    <w:rsid w:val="00E61E9A"/>
    <w:rsid w:val="00E620DD"/>
    <w:rsid w:val="00E62102"/>
    <w:rsid w:val="00E6218A"/>
    <w:rsid w:val="00E621A6"/>
    <w:rsid w:val="00E622F7"/>
    <w:rsid w:val="00E62483"/>
    <w:rsid w:val="00E624A6"/>
    <w:rsid w:val="00E624A7"/>
    <w:rsid w:val="00E62D0B"/>
    <w:rsid w:val="00E62F91"/>
    <w:rsid w:val="00E631DC"/>
    <w:rsid w:val="00E6322A"/>
    <w:rsid w:val="00E6338A"/>
    <w:rsid w:val="00E633AF"/>
    <w:rsid w:val="00E63730"/>
    <w:rsid w:val="00E6377D"/>
    <w:rsid w:val="00E639DD"/>
    <w:rsid w:val="00E63AE4"/>
    <w:rsid w:val="00E63D0D"/>
    <w:rsid w:val="00E63E1D"/>
    <w:rsid w:val="00E64635"/>
    <w:rsid w:val="00E646F9"/>
    <w:rsid w:val="00E64A0E"/>
    <w:rsid w:val="00E64A6D"/>
    <w:rsid w:val="00E64AA8"/>
    <w:rsid w:val="00E64AC6"/>
    <w:rsid w:val="00E64E05"/>
    <w:rsid w:val="00E64E66"/>
    <w:rsid w:val="00E64F62"/>
    <w:rsid w:val="00E64FA0"/>
    <w:rsid w:val="00E64FD9"/>
    <w:rsid w:val="00E65176"/>
    <w:rsid w:val="00E652FF"/>
    <w:rsid w:val="00E65552"/>
    <w:rsid w:val="00E6559B"/>
    <w:rsid w:val="00E65790"/>
    <w:rsid w:val="00E65CB6"/>
    <w:rsid w:val="00E65D36"/>
    <w:rsid w:val="00E65DA8"/>
    <w:rsid w:val="00E65EBF"/>
    <w:rsid w:val="00E65EFC"/>
    <w:rsid w:val="00E6608C"/>
    <w:rsid w:val="00E66203"/>
    <w:rsid w:val="00E66333"/>
    <w:rsid w:val="00E6656F"/>
    <w:rsid w:val="00E66638"/>
    <w:rsid w:val="00E667CC"/>
    <w:rsid w:val="00E668EF"/>
    <w:rsid w:val="00E66995"/>
    <w:rsid w:val="00E66A3A"/>
    <w:rsid w:val="00E66E27"/>
    <w:rsid w:val="00E670F5"/>
    <w:rsid w:val="00E6722F"/>
    <w:rsid w:val="00E67253"/>
    <w:rsid w:val="00E673E7"/>
    <w:rsid w:val="00E67553"/>
    <w:rsid w:val="00E6757F"/>
    <w:rsid w:val="00E6772C"/>
    <w:rsid w:val="00E67A7D"/>
    <w:rsid w:val="00E67ABD"/>
    <w:rsid w:val="00E67BB8"/>
    <w:rsid w:val="00E67BC9"/>
    <w:rsid w:val="00E67ED7"/>
    <w:rsid w:val="00E67F27"/>
    <w:rsid w:val="00E67F50"/>
    <w:rsid w:val="00E68B11"/>
    <w:rsid w:val="00E704E6"/>
    <w:rsid w:val="00E70775"/>
    <w:rsid w:val="00E707FE"/>
    <w:rsid w:val="00E7098B"/>
    <w:rsid w:val="00E7099D"/>
    <w:rsid w:val="00E716BF"/>
    <w:rsid w:val="00E71B35"/>
    <w:rsid w:val="00E71D17"/>
    <w:rsid w:val="00E71E08"/>
    <w:rsid w:val="00E71ED1"/>
    <w:rsid w:val="00E71FF0"/>
    <w:rsid w:val="00E7209A"/>
    <w:rsid w:val="00E7276F"/>
    <w:rsid w:val="00E729E0"/>
    <w:rsid w:val="00E72D38"/>
    <w:rsid w:val="00E72ED8"/>
    <w:rsid w:val="00E72F96"/>
    <w:rsid w:val="00E735BC"/>
    <w:rsid w:val="00E736BA"/>
    <w:rsid w:val="00E7370A"/>
    <w:rsid w:val="00E73766"/>
    <w:rsid w:val="00E74043"/>
    <w:rsid w:val="00E74260"/>
    <w:rsid w:val="00E744C0"/>
    <w:rsid w:val="00E744FC"/>
    <w:rsid w:val="00E7468E"/>
    <w:rsid w:val="00E74836"/>
    <w:rsid w:val="00E748E4"/>
    <w:rsid w:val="00E74B60"/>
    <w:rsid w:val="00E74B8D"/>
    <w:rsid w:val="00E74C0B"/>
    <w:rsid w:val="00E74CA2"/>
    <w:rsid w:val="00E75012"/>
    <w:rsid w:val="00E7502C"/>
    <w:rsid w:val="00E75453"/>
    <w:rsid w:val="00E75612"/>
    <w:rsid w:val="00E75982"/>
    <w:rsid w:val="00E759A4"/>
    <w:rsid w:val="00E759C3"/>
    <w:rsid w:val="00E75A76"/>
    <w:rsid w:val="00E75BB2"/>
    <w:rsid w:val="00E75C4D"/>
    <w:rsid w:val="00E75D17"/>
    <w:rsid w:val="00E75E0B"/>
    <w:rsid w:val="00E75F4C"/>
    <w:rsid w:val="00E76268"/>
    <w:rsid w:val="00E763D2"/>
    <w:rsid w:val="00E764CA"/>
    <w:rsid w:val="00E76AC9"/>
    <w:rsid w:val="00E76C5A"/>
    <w:rsid w:val="00E76D56"/>
    <w:rsid w:val="00E76DEF"/>
    <w:rsid w:val="00E772F8"/>
    <w:rsid w:val="00E774B6"/>
    <w:rsid w:val="00E7789D"/>
    <w:rsid w:val="00E77C1C"/>
    <w:rsid w:val="00E77D3F"/>
    <w:rsid w:val="00E77DC4"/>
    <w:rsid w:val="00E77DF7"/>
    <w:rsid w:val="00E77EBC"/>
    <w:rsid w:val="00E80082"/>
    <w:rsid w:val="00E80245"/>
    <w:rsid w:val="00E802B1"/>
    <w:rsid w:val="00E80383"/>
    <w:rsid w:val="00E803BD"/>
    <w:rsid w:val="00E804D8"/>
    <w:rsid w:val="00E804ED"/>
    <w:rsid w:val="00E80522"/>
    <w:rsid w:val="00E805BC"/>
    <w:rsid w:val="00E80630"/>
    <w:rsid w:val="00E806F1"/>
    <w:rsid w:val="00E808A4"/>
    <w:rsid w:val="00E808D5"/>
    <w:rsid w:val="00E80A14"/>
    <w:rsid w:val="00E80B73"/>
    <w:rsid w:val="00E80E24"/>
    <w:rsid w:val="00E80ED9"/>
    <w:rsid w:val="00E80F42"/>
    <w:rsid w:val="00E8124F"/>
    <w:rsid w:val="00E817B5"/>
    <w:rsid w:val="00E81A68"/>
    <w:rsid w:val="00E81B6F"/>
    <w:rsid w:val="00E81FEB"/>
    <w:rsid w:val="00E82042"/>
    <w:rsid w:val="00E820B6"/>
    <w:rsid w:val="00E820E8"/>
    <w:rsid w:val="00E8214C"/>
    <w:rsid w:val="00E82204"/>
    <w:rsid w:val="00E824BF"/>
    <w:rsid w:val="00E82598"/>
    <w:rsid w:val="00E82630"/>
    <w:rsid w:val="00E82722"/>
    <w:rsid w:val="00E82725"/>
    <w:rsid w:val="00E828D0"/>
    <w:rsid w:val="00E82A3A"/>
    <w:rsid w:val="00E82A55"/>
    <w:rsid w:val="00E82A97"/>
    <w:rsid w:val="00E82AF2"/>
    <w:rsid w:val="00E82AFA"/>
    <w:rsid w:val="00E82B68"/>
    <w:rsid w:val="00E82F0D"/>
    <w:rsid w:val="00E83466"/>
    <w:rsid w:val="00E835FF"/>
    <w:rsid w:val="00E8377D"/>
    <w:rsid w:val="00E837DC"/>
    <w:rsid w:val="00E8392F"/>
    <w:rsid w:val="00E83A99"/>
    <w:rsid w:val="00E83DC2"/>
    <w:rsid w:val="00E83F31"/>
    <w:rsid w:val="00E84051"/>
    <w:rsid w:val="00E8408C"/>
    <w:rsid w:val="00E8420C"/>
    <w:rsid w:val="00E842BD"/>
    <w:rsid w:val="00E842DC"/>
    <w:rsid w:val="00E84316"/>
    <w:rsid w:val="00E84543"/>
    <w:rsid w:val="00E8454E"/>
    <w:rsid w:val="00E845AA"/>
    <w:rsid w:val="00E84693"/>
    <w:rsid w:val="00E84714"/>
    <w:rsid w:val="00E84825"/>
    <w:rsid w:val="00E84BAC"/>
    <w:rsid w:val="00E84D91"/>
    <w:rsid w:val="00E84EB9"/>
    <w:rsid w:val="00E85062"/>
    <w:rsid w:val="00E854FE"/>
    <w:rsid w:val="00E8557C"/>
    <w:rsid w:val="00E85627"/>
    <w:rsid w:val="00E8563A"/>
    <w:rsid w:val="00E8575E"/>
    <w:rsid w:val="00E85900"/>
    <w:rsid w:val="00E85A05"/>
    <w:rsid w:val="00E85BD1"/>
    <w:rsid w:val="00E85CE4"/>
    <w:rsid w:val="00E85D3B"/>
    <w:rsid w:val="00E85DB7"/>
    <w:rsid w:val="00E863A0"/>
    <w:rsid w:val="00E8640B"/>
    <w:rsid w:val="00E86467"/>
    <w:rsid w:val="00E86556"/>
    <w:rsid w:val="00E865AA"/>
    <w:rsid w:val="00E866B3"/>
    <w:rsid w:val="00E866FC"/>
    <w:rsid w:val="00E86770"/>
    <w:rsid w:val="00E86892"/>
    <w:rsid w:val="00E86937"/>
    <w:rsid w:val="00E86D7B"/>
    <w:rsid w:val="00E86DCC"/>
    <w:rsid w:val="00E86E6F"/>
    <w:rsid w:val="00E87062"/>
    <w:rsid w:val="00E8729C"/>
    <w:rsid w:val="00E872D4"/>
    <w:rsid w:val="00E874F7"/>
    <w:rsid w:val="00E875F2"/>
    <w:rsid w:val="00E8764C"/>
    <w:rsid w:val="00E87796"/>
    <w:rsid w:val="00E87C27"/>
    <w:rsid w:val="00E87FA2"/>
    <w:rsid w:val="00E903E1"/>
    <w:rsid w:val="00E9058B"/>
    <w:rsid w:val="00E905A3"/>
    <w:rsid w:val="00E90918"/>
    <w:rsid w:val="00E90A45"/>
    <w:rsid w:val="00E90BE1"/>
    <w:rsid w:val="00E90CD9"/>
    <w:rsid w:val="00E90F27"/>
    <w:rsid w:val="00E913B6"/>
    <w:rsid w:val="00E91925"/>
    <w:rsid w:val="00E91D16"/>
    <w:rsid w:val="00E91D4C"/>
    <w:rsid w:val="00E91F69"/>
    <w:rsid w:val="00E91FB2"/>
    <w:rsid w:val="00E92110"/>
    <w:rsid w:val="00E922AE"/>
    <w:rsid w:val="00E92316"/>
    <w:rsid w:val="00E92322"/>
    <w:rsid w:val="00E92423"/>
    <w:rsid w:val="00E92537"/>
    <w:rsid w:val="00E92592"/>
    <w:rsid w:val="00E9262B"/>
    <w:rsid w:val="00E92B0F"/>
    <w:rsid w:val="00E92B55"/>
    <w:rsid w:val="00E92E0A"/>
    <w:rsid w:val="00E92EEA"/>
    <w:rsid w:val="00E9318E"/>
    <w:rsid w:val="00E932CE"/>
    <w:rsid w:val="00E93580"/>
    <w:rsid w:val="00E93647"/>
    <w:rsid w:val="00E9371B"/>
    <w:rsid w:val="00E93B7E"/>
    <w:rsid w:val="00E93E01"/>
    <w:rsid w:val="00E93F67"/>
    <w:rsid w:val="00E940A7"/>
    <w:rsid w:val="00E9449E"/>
    <w:rsid w:val="00E94822"/>
    <w:rsid w:val="00E94A23"/>
    <w:rsid w:val="00E94B08"/>
    <w:rsid w:val="00E94C18"/>
    <w:rsid w:val="00E94D26"/>
    <w:rsid w:val="00E9501E"/>
    <w:rsid w:val="00E95128"/>
    <w:rsid w:val="00E9536D"/>
    <w:rsid w:val="00E95544"/>
    <w:rsid w:val="00E955E5"/>
    <w:rsid w:val="00E9578D"/>
    <w:rsid w:val="00E95A2D"/>
    <w:rsid w:val="00E95E52"/>
    <w:rsid w:val="00E95E5E"/>
    <w:rsid w:val="00E96256"/>
    <w:rsid w:val="00E962C8"/>
    <w:rsid w:val="00E963B0"/>
    <w:rsid w:val="00E96593"/>
    <w:rsid w:val="00E966B8"/>
    <w:rsid w:val="00E96B27"/>
    <w:rsid w:val="00E96CA8"/>
    <w:rsid w:val="00E96CB8"/>
    <w:rsid w:val="00E974EA"/>
    <w:rsid w:val="00E9772E"/>
    <w:rsid w:val="00E97872"/>
    <w:rsid w:val="00E97C10"/>
    <w:rsid w:val="00E97D98"/>
    <w:rsid w:val="00E97EB2"/>
    <w:rsid w:val="00E97EBC"/>
    <w:rsid w:val="00EA01E5"/>
    <w:rsid w:val="00EA01E7"/>
    <w:rsid w:val="00EA020A"/>
    <w:rsid w:val="00EA044D"/>
    <w:rsid w:val="00EA055F"/>
    <w:rsid w:val="00EA06CC"/>
    <w:rsid w:val="00EA0C00"/>
    <w:rsid w:val="00EA0F74"/>
    <w:rsid w:val="00EA146A"/>
    <w:rsid w:val="00EA1512"/>
    <w:rsid w:val="00EA161B"/>
    <w:rsid w:val="00EA166A"/>
    <w:rsid w:val="00EA17BF"/>
    <w:rsid w:val="00EA1A17"/>
    <w:rsid w:val="00EA1AA4"/>
    <w:rsid w:val="00EA1B79"/>
    <w:rsid w:val="00EA1BF5"/>
    <w:rsid w:val="00EA1C30"/>
    <w:rsid w:val="00EA1C61"/>
    <w:rsid w:val="00EA1F5D"/>
    <w:rsid w:val="00EA208F"/>
    <w:rsid w:val="00EA2095"/>
    <w:rsid w:val="00EA217B"/>
    <w:rsid w:val="00EA21DB"/>
    <w:rsid w:val="00EA27CB"/>
    <w:rsid w:val="00EA28D5"/>
    <w:rsid w:val="00EA2A2A"/>
    <w:rsid w:val="00EA2DD2"/>
    <w:rsid w:val="00EA2ECA"/>
    <w:rsid w:val="00EA302D"/>
    <w:rsid w:val="00EA31D0"/>
    <w:rsid w:val="00EA329B"/>
    <w:rsid w:val="00EA333E"/>
    <w:rsid w:val="00EA387F"/>
    <w:rsid w:val="00EA38CC"/>
    <w:rsid w:val="00EA3B45"/>
    <w:rsid w:val="00EA3E0E"/>
    <w:rsid w:val="00EA3EC6"/>
    <w:rsid w:val="00EA3F6A"/>
    <w:rsid w:val="00EA40E9"/>
    <w:rsid w:val="00EA414F"/>
    <w:rsid w:val="00EA41D5"/>
    <w:rsid w:val="00EA42D8"/>
    <w:rsid w:val="00EA45E9"/>
    <w:rsid w:val="00EA463C"/>
    <w:rsid w:val="00EA46CB"/>
    <w:rsid w:val="00EA4736"/>
    <w:rsid w:val="00EA476F"/>
    <w:rsid w:val="00EA49CA"/>
    <w:rsid w:val="00EA4B38"/>
    <w:rsid w:val="00EA4BB5"/>
    <w:rsid w:val="00EA4C39"/>
    <w:rsid w:val="00EA4F01"/>
    <w:rsid w:val="00EA5136"/>
    <w:rsid w:val="00EA54D6"/>
    <w:rsid w:val="00EA54FE"/>
    <w:rsid w:val="00EA5581"/>
    <w:rsid w:val="00EA57B3"/>
    <w:rsid w:val="00EA5B81"/>
    <w:rsid w:val="00EA5FD6"/>
    <w:rsid w:val="00EA60A1"/>
    <w:rsid w:val="00EA6431"/>
    <w:rsid w:val="00EA65AA"/>
    <w:rsid w:val="00EA6797"/>
    <w:rsid w:val="00EA6889"/>
    <w:rsid w:val="00EA68C0"/>
    <w:rsid w:val="00EA6BF6"/>
    <w:rsid w:val="00EA6F12"/>
    <w:rsid w:val="00EA7035"/>
    <w:rsid w:val="00EA71AD"/>
    <w:rsid w:val="00EA7357"/>
    <w:rsid w:val="00EA73ED"/>
    <w:rsid w:val="00EA75FE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1DE"/>
    <w:rsid w:val="00EB16C7"/>
    <w:rsid w:val="00EB1878"/>
    <w:rsid w:val="00EB18F5"/>
    <w:rsid w:val="00EB1A49"/>
    <w:rsid w:val="00EB1CB1"/>
    <w:rsid w:val="00EB2147"/>
    <w:rsid w:val="00EB214D"/>
    <w:rsid w:val="00EB272D"/>
    <w:rsid w:val="00EB2848"/>
    <w:rsid w:val="00EB2861"/>
    <w:rsid w:val="00EB28AE"/>
    <w:rsid w:val="00EB2908"/>
    <w:rsid w:val="00EB2E4E"/>
    <w:rsid w:val="00EB3027"/>
    <w:rsid w:val="00EB304D"/>
    <w:rsid w:val="00EB30FA"/>
    <w:rsid w:val="00EB3408"/>
    <w:rsid w:val="00EB346A"/>
    <w:rsid w:val="00EB350D"/>
    <w:rsid w:val="00EB35CE"/>
    <w:rsid w:val="00EB361A"/>
    <w:rsid w:val="00EB37C6"/>
    <w:rsid w:val="00EB3E72"/>
    <w:rsid w:val="00EB4011"/>
    <w:rsid w:val="00EB4125"/>
    <w:rsid w:val="00EB41BA"/>
    <w:rsid w:val="00EB427F"/>
    <w:rsid w:val="00EB43E3"/>
    <w:rsid w:val="00EB4516"/>
    <w:rsid w:val="00EB4548"/>
    <w:rsid w:val="00EB4553"/>
    <w:rsid w:val="00EB4677"/>
    <w:rsid w:val="00EB471A"/>
    <w:rsid w:val="00EB4910"/>
    <w:rsid w:val="00EB4A35"/>
    <w:rsid w:val="00EB4B46"/>
    <w:rsid w:val="00EB4B64"/>
    <w:rsid w:val="00EB4C5A"/>
    <w:rsid w:val="00EB4DEF"/>
    <w:rsid w:val="00EB4F57"/>
    <w:rsid w:val="00EB4FD3"/>
    <w:rsid w:val="00EB5286"/>
    <w:rsid w:val="00EB5359"/>
    <w:rsid w:val="00EB541B"/>
    <w:rsid w:val="00EB5455"/>
    <w:rsid w:val="00EB5736"/>
    <w:rsid w:val="00EB59B6"/>
    <w:rsid w:val="00EB5F62"/>
    <w:rsid w:val="00EB601C"/>
    <w:rsid w:val="00EB6116"/>
    <w:rsid w:val="00EB6276"/>
    <w:rsid w:val="00EB62BD"/>
    <w:rsid w:val="00EB63C5"/>
    <w:rsid w:val="00EB6403"/>
    <w:rsid w:val="00EB65AF"/>
    <w:rsid w:val="00EB65FC"/>
    <w:rsid w:val="00EB67E3"/>
    <w:rsid w:val="00EB6CC7"/>
    <w:rsid w:val="00EB6D8A"/>
    <w:rsid w:val="00EB6DB5"/>
    <w:rsid w:val="00EB70D3"/>
    <w:rsid w:val="00EB711D"/>
    <w:rsid w:val="00EB72AD"/>
    <w:rsid w:val="00EB7364"/>
    <w:rsid w:val="00EB7417"/>
    <w:rsid w:val="00EB7689"/>
    <w:rsid w:val="00EB778F"/>
    <w:rsid w:val="00EB78F9"/>
    <w:rsid w:val="00EB7D80"/>
    <w:rsid w:val="00EC0003"/>
    <w:rsid w:val="00EC007F"/>
    <w:rsid w:val="00EC0372"/>
    <w:rsid w:val="00EC06A4"/>
    <w:rsid w:val="00EC0729"/>
    <w:rsid w:val="00EC09A9"/>
    <w:rsid w:val="00EC0B7D"/>
    <w:rsid w:val="00EC0DF5"/>
    <w:rsid w:val="00EC0E62"/>
    <w:rsid w:val="00EC0F70"/>
    <w:rsid w:val="00EC11DC"/>
    <w:rsid w:val="00EC1286"/>
    <w:rsid w:val="00EC157A"/>
    <w:rsid w:val="00EC19BF"/>
    <w:rsid w:val="00EC1A02"/>
    <w:rsid w:val="00EC1B36"/>
    <w:rsid w:val="00EC1D4C"/>
    <w:rsid w:val="00EC1DE7"/>
    <w:rsid w:val="00EC1DEF"/>
    <w:rsid w:val="00EC1E39"/>
    <w:rsid w:val="00EC2070"/>
    <w:rsid w:val="00EC20FC"/>
    <w:rsid w:val="00EC21F2"/>
    <w:rsid w:val="00EC23AF"/>
    <w:rsid w:val="00EC278C"/>
    <w:rsid w:val="00EC303E"/>
    <w:rsid w:val="00EC30D7"/>
    <w:rsid w:val="00EC338F"/>
    <w:rsid w:val="00EC34F1"/>
    <w:rsid w:val="00EC3575"/>
    <w:rsid w:val="00EC375A"/>
    <w:rsid w:val="00EC38E9"/>
    <w:rsid w:val="00EC3951"/>
    <w:rsid w:val="00EC3AAF"/>
    <w:rsid w:val="00EC3DD3"/>
    <w:rsid w:val="00EC404B"/>
    <w:rsid w:val="00EC413F"/>
    <w:rsid w:val="00EC4210"/>
    <w:rsid w:val="00EC4321"/>
    <w:rsid w:val="00EC43DC"/>
    <w:rsid w:val="00EC4411"/>
    <w:rsid w:val="00EC4483"/>
    <w:rsid w:val="00EC463C"/>
    <w:rsid w:val="00EC4C00"/>
    <w:rsid w:val="00EC4F4E"/>
    <w:rsid w:val="00EC50A8"/>
    <w:rsid w:val="00EC50FF"/>
    <w:rsid w:val="00EC51ED"/>
    <w:rsid w:val="00EC52A1"/>
    <w:rsid w:val="00EC5495"/>
    <w:rsid w:val="00EC54BC"/>
    <w:rsid w:val="00EC574B"/>
    <w:rsid w:val="00EC59F8"/>
    <w:rsid w:val="00EC5A51"/>
    <w:rsid w:val="00EC5D76"/>
    <w:rsid w:val="00EC5DD5"/>
    <w:rsid w:val="00EC5FBC"/>
    <w:rsid w:val="00EC60DB"/>
    <w:rsid w:val="00EC61CA"/>
    <w:rsid w:val="00EC62A9"/>
    <w:rsid w:val="00EC6395"/>
    <w:rsid w:val="00EC63C0"/>
    <w:rsid w:val="00EC6774"/>
    <w:rsid w:val="00EC69DD"/>
    <w:rsid w:val="00EC6BCD"/>
    <w:rsid w:val="00EC6DD3"/>
    <w:rsid w:val="00EC6E30"/>
    <w:rsid w:val="00EC70FD"/>
    <w:rsid w:val="00EC70FF"/>
    <w:rsid w:val="00EC7363"/>
    <w:rsid w:val="00EC7413"/>
    <w:rsid w:val="00EC7604"/>
    <w:rsid w:val="00EC7731"/>
    <w:rsid w:val="00EC77B0"/>
    <w:rsid w:val="00EC7BE2"/>
    <w:rsid w:val="00EC7D4A"/>
    <w:rsid w:val="00EC7DE5"/>
    <w:rsid w:val="00EC7FE4"/>
    <w:rsid w:val="00ED006D"/>
    <w:rsid w:val="00ED026E"/>
    <w:rsid w:val="00ED039F"/>
    <w:rsid w:val="00ED05E7"/>
    <w:rsid w:val="00ED06D7"/>
    <w:rsid w:val="00ED06FB"/>
    <w:rsid w:val="00ED0787"/>
    <w:rsid w:val="00ED0894"/>
    <w:rsid w:val="00ED0976"/>
    <w:rsid w:val="00ED0A6B"/>
    <w:rsid w:val="00ED118B"/>
    <w:rsid w:val="00ED11C3"/>
    <w:rsid w:val="00ED1282"/>
    <w:rsid w:val="00ED175E"/>
    <w:rsid w:val="00ED17F6"/>
    <w:rsid w:val="00ED1B96"/>
    <w:rsid w:val="00ED1D97"/>
    <w:rsid w:val="00ED1EAF"/>
    <w:rsid w:val="00ED1F31"/>
    <w:rsid w:val="00ED2093"/>
    <w:rsid w:val="00ED2202"/>
    <w:rsid w:val="00ED2585"/>
    <w:rsid w:val="00ED29AC"/>
    <w:rsid w:val="00ED29DA"/>
    <w:rsid w:val="00ED2AC7"/>
    <w:rsid w:val="00ED2BA9"/>
    <w:rsid w:val="00ED30C0"/>
    <w:rsid w:val="00ED35CE"/>
    <w:rsid w:val="00ED35E6"/>
    <w:rsid w:val="00ED38BA"/>
    <w:rsid w:val="00ED39E5"/>
    <w:rsid w:val="00ED3EBD"/>
    <w:rsid w:val="00ED4200"/>
    <w:rsid w:val="00ED47A3"/>
    <w:rsid w:val="00ED49D6"/>
    <w:rsid w:val="00ED4CF0"/>
    <w:rsid w:val="00ED4D87"/>
    <w:rsid w:val="00ED4D8C"/>
    <w:rsid w:val="00ED509C"/>
    <w:rsid w:val="00ED50FE"/>
    <w:rsid w:val="00ED5129"/>
    <w:rsid w:val="00ED5175"/>
    <w:rsid w:val="00ED5224"/>
    <w:rsid w:val="00ED5668"/>
    <w:rsid w:val="00ED56B8"/>
    <w:rsid w:val="00ED5CBB"/>
    <w:rsid w:val="00ED61F1"/>
    <w:rsid w:val="00ED6685"/>
    <w:rsid w:val="00ED6AD2"/>
    <w:rsid w:val="00ED6BE3"/>
    <w:rsid w:val="00ED6E0B"/>
    <w:rsid w:val="00ED6E29"/>
    <w:rsid w:val="00ED6FE8"/>
    <w:rsid w:val="00ED7008"/>
    <w:rsid w:val="00ED709B"/>
    <w:rsid w:val="00ED714B"/>
    <w:rsid w:val="00ED7180"/>
    <w:rsid w:val="00ED7208"/>
    <w:rsid w:val="00ED7289"/>
    <w:rsid w:val="00ED7349"/>
    <w:rsid w:val="00ED76C6"/>
    <w:rsid w:val="00ED775C"/>
    <w:rsid w:val="00ED7C52"/>
    <w:rsid w:val="00EE0293"/>
    <w:rsid w:val="00EE0676"/>
    <w:rsid w:val="00EE069F"/>
    <w:rsid w:val="00EE075B"/>
    <w:rsid w:val="00EE0942"/>
    <w:rsid w:val="00EE0A9E"/>
    <w:rsid w:val="00EE1123"/>
    <w:rsid w:val="00EE11F6"/>
    <w:rsid w:val="00EE128F"/>
    <w:rsid w:val="00EE13BE"/>
    <w:rsid w:val="00EE140E"/>
    <w:rsid w:val="00EE14CA"/>
    <w:rsid w:val="00EE1581"/>
    <w:rsid w:val="00EE15D1"/>
    <w:rsid w:val="00EE19D4"/>
    <w:rsid w:val="00EE19DF"/>
    <w:rsid w:val="00EE1BC4"/>
    <w:rsid w:val="00EE1D80"/>
    <w:rsid w:val="00EE20A0"/>
    <w:rsid w:val="00EE2212"/>
    <w:rsid w:val="00EE238E"/>
    <w:rsid w:val="00EE2558"/>
    <w:rsid w:val="00EE25BA"/>
    <w:rsid w:val="00EE2878"/>
    <w:rsid w:val="00EE2BD3"/>
    <w:rsid w:val="00EE2CD7"/>
    <w:rsid w:val="00EE2F98"/>
    <w:rsid w:val="00EE3136"/>
    <w:rsid w:val="00EE3303"/>
    <w:rsid w:val="00EE33FA"/>
    <w:rsid w:val="00EE3550"/>
    <w:rsid w:val="00EE36BC"/>
    <w:rsid w:val="00EE385B"/>
    <w:rsid w:val="00EE38B7"/>
    <w:rsid w:val="00EE3A4D"/>
    <w:rsid w:val="00EE3D38"/>
    <w:rsid w:val="00EE3D63"/>
    <w:rsid w:val="00EE42A2"/>
    <w:rsid w:val="00EE42CF"/>
    <w:rsid w:val="00EE48F7"/>
    <w:rsid w:val="00EE4ABB"/>
    <w:rsid w:val="00EE4C7C"/>
    <w:rsid w:val="00EE5186"/>
    <w:rsid w:val="00EE51A6"/>
    <w:rsid w:val="00EE5333"/>
    <w:rsid w:val="00EE553B"/>
    <w:rsid w:val="00EE5824"/>
    <w:rsid w:val="00EE596E"/>
    <w:rsid w:val="00EE5B3A"/>
    <w:rsid w:val="00EE61FB"/>
    <w:rsid w:val="00EE64AE"/>
    <w:rsid w:val="00EE6A0A"/>
    <w:rsid w:val="00EE6A12"/>
    <w:rsid w:val="00EE6AF4"/>
    <w:rsid w:val="00EE6C9A"/>
    <w:rsid w:val="00EE6D27"/>
    <w:rsid w:val="00EE6D31"/>
    <w:rsid w:val="00EE6EEE"/>
    <w:rsid w:val="00EE6FED"/>
    <w:rsid w:val="00EE715E"/>
    <w:rsid w:val="00EE76C3"/>
    <w:rsid w:val="00EE76EF"/>
    <w:rsid w:val="00EE7792"/>
    <w:rsid w:val="00EE792A"/>
    <w:rsid w:val="00EE794B"/>
    <w:rsid w:val="00EE79A9"/>
    <w:rsid w:val="00EE7B8C"/>
    <w:rsid w:val="00EE7C04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7EC"/>
    <w:rsid w:val="00EF1E0E"/>
    <w:rsid w:val="00EF1E76"/>
    <w:rsid w:val="00EF2116"/>
    <w:rsid w:val="00EF2153"/>
    <w:rsid w:val="00EF2179"/>
    <w:rsid w:val="00EF21CA"/>
    <w:rsid w:val="00EF21DA"/>
    <w:rsid w:val="00EF226F"/>
    <w:rsid w:val="00EF2470"/>
    <w:rsid w:val="00EF24A5"/>
    <w:rsid w:val="00EF254E"/>
    <w:rsid w:val="00EF25C9"/>
    <w:rsid w:val="00EF27D7"/>
    <w:rsid w:val="00EF28B3"/>
    <w:rsid w:val="00EF28C7"/>
    <w:rsid w:val="00EF294F"/>
    <w:rsid w:val="00EF2972"/>
    <w:rsid w:val="00EF2DB5"/>
    <w:rsid w:val="00EF2E41"/>
    <w:rsid w:val="00EF2E44"/>
    <w:rsid w:val="00EF2F18"/>
    <w:rsid w:val="00EF304F"/>
    <w:rsid w:val="00EF322E"/>
    <w:rsid w:val="00EF3320"/>
    <w:rsid w:val="00EF334D"/>
    <w:rsid w:val="00EF378C"/>
    <w:rsid w:val="00EF3AF4"/>
    <w:rsid w:val="00EF3B8B"/>
    <w:rsid w:val="00EF3C18"/>
    <w:rsid w:val="00EF3C5B"/>
    <w:rsid w:val="00EF3C62"/>
    <w:rsid w:val="00EF3D00"/>
    <w:rsid w:val="00EF3D5D"/>
    <w:rsid w:val="00EF3EB2"/>
    <w:rsid w:val="00EF3ED4"/>
    <w:rsid w:val="00EF3F5E"/>
    <w:rsid w:val="00EF458B"/>
    <w:rsid w:val="00EF45DF"/>
    <w:rsid w:val="00EF470D"/>
    <w:rsid w:val="00EF4899"/>
    <w:rsid w:val="00EF4AA0"/>
    <w:rsid w:val="00EF4D93"/>
    <w:rsid w:val="00EF4E00"/>
    <w:rsid w:val="00EF4F07"/>
    <w:rsid w:val="00EF4FDF"/>
    <w:rsid w:val="00EF5005"/>
    <w:rsid w:val="00EF513A"/>
    <w:rsid w:val="00EF55F1"/>
    <w:rsid w:val="00EF57EF"/>
    <w:rsid w:val="00EF58F9"/>
    <w:rsid w:val="00EF5B5A"/>
    <w:rsid w:val="00EF5C77"/>
    <w:rsid w:val="00EF5DA9"/>
    <w:rsid w:val="00EF600B"/>
    <w:rsid w:val="00EF60F5"/>
    <w:rsid w:val="00EF633C"/>
    <w:rsid w:val="00EF6462"/>
    <w:rsid w:val="00EF662B"/>
    <w:rsid w:val="00EF6697"/>
    <w:rsid w:val="00EF67BE"/>
    <w:rsid w:val="00EF67D6"/>
    <w:rsid w:val="00EF6E8C"/>
    <w:rsid w:val="00EF7347"/>
    <w:rsid w:val="00EF7351"/>
    <w:rsid w:val="00EF758F"/>
    <w:rsid w:val="00EF75B6"/>
    <w:rsid w:val="00EF75B9"/>
    <w:rsid w:val="00EF7643"/>
    <w:rsid w:val="00EF76AE"/>
    <w:rsid w:val="00EF771B"/>
    <w:rsid w:val="00EF7730"/>
    <w:rsid w:val="00EF7B2F"/>
    <w:rsid w:val="00EF7C29"/>
    <w:rsid w:val="00EF7CFA"/>
    <w:rsid w:val="00EF7D3E"/>
    <w:rsid w:val="00EF7E72"/>
    <w:rsid w:val="00EF7EF9"/>
    <w:rsid w:val="00F00187"/>
    <w:rsid w:val="00F0018C"/>
    <w:rsid w:val="00F0028F"/>
    <w:rsid w:val="00F00333"/>
    <w:rsid w:val="00F003CD"/>
    <w:rsid w:val="00F00D1D"/>
    <w:rsid w:val="00F00E80"/>
    <w:rsid w:val="00F00FCA"/>
    <w:rsid w:val="00F013DA"/>
    <w:rsid w:val="00F013FE"/>
    <w:rsid w:val="00F015B2"/>
    <w:rsid w:val="00F0188D"/>
    <w:rsid w:val="00F01AC4"/>
    <w:rsid w:val="00F01AF2"/>
    <w:rsid w:val="00F01C9D"/>
    <w:rsid w:val="00F01E44"/>
    <w:rsid w:val="00F01FC9"/>
    <w:rsid w:val="00F020D8"/>
    <w:rsid w:val="00F02354"/>
    <w:rsid w:val="00F024F2"/>
    <w:rsid w:val="00F024F5"/>
    <w:rsid w:val="00F0265E"/>
    <w:rsid w:val="00F02A00"/>
    <w:rsid w:val="00F02A52"/>
    <w:rsid w:val="00F02CF8"/>
    <w:rsid w:val="00F02D3B"/>
    <w:rsid w:val="00F02F81"/>
    <w:rsid w:val="00F02FF8"/>
    <w:rsid w:val="00F0308B"/>
    <w:rsid w:val="00F033D8"/>
    <w:rsid w:val="00F03603"/>
    <w:rsid w:val="00F0361F"/>
    <w:rsid w:val="00F0373B"/>
    <w:rsid w:val="00F0373F"/>
    <w:rsid w:val="00F038E7"/>
    <w:rsid w:val="00F0398D"/>
    <w:rsid w:val="00F03996"/>
    <w:rsid w:val="00F039E7"/>
    <w:rsid w:val="00F03C05"/>
    <w:rsid w:val="00F03D74"/>
    <w:rsid w:val="00F03DBC"/>
    <w:rsid w:val="00F03FB9"/>
    <w:rsid w:val="00F04021"/>
    <w:rsid w:val="00F0410B"/>
    <w:rsid w:val="00F04159"/>
    <w:rsid w:val="00F044D9"/>
    <w:rsid w:val="00F04733"/>
    <w:rsid w:val="00F0488E"/>
    <w:rsid w:val="00F04A30"/>
    <w:rsid w:val="00F04A81"/>
    <w:rsid w:val="00F04D68"/>
    <w:rsid w:val="00F04F00"/>
    <w:rsid w:val="00F04FE7"/>
    <w:rsid w:val="00F05010"/>
    <w:rsid w:val="00F05106"/>
    <w:rsid w:val="00F053D2"/>
    <w:rsid w:val="00F053E5"/>
    <w:rsid w:val="00F05430"/>
    <w:rsid w:val="00F0553C"/>
    <w:rsid w:val="00F05736"/>
    <w:rsid w:val="00F057D3"/>
    <w:rsid w:val="00F05A20"/>
    <w:rsid w:val="00F05A84"/>
    <w:rsid w:val="00F05D02"/>
    <w:rsid w:val="00F05EC8"/>
    <w:rsid w:val="00F05F7E"/>
    <w:rsid w:val="00F061C0"/>
    <w:rsid w:val="00F06379"/>
    <w:rsid w:val="00F063BC"/>
    <w:rsid w:val="00F06542"/>
    <w:rsid w:val="00F066E0"/>
    <w:rsid w:val="00F069D1"/>
    <w:rsid w:val="00F06D4C"/>
    <w:rsid w:val="00F07476"/>
    <w:rsid w:val="00F0766B"/>
    <w:rsid w:val="00F07702"/>
    <w:rsid w:val="00F07733"/>
    <w:rsid w:val="00F07A2E"/>
    <w:rsid w:val="00F07B0D"/>
    <w:rsid w:val="00F07D3F"/>
    <w:rsid w:val="00F07DB3"/>
    <w:rsid w:val="00F07E37"/>
    <w:rsid w:val="00F10219"/>
    <w:rsid w:val="00F10331"/>
    <w:rsid w:val="00F10584"/>
    <w:rsid w:val="00F1060B"/>
    <w:rsid w:val="00F10B72"/>
    <w:rsid w:val="00F10BF6"/>
    <w:rsid w:val="00F10C53"/>
    <w:rsid w:val="00F10D0A"/>
    <w:rsid w:val="00F10D20"/>
    <w:rsid w:val="00F10DAC"/>
    <w:rsid w:val="00F10E52"/>
    <w:rsid w:val="00F10E97"/>
    <w:rsid w:val="00F10EED"/>
    <w:rsid w:val="00F1103A"/>
    <w:rsid w:val="00F11195"/>
    <w:rsid w:val="00F11219"/>
    <w:rsid w:val="00F114CF"/>
    <w:rsid w:val="00F11713"/>
    <w:rsid w:val="00F1180D"/>
    <w:rsid w:val="00F118E3"/>
    <w:rsid w:val="00F119AD"/>
    <w:rsid w:val="00F11D5D"/>
    <w:rsid w:val="00F11E5F"/>
    <w:rsid w:val="00F11ED1"/>
    <w:rsid w:val="00F11FFE"/>
    <w:rsid w:val="00F121CB"/>
    <w:rsid w:val="00F1223F"/>
    <w:rsid w:val="00F126AD"/>
    <w:rsid w:val="00F12AB6"/>
    <w:rsid w:val="00F12DB2"/>
    <w:rsid w:val="00F12EC6"/>
    <w:rsid w:val="00F12F17"/>
    <w:rsid w:val="00F1303E"/>
    <w:rsid w:val="00F13133"/>
    <w:rsid w:val="00F131C9"/>
    <w:rsid w:val="00F13228"/>
    <w:rsid w:val="00F1324E"/>
    <w:rsid w:val="00F133E7"/>
    <w:rsid w:val="00F13456"/>
    <w:rsid w:val="00F13505"/>
    <w:rsid w:val="00F137F0"/>
    <w:rsid w:val="00F13A65"/>
    <w:rsid w:val="00F13ADE"/>
    <w:rsid w:val="00F13B2F"/>
    <w:rsid w:val="00F13BCF"/>
    <w:rsid w:val="00F14016"/>
    <w:rsid w:val="00F140CD"/>
    <w:rsid w:val="00F146F5"/>
    <w:rsid w:val="00F1474C"/>
    <w:rsid w:val="00F14BB8"/>
    <w:rsid w:val="00F14C39"/>
    <w:rsid w:val="00F14D38"/>
    <w:rsid w:val="00F151F9"/>
    <w:rsid w:val="00F15773"/>
    <w:rsid w:val="00F1596D"/>
    <w:rsid w:val="00F15C12"/>
    <w:rsid w:val="00F15D33"/>
    <w:rsid w:val="00F1669F"/>
    <w:rsid w:val="00F16940"/>
    <w:rsid w:val="00F16965"/>
    <w:rsid w:val="00F16A87"/>
    <w:rsid w:val="00F16AF7"/>
    <w:rsid w:val="00F16CDF"/>
    <w:rsid w:val="00F16F55"/>
    <w:rsid w:val="00F16F99"/>
    <w:rsid w:val="00F17028"/>
    <w:rsid w:val="00F1702F"/>
    <w:rsid w:val="00F170DC"/>
    <w:rsid w:val="00F1714E"/>
    <w:rsid w:val="00F1728C"/>
    <w:rsid w:val="00F172A8"/>
    <w:rsid w:val="00F17441"/>
    <w:rsid w:val="00F1751E"/>
    <w:rsid w:val="00F17558"/>
    <w:rsid w:val="00F179B6"/>
    <w:rsid w:val="00F17A78"/>
    <w:rsid w:val="00F17B16"/>
    <w:rsid w:val="00F17DCB"/>
    <w:rsid w:val="00F17E5B"/>
    <w:rsid w:val="00F17F6B"/>
    <w:rsid w:val="00F20183"/>
    <w:rsid w:val="00F20286"/>
    <w:rsid w:val="00F209CB"/>
    <w:rsid w:val="00F209F1"/>
    <w:rsid w:val="00F20B14"/>
    <w:rsid w:val="00F20B9E"/>
    <w:rsid w:val="00F20BBE"/>
    <w:rsid w:val="00F20E61"/>
    <w:rsid w:val="00F20EF1"/>
    <w:rsid w:val="00F21107"/>
    <w:rsid w:val="00F21478"/>
    <w:rsid w:val="00F21A7A"/>
    <w:rsid w:val="00F21AD0"/>
    <w:rsid w:val="00F21E78"/>
    <w:rsid w:val="00F21EA9"/>
    <w:rsid w:val="00F21FBB"/>
    <w:rsid w:val="00F22130"/>
    <w:rsid w:val="00F22223"/>
    <w:rsid w:val="00F22480"/>
    <w:rsid w:val="00F22555"/>
    <w:rsid w:val="00F22738"/>
    <w:rsid w:val="00F2289D"/>
    <w:rsid w:val="00F2294D"/>
    <w:rsid w:val="00F229DD"/>
    <w:rsid w:val="00F22A0F"/>
    <w:rsid w:val="00F22C83"/>
    <w:rsid w:val="00F22D04"/>
    <w:rsid w:val="00F22F29"/>
    <w:rsid w:val="00F23184"/>
    <w:rsid w:val="00F23308"/>
    <w:rsid w:val="00F234AE"/>
    <w:rsid w:val="00F2375C"/>
    <w:rsid w:val="00F23762"/>
    <w:rsid w:val="00F23785"/>
    <w:rsid w:val="00F2392D"/>
    <w:rsid w:val="00F23996"/>
    <w:rsid w:val="00F23FCA"/>
    <w:rsid w:val="00F2407D"/>
    <w:rsid w:val="00F240BE"/>
    <w:rsid w:val="00F240D8"/>
    <w:rsid w:val="00F24135"/>
    <w:rsid w:val="00F2427D"/>
    <w:rsid w:val="00F2431A"/>
    <w:rsid w:val="00F24A02"/>
    <w:rsid w:val="00F24C36"/>
    <w:rsid w:val="00F24C54"/>
    <w:rsid w:val="00F24C98"/>
    <w:rsid w:val="00F25269"/>
    <w:rsid w:val="00F253C4"/>
    <w:rsid w:val="00F25445"/>
    <w:rsid w:val="00F25598"/>
    <w:rsid w:val="00F2561B"/>
    <w:rsid w:val="00F2562A"/>
    <w:rsid w:val="00F25922"/>
    <w:rsid w:val="00F25B29"/>
    <w:rsid w:val="00F25B4F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6A78"/>
    <w:rsid w:val="00F26CBE"/>
    <w:rsid w:val="00F26CF6"/>
    <w:rsid w:val="00F26DE1"/>
    <w:rsid w:val="00F2702C"/>
    <w:rsid w:val="00F27087"/>
    <w:rsid w:val="00F2712C"/>
    <w:rsid w:val="00F271DF"/>
    <w:rsid w:val="00F27577"/>
    <w:rsid w:val="00F27869"/>
    <w:rsid w:val="00F2789A"/>
    <w:rsid w:val="00F279E0"/>
    <w:rsid w:val="00F27BE0"/>
    <w:rsid w:val="00F27CC1"/>
    <w:rsid w:val="00F27D83"/>
    <w:rsid w:val="00F305DF"/>
    <w:rsid w:val="00F30642"/>
    <w:rsid w:val="00F30666"/>
    <w:rsid w:val="00F3069D"/>
    <w:rsid w:val="00F306F8"/>
    <w:rsid w:val="00F308BF"/>
    <w:rsid w:val="00F30A57"/>
    <w:rsid w:val="00F30B19"/>
    <w:rsid w:val="00F30CD0"/>
    <w:rsid w:val="00F30D33"/>
    <w:rsid w:val="00F30FFB"/>
    <w:rsid w:val="00F310CF"/>
    <w:rsid w:val="00F3145D"/>
    <w:rsid w:val="00F3179F"/>
    <w:rsid w:val="00F317B1"/>
    <w:rsid w:val="00F31859"/>
    <w:rsid w:val="00F31C98"/>
    <w:rsid w:val="00F31DD8"/>
    <w:rsid w:val="00F31E65"/>
    <w:rsid w:val="00F31EE3"/>
    <w:rsid w:val="00F32108"/>
    <w:rsid w:val="00F321D7"/>
    <w:rsid w:val="00F32325"/>
    <w:rsid w:val="00F32445"/>
    <w:rsid w:val="00F3247F"/>
    <w:rsid w:val="00F3260B"/>
    <w:rsid w:val="00F32631"/>
    <w:rsid w:val="00F32731"/>
    <w:rsid w:val="00F3282C"/>
    <w:rsid w:val="00F32B86"/>
    <w:rsid w:val="00F32B92"/>
    <w:rsid w:val="00F330C0"/>
    <w:rsid w:val="00F33103"/>
    <w:rsid w:val="00F33164"/>
    <w:rsid w:val="00F33191"/>
    <w:rsid w:val="00F331E6"/>
    <w:rsid w:val="00F3339B"/>
    <w:rsid w:val="00F3343D"/>
    <w:rsid w:val="00F336F6"/>
    <w:rsid w:val="00F3378B"/>
    <w:rsid w:val="00F3385F"/>
    <w:rsid w:val="00F33DF3"/>
    <w:rsid w:val="00F34057"/>
    <w:rsid w:val="00F34179"/>
    <w:rsid w:val="00F34310"/>
    <w:rsid w:val="00F34584"/>
    <w:rsid w:val="00F34816"/>
    <w:rsid w:val="00F34DC0"/>
    <w:rsid w:val="00F34E52"/>
    <w:rsid w:val="00F34FC7"/>
    <w:rsid w:val="00F3540F"/>
    <w:rsid w:val="00F35765"/>
    <w:rsid w:val="00F35C72"/>
    <w:rsid w:val="00F35CC2"/>
    <w:rsid w:val="00F35E2C"/>
    <w:rsid w:val="00F36122"/>
    <w:rsid w:val="00F36192"/>
    <w:rsid w:val="00F3619F"/>
    <w:rsid w:val="00F364DD"/>
    <w:rsid w:val="00F36D31"/>
    <w:rsid w:val="00F3706C"/>
    <w:rsid w:val="00F3794E"/>
    <w:rsid w:val="00F37B1B"/>
    <w:rsid w:val="00F37C4C"/>
    <w:rsid w:val="00F37CC7"/>
    <w:rsid w:val="00F37FDF"/>
    <w:rsid w:val="00F400E2"/>
    <w:rsid w:val="00F40421"/>
    <w:rsid w:val="00F40C3A"/>
    <w:rsid w:val="00F40E14"/>
    <w:rsid w:val="00F40E5B"/>
    <w:rsid w:val="00F414E3"/>
    <w:rsid w:val="00F41515"/>
    <w:rsid w:val="00F41690"/>
    <w:rsid w:val="00F41721"/>
    <w:rsid w:val="00F417ED"/>
    <w:rsid w:val="00F41943"/>
    <w:rsid w:val="00F41B2F"/>
    <w:rsid w:val="00F41BC2"/>
    <w:rsid w:val="00F41CBF"/>
    <w:rsid w:val="00F41D6B"/>
    <w:rsid w:val="00F41F12"/>
    <w:rsid w:val="00F4203C"/>
    <w:rsid w:val="00F42155"/>
    <w:rsid w:val="00F42248"/>
    <w:rsid w:val="00F422A7"/>
    <w:rsid w:val="00F423BD"/>
    <w:rsid w:val="00F423D0"/>
    <w:rsid w:val="00F42515"/>
    <w:rsid w:val="00F4272E"/>
    <w:rsid w:val="00F429B2"/>
    <w:rsid w:val="00F42BF4"/>
    <w:rsid w:val="00F42C22"/>
    <w:rsid w:val="00F42FC6"/>
    <w:rsid w:val="00F42FFF"/>
    <w:rsid w:val="00F4306B"/>
    <w:rsid w:val="00F430DB"/>
    <w:rsid w:val="00F4318C"/>
    <w:rsid w:val="00F43381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3F8B"/>
    <w:rsid w:val="00F440BA"/>
    <w:rsid w:val="00F444D7"/>
    <w:rsid w:val="00F444E1"/>
    <w:rsid w:val="00F4463F"/>
    <w:rsid w:val="00F44A39"/>
    <w:rsid w:val="00F44B95"/>
    <w:rsid w:val="00F44C59"/>
    <w:rsid w:val="00F44CAA"/>
    <w:rsid w:val="00F44EB5"/>
    <w:rsid w:val="00F44ED3"/>
    <w:rsid w:val="00F44F8C"/>
    <w:rsid w:val="00F4511A"/>
    <w:rsid w:val="00F4544C"/>
    <w:rsid w:val="00F454EA"/>
    <w:rsid w:val="00F45512"/>
    <w:rsid w:val="00F455AA"/>
    <w:rsid w:val="00F4567E"/>
    <w:rsid w:val="00F45800"/>
    <w:rsid w:val="00F45888"/>
    <w:rsid w:val="00F45CB6"/>
    <w:rsid w:val="00F45E4A"/>
    <w:rsid w:val="00F4624E"/>
    <w:rsid w:val="00F46351"/>
    <w:rsid w:val="00F468B4"/>
    <w:rsid w:val="00F46AB5"/>
    <w:rsid w:val="00F46B66"/>
    <w:rsid w:val="00F46FC3"/>
    <w:rsid w:val="00F471CD"/>
    <w:rsid w:val="00F472AE"/>
    <w:rsid w:val="00F47310"/>
    <w:rsid w:val="00F4734E"/>
    <w:rsid w:val="00F47585"/>
    <w:rsid w:val="00F47623"/>
    <w:rsid w:val="00F477A5"/>
    <w:rsid w:val="00F47925"/>
    <w:rsid w:val="00F47FF8"/>
    <w:rsid w:val="00F500BC"/>
    <w:rsid w:val="00F502B9"/>
    <w:rsid w:val="00F502C7"/>
    <w:rsid w:val="00F5040D"/>
    <w:rsid w:val="00F50662"/>
    <w:rsid w:val="00F5080A"/>
    <w:rsid w:val="00F509D3"/>
    <w:rsid w:val="00F510A7"/>
    <w:rsid w:val="00F517B0"/>
    <w:rsid w:val="00F518E0"/>
    <w:rsid w:val="00F519C5"/>
    <w:rsid w:val="00F51A8F"/>
    <w:rsid w:val="00F51B9F"/>
    <w:rsid w:val="00F51C31"/>
    <w:rsid w:val="00F51F25"/>
    <w:rsid w:val="00F5213C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CB6"/>
    <w:rsid w:val="00F52DD6"/>
    <w:rsid w:val="00F52DF2"/>
    <w:rsid w:val="00F534DB"/>
    <w:rsid w:val="00F53712"/>
    <w:rsid w:val="00F5378C"/>
    <w:rsid w:val="00F537D3"/>
    <w:rsid w:val="00F538DA"/>
    <w:rsid w:val="00F5391B"/>
    <w:rsid w:val="00F5392A"/>
    <w:rsid w:val="00F53A38"/>
    <w:rsid w:val="00F53C7A"/>
    <w:rsid w:val="00F53E4B"/>
    <w:rsid w:val="00F53E86"/>
    <w:rsid w:val="00F543F9"/>
    <w:rsid w:val="00F546A0"/>
    <w:rsid w:val="00F54845"/>
    <w:rsid w:val="00F5487E"/>
    <w:rsid w:val="00F548EE"/>
    <w:rsid w:val="00F54A26"/>
    <w:rsid w:val="00F54B03"/>
    <w:rsid w:val="00F54C0C"/>
    <w:rsid w:val="00F54D22"/>
    <w:rsid w:val="00F54FB4"/>
    <w:rsid w:val="00F5513F"/>
    <w:rsid w:val="00F551EC"/>
    <w:rsid w:val="00F5565E"/>
    <w:rsid w:val="00F5579E"/>
    <w:rsid w:val="00F55A2C"/>
    <w:rsid w:val="00F55A33"/>
    <w:rsid w:val="00F55BA3"/>
    <w:rsid w:val="00F55BA9"/>
    <w:rsid w:val="00F55BB7"/>
    <w:rsid w:val="00F55CFE"/>
    <w:rsid w:val="00F56017"/>
    <w:rsid w:val="00F5615D"/>
    <w:rsid w:val="00F563C9"/>
    <w:rsid w:val="00F5685D"/>
    <w:rsid w:val="00F56C98"/>
    <w:rsid w:val="00F56CC9"/>
    <w:rsid w:val="00F570A9"/>
    <w:rsid w:val="00F57173"/>
    <w:rsid w:val="00F5743C"/>
    <w:rsid w:val="00F57467"/>
    <w:rsid w:val="00F577DD"/>
    <w:rsid w:val="00F57BEC"/>
    <w:rsid w:val="00F57D9F"/>
    <w:rsid w:val="00F57DF3"/>
    <w:rsid w:val="00F57E34"/>
    <w:rsid w:val="00F60006"/>
    <w:rsid w:val="00F60131"/>
    <w:rsid w:val="00F60501"/>
    <w:rsid w:val="00F606D6"/>
    <w:rsid w:val="00F607D9"/>
    <w:rsid w:val="00F609B6"/>
    <w:rsid w:val="00F609E1"/>
    <w:rsid w:val="00F60EAD"/>
    <w:rsid w:val="00F60EB3"/>
    <w:rsid w:val="00F6124F"/>
    <w:rsid w:val="00F6129B"/>
    <w:rsid w:val="00F61343"/>
    <w:rsid w:val="00F61482"/>
    <w:rsid w:val="00F61782"/>
    <w:rsid w:val="00F61843"/>
    <w:rsid w:val="00F618F6"/>
    <w:rsid w:val="00F61C92"/>
    <w:rsid w:val="00F61D09"/>
    <w:rsid w:val="00F6200C"/>
    <w:rsid w:val="00F620B1"/>
    <w:rsid w:val="00F62231"/>
    <w:rsid w:val="00F622E0"/>
    <w:rsid w:val="00F623BC"/>
    <w:rsid w:val="00F62411"/>
    <w:rsid w:val="00F624AF"/>
    <w:rsid w:val="00F625C5"/>
    <w:rsid w:val="00F628C8"/>
    <w:rsid w:val="00F62DDD"/>
    <w:rsid w:val="00F62E33"/>
    <w:rsid w:val="00F62F8C"/>
    <w:rsid w:val="00F63073"/>
    <w:rsid w:val="00F630F0"/>
    <w:rsid w:val="00F63438"/>
    <w:rsid w:val="00F6387B"/>
    <w:rsid w:val="00F638F8"/>
    <w:rsid w:val="00F639F4"/>
    <w:rsid w:val="00F63A4B"/>
    <w:rsid w:val="00F63C2B"/>
    <w:rsid w:val="00F63FC8"/>
    <w:rsid w:val="00F640A4"/>
    <w:rsid w:val="00F64515"/>
    <w:rsid w:val="00F64575"/>
    <w:rsid w:val="00F646AA"/>
    <w:rsid w:val="00F64840"/>
    <w:rsid w:val="00F64928"/>
    <w:rsid w:val="00F64A30"/>
    <w:rsid w:val="00F64BFB"/>
    <w:rsid w:val="00F64DAF"/>
    <w:rsid w:val="00F64EBA"/>
    <w:rsid w:val="00F6521A"/>
    <w:rsid w:val="00F652B4"/>
    <w:rsid w:val="00F653B5"/>
    <w:rsid w:val="00F653CF"/>
    <w:rsid w:val="00F653F3"/>
    <w:rsid w:val="00F6555F"/>
    <w:rsid w:val="00F65641"/>
    <w:rsid w:val="00F659AC"/>
    <w:rsid w:val="00F65C22"/>
    <w:rsid w:val="00F6605B"/>
    <w:rsid w:val="00F66230"/>
    <w:rsid w:val="00F662BC"/>
    <w:rsid w:val="00F66622"/>
    <w:rsid w:val="00F6667D"/>
    <w:rsid w:val="00F666C7"/>
    <w:rsid w:val="00F66767"/>
    <w:rsid w:val="00F66DA4"/>
    <w:rsid w:val="00F66DDF"/>
    <w:rsid w:val="00F6715F"/>
    <w:rsid w:val="00F671BC"/>
    <w:rsid w:val="00F672A4"/>
    <w:rsid w:val="00F67475"/>
    <w:rsid w:val="00F67477"/>
    <w:rsid w:val="00F67664"/>
    <w:rsid w:val="00F676DF"/>
    <w:rsid w:val="00F678C2"/>
    <w:rsid w:val="00F67C74"/>
    <w:rsid w:val="00F67DDE"/>
    <w:rsid w:val="00F67DF4"/>
    <w:rsid w:val="00F67FA8"/>
    <w:rsid w:val="00F700BE"/>
    <w:rsid w:val="00F700CD"/>
    <w:rsid w:val="00F70172"/>
    <w:rsid w:val="00F7019F"/>
    <w:rsid w:val="00F7028B"/>
    <w:rsid w:val="00F7035C"/>
    <w:rsid w:val="00F70369"/>
    <w:rsid w:val="00F70412"/>
    <w:rsid w:val="00F70620"/>
    <w:rsid w:val="00F706EE"/>
    <w:rsid w:val="00F707C9"/>
    <w:rsid w:val="00F70CCD"/>
    <w:rsid w:val="00F710B4"/>
    <w:rsid w:val="00F71192"/>
    <w:rsid w:val="00F714AD"/>
    <w:rsid w:val="00F7155F"/>
    <w:rsid w:val="00F716CC"/>
    <w:rsid w:val="00F7184A"/>
    <w:rsid w:val="00F71E07"/>
    <w:rsid w:val="00F7225D"/>
    <w:rsid w:val="00F724D7"/>
    <w:rsid w:val="00F725F2"/>
    <w:rsid w:val="00F725F3"/>
    <w:rsid w:val="00F726BC"/>
    <w:rsid w:val="00F726C8"/>
    <w:rsid w:val="00F727A7"/>
    <w:rsid w:val="00F729F8"/>
    <w:rsid w:val="00F72DDB"/>
    <w:rsid w:val="00F72E2C"/>
    <w:rsid w:val="00F72EF8"/>
    <w:rsid w:val="00F730D1"/>
    <w:rsid w:val="00F7323C"/>
    <w:rsid w:val="00F73605"/>
    <w:rsid w:val="00F73806"/>
    <w:rsid w:val="00F7387D"/>
    <w:rsid w:val="00F7389C"/>
    <w:rsid w:val="00F73BD6"/>
    <w:rsid w:val="00F73DBD"/>
    <w:rsid w:val="00F740D5"/>
    <w:rsid w:val="00F74179"/>
    <w:rsid w:val="00F74340"/>
    <w:rsid w:val="00F7441C"/>
    <w:rsid w:val="00F74843"/>
    <w:rsid w:val="00F74928"/>
    <w:rsid w:val="00F74939"/>
    <w:rsid w:val="00F74B68"/>
    <w:rsid w:val="00F7508C"/>
    <w:rsid w:val="00F754E7"/>
    <w:rsid w:val="00F754ED"/>
    <w:rsid w:val="00F756C6"/>
    <w:rsid w:val="00F75A96"/>
    <w:rsid w:val="00F75C9C"/>
    <w:rsid w:val="00F75D31"/>
    <w:rsid w:val="00F75D54"/>
    <w:rsid w:val="00F75D9B"/>
    <w:rsid w:val="00F75F55"/>
    <w:rsid w:val="00F75F8C"/>
    <w:rsid w:val="00F75F92"/>
    <w:rsid w:val="00F75FB4"/>
    <w:rsid w:val="00F7602C"/>
    <w:rsid w:val="00F76269"/>
    <w:rsid w:val="00F76273"/>
    <w:rsid w:val="00F765E2"/>
    <w:rsid w:val="00F76762"/>
    <w:rsid w:val="00F76B35"/>
    <w:rsid w:val="00F77012"/>
    <w:rsid w:val="00F771D6"/>
    <w:rsid w:val="00F7722C"/>
    <w:rsid w:val="00F774A5"/>
    <w:rsid w:val="00F775CD"/>
    <w:rsid w:val="00F77772"/>
    <w:rsid w:val="00F77B70"/>
    <w:rsid w:val="00F77C81"/>
    <w:rsid w:val="00F77C85"/>
    <w:rsid w:val="00F800A1"/>
    <w:rsid w:val="00F800C5"/>
    <w:rsid w:val="00F80292"/>
    <w:rsid w:val="00F806D3"/>
    <w:rsid w:val="00F80747"/>
    <w:rsid w:val="00F808E9"/>
    <w:rsid w:val="00F809FC"/>
    <w:rsid w:val="00F80A99"/>
    <w:rsid w:val="00F80B16"/>
    <w:rsid w:val="00F80B9E"/>
    <w:rsid w:val="00F80E46"/>
    <w:rsid w:val="00F80F49"/>
    <w:rsid w:val="00F810DE"/>
    <w:rsid w:val="00F81353"/>
    <w:rsid w:val="00F81400"/>
    <w:rsid w:val="00F81408"/>
    <w:rsid w:val="00F814EF"/>
    <w:rsid w:val="00F8159E"/>
    <w:rsid w:val="00F815DA"/>
    <w:rsid w:val="00F81612"/>
    <w:rsid w:val="00F817E7"/>
    <w:rsid w:val="00F8182B"/>
    <w:rsid w:val="00F818C3"/>
    <w:rsid w:val="00F81A63"/>
    <w:rsid w:val="00F81AD6"/>
    <w:rsid w:val="00F81B9C"/>
    <w:rsid w:val="00F81C50"/>
    <w:rsid w:val="00F81D71"/>
    <w:rsid w:val="00F81DDD"/>
    <w:rsid w:val="00F8200F"/>
    <w:rsid w:val="00F8215E"/>
    <w:rsid w:val="00F826AC"/>
    <w:rsid w:val="00F82AA0"/>
    <w:rsid w:val="00F82E1B"/>
    <w:rsid w:val="00F82E62"/>
    <w:rsid w:val="00F83071"/>
    <w:rsid w:val="00F83377"/>
    <w:rsid w:val="00F83593"/>
    <w:rsid w:val="00F83641"/>
    <w:rsid w:val="00F836EF"/>
    <w:rsid w:val="00F836F5"/>
    <w:rsid w:val="00F83B18"/>
    <w:rsid w:val="00F83DF4"/>
    <w:rsid w:val="00F83E2C"/>
    <w:rsid w:val="00F83F30"/>
    <w:rsid w:val="00F83FE0"/>
    <w:rsid w:val="00F84077"/>
    <w:rsid w:val="00F84339"/>
    <w:rsid w:val="00F84543"/>
    <w:rsid w:val="00F84735"/>
    <w:rsid w:val="00F8481D"/>
    <w:rsid w:val="00F84C1C"/>
    <w:rsid w:val="00F84DE8"/>
    <w:rsid w:val="00F84F21"/>
    <w:rsid w:val="00F84F8B"/>
    <w:rsid w:val="00F851D3"/>
    <w:rsid w:val="00F852E5"/>
    <w:rsid w:val="00F855A7"/>
    <w:rsid w:val="00F8566A"/>
    <w:rsid w:val="00F85771"/>
    <w:rsid w:val="00F8592D"/>
    <w:rsid w:val="00F859A9"/>
    <w:rsid w:val="00F85BC8"/>
    <w:rsid w:val="00F85C92"/>
    <w:rsid w:val="00F85E5C"/>
    <w:rsid w:val="00F85F6E"/>
    <w:rsid w:val="00F8608A"/>
    <w:rsid w:val="00F86111"/>
    <w:rsid w:val="00F8613C"/>
    <w:rsid w:val="00F862B0"/>
    <w:rsid w:val="00F862D7"/>
    <w:rsid w:val="00F862F6"/>
    <w:rsid w:val="00F863D2"/>
    <w:rsid w:val="00F864BD"/>
    <w:rsid w:val="00F866BE"/>
    <w:rsid w:val="00F86723"/>
    <w:rsid w:val="00F867D9"/>
    <w:rsid w:val="00F868BF"/>
    <w:rsid w:val="00F86A84"/>
    <w:rsid w:val="00F86A9A"/>
    <w:rsid w:val="00F86CF7"/>
    <w:rsid w:val="00F86D1E"/>
    <w:rsid w:val="00F86D85"/>
    <w:rsid w:val="00F86D9B"/>
    <w:rsid w:val="00F86E22"/>
    <w:rsid w:val="00F87387"/>
    <w:rsid w:val="00F874AF"/>
    <w:rsid w:val="00F87770"/>
    <w:rsid w:val="00F8789F"/>
    <w:rsid w:val="00F87E05"/>
    <w:rsid w:val="00F87E67"/>
    <w:rsid w:val="00F87F40"/>
    <w:rsid w:val="00F9011F"/>
    <w:rsid w:val="00F90143"/>
    <w:rsid w:val="00F90323"/>
    <w:rsid w:val="00F9037D"/>
    <w:rsid w:val="00F905AC"/>
    <w:rsid w:val="00F90614"/>
    <w:rsid w:val="00F9061E"/>
    <w:rsid w:val="00F9064A"/>
    <w:rsid w:val="00F9071A"/>
    <w:rsid w:val="00F90A0A"/>
    <w:rsid w:val="00F90AE9"/>
    <w:rsid w:val="00F90CC4"/>
    <w:rsid w:val="00F90E3B"/>
    <w:rsid w:val="00F91027"/>
    <w:rsid w:val="00F911C7"/>
    <w:rsid w:val="00F9123D"/>
    <w:rsid w:val="00F9125E"/>
    <w:rsid w:val="00F912F3"/>
    <w:rsid w:val="00F915C3"/>
    <w:rsid w:val="00F915C4"/>
    <w:rsid w:val="00F917F9"/>
    <w:rsid w:val="00F9184B"/>
    <w:rsid w:val="00F9196B"/>
    <w:rsid w:val="00F919E5"/>
    <w:rsid w:val="00F91BCB"/>
    <w:rsid w:val="00F91CD2"/>
    <w:rsid w:val="00F91D00"/>
    <w:rsid w:val="00F92091"/>
    <w:rsid w:val="00F9226B"/>
    <w:rsid w:val="00F923C2"/>
    <w:rsid w:val="00F924DE"/>
    <w:rsid w:val="00F92B6D"/>
    <w:rsid w:val="00F92C88"/>
    <w:rsid w:val="00F92D33"/>
    <w:rsid w:val="00F92EA2"/>
    <w:rsid w:val="00F92F6A"/>
    <w:rsid w:val="00F93093"/>
    <w:rsid w:val="00F93913"/>
    <w:rsid w:val="00F93991"/>
    <w:rsid w:val="00F93A31"/>
    <w:rsid w:val="00F93FD8"/>
    <w:rsid w:val="00F940BD"/>
    <w:rsid w:val="00F941A6"/>
    <w:rsid w:val="00F941C9"/>
    <w:rsid w:val="00F9448C"/>
    <w:rsid w:val="00F94505"/>
    <w:rsid w:val="00F945AB"/>
    <w:rsid w:val="00F94644"/>
    <w:rsid w:val="00F94A7D"/>
    <w:rsid w:val="00F94DD2"/>
    <w:rsid w:val="00F94FB3"/>
    <w:rsid w:val="00F95331"/>
    <w:rsid w:val="00F95343"/>
    <w:rsid w:val="00F95380"/>
    <w:rsid w:val="00F95527"/>
    <w:rsid w:val="00F95723"/>
    <w:rsid w:val="00F958E2"/>
    <w:rsid w:val="00F95C64"/>
    <w:rsid w:val="00F95F65"/>
    <w:rsid w:val="00F96191"/>
    <w:rsid w:val="00F9623C"/>
    <w:rsid w:val="00F9630F"/>
    <w:rsid w:val="00F965D7"/>
    <w:rsid w:val="00F96FB4"/>
    <w:rsid w:val="00F97298"/>
    <w:rsid w:val="00F972F1"/>
    <w:rsid w:val="00F97709"/>
    <w:rsid w:val="00F97B9D"/>
    <w:rsid w:val="00F97F22"/>
    <w:rsid w:val="00FA00E9"/>
    <w:rsid w:val="00FA00EC"/>
    <w:rsid w:val="00FA01D9"/>
    <w:rsid w:val="00FA02B0"/>
    <w:rsid w:val="00FA0594"/>
    <w:rsid w:val="00FA0675"/>
    <w:rsid w:val="00FA0CC0"/>
    <w:rsid w:val="00FA0D8E"/>
    <w:rsid w:val="00FA0DA2"/>
    <w:rsid w:val="00FA0E72"/>
    <w:rsid w:val="00FA0EEF"/>
    <w:rsid w:val="00FA0F2F"/>
    <w:rsid w:val="00FA0F4A"/>
    <w:rsid w:val="00FA1649"/>
    <w:rsid w:val="00FA177E"/>
    <w:rsid w:val="00FA18B5"/>
    <w:rsid w:val="00FA1D8E"/>
    <w:rsid w:val="00FA1E4F"/>
    <w:rsid w:val="00FA1EBD"/>
    <w:rsid w:val="00FA1EDD"/>
    <w:rsid w:val="00FA2024"/>
    <w:rsid w:val="00FA202D"/>
    <w:rsid w:val="00FA2242"/>
    <w:rsid w:val="00FA2291"/>
    <w:rsid w:val="00FA2505"/>
    <w:rsid w:val="00FA285A"/>
    <w:rsid w:val="00FA2950"/>
    <w:rsid w:val="00FA2A4C"/>
    <w:rsid w:val="00FA2A6E"/>
    <w:rsid w:val="00FA2AFE"/>
    <w:rsid w:val="00FA2D1C"/>
    <w:rsid w:val="00FA2D50"/>
    <w:rsid w:val="00FA2DC7"/>
    <w:rsid w:val="00FA2EE0"/>
    <w:rsid w:val="00FA2FBA"/>
    <w:rsid w:val="00FA30B6"/>
    <w:rsid w:val="00FA30E7"/>
    <w:rsid w:val="00FA3106"/>
    <w:rsid w:val="00FA3138"/>
    <w:rsid w:val="00FA3173"/>
    <w:rsid w:val="00FA3405"/>
    <w:rsid w:val="00FA34FD"/>
    <w:rsid w:val="00FA3BF5"/>
    <w:rsid w:val="00FA3D00"/>
    <w:rsid w:val="00FA4081"/>
    <w:rsid w:val="00FA42C4"/>
    <w:rsid w:val="00FA4429"/>
    <w:rsid w:val="00FA47C2"/>
    <w:rsid w:val="00FA4A6E"/>
    <w:rsid w:val="00FA4A83"/>
    <w:rsid w:val="00FA4B28"/>
    <w:rsid w:val="00FA4B6D"/>
    <w:rsid w:val="00FA4D11"/>
    <w:rsid w:val="00FA4DDF"/>
    <w:rsid w:val="00FA4DF5"/>
    <w:rsid w:val="00FA4E8C"/>
    <w:rsid w:val="00FA4EF3"/>
    <w:rsid w:val="00FA5137"/>
    <w:rsid w:val="00FA537F"/>
    <w:rsid w:val="00FA53CC"/>
    <w:rsid w:val="00FA54D4"/>
    <w:rsid w:val="00FA586F"/>
    <w:rsid w:val="00FA597C"/>
    <w:rsid w:val="00FA59BD"/>
    <w:rsid w:val="00FA5ED4"/>
    <w:rsid w:val="00FA5F33"/>
    <w:rsid w:val="00FA5F68"/>
    <w:rsid w:val="00FA6759"/>
    <w:rsid w:val="00FA67BB"/>
    <w:rsid w:val="00FA67C0"/>
    <w:rsid w:val="00FA69CA"/>
    <w:rsid w:val="00FA6C04"/>
    <w:rsid w:val="00FA6D38"/>
    <w:rsid w:val="00FA6DC2"/>
    <w:rsid w:val="00FA6DFF"/>
    <w:rsid w:val="00FA718D"/>
    <w:rsid w:val="00FA729D"/>
    <w:rsid w:val="00FA7687"/>
    <w:rsid w:val="00FA785B"/>
    <w:rsid w:val="00FA7A61"/>
    <w:rsid w:val="00FA7B82"/>
    <w:rsid w:val="00FB0768"/>
    <w:rsid w:val="00FB0BAC"/>
    <w:rsid w:val="00FB0C4D"/>
    <w:rsid w:val="00FB0C5F"/>
    <w:rsid w:val="00FB0E2A"/>
    <w:rsid w:val="00FB1075"/>
    <w:rsid w:val="00FB16FA"/>
    <w:rsid w:val="00FB1AB8"/>
    <w:rsid w:val="00FB1D99"/>
    <w:rsid w:val="00FB1DCC"/>
    <w:rsid w:val="00FB1F28"/>
    <w:rsid w:val="00FB1FFD"/>
    <w:rsid w:val="00FB2157"/>
    <w:rsid w:val="00FB2170"/>
    <w:rsid w:val="00FB225B"/>
    <w:rsid w:val="00FB256C"/>
    <w:rsid w:val="00FB25A6"/>
    <w:rsid w:val="00FB27E6"/>
    <w:rsid w:val="00FB28FC"/>
    <w:rsid w:val="00FB2ACC"/>
    <w:rsid w:val="00FB2DB2"/>
    <w:rsid w:val="00FB34CC"/>
    <w:rsid w:val="00FB361F"/>
    <w:rsid w:val="00FB37B8"/>
    <w:rsid w:val="00FB37E3"/>
    <w:rsid w:val="00FB3836"/>
    <w:rsid w:val="00FB3B07"/>
    <w:rsid w:val="00FB3DB2"/>
    <w:rsid w:val="00FB3DF5"/>
    <w:rsid w:val="00FB3FF4"/>
    <w:rsid w:val="00FB414C"/>
    <w:rsid w:val="00FB431B"/>
    <w:rsid w:val="00FB4381"/>
    <w:rsid w:val="00FB4C15"/>
    <w:rsid w:val="00FB4E41"/>
    <w:rsid w:val="00FB511D"/>
    <w:rsid w:val="00FB5646"/>
    <w:rsid w:val="00FB565E"/>
    <w:rsid w:val="00FB579B"/>
    <w:rsid w:val="00FB5CB7"/>
    <w:rsid w:val="00FB5E8F"/>
    <w:rsid w:val="00FB5EC4"/>
    <w:rsid w:val="00FB6122"/>
    <w:rsid w:val="00FB6517"/>
    <w:rsid w:val="00FB676C"/>
    <w:rsid w:val="00FB6940"/>
    <w:rsid w:val="00FB6AC7"/>
    <w:rsid w:val="00FB6BB2"/>
    <w:rsid w:val="00FB71D2"/>
    <w:rsid w:val="00FB73A0"/>
    <w:rsid w:val="00FB73FA"/>
    <w:rsid w:val="00FB7467"/>
    <w:rsid w:val="00FB7734"/>
    <w:rsid w:val="00FB7B20"/>
    <w:rsid w:val="00FC0040"/>
    <w:rsid w:val="00FC0411"/>
    <w:rsid w:val="00FC0436"/>
    <w:rsid w:val="00FC0770"/>
    <w:rsid w:val="00FC0810"/>
    <w:rsid w:val="00FC08A9"/>
    <w:rsid w:val="00FC08C4"/>
    <w:rsid w:val="00FC0929"/>
    <w:rsid w:val="00FC0930"/>
    <w:rsid w:val="00FC0B7F"/>
    <w:rsid w:val="00FC0BFE"/>
    <w:rsid w:val="00FC0C6B"/>
    <w:rsid w:val="00FC0CB4"/>
    <w:rsid w:val="00FC0D48"/>
    <w:rsid w:val="00FC113A"/>
    <w:rsid w:val="00FC121C"/>
    <w:rsid w:val="00FC1484"/>
    <w:rsid w:val="00FC1831"/>
    <w:rsid w:val="00FC1905"/>
    <w:rsid w:val="00FC193E"/>
    <w:rsid w:val="00FC1992"/>
    <w:rsid w:val="00FC1B49"/>
    <w:rsid w:val="00FC1C43"/>
    <w:rsid w:val="00FC1E48"/>
    <w:rsid w:val="00FC1ED4"/>
    <w:rsid w:val="00FC1ED7"/>
    <w:rsid w:val="00FC2208"/>
    <w:rsid w:val="00FC2266"/>
    <w:rsid w:val="00FC2309"/>
    <w:rsid w:val="00FC2365"/>
    <w:rsid w:val="00FC2788"/>
    <w:rsid w:val="00FC2A1B"/>
    <w:rsid w:val="00FC2B03"/>
    <w:rsid w:val="00FC2CB5"/>
    <w:rsid w:val="00FC2DFC"/>
    <w:rsid w:val="00FC2E85"/>
    <w:rsid w:val="00FC2ED5"/>
    <w:rsid w:val="00FC3053"/>
    <w:rsid w:val="00FC32A7"/>
    <w:rsid w:val="00FC362E"/>
    <w:rsid w:val="00FC367A"/>
    <w:rsid w:val="00FC3690"/>
    <w:rsid w:val="00FC39BF"/>
    <w:rsid w:val="00FC3C1D"/>
    <w:rsid w:val="00FC3CA6"/>
    <w:rsid w:val="00FC3CB5"/>
    <w:rsid w:val="00FC3EE7"/>
    <w:rsid w:val="00FC3FB5"/>
    <w:rsid w:val="00FC416B"/>
    <w:rsid w:val="00FC420A"/>
    <w:rsid w:val="00FC43DE"/>
    <w:rsid w:val="00FC457A"/>
    <w:rsid w:val="00FC47BF"/>
    <w:rsid w:val="00FC4A9D"/>
    <w:rsid w:val="00FC4B9A"/>
    <w:rsid w:val="00FC4BBC"/>
    <w:rsid w:val="00FC4BD4"/>
    <w:rsid w:val="00FC511D"/>
    <w:rsid w:val="00FC5233"/>
    <w:rsid w:val="00FC523C"/>
    <w:rsid w:val="00FC5B09"/>
    <w:rsid w:val="00FC5C20"/>
    <w:rsid w:val="00FC5CF5"/>
    <w:rsid w:val="00FC5D73"/>
    <w:rsid w:val="00FC5E85"/>
    <w:rsid w:val="00FC61BF"/>
    <w:rsid w:val="00FC6432"/>
    <w:rsid w:val="00FC6673"/>
    <w:rsid w:val="00FC6679"/>
    <w:rsid w:val="00FC673F"/>
    <w:rsid w:val="00FC6765"/>
    <w:rsid w:val="00FC683B"/>
    <w:rsid w:val="00FC694E"/>
    <w:rsid w:val="00FC6A34"/>
    <w:rsid w:val="00FC6CD9"/>
    <w:rsid w:val="00FC6F16"/>
    <w:rsid w:val="00FC75A4"/>
    <w:rsid w:val="00FC7AA1"/>
    <w:rsid w:val="00FC7AB8"/>
    <w:rsid w:val="00FC7B36"/>
    <w:rsid w:val="00FC7BD2"/>
    <w:rsid w:val="00FC7F26"/>
    <w:rsid w:val="00FD00E7"/>
    <w:rsid w:val="00FD0207"/>
    <w:rsid w:val="00FD0393"/>
    <w:rsid w:val="00FD0820"/>
    <w:rsid w:val="00FD08FF"/>
    <w:rsid w:val="00FD0A42"/>
    <w:rsid w:val="00FD0C8E"/>
    <w:rsid w:val="00FD0CD7"/>
    <w:rsid w:val="00FD0DC6"/>
    <w:rsid w:val="00FD0E1C"/>
    <w:rsid w:val="00FD1436"/>
    <w:rsid w:val="00FD15E9"/>
    <w:rsid w:val="00FD171E"/>
    <w:rsid w:val="00FD186E"/>
    <w:rsid w:val="00FD1873"/>
    <w:rsid w:val="00FD18CE"/>
    <w:rsid w:val="00FD1C92"/>
    <w:rsid w:val="00FD1E4D"/>
    <w:rsid w:val="00FD2402"/>
    <w:rsid w:val="00FD2588"/>
    <w:rsid w:val="00FD2AA2"/>
    <w:rsid w:val="00FD2C40"/>
    <w:rsid w:val="00FD3102"/>
    <w:rsid w:val="00FD3390"/>
    <w:rsid w:val="00FD33D7"/>
    <w:rsid w:val="00FD35A0"/>
    <w:rsid w:val="00FD3D4A"/>
    <w:rsid w:val="00FD3DF9"/>
    <w:rsid w:val="00FD4049"/>
    <w:rsid w:val="00FD4209"/>
    <w:rsid w:val="00FD45BE"/>
    <w:rsid w:val="00FD49F7"/>
    <w:rsid w:val="00FD4C8E"/>
    <w:rsid w:val="00FD4D72"/>
    <w:rsid w:val="00FD4EE5"/>
    <w:rsid w:val="00FD4FB3"/>
    <w:rsid w:val="00FD5007"/>
    <w:rsid w:val="00FD5205"/>
    <w:rsid w:val="00FD52B9"/>
    <w:rsid w:val="00FD534A"/>
    <w:rsid w:val="00FD567F"/>
    <w:rsid w:val="00FD5879"/>
    <w:rsid w:val="00FD598F"/>
    <w:rsid w:val="00FD5D7F"/>
    <w:rsid w:val="00FD5EDF"/>
    <w:rsid w:val="00FD5EF8"/>
    <w:rsid w:val="00FD5FF5"/>
    <w:rsid w:val="00FD6059"/>
    <w:rsid w:val="00FD6094"/>
    <w:rsid w:val="00FD618C"/>
    <w:rsid w:val="00FD65CE"/>
    <w:rsid w:val="00FD69C2"/>
    <w:rsid w:val="00FD6A25"/>
    <w:rsid w:val="00FD6E2C"/>
    <w:rsid w:val="00FD702F"/>
    <w:rsid w:val="00FD7175"/>
    <w:rsid w:val="00FD74C4"/>
    <w:rsid w:val="00FD74D7"/>
    <w:rsid w:val="00FD77D1"/>
    <w:rsid w:val="00FD7988"/>
    <w:rsid w:val="00FD7DFB"/>
    <w:rsid w:val="00FD7E63"/>
    <w:rsid w:val="00FD7FC6"/>
    <w:rsid w:val="00FD7FE6"/>
    <w:rsid w:val="00FE0734"/>
    <w:rsid w:val="00FE0806"/>
    <w:rsid w:val="00FE0C62"/>
    <w:rsid w:val="00FE0CF3"/>
    <w:rsid w:val="00FE0E62"/>
    <w:rsid w:val="00FE0F04"/>
    <w:rsid w:val="00FE1181"/>
    <w:rsid w:val="00FE15FB"/>
    <w:rsid w:val="00FE161E"/>
    <w:rsid w:val="00FE17D4"/>
    <w:rsid w:val="00FE19D5"/>
    <w:rsid w:val="00FE1B76"/>
    <w:rsid w:val="00FE1C85"/>
    <w:rsid w:val="00FE1DAE"/>
    <w:rsid w:val="00FE1E2D"/>
    <w:rsid w:val="00FE1F5F"/>
    <w:rsid w:val="00FE210C"/>
    <w:rsid w:val="00FE2244"/>
    <w:rsid w:val="00FE2477"/>
    <w:rsid w:val="00FE2544"/>
    <w:rsid w:val="00FE2552"/>
    <w:rsid w:val="00FE2569"/>
    <w:rsid w:val="00FE2932"/>
    <w:rsid w:val="00FE2A52"/>
    <w:rsid w:val="00FE2B71"/>
    <w:rsid w:val="00FE30C3"/>
    <w:rsid w:val="00FE31AC"/>
    <w:rsid w:val="00FE3247"/>
    <w:rsid w:val="00FE3A75"/>
    <w:rsid w:val="00FE3CCE"/>
    <w:rsid w:val="00FE3EE0"/>
    <w:rsid w:val="00FE4001"/>
    <w:rsid w:val="00FE423A"/>
    <w:rsid w:val="00FE4262"/>
    <w:rsid w:val="00FE434B"/>
    <w:rsid w:val="00FE43B5"/>
    <w:rsid w:val="00FE48B5"/>
    <w:rsid w:val="00FE4901"/>
    <w:rsid w:val="00FE4906"/>
    <w:rsid w:val="00FE4B95"/>
    <w:rsid w:val="00FE4C22"/>
    <w:rsid w:val="00FE4D10"/>
    <w:rsid w:val="00FE4E26"/>
    <w:rsid w:val="00FE4EEB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9B"/>
    <w:rsid w:val="00FE63FD"/>
    <w:rsid w:val="00FE692F"/>
    <w:rsid w:val="00FE69FB"/>
    <w:rsid w:val="00FE6BDC"/>
    <w:rsid w:val="00FE6CF4"/>
    <w:rsid w:val="00FE6DF9"/>
    <w:rsid w:val="00FE6E7C"/>
    <w:rsid w:val="00FE6F04"/>
    <w:rsid w:val="00FE6F64"/>
    <w:rsid w:val="00FE706B"/>
    <w:rsid w:val="00FE72FD"/>
    <w:rsid w:val="00FE74CF"/>
    <w:rsid w:val="00FE7522"/>
    <w:rsid w:val="00FE75D6"/>
    <w:rsid w:val="00FE7678"/>
    <w:rsid w:val="00FE7852"/>
    <w:rsid w:val="00FE7874"/>
    <w:rsid w:val="00FE7AFF"/>
    <w:rsid w:val="00FE7C26"/>
    <w:rsid w:val="00FE7CE1"/>
    <w:rsid w:val="00FE7EFA"/>
    <w:rsid w:val="00FF00AD"/>
    <w:rsid w:val="00FF0110"/>
    <w:rsid w:val="00FF0264"/>
    <w:rsid w:val="00FF054E"/>
    <w:rsid w:val="00FF0A7B"/>
    <w:rsid w:val="00FF0DD0"/>
    <w:rsid w:val="00FF0DE6"/>
    <w:rsid w:val="00FF11EB"/>
    <w:rsid w:val="00FF14E3"/>
    <w:rsid w:val="00FF1553"/>
    <w:rsid w:val="00FF174E"/>
    <w:rsid w:val="00FF1837"/>
    <w:rsid w:val="00FF1DC6"/>
    <w:rsid w:val="00FF1EE1"/>
    <w:rsid w:val="00FF1EF6"/>
    <w:rsid w:val="00FF209F"/>
    <w:rsid w:val="00FF21CB"/>
    <w:rsid w:val="00FF2202"/>
    <w:rsid w:val="00FF2512"/>
    <w:rsid w:val="00FF2520"/>
    <w:rsid w:val="00FF2639"/>
    <w:rsid w:val="00FF26AF"/>
    <w:rsid w:val="00FF29EB"/>
    <w:rsid w:val="00FF2A21"/>
    <w:rsid w:val="00FF2A77"/>
    <w:rsid w:val="00FF2C4E"/>
    <w:rsid w:val="00FF33DA"/>
    <w:rsid w:val="00FF342D"/>
    <w:rsid w:val="00FF3527"/>
    <w:rsid w:val="00FF3564"/>
    <w:rsid w:val="00FF356E"/>
    <w:rsid w:val="00FF3E7B"/>
    <w:rsid w:val="00FF4176"/>
    <w:rsid w:val="00FF44CA"/>
    <w:rsid w:val="00FF4807"/>
    <w:rsid w:val="00FF4A8E"/>
    <w:rsid w:val="00FF4B66"/>
    <w:rsid w:val="00FF4C1A"/>
    <w:rsid w:val="00FF4F5D"/>
    <w:rsid w:val="00FF4F65"/>
    <w:rsid w:val="00FF4F87"/>
    <w:rsid w:val="00FF51A2"/>
    <w:rsid w:val="00FF5282"/>
    <w:rsid w:val="00FF532D"/>
    <w:rsid w:val="00FF5331"/>
    <w:rsid w:val="00FF53F0"/>
    <w:rsid w:val="00FF554D"/>
    <w:rsid w:val="00FF55C5"/>
    <w:rsid w:val="00FF5651"/>
    <w:rsid w:val="00FF575D"/>
    <w:rsid w:val="00FF58B5"/>
    <w:rsid w:val="00FF58C4"/>
    <w:rsid w:val="00FF5A9F"/>
    <w:rsid w:val="00FF611E"/>
    <w:rsid w:val="00FF62E9"/>
    <w:rsid w:val="00FF63C4"/>
    <w:rsid w:val="00FF67D7"/>
    <w:rsid w:val="00FF69CB"/>
    <w:rsid w:val="00FF6AE9"/>
    <w:rsid w:val="00FF6E15"/>
    <w:rsid w:val="00FF73F9"/>
    <w:rsid w:val="00FF7954"/>
    <w:rsid w:val="00FF7AB5"/>
    <w:rsid w:val="00FF7C65"/>
    <w:rsid w:val="00FF7CB7"/>
    <w:rsid w:val="00FF7CB9"/>
    <w:rsid w:val="00FF7E75"/>
    <w:rsid w:val="00FF7EF7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975F8187-C849-C24A-B1E6-146CC1013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7F01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1001">
          <w:blockQuote w:val="1"/>
          <w:marLeft w:val="288"/>
          <w:marRight w:val="288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277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67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6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4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1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2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823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5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92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4729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9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37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0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4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d2c0aa-aec3-40bc-8c9d-e5702515315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6" ma:contentTypeDescription="Create a new document." ma:contentTypeScope="" ma:versionID="c8ee429e0ce2e77faf135dc772c2a291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67a8775297228013ec202cfb4cef722b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  <ds:schemaRef ds:uri="e8d2c0aa-aec3-40bc-8c9d-e57025153153"/>
  </ds:schemaRefs>
</ds:datastoreItem>
</file>

<file path=customXml/itemProps4.xml><?xml version="1.0" encoding="utf-8"?>
<ds:datastoreItem xmlns:ds="http://schemas.openxmlformats.org/officeDocument/2006/customXml" ds:itemID="{43313114-9526-4C77-BEBD-7B48D7016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82</Words>
  <Characters>389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Branden Mestach</cp:lastModifiedBy>
  <cp:revision>3</cp:revision>
  <cp:lastPrinted>2023-01-12T19:01:00Z</cp:lastPrinted>
  <dcterms:created xsi:type="dcterms:W3CDTF">2023-09-07T17:53:00Z</dcterms:created>
  <dcterms:modified xsi:type="dcterms:W3CDTF">2023-09-0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  <property fmtid="{D5CDD505-2E9C-101B-9397-08002B2CF9AE}" pid="3" name="GrammarlyDocumentId">
    <vt:lpwstr>931b2c9d526dd446d7f1b07808860aeb1ffd92fa377de80f7847d4aa512f702f</vt:lpwstr>
  </property>
</Properties>
</file>